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4A7C1B"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4CB7BCB2"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464A5D">
        <w:rPr>
          <w:rFonts w:cs="Arial"/>
          <w:sz w:val="52"/>
          <w:szCs w:val="52"/>
        </w:rPr>
        <w:t xml:space="preserve">Self-Assessment Questionnaire </w:t>
      </w:r>
      <w:r w:rsidR="00464A5D" w:rsidRPr="00464A5D">
        <w:rPr>
          <w:rFonts w:cs="Arial"/>
          <w:sz w:val="52"/>
          <w:szCs w:val="52"/>
        </w:rPr>
        <w:t>C-VT</w:t>
      </w:r>
      <w:r w:rsidRPr="0059560C">
        <w:rPr>
          <w:rFonts w:cs="Arial"/>
        </w:rPr>
        <w:br/>
      </w:r>
      <w:r w:rsidRPr="0059560C">
        <w:rPr>
          <w:rFonts w:cs="Arial"/>
          <w:sz w:val="48"/>
        </w:rPr>
        <w:t xml:space="preserve">and Attestation of </w:t>
      </w:r>
      <w:r w:rsidRPr="002E75EA">
        <w:rPr>
          <w:rFonts w:cs="Arial"/>
          <w:sz w:val="48"/>
        </w:rPr>
        <w:t>Compliance</w:t>
      </w:r>
    </w:p>
    <w:p w14:paraId="7BCBC8AE" w14:textId="77777777" w:rsidR="00971C87" w:rsidRDefault="00971C87" w:rsidP="00A36FB2">
      <w:pPr>
        <w:pStyle w:val="booktitle"/>
        <w:spacing w:before="1080" w:after="720"/>
        <w:ind w:left="0"/>
        <w:rPr>
          <w:rFonts w:cs="Arial"/>
          <w:color w:val="333333"/>
          <w:sz w:val="40"/>
        </w:rPr>
      </w:pPr>
    </w:p>
    <w:p w14:paraId="093FA2EA" w14:textId="3E071C25" w:rsidR="00F0631D" w:rsidRPr="00261B08" w:rsidRDefault="00F0631D" w:rsidP="00261B08">
      <w:pPr>
        <w:pStyle w:val="booktitle"/>
        <w:spacing w:before="840" w:after="720"/>
        <w:ind w:left="0"/>
        <w:rPr>
          <w:rFonts w:cs="Arial"/>
          <w:color w:val="333333"/>
          <w:sz w:val="20"/>
        </w:rPr>
      </w:pPr>
    </w:p>
    <w:p w14:paraId="652B85F6" w14:textId="3A2CB483" w:rsidR="00A36FB2" w:rsidRPr="00261B08" w:rsidRDefault="009316BD" w:rsidP="00261B08">
      <w:pPr>
        <w:pStyle w:val="Subtitle1"/>
        <w:pBdr>
          <w:top w:val="single" w:sz="6" w:space="1" w:color="333333"/>
        </w:pBdr>
        <w:spacing w:before="900" w:after="0"/>
        <w:ind w:left="0" w:right="1563"/>
        <w:jc w:val="left"/>
        <w:outlineLvl w:val="0"/>
        <w:rPr>
          <w:szCs w:val="40"/>
        </w:rPr>
      </w:pPr>
      <w:r w:rsidRPr="00261B08">
        <w:rPr>
          <w:szCs w:val="40"/>
        </w:rPr>
        <w:t xml:space="preserve">Merchants with </w:t>
      </w:r>
      <w:r w:rsidR="00F77FA2" w:rsidRPr="00261B08">
        <w:rPr>
          <w:szCs w:val="40"/>
        </w:rPr>
        <w:t xml:space="preserve">Web-Based Virtual </w:t>
      </w:r>
      <w:r w:rsidR="005822A7" w:rsidRPr="00261B08">
        <w:rPr>
          <w:szCs w:val="40"/>
        </w:rPr>
        <w:t xml:space="preserve">Payment </w:t>
      </w:r>
      <w:r w:rsidR="00F77FA2" w:rsidRPr="00261B08">
        <w:rPr>
          <w:szCs w:val="40"/>
        </w:rPr>
        <w:t>Terminal</w:t>
      </w:r>
      <w:r w:rsidR="004E1128" w:rsidRPr="00261B08">
        <w:rPr>
          <w:szCs w:val="40"/>
        </w:rPr>
        <w:t>s</w:t>
      </w:r>
      <w:r w:rsidR="00E06C2D" w:rsidRPr="00261B08">
        <w:rPr>
          <w:szCs w:val="40"/>
        </w:rPr>
        <w:t xml:space="preserve"> </w:t>
      </w:r>
      <w:r w:rsidR="00E06C2D" w:rsidRPr="00261B08">
        <w:rPr>
          <w:rFonts w:ascii="Times New Roman" w:hAnsi="Times New Roman"/>
          <w:szCs w:val="40"/>
        </w:rPr>
        <w:t>–</w:t>
      </w:r>
      <w:r w:rsidR="00E06C2D" w:rsidRPr="00261B08">
        <w:rPr>
          <w:szCs w:val="40"/>
        </w:rPr>
        <w:t xml:space="preserve"> </w:t>
      </w:r>
      <w:r w:rsidR="00F77FA2" w:rsidRPr="00261B08">
        <w:rPr>
          <w:szCs w:val="40"/>
        </w:rPr>
        <w:t>No Electronic Cardholder Data Storage</w:t>
      </w:r>
    </w:p>
    <w:p w14:paraId="0C1AB7ED" w14:textId="3EA20DF6" w:rsidR="00261B08" w:rsidRDefault="00261B08" w:rsidP="00955496">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For use with PCI DSS</w:t>
      </w:r>
      <w:r w:rsidRPr="008D03E9">
        <w:rPr>
          <w:rFonts w:ascii="Arial" w:hAnsi="Arial"/>
          <w:sz w:val="28"/>
        </w:rPr>
        <w:t xml:space="preserve"> </w:t>
      </w:r>
      <w:r w:rsidR="00A36FB2" w:rsidRPr="008D03E9">
        <w:rPr>
          <w:rFonts w:ascii="Arial" w:hAnsi="Arial"/>
          <w:sz w:val="28"/>
        </w:rPr>
        <w:t>Version</w:t>
      </w:r>
      <w:r w:rsidR="00F4176D">
        <w:rPr>
          <w:rFonts w:ascii="Arial" w:hAnsi="Arial"/>
          <w:sz w:val="28"/>
        </w:rPr>
        <w:t xml:space="preserve"> </w:t>
      </w:r>
      <w:r w:rsidR="00D07EF9">
        <w:rPr>
          <w:rFonts w:ascii="Arial" w:hAnsi="Arial"/>
          <w:sz w:val="28"/>
        </w:rPr>
        <w:t>3.2</w:t>
      </w:r>
    </w:p>
    <w:p w14:paraId="25311175" w14:textId="77777777" w:rsidR="00444C11" w:rsidRPr="00333A8D" w:rsidRDefault="00444C11" w:rsidP="00261B08">
      <w:pPr>
        <w:pStyle w:val="Subtitle1"/>
        <w:pBdr>
          <w:top w:val="none" w:sz="0" w:space="0" w:color="auto"/>
        </w:pBdr>
        <w:spacing w:before="0" w:after="0" w:line="288" w:lineRule="auto"/>
        <w:ind w:left="0"/>
        <w:jc w:val="left"/>
        <w:outlineLvl w:val="0"/>
        <w:rPr>
          <w:rFonts w:ascii="Arial" w:hAnsi="Arial"/>
          <w:b w:val="0"/>
          <w:sz w:val="24"/>
        </w:rPr>
      </w:pPr>
      <w:r w:rsidRPr="00333A8D">
        <w:rPr>
          <w:rFonts w:ascii="Arial" w:hAnsi="Arial"/>
          <w:b w:val="0"/>
          <w:sz w:val="24"/>
        </w:rPr>
        <w:t>Revision 1.1</w:t>
      </w:r>
    </w:p>
    <w:p w14:paraId="7E6292C5" w14:textId="76B558BE" w:rsidR="00333A8D" w:rsidRPr="00333A8D" w:rsidRDefault="00444C11" w:rsidP="00333A8D">
      <w:pPr>
        <w:pStyle w:val="Subtitle1"/>
        <w:pBdr>
          <w:top w:val="none" w:sz="0" w:space="0" w:color="auto"/>
        </w:pBdr>
        <w:spacing w:before="0" w:after="0" w:line="288" w:lineRule="auto"/>
        <w:ind w:left="0"/>
        <w:jc w:val="left"/>
        <w:outlineLvl w:val="0"/>
        <w:rPr>
          <w:rFonts w:ascii="Arial" w:hAnsi="Arial"/>
          <w:b w:val="0"/>
          <w:sz w:val="24"/>
        </w:rPr>
      </w:pPr>
      <w:r w:rsidRPr="00333A8D">
        <w:rPr>
          <w:rFonts w:ascii="Arial" w:hAnsi="Arial"/>
          <w:b w:val="0"/>
          <w:sz w:val="24"/>
        </w:rPr>
        <w:t>January 2017</w:t>
      </w:r>
    </w:p>
    <w:p w14:paraId="26A583DB" w14:textId="77777777" w:rsidR="00333A8D" w:rsidRPr="00333A8D" w:rsidRDefault="00333A8D" w:rsidP="00333A8D">
      <w:pPr>
        <w:pStyle w:val="Subtitle1"/>
        <w:pBdr>
          <w:top w:val="none" w:sz="0" w:space="0" w:color="auto"/>
        </w:pBdr>
        <w:spacing w:before="0" w:after="0" w:line="288" w:lineRule="auto"/>
        <w:ind w:left="0"/>
        <w:jc w:val="left"/>
        <w:outlineLvl w:val="0"/>
        <w:rPr>
          <w:rFonts w:ascii="Arial" w:hAnsi="Arial"/>
          <w:b w:val="0"/>
          <w:sz w:val="24"/>
        </w:rPr>
        <w:sectPr w:rsidR="00333A8D" w:rsidRPr="00333A8D" w:rsidSect="00040EF1">
          <w:headerReference w:type="first" r:id="rId9"/>
          <w:type w:val="continuous"/>
          <w:pgSz w:w="12240" w:h="15840" w:code="1"/>
          <w:pgMar w:top="1440" w:right="1440" w:bottom="1008" w:left="1440" w:header="720" w:footer="576" w:gutter="0"/>
          <w:pgNumType w:fmt="lowerRoman" w:start="1"/>
          <w:cols w:space="720"/>
          <w:docGrid w:linePitch="360"/>
        </w:sectPr>
      </w:pPr>
    </w:p>
    <w:p w14:paraId="2B486CCB"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68784772"/>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808080" w:themeColor="background1" w:themeShade="80"/>
          <w:bottom w:val="single" w:sz="4" w:space="0" w:color="999999"/>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1620"/>
        <w:gridCol w:w="1125"/>
        <w:gridCol w:w="1125"/>
        <w:gridCol w:w="5490"/>
      </w:tblGrid>
      <w:tr w:rsidR="00601E8C" w:rsidRPr="00F57EDB" w14:paraId="7EA137AA" w14:textId="77777777" w:rsidTr="00601E8C">
        <w:trPr>
          <w:tblHeader/>
        </w:trPr>
        <w:tc>
          <w:tcPr>
            <w:tcW w:w="1620" w:type="dxa"/>
            <w:shd w:val="clear" w:color="auto" w:fill="E0E0E0"/>
            <w:vAlign w:val="center"/>
          </w:tcPr>
          <w:p w14:paraId="40137875" w14:textId="77777777" w:rsidR="00601E8C" w:rsidRPr="00F57EDB" w:rsidRDefault="00601E8C" w:rsidP="006C2EB4">
            <w:pPr>
              <w:pStyle w:val="TableText"/>
              <w:spacing w:before="120"/>
              <w:jc w:val="center"/>
              <w:rPr>
                <w:sz w:val="20"/>
                <w:szCs w:val="20"/>
              </w:rPr>
            </w:pPr>
            <w:r w:rsidRPr="00F57EDB">
              <w:rPr>
                <w:b/>
                <w:bCs/>
                <w:sz w:val="20"/>
                <w:szCs w:val="20"/>
              </w:rPr>
              <w:t>Date</w:t>
            </w:r>
          </w:p>
        </w:tc>
        <w:tc>
          <w:tcPr>
            <w:tcW w:w="1125" w:type="dxa"/>
            <w:shd w:val="clear" w:color="auto" w:fill="E0E0E0"/>
            <w:vAlign w:val="center"/>
          </w:tcPr>
          <w:p w14:paraId="46010941" w14:textId="77777777" w:rsidR="00601E8C" w:rsidRPr="00F57EDB" w:rsidRDefault="00601E8C" w:rsidP="006C2EB4">
            <w:pPr>
              <w:pStyle w:val="TableText"/>
              <w:spacing w:before="120"/>
              <w:jc w:val="center"/>
              <w:rPr>
                <w:sz w:val="20"/>
                <w:szCs w:val="20"/>
              </w:rPr>
            </w:pPr>
            <w:r>
              <w:rPr>
                <w:b/>
                <w:bCs/>
                <w:sz w:val="20"/>
                <w:szCs w:val="20"/>
              </w:rPr>
              <w:t xml:space="preserve">PCI DSS </w:t>
            </w:r>
            <w:r w:rsidRPr="00F57EDB">
              <w:rPr>
                <w:b/>
                <w:bCs/>
                <w:sz w:val="20"/>
                <w:szCs w:val="20"/>
              </w:rPr>
              <w:t>Version</w:t>
            </w:r>
          </w:p>
        </w:tc>
        <w:tc>
          <w:tcPr>
            <w:tcW w:w="1125" w:type="dxa"/>
            <w:shd w:val="clear" w:color="auto" w:fill="E0E0E0"/>
            <w:vAlign w:val="center"/>
          </w:tcPr>
          <w:p w14:paraId="30CCD9E8" w14:textId="77777777" w:rsidR="00601E8C" w:rsidRPr="00F57EDB" w:rsidRDefault="00601E8C" w:rsidP="006C2EB4">
            <w:pPr>
              <w:pStyle w:val="TableText"/>
              <w:spacing w:before="120"/>
              <w:jc w:val="center"/>
              <w:rPr>
                <w:b/>
                <w:bCs/>
                <w:sz w:val="20"/>
                <w:szCs w:val="20"/>
              </w:rPr>
            </w:pPr>
            <w:r>
              <w:rPr>
                <w:b/>
                <w:bCs/>
                <w:sz w:val="20"/>
                <w:szCs w:val="20"/>
              </w:rPr>
              <w:t>SAQ Revision</w:t>
            </w:r>
          </w:p>
        </w:tc>
        <w:tc>
          <w:tcPr>
            <w:tcW w:w="5490" w:type="dxa"/>
            <w:shd w:val="clear" w:color="auto" w:fill="E0E0E0"/>
            <w:vAlign w:val="center"/>
          </w:tcPr>
          <w:p w14:paraId="3DD06436" w14:textId="77777777" w:rsidR="00601E8C" w:rsidRPr="00F57EDB" w:rsidRDefault="00601E8C" w:rsidP="006C2EB4">
            <w:pPr>
              <w:pStyle w:val="TableText"/>
              <w:spacing w:before="120"/>
              <w:jc w:val="center"/>
              <w:rPr>
                <w:sz w:val="20"/>
                <w:szCs w:val="20"/>
              </w:rPr>
            </w:pPr>
            <w:r w:rsidRPr="00F57EDB">
              <w:rPr>
                <w:b/>
                <w:bCs/>
                <w:sz w:val="20"/>
                <w:szCs w:val="20"/>
              </w:rPr>
              <w:t>Description</w:t>
            </w:r>
          </w:p>
        </w:tc>
      </w:tr>
      <w:tr w:rsidR="00261B08" w:rsidRPr="00E06C2D" w14:paraId="7758E953" w14:textId="77777777" w:rsidTr="00601E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391C968" w14:textId="212F4F8D" w:rsidR="00261B08" w:rsidRPr="00E06C2D" w:rsidRDefault="00261B08" w:rsidP="00E06C2D">
            <w:pPr>
              <w:pStyle w:val="TableText"/>
              <w:jc w:val="center"/>
              <w:rPr>
                <w:sz w:val="20"/>
                <w:szCs w:val="20"/>
              </w:rPr>
            </w:pPr>
            <w:bookmarkStart w:id="12" w:name="OLE_LINK46"/>
            <w:bookmarkStart w:id="13" w:name="OLE_LINK47"/>
            <w:r w:rsidRPr="00E06C2D">
              <w:rPr>
                <w:sz w:val="20"/>
                <w:szCs w:val="20"/>
              </w:rPr>
              <w:t>October 2008</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AE897D6" w14:textId="77777777" w:rsidR="00261B08" w:rsidRPr="00E06C2D" w:rsidRDefault="00261B08" w:rsidP="00E06C2D">
            <w:pPr>
              <w:pStyle w:val="TableText"/>
              <w:jc w:val="center"/>
              <w:rPr>
                <w:sz w:val="20"/>
                <w:szCs w:val="20"/>
              </w:rPr>
            </w:pPr>
            <w:r w:rsidRPr="00E06C2D">
              <w:rPr>
                <w:sz w:val="20"/>
                <w:szCs w:val="20"/>
              </w:rPr>
              <w:t>1.2</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A3A5C35" w14:textId="77777777" w:rsidR="00261B08" w:rsidRPr="00E06C2D" w:rsidRDefault="00261B08" w:rsidP="00615F06">
            <w:pPr>
              <w:pStyle w:val="TableText"/>
              <w:rPr>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815CCA6" w14:textId="1AA5805E" w:rsidR="00261B08" w:rsidRPr="00E06C2D" w:rsidRDefault="00261B08" w:rsidP="00615F06">
            <w:pPr>
              <w:pStyle w:val="TableText"/>
              <w:rPr>
                <w:sz w:val="20"/>
                <w:szCs w:val="20"/>
              </w:rPr>
            </w:pPr>
            <w:r w:rsidRPr="00E06C2D">
              <w:rPr>
                <w:sz w:val="20"/>
                <w:szCs w:val="20"/>
              </w:rPr>
              <w:t>To align content with new PCI DSS v1.2 and to implement minor changes noted since original v1.1.</w:t>
            </w:r>
          </w:p>
        </w:tc>
      </w:tr>
      <w:bookmarkEnd w:id="12"/>
      <w:bookmarkEnd w:id="13"/>
      <w:tr w:rsidR="00261B08" w:rsidRPr="00E06C2D" w14:paraId="2F8E1E76" w14:textId="77777777" w:rsidTr="00601E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8FBFA15" w14:textId="4997D5C9" w:rsidR="00261B08" w:rsidRPr="00E06C2D" w:rsidRDefault="00261B08" w:rsidP="00E06C2D">
            <w:pPr>
              <w:pStyle w:val="TableText"/>
              <w:jc w:val="center"/>
              <w:rPr>
                <w:sz w:val="20"/>
                <w:szCs w:val="20"/>
              </w:rPr>
            </w:pPr>
            <w:r w:rsidRPr="00E06C2D">
              <w:rPr>
                <w:sz w:val="20"/>
                <w:szCs w:val="20"/>
              </w:rPr>
              <w:t>October 2010</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5B5C4E1" w14:textId="77777777" w:rsidR="00261B08" w:rsidRPr="00E06C2D" w:rsidRDefault="00261B08" w:rsidP="00E06C2D">
            <w:pPr>
              <w:pStyle w:val="TableText"/>
              <w:jc w:val="center"/>
              <w:rPr>
                <w:sz w:val="20"/>
                <w:szCs w:val="20"/>
              </w:rPr>
            </w:pPr>
            <w:r w:rsidRPr="00E06C2D">
              <w:rPr>
                <w:sz w:val="20"/>
                <w:szCs w:val="20"/>
              </w:rPr>
              <w:t>2.0</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8A1063" w14:textId="77777777" w:rsidR="00261B08" w:rsidRPr="00E06C2D" w:rsidRDefault="00261B08" w:rsidP="00615F06">
            <w:pPr>
              <w:pStyle w:val="TableText"/>
              <w:rPr>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94ECFFF" w14:textId="0BF030BA" w:rsidR="00261B08" w:rsidRPr="00E06C2D" w:rsidRDefault="00261B08" w:rsidP="00615F06">
            <w:pPr>
              <w:pStyle w:val="TableText"/>
              <w:rPr>
                <w:sz w:val="20"/>
                <w:szCs w:val="20"/>
              </w:rPr>
            </w:pPr>
            <w:r w:rsidRPr="00E06C2D">
              <w:rPr>
                <w:sz w:val="20"/>
                <w:szCs w:val="20"/>
              </w:rPr>
              <w:t>To align content with new PCI DSS v2.0 requirements and testing procedures.</w:t>
            </w:r>
          </w:p>
        </w:tc>
      </w:tr>
      <w:tr w:rsidR="00261B08" w:rsidRPr="00E06C2D" w14:paraId="0282C2E4" w14:textId="77777777" w:rsidTr="00601E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7A3370E0" w14:textId="463770B6" w:rsidR="00261B08" w:rsidRPr="00E06C2D" w:rsidRDefault="00261B08" w:rsidP="00E06C2D">
            <w:pPr>
              <w:pStyle w:val="TableText"/>
              <w:jc w:val="center"/>
              <w:rPr>
                <w:sz w:val="20"/>
                <w:szCs w:val="20"/>
              </w:rPr>
            </w:pPr>
            <w:r w:rsidRPr="00E06C2D">
              <w:rPr>
                <w:sz w:val="20"/>
                <w:szCs w:val="20"/>
              </w:rPr>
              <w:t>February 2014</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27E43AD" w14:textId="77777777" w:rsidR="00261B08" w:rsidRPr="00E06C2D" w:rsidRDefault="00261B08" w:rsidP="00E06C2D">
            <w:pPr>
              <w:pStyle w:val="TableText"/>
              <w:jc w:val="center"/>
              <w:rPr>
                <w:sz w:val="20"/>
                <w:szCs w:val="20"/>
              </w:rPr>
            </w:pPr>
            <w:r w:rsidRPr="00E06C2D">
              <w:rPr>
                <w:sz w:val="20"/>
                <w:szCs w:val="20"/>
              </w:rPr>
              <w:t>3.0</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5A6DD6" w14:textId="77777777" w:rsidR="00261B08" w:rsidRPr="00E06C2D" w:rsidRDefault="00261B08" w:rsidP="00615F06">
            <w:pPr>
              <w:pStyle w:val="TableText"/>
              <w:rPr>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0F718E4" w14:textId="03A35E04" w:rsidR="00261B08" w:rsidRPr="00E06C2D" w:rsidRDefault="00261B08" w:rsidP="00615F06">
            <w:pPr>
              <w:pStyle w:val="TableText"/>
              <w:rPr>
                <w:sz w:val="20"/>
                <w:szCs w:val="20"/>
              </w:rPr>
            </w:pPr>
            <w:r w:rsidRPr="00E06C2D">
              <w:rPr>
                <w:sz w:val="20"/>
                <w:szCs w:val="20"/>
              </w:rPr>
              <w:t>To align content with PCI DSS v3.0 requirements and testing procedures and incorporate additional response options.</w:t>
            </w:r>
          </w:p>
        </w:tc>
      </w:tr>
      <w:tr w:rsidR="00261B08" w:rsidRPr="00E06C2D" w14:paraId="75D936BA" w14:textId="77777777" w:rsidTr="00601E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30393EF" w14:textId="4F505EF2" w:rsidR="00261B08" w:rsidRPr="00E06C2D" w:rsidRDefault="00261B08" w:rsidP="00E06C2D">
            <w:pPr>
              <w:pStyle w:val="TableText"/>
              <w:jc w:val="center"/>
              <w:rPr>
                <w:sz w:val="20"/>
                <w:szCs w:val="20"/>
              </w:rPr>
            </w:pPr>
            <w:r>
              <w:rPr>
                <w:sz w:val="20"/>
                <w:szCs w:val="20"/>
              </w:rPr>
              <w:t>April</w:t>
            </w:r>
            <w:r w:rsidRPr="00E06C2D">
              <w:rPr>
                <w:sz w:val="20"/>
                <w:szCs w:val="20"/>
              </w:rPr>
              <w:t xml:space="preserve"> 2015</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B4EFC2A" w14:textId="77777777" w:rsidR="00261B08" w:rsidRPr="00E06C2D" w:rsidRDefault="00261B08" w:rsidP="00E06C2D">
            <w:pPr>
              <w:pStyle w:val="TableText"/>
              <w:jc w:val="center"/>
              <w:rPr>
                <w:sz w:val="20"/>
                <w:szCs w:val="20"/>
              </w:rPr>
            </w:pPr>
            <w:r w:rsidRPr="00E06C2D">
              <w:rPr>
                <w:sz w:val="20"/>
                <w:szCs w:val="20"/>
              </w:rPr>
              <w:t>3.1</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905F2D" w14:textId="77777777" w:rsidR="00261B08" w:rsidRPr="00E06C2D" w:rsidRDefault="00261B08" w:rsidP="00EF0056">
            <w:pPr>
              <w:pStyle w:val="TableText"/>
              <w:rPr>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2C7D8B" w14:textId="01346EEE" w:rsidR="00261B08" w:rsidRPr="00E06C2D" w:rsidRDefault="00261B08" w:rsidP="00EF0056">
            <w:pPr>
              <w:pStyle w:val="TableText"/>
              <w:rPr>
                <w:sz w:val="20"/>
                <w:szCs w:val="20"/>
              </w:rPr>
            </w:pPr>
            <w:r w:rsidRPr="00E06C2D">
              <w:rPr>
                <w:sz w:val="20"/>
                <w:szCs w:val="20"/>
              </w:rPr>
              <w:t xml:space="preserve">Updated to align with PCI DSS v3.1. For details of PCI DSS changes, see </w:t>
            </w:r>
            <w:r w:rsidRPr="00E06C2D">
              <w:rPr>
                <w:i/>
                <w:sz w:val="20"/>
                <w:szCs w:val="20"/>
              </w:rPr>
              <w:t>PCI DSS – Summary of Changes from PCI DSS Version 3.0 to 3.1</w:t>
            </w:r>
            <w:r w:rsidRPr="00E06C2D">
              <w:rPr>
                <w:sz w:val="20"/>
                <w:szCs w:val="20"/>
              </w:rPr>
              <w:t>.</w:t>
            </w:r>
          </w:p>
        </w:tc>
      </w:tr>
      <w:tr w:rsidR="00261B08" w:rsidRPr="00E06C2D" w14:paraId="7664F594" w14:textId="77777777" w:rsidTr="00D07E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DA2BEE0" w14:textId="2D9D995A" w:rsidR="00261B08" w:rsidRDefault="00261B08" w:rsidP="00261B08">
            <w:pPr>
              <w:pStyle w:val="TableText"/>
              <w:jc w:val="center"/>
              <w:rPr>
                <w:sz w:val="20"/>
                <w:szCs w:val="20"/>
              </w:rPr>
            </w:pPr>
            <w:r w:rsidRPr="00222980">
              <w:rPr>
                <w:sz w:val="20"/>
                <w:szCs w:val="20"/>
              </w:rPr>
              <w:t>July 2015</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8175B5" w14:textId="1210DF53" w:rsidR="00261B08" w:rsidRPr="00E06C2D" w:rsidRDefault="00261B08" w:rsidP="00261B08">
            <w:pPr>
              <w:pStyle w:val="TableText"/>
              <w:jc w:val="center"/>
              <w:rPr>
                <w:sz w:val="20"/>
                <w:szCs w:val="20"/>
              </w:rPr>
            </w:pPr>
            <w:r w:rsidRPr="00222980">
              <w:rPr>
                <w:sz w:val="20"/>
                <w:szCs w:val="20"/>
              </w:rPr>
              <w:t>3.1</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8D94E5" w14:textId="2C542D86" w:rsidR="00261B08" w:rsidRPr="00E06C2D" w:rsidRDefault="00261B08" w:rsidP="00261B08">
            <w:pPr>
              <w:pStyle w:val="TableText"/>
              <w:jc w:val="center"/>
              <w:rPr>
                <w:sz w:val="20"/>
                <w:szCs w:val="20"/>
              </w:rPr>
            </w:pPr>
            <w:r>
              <w:rPr>
                <w:sz w:val="20"/>
                <w:szCs w:val="20"/>
              </w:rPr>
              <w:t>1.1</w:t>
            </w: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E95DDA6" w14:textId="34633443" w:rsidR="00261B08" w:rsidRPr="00E06C2D" w:rsidRDefault="00261B08" w:rsidP="00261B08">
            <w:pPr>
              <w:pStyle w:val="TableText"/>
              <w:rPr>
                <w:sz w:val="20"/>
                <w:szCs w:val="20"/>
              </w:rPr>
            </w:pPr>
            <w:r>
              <w:rPr>
                <w:sz w:val="20"/>
                <w:szCs w:val="20"/>
              </w:rPr>
              <w:t xml:space="preserve">Updated version numbering to align with other SAQs. </w:t>
            </w:r>
          </w:p>
        </w:tc>
      </w:tr>
      <w:tr w:rsidR="00D07EF9" w:rsidRPr="00E06C2D" w14:paraId="6FC202D1" w14:textId="77777777" w:rsidTr="00B77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56A7E02" w14:textId="49E08C7A" w:rsidR="00D07EF9" w:rsidRPr="00222980" w:rsidRDefault="004C07FE" w:rsidP="00261B08">
            <w:pPr>
              <w:pStyle w:val="TableText"/>
              <w:jc w:val="center"/>
              <w:rPr>
                <w:sz w:val="20"/>
                <w:szCs w:val="20"/>
              </w:rPr>
            </w:pPr>
            <w:r>
              <w:rPr>
                <w:sz w:val="20"/>
                <w:szCs w:val="20"/>
              </w:rPr>
              <w:t xml:space="preserve">April </w:t>
            </w:r>
            <w:r w:rsidR="00D07EF9">
              <w:rPr>
                <w:sz w:val="20"/>
                <w:szCs w:val="20"/>
              </w:rPr>
              <w:t>2016</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70E6CC" w14:textId="056D539A" w:rsidR="00D07EF9" w:rsidRPr="00222980" w:rsidRDefault="00D07EF9" w:rsidP="00261B08">
            <w:pPr>
              <w:pStyle w:val="TableText"/>
              <w:jc w:val="center"/>
              <w:rPr>
                <w:sz w:val="20"/>
                <w:szCs w:val="20"/>
              </w:rPr>
            </w:pPr>
            <w:r>
              <w:rPr>
                <w:sz w:val="20"/>
                <w:szCs w:val="20"/>
              </w:rPr>
              <w:t>3.2</w:t>
            </w:r>
          </w:p>
        </w:tc>
        <w:tc>
          <w:tcPr>
            <w:tcW w:w="11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352F24E" w14:textId="56B84201" w:rsidR="00D07EF9" w:rsidRDefault="006B649E" w:rsidP="00261B08">
            <w:pPr>
              <w:pStyle w:val="TableText"/>
              <w:jc w:val="center"/>
              <w:rPr>
                <w:sz w:val="20"/>
                <w:szCs w:val="20"/>
              </w:rPr>
            </w:pPr>
            <w:r>
              <w:rPr>
                <w:sz w:val="20"/>
                <w:szCs w:val="20"/>
              </w:rPr>
              <w:t>1.0</w:t>
            </w: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DDA0059" w14:textId="77777777" w:rsidR="00D07EF9" w:rsidRDefault="00D07EF9" w:rsidP="00261B08">
            <w:pPr>
              <w:pStyle w:val="TableText"/>
              <w:rPr>
                <w:sz w:val="20"/>
                <w:szCs w:val="20"/>
              </w:rPr>
            </w:pPr>
            <w:r>
              <w:rPr>
                <w:sz w:val="20"/>
                <w:szCs w:val="20"/>
              </w:rPr>
              <w:t xml:space="preserve">Updated to align with PCI DSS v3.2. For details of PCI DSS changes, see </w:t>
            </w:r>
            <w:r>
              <w:rPr>
                <w:i/>
                <w:sz w:val="20"/>
                <w:szCs w:val="20"/>
              </w:rPr>
              <w:t>PCI DSS – Summary of Changes from PCI DSS Version 3.1 to 3.2</w:t>
            </w:r>
            <w:r>
              <w:rPr>
                <w:sz w:val="20"/>
                <w:szCs w:val="20"/>
              </w:rPr>
              <w:t>.</w:t>
            </w:r>
          </w:p>
          <w:p w14:paraId="50267E24" w14:textId="30E49EAB" w:rsidR="00B77C1B" w:rsidRPr="00D07EF9" w:rsidRDefault="00B77C1B" w:rsidP="00B77C1B">
            <w:pPr>
              <w:pStyle w:val="TableText"/>
              <w:rPr>
                <w:sz w:val="20"/>
                <w:szCs w:val="20"/>
              </w:rPr>
            </w:pPr>
            <w:r w:rsidRPr="00397EA9">
              <w:rPr>
                <w:sz w:val="20"/>
                <w:szCs w:val="20"/>
              </w:rPr>
              <w:t xml:space="preserve">Requirements added from PCI DSS v3.2 Requirements 8, </w:t>
            </w:r>
            <w:r>
              <w:rPr>
                <w:sz w:val="20"/>
                <w:szCs w:val="20"/>
              </w:rPr>
              <w:t xml:space="preserve">9, </w:t>
            </w:r>
            <w:r w:rsidRPr="00397EA9">
              <w:rPr>
                <w:sz w:val="20"/>
                <w:szCs w:val="20"/>
              </w:rPr>
              <w:t>and Appendix A2.</w:t>
            </w:r>
          </w:p>
        </w:tc>
      </w:tr>
      <w:tr w:rsidR="00B77C1B" w:rsidRPr="00E06C2D" w14:paraId="4E8B345B" w14:textId="77777777" w:rsidTr="00601E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620" w:type="dxa"/>
            <w:tcBorders>
              <w:top w:val="single" w:sz="4" w:space="0" w:color="808080" w:themeColor="background1" w:themeShade="80"/>
              <w:left w:val="nil"/>
              <w:bottom w:val="single" w:sz="4" w:space="0" w:color="999999"/>
              <w:right w:val="single" w:sz="4" w:space="0" w:color="808080" w:themeColor="background1" w:themeShade="80"/>
            </w:tcBorders>
          </w:tcPr>
          <w:p w14:paraId="351E2CE0" w14:textId="36F77F9B" w:rsidR="00B77C1B" w:rsidRDefault="002061B0" w:rsidP="00B77C1B">
            <w:pPr>
              <w:pStyle w:val="TableText"/>
              <w:jc w:val="center"/>
              <w:rPr>
                <w:sz w:val="20"/>
                <w:szCs w:val="20"/>
              </w:rPr>
            </w:pPr>
            <w:r>
              <w:rPr>
                <w:sz w:val="20"/>
                <w:szCs w:val="20"/>
              </w:rPr>
              <w:t>January 2017</w:t>
            </w:r>
          </w:p>
        </w:tc>
        <w:tc>
          <w:tcPr>
            <w:tcW w:w="112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61AC4E56" w14:textId="38B1983A" w:rsidR="00B77C1B" w:rsidRDefault="00B77C1B" w:rsidP="00B77C1B">
            <w:pPr>
              <w:pStyle w:val="TableText"/>
              <w:jc w:val="center"/>
              <w:rPr>
                <w:sz w:val="20"/>
                <w:szCs w:val="20"/>
              </w:rPr>
            </w:pPr>
            <w:r>
              <w:rPr>
                <w:sz w:val="20"/>
                <w:szCs w:val="20"/>
              </w:rPr>
              <w:t>3.2</w:t>
            </w:r>
          </w:p>
        </w:tc>
        <w:tc>
          <w:tcPr>
            <w:tcW w:w="112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2A462597" w14:textId="1029C41D" w:rsidR="00B77C1B" w:rsidRDefault="00B77C1B" w:rsidP="00B77C1B">
            <w:pPr>
              <w:pStyle w:val="TableText"/>
              <w:jc w:val="center"/>
              <w:rPr>
                <w:sz w:val="20"/>
                <w:szCs w:val="20"/>
              </w:rPr>
            </w:pPr>
            <w:r>
              <w:rPr>
                <w:sz w:val="20"/>
                <w:szCs w:val="20"/>
              </w:rPr>
              <w:t>1.1</w:t>
            </w:r>
          </w:p>
        </w:tc>
        <w:tc>
          <w:tcPr>
            <w:tcW w:w="5490"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22DC1818" w14:textId="77777777" w:rsidR="00B77C1B" w:rsidRDefault="00B77C1B" w:rsidP="00616601">
            <w:pPr>
              <w:pStyle w:val="TableText"/>
              <w:rPr>
                <w:sz w:val="20"/>
                <w:szCs w:val="20"/>
              </w:rPr>
            </w:pPr>
            <w:r>
              <w:rPr>
                <w:sz w:val="20"/>
                <w:szCs w:val="20"/>
              </w:rPr>
              <w:t>Updated Document Changes to clarify requirements added in the April 2016 update.</w:t>
            </w:r>
          </w:p>
          <w:p w14:paraId="1F907872" w14:textId="77777777" w:rsidR="00274D04" w:rsidRDefault="00274D04" w:rsidP="00616601">
            <w:pPr>
              <w:pStyle w:val="TableText"/>
              <w:rPr>
                <w:sz w:val="20"/>
                <w:szCs w:val="20"/>
              </w:rPr>
            </w:pPr>
            <w:r>
              <w:rPr>
                <w:sz w:val="20"/>
                <w:szCs w:val="20"/>
              </w:rPr>
              <w:t>Added footnote to Before You Begin section to clarify intent of</w:t>
            </w:r>
            <w:r w:rsidRPr="00304A17">
              <w:rPr>
                <w:sz w:val="20"/>
                <w:szCs w:val="20"/>
              </w:rPr>
              <w:t xml:space="preserve"> permitted systems</w:t>
            </w:r>
            <w:r>
              <w:rPr>
                <w:sz w:val="20"/>
                <w:szCs w:val="20"/>
              </w:rPr>
              <w:t>.</w:t>
            </w:r>
          </w:p>
          <w:p w14:paraId="36259B5E" w14:textId="046971D4" w:rsidR="00B77C1B" w:rsidRDefault="00B77C1B" w:rsidP="00616601">
            <w:pPr>
              <w:pStyle w:val="TableText"/>
              <w:rPr>
                <w:sz w:val="20"/>
                <w:szCs w:val="20"/>
              </w:rPr>
            </w:pPr>
            <w:r>
              <w:rPr>
                <w:sz w:val="20"/>
                <w:szCs w:val="20"/>
              </w:rPr>
              <w:t>Added Requirement 8.3.1 to align with intent of Requirement 2.3.</w:t>
            </w:r>
          </w:p>
          <w:p w14:paraId="601CDE5B" w14:textId="3BC628DD" w:rsidR="0070553A" w:rsidRDefault="0070553A" w:rsidP="00616601">
            <w:pPr>
              <w:pStyle w:val="TableText"/>
              <w:rPr>
                <w:sz w:val="20"/>
                <w:szCs w:val="20"/>
              </w:rPr>
            </w:pPr>
            <w:r>
              <w:rPr>
                <w:sz w:val="20"/>
                <w:szCs w:val="20"/>
              </w:rPr>
              <w:t>Added Requirement 11.3.4 to verify segmentation controls, if segmentation is used.</w:t>
            </w:r>
          </w:p>
        </w:tc>
      </w:tr>
    </w:tbl>
    <w:p w14:paraId="6D7B530E" w14:textId="77777777" w:rsidR="00A36FB2" w:rsidRPr="0059560C" w:rsidRDefault="00A36FB2" w:rsidP="00A36FB2">
      <w:pPr>
        <w:pStyle w:val="Body"/>
        <w:pBdr>
          <w:bottom w:val="single" w:sz="6" w:space="1" w:color="auto"/>
        </w:pBdr>
        <w:spacing w:before="240" w:after="240"/>
        <w:rPr>
          <w:b/>
          <w:sz w:val="28"/>
        </w:rPr>
        <w:sectPr w:rsidR="00A36FB2" w:rsidRPr="0059560C" w:rsidSect="00040EF1">
          <w:headerReference w:type="even" r:id="rId10"/>
          <w:headerReference w:type="default" r:id="rId11"/>
          <w:footerReference w:type="default" r:id="rId12"/>
          <w:headerReference w:type="first" r:id="rId13"/>
          <w:footerReference w:type="first" r:id="rId14"/>
          <w:pgSz w:w="12240" w:h="15840" w:code="1"/>
          <w:pgMar w:top="1440" w:right="1440" w:bottom="1008" w:left="1440" w:header="720" w:footer="576" w:gutter="0"/>
          <w:pgNumType w:fmt="lowerRoman" w:start="2"/>
          <w:cols w:space="720"/>
          <w:docGrid w:linePitch="360"/>
        </w:sectPr>
      </w:pPr>
    </w:p>
    <w:p w14:paraId="01DB5CC8" w14:textId="578323AB" w:rsidR="00601E8C" w:rsidRDefault="00476CAE">
      <w:pPr>
        <w:rPr>
          <w:b/>
          <w:sz w:val="28"/>
        </w:rPr>
      </w:pPr>
      <w:r>
        <w:rPr>
          <w:b/>
          <w:sz w:val="28"/>
        </w:rPr>
        <w:br w:type="page"/>
      </w:r>
    </w:p>
    <w:p w14:paraId="1CCF9ADA"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p w14:paraId="59597362" w14:textId="77777777" w:rsidR="001E4737" w:rsidRDefault="00440C63" w:rsidP="00274D04">
      <w:pPr>
        <w:pStyle w:val="TOC1"/>
        <w:spacing w:before="60"/>
        <w:rPr>
          <w:rFonts w:asciiTheme="minorHAnsi" w:eastAsiaTheme="minorEastAsia" w:hAnsiTheme="minorHAnsi" w:cstheme="minorBidi"/>
          <w:b w:val="0"/>
        </w:rPr>
      </w:pPr>
      <w:r>
        <w:fldChar w:fldCharType="begin"/>
      </w:r>
      <w:r>
        <w:instrText xml:space="preserve"> TOC \o "1-3" \h \z </w:instrText>
      </w:r>
      <w:r>
        <w:fldChar w:fldCharType="separate"/>
      </w:r>
      <w:hyperlink w:anchor="_Toc468784772" w:history="1">
        <w:r w:rsidR="001E4737" w:rsidRPr="00FE5EE8">
          <w:rPr>
            <w:rStyle w:val="Hyperlink"/>
          </w:rPr>
          <w:t>Document Changes</w:t>
        </w:r>
        <w:r w:rsidR="001E4737">
          <w:rPr>
            <w:webHidden/>
          </w:rPr>
          <w:tab/>
        </w:r>
        <w:r w:rsidR="001E4737">
          <w:rPr>
            <w:webHidden/>
          </w:rPr>
          <w:fldChar w:fldCharType="begin"/>
        </w:r>
        <w:r w:rsidR="001E4737">
          <w:rPr>
            <w:webHidden/>
          </w:rPr>
          <w:instrText xml:space="preserve"> PAGEREF _Toc468784772 \h </w:instrText>
        </w:r>
        <w:r w:rsidR="001E4737">
          <w:rPr>
            <w:webHidden/>
          </w:rPr>
        </w:r>
        <w:r w:rsidR="001E4737">
          <w:rPr>
            <w:webHidden/>
          </w:rPr>
          <w:fldChar w:fldCharType="separate"/>
        </w:r>
        <w:r w:rsidR="00DC3A55">
          <w:rPr>
            <w:webHidden/>
          </w:rPr>
          <w:t>ii</w:t>
        </w:r>
        <w:r w:rsidR="001E4737">
          <w:rPr>
            <w:webHidden/>
          </w:rPr>
          <w:fldChar w:fldCharType="end"/>
        </w:r>
      </w:hyperlink>
    </w:p>
    <w:p w14:paraId="57AC5C34" w14:textId="4594CB12" w:rsidR="001E4737" w:rsidRDefault="003E5159">
      <w:pPr>
        <w:pStyle w:val="TOC1"/>
        <w:rPr>
          <w:rFonts w:asciiTheme="minorHAnsi" w:eastAsiaTheme="minorEastAsia" w:hAnsiTheme="minorHAnsi" w:cstheme="minorBidi"/>
          <w:b w:val="0"/>
        </w:rPr>
      </w:pPr>
      <w:hyperlink w:anchor="_Toc468784773" w:history="1">
        <w:r w:rsidR="001E4737" w:rsidRPr="00FE5EE8">
          <w:rPr>
            <w:rStyle w:val="Hyperlink"/>
          </w:rPr>
          <w:t>Before You Begin</w:t>
        </w:r>
        <w:r w:rsidR="001E4737">
          <w:rPr>
            <w:webHidden/>
          </w:rPr>
          <w:tab/>
        </w:r>
        <w:r w:rsidR="001E4737">
          <w:rPr>
            <w:webHidden/>
          </w:rPr>
          <w:fldChar w:fldCharType="begin"/>
        </w:r>
        <w:r w:rsidR="001E4737">
          <w:rPr>
            <w:webHidden/>
          </w:rPr>
          <w:instrText xml:space="preserve"> PAGEREF _Toc468784773 \h </w:instrText>
        </w:r>
        <w:r w:rsidR="001E4737">
          <w:rPr>
            <w:webHidden/>
          </w:rPr>
        </w:r>
        <w:r w:rsidR="001E4737">
          <w:rPr>
            <w:webHidden/>
          </w:rPr>
          <w:fldChar w:fldCharType="separate"/>
        </w:r>
        <w:r w:rsidR="00DC3A55">
          <w:rPr>
            <w:webHidden/>
          </w:rPr>
          <w:t>iii</w:t>
        </w:r>
        <w:r w:rsidR="001E4737">
          <w:rPr>
            <w:webHidden/>
          </w:rPr>
          <w:fldChar w:fldCharType="end"/>
        </w:r>
      </w:hyperlink>
    </w:p>
    <w:p w14:paraId="0A5A1C6C" w14:textId="77777777" w:rsidR="001E4737" w:rsidRDefault="003E5159">
      <w:pPr>
        <w:pStyle w:val="TOC2"/>
        <w:rPr>
          <w:rFonts w:asciiTheme="minorHAnsi" w:eastAsiaTheme="minorEastAsia" w:hAnsiTheme="minorHAnsi" w:cstheme="minorBidi"/>
          <w:b w:val="0"/>
          <w:sz w:val="22"/>
          <w:szCs w:val="22"/>
        </w:rPr>
      </w:pPr>
      <w:hyperlink w:anchor="_Toc468784774" w:history="1">
        <w:r w:rsidR="001E4737" w:rsidRPr="00FE5EE8">
          <w:rPr>
            <w:rStyle w:val="Hyperlink"/>
          </w:rPr>
          <w:t>PCI DSS Self-Assessment Completion Steps</w:t>
        </w:r>
        <w:r w:rsidR="001E4737">
          <w:rPr>
            <w:webHidden/>
          </w:rPr>
          <w:tab/>
        </w:r>
        <w:r w:rsidR="001E4737">
          <w:rPr>
            <w:webHidden/>
          </w:rPr>
          <w:fldChar w:fldCharType="begin"/>
        </w:r>
        <w:r w:rsidR="001E4737">
          <w:rPr>
            <w:webHidden/>
          </w:rPr>
          <w:instrText xml:space="preserve"> PAGEREF _Toc468784774 \h </w:instrText>
        </w:r>
        <w:r w:rsidR="001E4737">
          <w:rPr>
            <w:webHidden/>
          </w:rPr>
        </w:r>
        <w:r w:rsidR="001E4737">
          <w:rPr>
            <w:webHidden/>
          </w:rPr>
          <w:fldChar w:fldCharType="separate"/>
        </w:r>
        <w:r w:rsidR="00DC3A55">
          <w:rPr>
            <w:webHidden/>
          </w:rPr>
          <w:t>iv</w:t>
        </w:r>
        <w:r w:rsidR="001E4737">
          <w:rPr>
            <w:webHidden/>
          </w:rPr>
          <w:fldChar w:fldCharType="end"/>
        </w:r>
      </w:hyperlink>
    </w:p>
    <w:p w14:paraId="3E01136E" w14:textId="77777777" w:rsidR="001E4737" w:rsidRDefault="003E5159">
      <w:pPr>
        <w:pStyle w:val="TOC2"/>
        <w:rPr>
          <w:rFonts w:asciiTheme="minorHAnsi" w:eastAsiaTheme="minorEastAsia" w:hAnsiTheme="minorHAnsi" w:cstheme="minorBidi"/>
          <w:b w:val="0"/>
          <w:sz w:val="22"/>
          <w:szCs w:val="22"/>
        </w:rPr>
      </w:pPr>
      <w:hyperlink w:anchor="_Toc468784775" w:history="1">
        <w:r w:rsidR="001E4737" w:rsidRPr="00FE5EE8">
          <w:rPr>
            <w:rStyle w:val="Hyperlink"/>
          </w:rPr>
          <w:t>Understanding the Self-Assessment Questionnaire</w:t>
        </w:r>
        <w:r w:rsidR="001E4737">
          <w:rPr>
            <w:webHidden/>
          </w:rPr>
          <w:tab/>
        </w:r>
        <w:r w:rsidR="001E4737">
          <w:rPr>
            <w:webHidden/>
          </w:rPr>
          <w:fldChar w:fldCharType="begin"/>
        </w:r>
        <w:r w:rsidR="001E4737">
          <w:rPr>
            <w:webHidden/>
          </w:rPr>
          <w:instrText xml:space="preserve"> PAGEREF _Toc468784775 \h </w:instrText>
        </w:r>
        <w:r w:rsidR="001E4737">
          <w:rPr>
            <w:webHidden/>
          </w:rPr>
        </w:r>
        <w:r w:rsidR="001E4737">
          <w:rPr>
            <w:webHidden/>
          </w:rPr>
          <w:fldChar w:fldCharType="separate"/>
        </w:r>
        <w:r w:rsidR="00DC3A55">
          <w:rPr>
            <w:webHidden/>
          </w:rPr>
          <w:t>iv</w:t>
        </w:r>
        <w:r w:rsidR="001E4737">
          <w:rPr>
            <w:webHidden/>
          </w:rPr>
          <w:fldChar w:fldCharType="end"/>
        </w:r>
      </w:hyperlink>
    </w:p>
    <w:p w14:paraId="4A5345A4" w14:textId="2CC4A735" w:rsidR="001E4737" w:rsidRDefault="003E5159">
      <w:pPr>
        <w:pStyle w:val="TOC3"/>
        <w:rPr>
          <w:rFonts w:asciiTheme="minorHAnsi" w:eastAsiaTheme="minorEastAsia" w:hAnsiTheme="minorHAnsi" w:cstheme="minorBidi"/>
          <w:i w:val="0"/>
          <w:color w:val="auto"/>
          <w:sz w:val="22"/>
          <w:szCs w:val="22"/>
        </w:rPr>
      </w:pPr>
      <w:hyperlink w:anchor="_Toc468784776" w:history="1">
        <w:r w:rsidR="001E4737" w:rsidRPr="00FE5EE8">
          <w:rPr>
            <w:rStyle w:val="Hyperlink"/>
          </w:rPr>
          <w:t>Expected Testing</w:t>
        </w:r>
        <w:r w:rsidR="001E4737">
          <w:rPr>
            <w:webHidden/>
          </w:rPr>
          <w:tab/>
        </w:r>
        <w:r w:rsidR="00BA0D8E">
          <w:rPr>
            <w:webHidden/>
          </w:rPr>
          <w:tab/>
        </w:r>
        <w:r w:rsidR="001E4737">
          <w:rPr>
            <w:webHidden/>
          </w:rPr>
          <w:fldChar w:fldCharType="begin"/>
        </w:r>
        <w:r w:rsidR="001E4737">
          <w:rPr>
            <w:webHidden/>
          </w:rPr>
          <w:instrText xml:space="preserve"> PAGEREF _Toc468784776 \h </w:instrText>
        </w:r>
        <w:r w:rsidR="001E4737">
          <w:rPr>
            <w:webHidden/>
          </w:rPr>
        </w:r>
        <w:r w:rsidR="001E4737">
          <w:rPr>
            <w:webHidden/>
          </w:rPr>
          <w:fldChar w:fldCharType="separate"/>
        </w:r>
        <w:r w:rsidR="00DC3A55">
          <w:rPr>
            <w:webHidden/>
          </w:rPr>
          <w:t>v</w:t>
        </w:r>
        <w:r w:rsidR="001E4737">
          <w:rPr>
            <w:webHidden/>
          </w:rPr>
          <w:fldChar w:fldCharType="end"/>
        </w:r>
      </w:hyperlink>
    </w:p>
    <w:p w14:paraId="77A386E2" w14:textId="77777777" w:rsidR="001E4737" w:rsidRDefault="003E5159">
      <w:pPr>
        <w:pStyle w:val="TOC2"/>
        <w:rPr>
          <w:rFonts w:asciiTheme="minorHAnsi" w:eastAsiaTheme="minorEastAsia" w:hAnsiTheme="minorHAnsi" w:cstheme="minorBidi"/>
          <w:b w:val="0"/>
          <w:sz w:val="22"/>
          <w:szCs w:val="22"/>
        </w:rPr>
      </w:pPr>
      <w:hyperlink w:anchor="_Toc468784777" w:history="1">
        <w:r w:rsidR="001E4737" w:rsidRPr="00FE5EE8">
          <w:rPr>
            <w:rStyle w:val="Hyperlink"/>
          </w:rPr>
          <w:t>Completing the Self-Assessment Questionnaire</w:t>
        </w:r>
        <w:r w:rsidR="001E4737">
          <w:rPr>
            <w:webHidden/>
          </w:rPr>
          <w:tab/>
        </w:r>
        <w:r w:rsidR="001E4737">
          <w:rPr>
            <w:webHidden/>
          </w:rPr>
          <w:fldChar w:fldCharType="begin"/>
        </w:r>
        <w:r w:rsidR="001E4737">
          <w:rPr>
            <w:webHidden/>
          </w:rPr>
          <w:instrText xml:space="preserve"> PAGEREF _Toc468784777 \h </w:instrText>
        </w:r>
        <w:r w:rsidR="001E4737">
          <w:rPr>
            <w:webHidden/>
          </w:rPr>
        </w:r>
        <w:r w:rsidR="001E4737">
          <w:rPr>
            <w:webHidden/>
          </w:rPr>
          <w:fldChar w:fldCharType="separate"/>
        </w:r>
        <w:r w:rsidR="00DC3A55">
          <w:rPr>
            <w:webHidden/>
          </w:rPr>
          <w:t>v</w:t>
        </w:r>
        <w:r w:rsidR="001E4737">
          <w:rPr>
            <w:webHidden/>
          </w:rPr>
          <w:fldChar w:fldCharType="end"/>
        </w:r>
      </w:hyperlink>
    </w:p>
    <w:p w14:paraId="577A71EE" w14:textId="77777777" w:rsidR="001E4737" w:rsidRDefault="003E5159">
      <w:pPr>
        <w:pStyle w:val="TOC2"/>
        <w:rPr>
          <w:rFonts w:asciiTheme="minorHAnsi" w:eastAsiaTheme="minorEastAsia" w:hAnsiTheme="minorHAnsi" w:cstheme="minorBidi"/>
          <w:b w:val="0"/>
          <w:sz w:val="22"/>
          <w:szCs w:val="22"/>
        </w:rPr>
      </w:pPr>
      <w:hyperlink w:anchor="_Toc468784778" w:history="1">
        <w:r w:rsidR="001E4737" w:rsidRPr="00FE5EE8">
          <w:rPr>
            <w:rStyle w:val="Hyperlink"/>
          </w:rPr>
          <w:t>Guidance for Non-Applicability of Certain, Specific Requirements</w:t>
        </w:r>
        <w:r w:rsidR="001E4737">
          <w:rPr>
            <w:webHidden/>
          </w:rPr>
          <w:tab/>
        </w:r>
        <w:r w:rsidR="001E4737">
          <w:rPr>
            <w:webHidden/>
          </w:rPr>
          <w:fldChar w:fldCharType="begin"/>
        </w:r>
        <w:r w:rsidR="001E4737">
          <w:rPr>
            <w:webHidden/>
          </w:rPr>
          <w:instrText xml:space="preserve"> PAGEREF _Toc468784778 \h </w:instrText>
        </w:r>
        <w:r w:rsidR="001E4737">
          <w:rPr>
            <w:webHidden/>
          </w:rPr>
        </w:r>
        <w:r w:rsidR="001E4737">
          <w:rPr>
            <w:webHidden/>
          </w:rPr>
          <w:fldChar w:fldCharType="separate"/>
        </w:r>
        <w:r w:rsidR="00DC3A55">
          <w:rPr>
            <w:webHidden/>
          </w:rPr>
          <w:t>v</w:t>
        </w:r>
        <w:r w:rsidR="001E4737">
          <w:rPr>
            <w:webHidden/>
          </w:rPr>
          <w:fldChar w:fldCharType="end"/>
        </w:r>
      </w:hyperlink>
    </w:p>
    <w:p w14:paraId="0F718B9C" w14:textId="35919317" w:rsidR="001E4737" w:rsidRDefault="003E5159">
      <w:pPr>
        <w:pStyle w:val="TOC2"/>
        <w:rPr>
          <w:rFonts w:asciiTheme="minorHAnsi" w:eastAsiaTheme="minorEastAsia" w:hAnsiTheme="minorHAnsi" w:cstheme="minorBidi"/>
          <w:b w:val="0"/>
          <w:sz w:val="22"/>
          <w:szCs w:val="22"/>
        </w:rPr>
      </w:pPr>
      <w:hyperlink w:anchor="_Toc468784779" w:history="1">
        <w:r w:rsidR="001E4737" w:rsidRPr="00FE5EE8">
          <w:rPr>
            <w:rStyle w:val="Hyperlink"/>
          </w:rPr>
          <w:t>Legal Exception</w:t>
        </w:r>
        <w:r w:rsidR="00BA0D8E">
          <w:rPr>
            <w:rStyle w:val="Hyperlink"/>
          </w:rPr>
          <w:tab/>
        </w:r>
        <w:r w:rsidR="001E4737">
          <w:rPr>
            <w:webHidden/>
          </w:rPr>
          <w:tab/>
        </w:r>
        <w:r w:rsidR="001E4737">
          <w:rPr>
            <w:webHidden/>
          </w:rPr>
          <w:fldChar w:fldCharType="begin"/>
        </w:r>
        <w:r w:rsidR="001E4737">
          <w:rPr>
            <w:webHidden/>
          </w:rPr>
          <w:instrText xml:space="preserve"> PAGEREF _Toc468784779 \h </w:instrText>
        </w:r>
        <w:r w:rsidR="001E4737">
          <w:rPr>
            <w:webHidden/>
          </w:rPr>
        </w:r>
        <w:r w:rsidR="001E4737">
          <w:rPr>
            <w:webHidden/>
          </w:rPr>
          <w:fldChar w:fldCharType="separate"/>
        </w:r>
        <w:r w:rsidR="00DC3A55">
          <w:rPr>
            <w:webHidden/>
          </w:rPr>
          <w:t>v</w:t>
        </w:r>
        <w:r w:rsidR="001E4737">
          <w:rPr>
            <w:webHidden/>
          </w:rPr>
          <w:fldChar w:fldCharType="end"/>
        </w:r>
      </w:hyperlink>
    </w:p>
    <w:p w14:paraId="1205927A" w14:textId="77777777" w:rsidR="001E4737" w:rsidRDefault="003E5159">
      <w:pPr>
        <w:pStyle w:val="TOC1"/>
        <w:rPr>
          <w:rFonts w:asciiTheme="minorHAnsi" w:eastAsiaTheme="minorEastAsia" w:hAnsiTheme="minorHAnsi" w:cstheme="minorBidi"/>
          <w:b w:val="0"/>
        </w:rPr>
      </w:pPr>
      <w:hyperlink w:anchor="_Toc468784780" w:history="1">
        <w:r w:rsidR="001E4737" w:rsidRPr="00FE5EE8">
          <w:rPr>
            <w:rStyle w:val="Hyperlink"/>
            <w:bCs/>
            <w:iCs/>
          </w:rPr>
          <w:t>Section 1:</w:t>
        </w:r>
        <w:r w:rsidR="001E4737">
          <w:rPr>
            <w:rFonts w:asciiTheme="minorHAnsi" w:eastAsiaTheme="minorEastAsia" w:hAnsiTheme="minorHAnsi" w:cstheme="minorBidi"/>
            <w:b w:val="0"/>
          </w:rPr>
          <w:tab/>
        </w:r>
        <w:r w:rsidR="001E4737" w:rsidRPr="00FE5EE8">
          <w:rPr>
            <w:rStyle w:val="Hyperlink"/>
            <w:bCs/>
            <w:iCs/>
          </w:rPr>
          <w:t>Assessment Information</w:t>
        </w:r>
        <w:r w:rsidR="001E4737">
          <w:rPr>
            <w:webHidden/>
          </w:rPr>
          <w:tab/>
        </w:r>
        <w:r w:rsidR="001E4737">
          <w:rPr>
            <w:webHidden/>
          </w:rPr>
          <w:fldChar w:fldCharType="begin"/>
        </w:r>
        <w:r w:rsidR="001E4737">
          <w:rPr>
            <w:webHidden/>
          </w:rPr>
          <w:instrText xml:space="preserve"> PAGEREF _Toc468784780 \h </w:instrText>
        </w:r>
        <w:r w:rsidR="001E4737">
          <w:rPr>
            <w:webHidden/>
          </w:rPr>
        </w:r>
        <w:r w:rsidR="001E4737">
          <w:rPr>
            <w:webHidden/>
          </w:rPr>
          <w:fldChar w:fldCharType="separate"/>
        </w:r>
        <w:r w:rsidR="00DC3A55">
          <w:rPr>
            <w:webHidden/>
          </w:rPr>
          <w:t>1</w:t>
        </w:r>
        <w:r w:rsidR="001E4737">
          <w:rPr>
            <w:webHidden/>
          </w:rPr>
          <w:fldChar w:fldCharType="end"/>
        </w:r>
      </w:hyperlink>
    </w:p>
    <w:p w14:paraId="7AD10BA3" w14:textId="77777777" w:rsidR="001E4737" w:rsidRDefault="003E5159">
      <w:pPr>
        <w:pStyle w:val="TOC1"/>
        <w:rPr>
          <w:rFonts w:asciiTheme="minorHAnsi" w:eastAsiaTheme="minorEastAsia" w:hAnsiTheme="minorHAnsi" w:cstheme="minorBidi"/>
          <w:b w:val="0"/>
        </w:rPr>
      </w:pPr>
      <w:hyperlink w:anchor="_Toc468784781" w:history="1">
        <w:r w:rsidR="001E4737" w:rsidRPr="00FE5EE8">
          <w:rPr>
            <w:rStyle w:val="Hyperlink"/>
          </w:rPr>
          <w:t>Section 2:</w:t>
        </w:r>
        <w:r w:rsidR="001E4737">
          <w:rPr>
            <w:rFonts w:asciiTheme="minorHAnsi" w:eastAsiaTheme="minorEastAsia" w:hAnsiTheme="minorHAnsi" w:cstheme="minorBidi"/>
            <w:b w:val="0"/>
          </w:rPr>
          <w:tab/>
        </w:r>
        <w:r w:rsidR="001E4737" w:rsidRPr="00FE5EE8">
          <w:rPr>
            <w:rStyle w:val="Hyperlink"/>
          </w:rPr>
          <w:t>Self-Assessment Questionnaire C-VT</w:t>
        </w:r>
        <w:r w:rsidR="001E4737">
          <w:rPr>
            <w:webHidden/>
          </w:rPr>
          <w:tab/>
        </w:r>
        <w:r w:rsidR="001E4737">
          <w:rPr>
            <w:webHidden/>
          </w:rPr>
          <w:fldChar w:fldCharType="begin"/>
        </w:r>
        <w:r w:rsidR="001E4737">
          <w:rPr>
            <w:webHidden/>
          </w:rPr>
          <w:instrText xml:space="preserve"> PAGEREF _Toc468784781 \h </w:instrText>
        </w:r>
        <w:r w:rsidR="001E4737">
          <w:rPr>
            <w:webHidden/>
          </w:rPr>
        </w:r>
        <w:r w:rsidR="001E4737">
          <w:rPr>
            <w:webHidden/>
          </w:rPr>
          <w:fldChar w:fldCharType="separate"/>
        </w:r>
        <w:r w:rsidR="00DC3A55">
          <w:rPr>
            <w:webHidden/>
          </w:rPr>
          <w:t>4</w:t>
        </w:r>
        <w:r w:rsidR="001E4737">
          <w:rPr>
            <w:webHidden/>
          </w:rPr>
          <w:fldChar w:fldCharType="end"/>
        </w:r>
      </w:hyperlink>
    </w:p>
    <w:p w14:paraId="40B86AB2" w14:textId="77777777" w:rsidR="001E4737" w:rsidRDefault="003E5159">
      <w:pPr>
        <w:pStyle w:val="TOC2"/>
        <w:rPr>
          <w:rFonts w:asciiTheme="minorHAnsi" w:eastAsiaTheme="minorEastAsia" w:hAnsiTheme="minorHAnsi" w:cstheme="minorBidi"/>
          <w:b w:val="0"/>
          <w:sz w:val="22"/>
          <w:szCs w:val="22"/>
        </w:rPr>
      </w:pPr>
      <w:hyperlink w:anchor="_Toc468784782" w:history="1">
        <w:r w:rsidR="001E4737" w:rsidRPr="00FE5EE8">
          <w:rPr>
            <w:rStyle w:val="Hyperlink"/>
          </w:rPr>
          <w:t>Build and Maintain a Secure Network and Systems</w:t>
        </w:r>
        <w:r w:rsidR="001E4737">
          <w:rPr>
            <w:webHidden/>
          </w:rPr>
          <w:tab/>
        </w:r>
        <w:r w:rsidR="001E4737">
          <w:rPr>
            <w:webHidden/>
          </w:rPr>
          <w:fldChar w:fldCharType="begin"/>
        </w:r>
        <w:r w:rsidR="001E4737">
          <w:rPr>
            <w:webHidden/>
          </w:rPr>
          <w:instrText xml:space="preserve"> PAGEREF _Toc468784782 \h </w:instrText>
        </w:r>
        <w:r w:rsidR="001E4737">
          <w:rPr>
            <w:webHidden/>
          </w:rPr>
        </w:r>
        <w:r w:rsidR="001E4737">
          <w:rPr>
            <w:webHidden/>
          </w:rPr>
          <w:fldChar w:fldCharType="separate"/>
        </w:r>
        <w:r w:rsidR="00DC3A55">
          <w:rPr>
            <w:webHidden/>
          </w:rPr>
          <w:t>4</w:t>
        </w:r>
        <w:r w:rsidR="001E4737">
          <w:rPr>
            <w:webHidden/>
          </w:rPr>
          <w:fldChar w:fldCharType="end"/>
        </w:r>
      </w:hyperlink>
    </w:p>
    <w:p w14:paraId="7DE1F984"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83" w:history="1">
        <w:r w:rsidR="001E4737" w:rsidRPr="00FE5EE8">
          <w:rPr>
            <w:rStyle w:val="Hyperlink"/>
            <w:bCs/>
            <w:iCs/>
          </w:rPr>
          <w:t>Requirement 1:</w:t>
        </w:r>
        <w:r w:rsidR="001E4737">
          <w:rPr>
            <w:rFonts w:asciiTheme="minorHAnsi" w:eastAsiaTheme="minorEastAsia" w:hAnsiTheme="minorHAnsi" w:cstheme="minorBidi"/>
            <w:i w:val="0"/>
            <w:color w:val="auto"/>
            <w:sz w:val="22"/>
            <w:szCs w:val="22"/>
          </w:rPr>
          <w:tab/>
        </w:r>
        <w:r w:rsidR="001E4737" w:rsidRPr="00FE5EE8">
          <w:rPr>
            <w:rStyle w:val="Hyperlink"/>
            <w:bCs/>
            <w:iCs/>
          </w:rPr>
          <w:t>Install and maintain a firewall configuration to protect data</w:t>
        </w:r>
        <w:r w:rsidR="001E4737">
          <w:rPr>
            <w:webHidden/>
          </w:rPr>
          <w:tab/>
        </w:r>
        <w:r w:rsidR="001E4737">
          <w:rPr>
            <w:webHidden/>
          </w:rPr>
          <w:fldChar w:fldCharType="begin"/>
        </w:r>
        <w:r w:rsidR="001E4737">
          <w:rPr>
            <w:webHidden/>
          </w:rPr>
          <w:instrText xml:space="preserve"> PAGEREF _Toc468784783 \h </w:instrText>
        </w:r>
        <w:r w:rsidR="001E4737">
          <w:rPr>
            <w:webHidden/>
          </w:rPr>
        </w:r>
        <w:r w:rsidR="001E4737">
          <w:rPr>
            <w:webHidden/>
          </w:rPr>
          <w:fldChar w:fldCharType="separate"/>
        </w:r>
        <w:r w:rsidR="00DC3A55">
          <w:rPr>
            <w:webHidden/>
          </w:rPr>
          <w:t>4</w:t>
        </w:r>
        <w:r w:rsidR="001E4737">
          <w:rPr>
            <w:webHidden/>
          </w:rPr>
          <w:fldChar w:fldCharType="end"/>
        </w:r>
      </w:hyperlink>
    </w:p>
    <w:p w14:paraId="612E2866"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84" w:history="1">
        <w:r w:rsidR="001E4737" w:rsidRPr="00FE5EE8">
          <w:rPr>
            <w:rStyle w:val="Hyperlink"/>
            <w:bCs/>
            <w:iCs/>
          </w:rPr>
          <w:t>Requirement 2:</w:t>
        </w:r>
        <w:r w:rsidR="001E4737">
          <w:rPr>
            <w:rFonts w:asciiTheme="minorHAnsi" w:eastAsiaTheme="minorEastAsia" w:hAnsiTheme="minorHAnsi" w:cstheme="minorBidi"/>
            <w:i w:val="0"/>
            <w:color w:val="auto"/>
            <w:sz w:val="22"/>
            <w:szCs w:val="22"/>
          </w:rPr>
          <w:tab/>
        </w:r>
        <w:r w:rsidR="001E4737" w:rsidRPr="00FE5EE8">
          <w:rPr>
            <w:rStyle w:val="Hyperlink"/>
            <w:bCs/>
            <w:iCs/>
          </w:rPr>
          <w:t>Do not use vendor-supplied defaults for system passwords and other security parameters</w:t>
        </w:r>
        <w:r w:rsidR="001E4737">
          <w:rPr>
            <w:webHidden/>
          </w:rPr>
          <w:tab/>
        </w:r>
        <w:r w:rsidR="001E4737">
          <w:rPr>
            <w:webHidden/>
          </w:rPr>
          <w:fldChar w:fldCharType="begin"/>
        </w:r>
        <w:r w:rsidR="001E4737">
          <w:rPr>
            <w:webHidden/>
          </w:rPr>
          <w:instrText xml:space="preserve"> PAGEREF _Toc468784784 \h </w:instrText>
        </w:r>
        <w:r w:rsidR="001E4737">
          <w:rPr>
            <w:webHidden/>
          </w:rPr>
        </w:r>
        <w:r w:rsidR="001E4737">
          <w:rPr>
            <w:webHidden/>
          </w:rPr>
          <w:fldChar w:fldCharType="separate"/>
        </w:r>
        <w:r w:rsidR="00DC3A55">
          <w:rPr>
            <w:webHidden/>
          </w:rPr>
          <w:t>6</w:t>
        </w:r>
        <w:r w:rsidR="001E4737">
          <w:rPr>
            <w:webHidden/>
          </w:rPr>
          <w:fldChar w:fldCharType="end"/>
        </w:r>
      </w:hyperlink>
    </w:p>
    <w:p w14:paraId="42D0BD2D" w14:textId="77777777" w:rsidR="001E4737" w:rsidRDefault="003E5159">
      <w:pPr>
        <w:pStyle w:val="TOC2"/>
        <w:rPr>
          <w:rFonts w:asciiTheme="minorHAnsi" w:eastAsiaTheme="minorEastAsia" w:hAnsiTheme="minorHAnsi" w:cstheme="minorBidi"/>
          <w:b w:val="0"/>
          <w:sz w:val="22"/>
          <w:szCs w:val="22"/>
        </w:rPr>
      </w:pPr>
      <w:hyperlink w:anchor="_Toc468784785" w:history="1">
        <w:r w:rsidR="001E4737" w:rsidRPr="00FE5EE8">
          <w:rPr>
            <w:rStyle w:val="Hyperlink"/>
          </w:rPr>
          <w:t>Protect Cardholder Data</w:t>
        </w:r>
        <w:r w:rsidR="001E4737">
          <w:rPr>
            <w:webHidden/>
          </w:rPr>
          <w:tab/>
        </w:r>
        <w:r w:rsidR="001E4737">
          <w:rPr>
            <w:webHidden/>
          </w:rPr>
          <w:fldChar w:fldCharType="begin"/>
        </w:r>
        <w:r w:rsidR="001E4737">
          <w:rPr>
            <w:webHidden/>
          </w:rPr>
          <w:instrText xml:space="preserve"> PAGEREF _Toc468784785 \h </w:instrText>
        </w:r>
        <w:r w:rsidR="001E4737">
          <w:rPr>
            <w:webHidden/>
          </w:rPr>
        </w:r>
        <w:r w:rsidR="001E4737">
          <w:rPr>
            <w:webHidden/>
          </w:rPr>
          <w:fldChar w:fldCharType="separate"/>
        </w:r>
        <w:r w:rsidR="00DC3A55">
          <w:rPr>
            <w:webHidden/>
          </w:rPr>
          <w:t>9</w:t>
        </w:r>
        <w:r w:rsidR="001E4737">
          <w:rPr>
            <w:webHidden/>
          </w:rPr>
          <w:fldChar w:fldCharType="end"/>
        </w:r>
      </w:hyperlink>
    </w:p>
    <w:p w14:paraId="5CF6454E"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86" w:history="1">
        <w:r w:rsidR="001E4737" w:rsidRPr="00FE5EE8">
          <w:rPr>
            <w:rStyle w:val="Hyperlink"/>
          </w:rPr>
          <w:t>Requirement 3:</w:t>
        </w:r>
        <w:r w:rsidR="001E4737">
          <w:rPr>
            <w:rFonts w:asciiTheme="minorHAnsi" w:eastAsiaTheme="minorEastAsia" w:hAnsiTheme="minorHAnsi" w:cstheme="minorBidi"/>
            <w:i w:val="0"/>
            <w:color w:val="auto"/>
            <w:sz w:val="22"/>
            <w:szCs w:val="22"/>
          </w:rPr>
          <w:tab/>
        </w:r>
        <w:r w:rsidR="001E4737" w:rsidRPr="00FE5EE8">
          <w:rPr>
            <w:rStyle w:val="Hyperlink"/>
          </w:rPr>
          <w:t>Protect stored cardholder data</w:t>
        </w:r>
        <w:r w:rsidR="001E4737">
          <w:rPr>
            <w:webHidden/>
          </w:rPr>
          <w:tab/>
        </w:r>
        <w:r w:rsidR="001E4737">
          <w:rPr>
            <w:webHidden/>
          </w:rPr>
          <w:fldChar w:fldCharType="begin"/>
        </w:r>
        <w:r w:rsidR="001E4737">
          <w:rPr>
            <w:webHidden/>
          </w:rPr>
          <w:instrText xml:space="preserve"> PAGEREF _Toc468784786 \h </w:instrText>
        </w:r>
        <w:r w:rsidR="001E4737">
          <w:rPr>
            <w:webHidden/>
          </w:rPr>
        </w:r>
        <w:r w:rsidR="001E4737">
          <w:rPr>
            <w:webHidden/>
          </w:rPr>
          <w:fldChar w:fldCharType="separate"/>
        </w:r>
        <w:r w:rsidR="00DC3A55">
          <w:rPr>
            <w:webHidden/>
          </w:rPr>
          <w:t>9</w:t>
        </w:r>
        <w:r w:rsidR="001E4737">
          <w:rPr>
            <w:webHidden/>
          </w:rPr>
          <w:fldChar w:fldCharType="end"/>
        </w:r>
      </w:hyperlink>
    </w:p>
    <w:p w14:paraId="6ECDB8FE"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87" w:history="1">
        <w:r w:rsidR="001E4737" w:rsidRPr="00FE5EE8">
          <w:rPr>
            <w:rStyle w:val="Hyperlink"/>
          </w:rPr>
          <w:t>Requirement 4:</w:t>
        </w:r>
        <w:r w:rsidR="001E4737">
          <w:rPr>
            <w:rFonts w:asciiTheme="minorHAnsi" w:eastAsiaTheme="minorEastAsia" w:hAnsiTheme="minorHAnsi" w:cstheme="minorBidi"/>
            <w:i w:val="0"/>
            <w:color w:val="auto"/>
            <w:sz w:val="22"/>
            <w:szCs w:val="22"/>
          </w:rPr>
          <w:tab/>
        </w:r>
        <w:r w:rsidR="001E4737" w:rsidRPr="00FE5EE8">
          <w:rPr>
            <w:rStyle w:val="Hyperlink"/>
          </w:rPr>
          <w:t>Encrypt transmission of cardholder data across open, public networks</w:t>
        </w:r>
        <w:r w:rsidR="001E4737">
          <w:rPr>
            <w:webHidden/>
          </w:rPr>
          <w:tab/>
        </w:r>
        <w:r w:rsidR="001E4737">
          <w:rPr>
            <w:webHidden/>
          </w:rPr>
          <w:fldChar w:fldCharType="begin"/>
        </w:r>
        <w:r w:rsidR="001E4737">
          <w:rPr>
            <w:webHidden/>
          </w:rPr>
          <w:instrText xml:space="preserve"> PAGEREF _Toc468784787 \h </w:instrText>
        </w:r>
        <w:r w:rsidR="001E4737">
          <w:rPr>
            <w:webHidden/>
          </w:rPr>
        </w:r>
        <w:r w:rsidR="001E4737">
          <w:rPr>
            <w:webHidden/>
          </w:rPr>
          <w:fldChar w:fldCharType="separate"/>
        </w:r>
        <w:r w:rsidR="00DC3A55">
          <w:rPr>
            <w:webHidden/>
          </w:rPr>
          <w:t>11</w:t>
        </w:r>
        <w:r w:rsidR="001E4737">
          <w:rPr>
            <w:webHidden/>
          </w:rPr>
          <w:fldChar w:fldCharType="end"/>
        </w:r>
      </w:hyperlink>
    </w:p>
    <w:p w14:paraId="653EEB8C" w14:textId="77777777" w:rsidR="001E4737" w:rsidRDefault="003E5159">
      <w:pPr>
        <w:pStyle w:val="TOC2"/>
        <w:rPr>
          <w:rFonts w:asciiTheme="minorHAnsi" w:eastAsiaTheme="minorEastAsia" w:hAnsiTheme="minorHAnsi" w:cstheme="minorBidi"/>
          <w:b w:val="0"/>
          <w:sz w:val="22"/>
          <w:szCs w:val="22"/>
        </w:rPr>
      </w:pPr>
      <w:hyperlink w:anchor="_Toc468784788" w:history="1">
        <w:r w:rsidR="001E4737" w:rsidRPr="00FE5EE8">
          <w:rPr>
            <w:rStyle w:val="Hyperlink"/>
          </w:rPr>
          <w:t>Maintain a Vulnerability Management Program</w:t>
        </w:r>
        <w:r w:rsidR="001E4737">
          <w:rPr>
            <w:webHidden/>
          </w:rPr>
          <w:tab/>
        </w:r>
        <w:r w:rsidR="001E4737">
          <w:rPr>
            <w:webHidden/>
          </w:rPr>
          <w:fldChar w:fldCharType="begin"/>
        </w:r>
        <w:r w:rsidR="001E4737">
          <w:rPr>
            <w:webHidden/>
          </w:rPr>
          <w:instrText xml:space="preserve"> PAGEREF _Toc468784788 \h </w:instrText>
        </w:r>
        <w:r w:rsidR="001E4737">
          <w:rPr>
            <w:webHidden/>
          </w:rPr>
        </w:r>
        <w:r w:rsidR="001E4737">
          <w:rPr>
            <w:webHidden/>
          </w:rPr>
          <w:fldChar w:fldCharType="separate"/>
        </w:r>
        <w:r w:rsidR="00DC3A55">
          <w:rPr>
            <w:webHidden/>
          </w:rPr>
          <w:t>13</w:t>
        </w:r>
        <w:r w:rsidR="001E4737">
          <w:rPr>
            <w:webHidden/>
          </w:rPr>
          <w:fldChar w:fldCharType="end"/>
        </w:r>
      </w:hyperlink>
    </w:p>
    <w:p w14:paraId="39DF3CB1"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89" w:history="1">
        <w:r w:rsidR="001E4737" w:rsidRPr="00FE5EE8">
          <w:rPr>
            <w:rStyle w:val="Hyperlink"/>
          </w:rPr>
          <w:t>Requirement 5:</w:t>
        </w:r>
        <w:r w:rsidR="001E4737">
          <w:rPr>
            <w:rFonts w:asciiTheme="minorHAnsi" w:eastAsiaTheme="minorEastAsia" w:hAnsiTheme="minorHAnsi" w:cstheme="minorBidi"/>
            <w:i w:val="0"/>
            <w:color w:val="auto"/>
            <w:sz w:val="22"/>
            <w:szCs w:val="22"/>
          </w:rPr>
          <w:tab/>
        </w:r>
        <w:r w:rsidR="001E4737" w:rsidRPr="00FE5EE8">
          <w:rPr>
            <w:rStyle w:val="Hyperlink"/>
          </w:rPr>
          <w:t>Protect all systems against malware and regularly update anti-virus software or programs</w:t>
        </w:r>
        <w:r w:rsidR="001E4737">
          <w:rPr>
            <w:webHidden/>
          </w:rPr>
          <w:tab/>
        </w:r>
        <w:r w:rsidR="001E4737">
          <w:rPr>
            <w:webHidden/>
          </w:rPr>
          <w:fldChar w:fldCharType="begin"/>
        </w:r>
        <w:r w:rsidR="001E4737">
          <w:rPr>
            <w:webHidden/>
          </w:rPr>
          <w:instrText xml:space="preserve"> PAGEREF _Toc468784789 \h </w:instrText>
        </w:r>
        <w:r w:rsidR="001E4737">
          <w:rPr>
            <w:webHidden/>
          </w:rPr>
        </w:r>
        <w:r w:rsidR="001E4737">
          <w:rPr>
            <w:webHidden/>
          </w:rPr>
          <w:fldChar w:fldCharType="separate"/>
        </w:r>
        <w:r w:rsidR="00DC3A55">
          <w:rPr>
            <w:webHidden/>
          </w:rPr>
          <w:t>13</w:t>
        </w:r>
        <w:r w:rsidR="001E4737">
          <w:rPr>
            <w:webHidden/>
          </w:rPr>
          <w:fldChar w:fldCharType="end"/>
        </w:r>
      </w:hyperlink>
    </w:p>
    <w:p w14:paraId="44281C2E"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90" w:history="1">
        <w:r w:rsidR="001E4737" w:rsidRPr="00FE5EE8">
          <w:rPr>
            <w:rStyle w:val="Hyperlink"/>
          </w:rPr>
          <w:t>Requirement 6:</w:t>
        </w:r>
        <w:r w:rsidR="001E4737">
          <w:rPr>
            <w:rFonts w:asciiTheme="minorHAnsi" w:eastAsiaTheme="minorEastAsia" w:hAnsiTheme="minorHAnsi" w:cstheme="minorBidi"/>
            <w:i w:val="0"/>
            <w:color w:val="auto"/>
            <w:sz w:val="22"/>
            <w:szCs w:val="22"/>
          </w:rPr>
          <w:tab/>
        </w:r>
        <w:r w:rsidR="001E4737" w:rsidRPr="00FE5EE8">
          <w:rPr>
            <w:rStyle w:val="Hyperlink"/>
          </w:rPr>
          <w:t>Develop and maintain secure systems and applications</w:t>
        </w:r>
        <w:r w:rsidR="001E4737">
          <w:rPr>
            <w:webHidden/>
          </w:rPr>
          <w:tab/>
        </w:r>
        <w:r w:rsidR="001E4737">
          <w:rPr>
            <w:webHidden/>
          </w:rPr>
          <w:fldChar w:fldCharType="begin"/>
        </w:r>
        <w:r w:rsidR="001E4737">
          <w:rPr>
            <w:webHidden/>
          </w:rPr>
          <w:instrText xml:space="preserve"> PAGEREF _Toc468784790 \h </w:instrText>
        </w:r>
        <w:r w:rsidR="001E4737">
          <w:rPr>
            <w:webHidden/>
          </w:rPr>
        </w:r>
        <w:r w:rsidR="001E4737">
          <w:rPr>
            <w:webHidden/>
          </w:rPr>
          <w:fldChar w:fldCharType="separate"/>
        </w:r>
        <w:r w:rsidR="00DC3A55">
          <w:rPr>
            <w:webHidden/>
          </w:rPr>
          <w:t>15</w:t>
        </w:r>
        <w:r w:rsidR="001E4737">
          <w:rPr>
            <w:webHidden/>
          </w:rPr>
          <w:fldChar w:fldCharType="end"/>
        </w:r>
      </w:hyperlink>
    </w:p>
    <w:p w14:paraId="51CDEE4C" w14:textId="77777777" w:rsidR="001E4737" w:rsidRDefault="003E5159">
      <w:pPr>
        <w:pStyle w:val="TOC2"/>
        <w:rPr>
          <w:rFonts w:asciiTheme="minorHAnsi" w:eastAsiaTheme="minorEastAsia" w:hAnsiTheme="minorHAnsi" w:cstheme="minorBidi"/>
          <w:b w:val="0"/>
          <w:sz w:val="22"/>
          <w:szCs w:val="22"/>
        </w:rPr>
      </w:pPr>
      <w:hyperlink w:anchor="_Toc468784791" w:history="1">
        <w:r w:rsidR="001E4737" w:rsidRPr="00FE5EE8">
          <w:rPr>
            <w:rStyle w:val="Hyperlink"/>
          </w:rPr>
          <w:t>Implement Strong Access Control Measures</w:t>
        </w:r>
        <w:r w:rsidR="001E4737">
          <w:rPr>
            <w:webHidden/>
          </w:rPr>
          <w:tab/>
        </w:r>
        <w:r w:rsidR="001E4737">
          <w:rPr>
            <w:webHidden/>
          </w:rPr>
          <w:fldChar w:fldCharType="begin"/>
        </w:r>
        <w:r w:rsidR="001E4737">
          <w:rPr>
            <w:webHidden/>
          </w:rPr>
          <w:instrText xml:space="preserve"> PAGEREF _Toc468784791 \h </w:instrText>
        </w:r>
        <w:r w:rsidR="001E4737">
          <w:rPr>
            <w:webHidden/>
          </w:rPr>
        </w:r>
        <w:r w:rsidR="001E4737">
          <w:rPr>
            <w:webHidden/>
          </w:rPr>
          <w:fldChar w:fldCharType="separate"/>
        </w:r>
        <w:r w:rsidR="00DC3A55">
          <w:rPr>
            <w:webHidden/>
          </w:rPr>
          <w:t>16</w:t>
        </w:r>
        <w:r w:rsidR="001E4737">
          <w:rPr>
            <w:webHidden/>
          </w:rPr>
          <w:fldChar w:fldCharType="end"/>
        </w:r>
      </w:hyperlink>
    </w:p>
    <w:p w14:paraId="643BAE6D"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92" w:history="1">
        <w:r w:rsidR="001E4737" w:rsidRPr="00FE5EE8">
          <w:rPr>
            <w:rStyle w:val="Hyperlink"/>
          </w:rPr>
          <w:t>Requirement 7:</w:t>
        </w:r>
        <w:r w:rsidR="001E4737">
          <w:rPr>
            <w:rFonts w:asciiTheme="minorHAnsi" w:eastAsiaTheme="minorEastAsia" w:hAnsiTheme="minorHAnsi" w:cstheme="minorBidi"/>
            <w:i w:val="0"/>
            <w:color w:val="auto"/>
            <w:sz w:val="22"/>
            <w:szCs w:val="22"/>
          </w:rPr>
          <w:tab/>
        </w:r>
        <w:r w:rsidR="001E4737" w:rsidRPr="00FE5EE8">
          <w:rPr>
            <w:rStyle w:val="Hyperlink"/>
          </w:rPr>
          <w:t>Restrict access to cardholder data by business need to know</w:t>
        </w:r>
        <w:r w:rsidR="001E4737">
          <w:rPr>
            <w:webHidden/>
          </w:rPr>
          <w:tab/>
        </w:r>
        <w:r w:rsidR="001E4737">
          <w:rPr>
            <w:webHidden/>
          </w:rPr>
          <w:fldChar w:fldCharType="begin"/>
        </w:r>
        <w:r w:rsidR="001E4737">
          <w:rPr>
            <w:webHidden/>
          </w:rPr>
          <w:instrText xml:space="preserve"> PAGEREF _Toc468784792 \h </w:instrText>
        </w:r>
        <w:r w:rsidR="001E4737">
          <w:rPr>
            <w:webHidden/>
          </w:rPr>
        </w:r>
        <w:r w:rsidR="001E4737">
          <w:rPr>
            <w:webHidden/>
          </w:rPr>
          <w:fldChar w:fldCharType="separate"/>
        </w:r>
        <w:r w:rsidR="00DC3A55">
          <w:rPr>
            <w:webHidden/>
          </w:rPr>
          <w:t>16</w:t>
        </w:r>
        <w:r w:rsidR="001E4737">
          <w:rPr>
            <w:webHidden/>
          </w:rPr>
          <w:fldChar w:fldCharType="end"/>
        </w:r>
      </w:hyperlink>
    </w:p>
    <w:p w14:paraId="609F7D1D"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93" w:history="1">
        <w:r w:rsidR="001E4737" w:rsidRPr="00FE5EE8">
          <w:rPr>
            <w:rStyle w:val="Hyperlink"/>
          </w:rPr>
          <w:t>Requirement 8:</w:t>
        </w:r>
        <w:r w:rsidR="001E4737">
          <w:rPr>
            <w:rFonts w:asciiTheme="minorHAnsi" w:eastAsiaTheme="minorEastAsia" w:hAnsiTheme="minorHAnsi" w:cstheme="minorBidi"/>
            <w:i w:val="0"/>
            <w:color w:val="auto"/>
            <w:sz w:val="22"/>
            <w:szCs w:val="22"/>
          </w:rPr>
          <w:tab/>
        </w:r>
        <w:r w:rsidR="001E4737" w:rsidRPr="00FE5EE8">
          <w:rPr>
            <w:rStyle w:val="Hyperlink"/>
          </w:rPr>
          <w:t>Identify and authenticate access to system components</w:t>
        </w:r>
        <w:r w:rsidR="001E4737">
          <w:rPr>
            <w:webHidden/>
          </w:rPr>
          <w:tab/>
        </w:r>
        <w:r w:rsidR="001E4737">
          <w:rPr>
            <w:webHidden/>
          </w:rPr>
          <w:fldChar w:fldCharType="begin"/>
        </w:r>
        <w:r w:rsidR="001E4737">
          <w:rPr>
            <w:webHidden/>
          </w:rPr>
          <w:instrText xml:space="preserve"> PAGEREF _Toc468784793 \h </w:instrText>
        </w:r>
        <w:r w:rsidR="001E4737">
          <w:rPr>
            <w:webHidden/>
          </w:rPr>
        </w:r>
        <w:r w:rsidR="001E4737">
          <w:rPr>
            <w:webHidden/>
          </w:rPr>
          <w:fldChar w:fldCharType="separate"/>
        </w:r>
        <w:r w:rsidR="00DC3A55">
          <w:rPr>
            <w:webHidden/>
          </w:rPr>
          <w:t>17</w:t>
        </w:r>
        <w:r w:rsidR="001E4737">
          <w:rPr>
            <w:webHidden/>
          </w:rPr>
          <w:fldChar w:fldCharType="end"/>
        </w:r>
      </w:hyperlink>
    </w:p>
    <w:p w14:paraId="618FA27E" w14:textId="77777777" w:rsidR="001E4737" w:rsidRDefault="003E5159">
      <w:pPr>
        <w:pStyle w:val="TOC3"/>
        <w:tabs>
          <w:tab w:val="left" w:pos="1886"/>
        </w:tabs>
        <w:rPr>
          <w:rFonts w:asciiTheme="minorHAnsi" w:eastAsiaTheme="minorEastAsia" w:hAnsiTheme="minorHAnsi" w:cstheme="minorBidi"/>
          <w:i w:val="0"/>
          <w:color w:val="auto"/>
          <w:sz w:val="22"/>
          <w:szCs w:val="22"/>
        </w:rPr>
      </w:pPr>
      <w:hyperlink w:anchor="_Toc468784794" w:history="1">
        <w:r w:rsidR="001E4737" w:rsidRPr="00FE5EE8">
          <w:rPr>
            <w:rStyle w:val="Hyperlink"/>
          </w:rPr>
          <w:t>Requirement 9:</w:t>
        </w:r>
        <w:r w:rsidR="001E4737">
          <w:rPr>
            <w:rFonts w:asciiTheme="minorHAnsi" w:eastAsiaTheme="minorEastAsia" w:hAnsiTheme="minorHAnsi" w:cstheme="minorBidi"/>
            <w:i w:val="0"/>
            <w:color w:val="auto"/>
            <w:sz w:val="22"/>
            <w:szCs w:val="22"/>
          </w:rPr>
          <w:tab/>
        </w:r>
        <w:r w:rsidR="001E4737" w:rsidRPr="00FE5EE8">
          <w:rPr>
            <w:rStyle w:val="Hyperlink"/>
          </w:rPr>
          <w:t>Restrict physical access to cardholder data</w:t>
        </w:r>
        <w:r w:rsidR="001E4737">
          <w:rPr>
            <w:webHidden/>
          </w:rPr>
          <w:tab/>
        </w:r>
        <w:r w:rsidR="001E4737">
          <w:rPr>
            <w:webHidden/>
          </w:rPr>
          <w:fldChar w:fldCharType="begin"/>
        </w:r>
        <w:r w:rsidR="001E4737">
          <w:rPr>
            <w:webHidden/>
          </w:rPr>
          <w:instrText xml:space="preserve"> PAGEREF _Toc468784794 \h </w:instrText>
        </w:r>
        <w:r w:rsidR="001E4737">
          <w:rPr>
            <w:webHidden/>
          </w:rPr>
        </w:r>
        <w:r w:rsidR="001E4737">
          <w:rPr>
            <w:webHidden/>
          </w:rPr>
          <w:fldChar w:fldCharType="separate"/>
        </w:r>
        <w:r w:rsidR="00DC3A55">
          <w:rPr>
            <w:webHidden/>
          </w:rPr>
          <w:t>19</w:t>
        </w:r>
        <w:r w:rsidR="001E4737">
          <w:rPr>
            <w:webHidden/>
          </w:rPr>
          <w:fldChar w:fldCharType="end"/>
        </w:r>
      </w:hyperlink>
    </w:p>
    <w:p w14:paraId="5E599742" w14:textId="77777777" w:rsidR="001E4737" w:rsidRDefault="003E5159">
      <w:pPr>
        <w:pStyle w:val="TOC2"/>
        <w:rPr>
          <w:rFonts w:asciiTheme="minorHAnsi" w:eastAsiaTheme="minorEastAsia" w:hAnsiTheme="minorHAnsi" w:cstheme="minorBidi"/>
          <w:b w:val="0"/>
          <w:sz w:val="22"/>
          <w:szCs w:val="22"/>
        </w:rPr>
      </w:pPr>
      <w:hyperlink w:anchor="_Toc468784795" w:history="1">
        <w:r w:rsidR="001E4737" w:rsidRPr="00FE5EE8">
          <w:rPr>
            <w:rStyle w:val="Hyperlink"/>
          </w:rPr>
          <w:t>Regularly Monitor and Test Networks</w:t>
        </w:r>
        <w:r w:rsidR="001E4737">
          <w:rPr>
            <w:webHidden/>
          </w:rPr>
          <w:tab/>
        </w:r>
        <w:r w:rsidR="001E4737">
          <w:rPr>
            <w:webHidden/>
          </w:rPr>
          <w:fldChar w:fldCharType="begin"/>
        </w:r>
        <w:r w:rsidR="001E4737">
          <w:rPr>
            <w:webHidden/>
          </w:rPr>
          <w:instrText xml:space="preserve"> PAGEREF _Toc468784795 \h </w:instrText>
        </w:r>
        <w:r w:rsidR="001E4737">
          <w:rPr>
            <w:webHidden/>
          </w:rPr>
        </w:r>
        <w:r w:rsidR="001E4737">
          <w:rPr>
            <w:webHidden/>
          </w:rPr>
          <w:fldChar w:fldCharType="separate"/>
        </w:r>
        <w:r w:rsidR="00DC3A55">
          <w:rPr>
            <w:webHidden/>
          </w:rPr>
          <w:t>21</w:t>
        </w:r>
        <w:r w:rsidR="001E4737">
          <w:rPr>
            <w:webHidden/>
          </w:rPr>
          <w:fldChar w:fldCharType="end"/>
        </w:r>
      </w:hyperlink>
    </w:p>
    <w:p w14:paraId="2E0CB6DD" w14:textId="77777777" w:rsidR="001E4737" w:rsidRDefault="003E5159">
      <w:pPr>
        <w:pStyle w:val="TOC3"/>
        <w:tabs>
          <w:tab w:val="left" w:pos="1987"/>
        </w:tabs>
        <w:rPr>
          <w:rFonts w:asciiTheme="minorHAnsi" w:eastAsiaTheme="minorEastAsia" w:hAnsiTheme="minorHAnsi" w:cstheme="minorBidi"/>
          <w:i w:val="0"/>
          <w:color w:val="auto"/>
          <w:sz w:val="22"/>
          <w:szCs w:val="22"/>
        </w:rPr>
      </w:pPr>
      <w:hyperlink w:anchor="_Toc468784796" w:history="1">
        <w:r w:rsidR="001E4737" w:rsidRPr="00FE5EE8">
          <w:rPr>
            <w:rStyle w:val="Hyperlink"/>
          </w:rPr>
          <w:t>Requirement 11:</w:t>
        </w:r>
        <w:r w:rsidR="001E4737">
          <w:rPr>
            <w:rFonts w:asciiTheme="minorHAnsi" w:eastAsiaTheme="minorEastAsia" w:hAnsiTheme="minorHAnsi" w:cstheme="minorBidi"/>
            <w:i w:val="0"/>
            <w:color w:val="auto"/>
            <w:sz w:val="22"/>
            <w:szCs w:val="22"/>
          </w:rPr>
          <w:tab/>
        </w:r>
        <w:r w:rsidR="001E4737" w:rsidRPr="00FE5EE8">
          <w:rPr>
            <w:rStyle w:val="Hyperlink"/>
          </w:rPr>
          <w:t>Regularly test security systems and processes</w:t>
        </w:r>
        <w:r w:rsidR="001E4737">
          <w:rPr>
            <w:webHidden/>
          </w:rPr>
          <w:tab/>
        </w:r>
        <w:r w:rsidR="001E4737">
          <w:rPr>
            <w:webHidden/>
          </w:rPr>
          <w:fldChar w:fldCharType="begin"/>
        </w:r>
        <w:r w:rsidR="001E4737">
          <w:rPr>
            <w:webHidden/>
          </w:rPr>
          <w:instrText xml:space="preserve"> PAGEREF _Toc468784796 \h </w:instrText>
        </w:r>
        <w:r w:rsidR="001E4737">
          <w:rPr>
            <w:webHidden/>
          </w:rPr>
        </w:r>
        <w:r w:rsidR="001E4737">
          <w:rPr>
            <w:webHidden/>
          </w:rPr>
          <w:fldChar w:fldCharType="separate"/>
        </w:r>
        <w:r w:rsidR="00DC3A55">
          <w:rPr>
            <w:webHidden/>
          </w:rPr>
          <w:t>21</w:t>
        </w:r>
        <w:r w:rsidR="001E4737">
          <w:rPr>
            <w:webHidden/>
          </w:rPr>
          <w:fldChar w:fldCharType="end"/>
        </w:r>
      </w:hyperlink>
    </w:p>
    <w:p w14:paraId="38D007BD" w14:textId="77777777" w:rsidR="001E4737" w:rsidRDefault="003E5159">
      <w:pPr>
        <w:pStyle w:val="TOC2"/>
        <w:rPr>
          <w:rFonts w:asciiTheme="minorHAnsi" w:eastAsiaTheme="minorEastAsia" w:hAnsiTheme="minorHAnsi" w:cstheme="minorBidi"/>
          <w:b w:val="0"/>
          <w:sz w:val="22"/>
          <w:szCs w:val="22"/>
        </w:rPr>
      </w:pPr>
      <w:hyperlink w:anchor="_Toc468784797" w:history="1">
        <w:r w:rsidR="001E4737" w:rsidRPr="00FE5EE8">
          <w:rPr>
            <w:rStyle w:val="Hyperlink"/>
          </w:rPr>
          <w:t>Maintain an Information Security Policy</w:t>
        </w:r>
        <w:r w:rsidR="001E4737">
          <w:rPr>
            <w:webHidden/>
          </w:rPr>
          <w:tab/>
        </w:r>
        <w:r w:rsidR="001E4737">
          <w:rPr>
            <w:webHidden/>
          </w:rPr>
          <w:fldChar w:fldCharType="begin"/>
        </w:r>
        <w:r w:rsidR="001E4737">
          <w:rPr>
            <w:webHidden/>
          </w:rPr>
          <w:instrText xml:space="preserve"> PAGEREF _Toc468784797 \h </w:instrText>
        </w:r>
        <w:r w:rsidR="001E4737">
          <w:rPr>
            <w:webHidden/>
          </w:rPr>
        </w:r>
        <w:r w:rsidR="001E4737">
          <w:rPr>
            <w:webHidden/>
          </w:rPr>
          <w:fldChar w:fldCharType="separate"/>
        </w:r>
        <w:r w:rsidR="00DC3A55">
          <w:rPr>
            <w:webHidden/>
          </w:rPr>
          <w:t>22</w:t>
        </w:r>
        <w:r w:rsidR="001E4737">
          <w:rPr>
            <w:webHidden/>
          </w:rPr>
          <w:fldChar w:fldCharType="end"/>
        </w:r>
      </w:hyperlink>
    </w:p>
    <w:p w14:paraId="1FC5B421" w14:textId="77777777" w:rsidR="001E4737" w:rsidRDefault="003E5159">
      <w:pPr>
        <w:pStyle w:val="TOC3"/>
        <w:tabs>
          <w:tab w:val="left" w:pos="1987"/>
        </w:tabs>
        <w:rPr>
          <w:rFonts w:asciiTheme="minorHAnsi" w:eastAsiaTheme="minorEastAsia" w:hAnsiTheme="minorHAnsi" w:cstheme="minorBidi"/>
          <w:i w:val="0"/>
          <w:color w:val="auto"/>
          <w:sz w:val="22"/>
          <w:szCs w:val="22"/>
        </w:rPr>
      </w:pPr>
      <w:hyperlink w:anchor="_Toc468784798" w:history="1">
        <w:r w:rsidR="001E4737" w:rsidRPr="00FE5EE8">
          <w:rPr>
            <w:rStyle w:val="Hyperlink"/>
          </w:rPr>
          <w:t>Requirement 12:</w:t>
        </w:r>
        <w:r w:rsidR="001E4737">
          <w:rPr>
            <w:rFonts w:asciiTheme="minorHAnsi" w:eastAsiaTheme="minorEastAsia" w:hAnsiTheme="minorHAnsi" w:cstheme="minorBidi"/>
            <w:i w:val="0"/>
            <w:color w:val="auto"/>
            <w:sz w:val="22"/>
            <w:szCs w:val="22"/>
          </w:rPr>
          <w:tab/>
        </w:r>
        <w:r w:rsidR="001E4737" w:rsidRPr="00FE5EE8">
          <w:rPr>
            <w:rStyle w:val="Hyperlink"/>
          </w:rPr>
          <w:t>Maintain a policy that addresses information security for all personnel</w:t>
        </w:r>
        <w:r w:rsidR="001E4737">
          <w:rPr>
            <w:webHidden/>
          </w:rPr>
          <w:tab/>
        </w:r>
        <w:r w:rsidR="001E4737">
          <w:rPr>
            <w:webHidden/>
          </w:rPr>
          <w:fldChar w:fldCharType="begin"/>
        </w:r>
        <w:r w:rsidR="001E4737">
          <w:rPr>
            <w:webHidden/>
          </w:rPr>
          <w:instrText xml:space="preserve"> PAGEREF _Toc468784798 \h </w:instrText>
        </w:r>
        <w:r w:rsidR="001E4737">
          <w:rPr>
            <w:webHidden/>
          </w:rPr>
        </w:r>
        <w:r w:rsidR="001E4737">
          <w:rPr>
            <w:webHidden/>
          </w:rPr>
          <w:fldChar w:fldCharType="separate"/>
        </w:r>
        <w:r w:rsidR="00DC3A55">
          <w:rPr>
            <w:webHidden/>
          </w:rPr>
          <w:t>22</w:t>
        </w:r>
        <w:r w:rsidR="001E4737">
          <w:rPr>
            <w:webHidden/>
          </w:rPr>
          <w:fldChar w:fldCharType="end"/>
        </w:r>
      </w:hyperlink>
    </w:p>
    <w:p w14:paraId="7E9C20FD" w14:textId="77777777" w:rsidR="001E4737" w:rsidRDefault="003E5159">
      <w:pPr>
        <w:pStyle w:val="TOC2"/>
        <w:rPr>
          <w:rFonts w:asciiTheme="minorHAnsi" w:eastAsiaTheme="minorEastAsia" w:hAnsiTheme="minorHAnsi" w:cstheme="minorBidi"/>
          <w:b w:val="0"/>
          <w:sz w:val="22"/>
          <w:szCs w:val="22"/>
        </w:rPr>
      </w:pPr>
      <w:hyperlink w:anchor="_Toc468784799" w:history="1">
        <w:r w:rsidR="001E4737" w:rsidRPr="00FE5EE8">
          <w:rPr>
            <w:rStyle w:val="Hyperlink"/>
          </w:rPr>
          <w:t>Appendix A:</w:t>
        </w:r>
        <w:r w:rsidR="001E4737">
          <w:rPr>
            <w:rFonts w:asciiTheme="minorHAnsi" w:eastAsiaTheme="minorEastAsia" w:hAnsiTheme="minorHAnsi" w:cstheme="minorBidi"/>
            <w:b w:val="0"/>
            <w:sz w:val="22"/>
            <w:szCs w:val="22"/>
          </w:rPr>
          <w:tab/>
        </w:r>
        <w:r w:rsidR="001E4737" w:rsidRPr="00FE5EE8">
          <w:rPr>
            <w:rStyle w:val="Hyperlink"/>
          </w:rPr>
          <w:t>Additional PCI DSS Requirements</w:t>
        </w:r>
        <w:r w:rsidR="001E4737">
          <w:rPr>
            <w:webHidden/>
          </w:rPr>
          <w:tab/>
        </w:r>
        <w:r w:rsidR="001E4737">
          <w:rPr>
            <w:webHidden/>
          </w:rPr>
          <w:fldChar w:fldCharType="begin"/>
        </w:r>
        <w:r w:rsidR="001E4737">
          <w:rPr>
            <w:webHidden/>
          </w:rPr>
          <w:instrText xml:space="preserve"> PAGEREF _Toc468784799 \h </w:instrText>
        </w:r>
        <w:r w:rsidR="001E4737">
          <w:rPr>
            <w:webHidden/>
          </w:rPr>
        </w:r>
        <w:r w:rsidR="001E4737">
          <w:rPr>
            <w:webHidden/>
          </w:rPr>
          <w:fldChar w:fldCharType="separate"/>
        </w:r>
        <w:r w:rsidR="00DC3A55">
          <w:rPr>
            <w:webHidden/>
          </w:rPr>
          <w:t>25</w:t>
        </w:r>
        <w:r w:rsidR="001E4737">
          <w:rPr>
            <w:webHidden/>
          </w:rPr>
          <w:fldChar w:fldCharType="end"/>
        </w:r>
      </w:hyperlink>
    </w:p>
    <w:p w14:paraId="46AA834B" w14:textId="77777777" w:rsidR="001E4737" w:rsidRDefault="003E5159">
      <w:pPr>
        <w:pStyle w:val="TOC3"/>
        <w:rPr>
          <w:rFonts w:asciiTheme="minorHAnsi" w:eastAsiaTheme="minorEastAsia" w:hAnsiTheme="minorHAnsi" w:cstheme="minorBidi"/>
          <w:i w:val="0"/>
          <w:color w:val="auto"/>
          <w:sz w:val="22"/>
          <w:szCs w:val="22"/>
        </w:rPr>
      </w:pPr>
      <w:hyperlink w:anchor="_Toc468784800" w:history="1">
        <w:r w:rsidR="001E4737" w:rsidRPr="00FE5EE8">
          <w:rPr>
            <w:rStyle w:val="Hyperlink"/>
          </w:rPr>
          <w:t xml:space="preserve">Appendix A1: </w:t>
        </w:r>
        <w:r w:rsidR="001E4737">
          <w:rPr>
            <w:rFonts w:asciiTheme="minorHAnsi" w:eastAsiaTheme="minorEastAsia" w:hAnsiTheme="minorHAnsi" w:cstheme="minorBidi"/>
            <w:i w:val="0"/>
            <w:color w:val="auto"/>
            <w:sz w:val="22"/>
            <w:szCs w:val="22"/>
          </w:rPr>
          <w:tab/>
        </w:r>
        <w:r w:rsidR="001E4737" w:rsidRPr="00FE5EE8">
          <w:rPr>
            <w:rStyle w:val="Hyperlink"/>
          </w:rPr>
          <w:t>Additional PCI DSS Requirements for Shared Hosting Providers</w:t>
        </w:r>
        <w:r w:rsidR="001E4737">
          <w:rPr>
            <w:webHidden/>
          </w:rPr>
          <w:tab/>
        </w:r>
        <w:r w:rsidR="001E4737">
          <w:rPr>
            <w:webHidden/>
          </w:rPr>
          <w:fldChar w:fldCharType="begin"/>
        </w:r>
        <w:r w:rsidR="001E4737">
          <w:rPr>
            <w:webHidden/>
          </w:rPr>
          <w:instrText xml:space="preserve"> PAGEREF _Toc468784800 \h </w:instrText>
        </w:r>
        <w:r w:rsidR="001E4737">
          <w:rPr>
            <w:webHidden/>
          </w:rPr>
        </w:r>
        <w:r w:rsidR="001E4737">
          <w:rPr>
            <w:webHidden/>
          </w:rPr>
          <w:fldChar w:fldCharType="separate"/>
        </w:r>
        <w:r w:rsidR="00DC3A55">
          <w:rPr>
            <w:webHidden/>
          </w:rPr>
          <w:t>25</w:t>
        </w:r>
        <w:r w:rsidR="001E4737">
          <w:rPr>
            <w:webHidden/>
          </w:rPr>
          <w:fldChar w:fldCharType="end"/>
        </w:r>
      </w:hyperlink>
    </w:p>
    <w:p w14:paraId="167BB7FA" w14:textId="77777777" w:rsidR="001E4737" w:rsidRDefault="003E5159">
      <w:pPr>
        <w:pStyle w:val="TOC3"/>
        <w:rPr>
          <w:rFonts w:asciiTheme="minorHAnsi" w:eastAsiaTheme="minorEastAsia" w:hAnsiTheme="minorHAnsi" w:cstheme="minorBidi"/>
          <w:i w:val="0"/>
          <w:color w:val="auto"/>
          <w:sz w:val="22"/>
          <w:szCs w:val="22"/>
        </w:rPr>
      </w:pPr>
      <w:hyperlink w:anchor="_Toc468784801" w:history="1">
        <w:r w:rsidR="001E4737" w:rsidRPr="00FE5EE8">
          <w:rPr>
            <w:rStyle w:val="Hyperlink"/>
          </w:rPr>
          <w:t>Appendix A2:</w:t>
        </w:r>
        <w:r w:rsidR="001E4737">
          <w:rPr>
            <w:rFonts w:asciiTheme="minorHAnsi" w:eastAsiaTheme="minorEastAsia" w:hAnsiTheme="minorHAnsi" w:cstheme="minorBidi"/>
            <w:i w:val="0"/>
            <w:color w:val="auto"/>
            <w:sz w:val="22"/>
            <w:szCs w:val="22"/>
          </w:rPr>
          <w:tab/>
        </w:r>
        <w:r w:rsidR="001E4737" w:rsidRPr="00FE5EE8">
          <w:rPr>
            <w:rStyle w:val="Hyperlink"/>
          </w:rPr>
          <w:t xml:space="preserve"> Additional PCI DSS Requirements for Entities using SSL/early TLS</w:t>
        </w:r>
        <w:r w:rsidR="001E4737">
          <w:rPr>
            <w:webHidden/>
          </w:rPr>
          <w:tab/>
        </w:r>
        <w:r w:rsidR="001E4737">
          <w:rPr>
            <w:webHidden/>
          </w:rPr>
          <w:fldChar w:fldCharType="begin"/>
        </w:r>
        <w:r w:rsidR="001E4737">
          <w:rPr>
            <w:webHidden/>
          </w:rPr>
          <w:instrText xml:space="preserve"> PAGEREF _Toc468784801 \h </w:instrText>
        </w:r>
        <w:r w:rsidR="001E4737">
          <w:rPr>
            <w:webHidden/>
          </w:rPr>
        </w:r>
        <w:r w:rsidR="001E4737">
          <w:rPr>
            <w:webHidden/>
          </w:rPr>
          <w:fldChar w:fldCharType="separate"/>
        </w:r>
        <w:r w:rsidR="00DC3A55">
          <w:rPr>
            <w:webHidden/>
          </w:rPr>
          <w:t>25</w:t>
        </w:r>
        <w:r w:rsidR="001E4737">
          <w:rPr>
            <w:webHidden/>
          </w:rPr>
          <w:fldChar w:fldCharType="end"/>
        </w:r>
      </w:hyperlink>
    </w:p>
    <w:p w14:paraId="234DC298" w14:textId="77777777" w:rsidR="001E4737" w:rsidRDefault="003E5159">
      <w:pPr>
        <w:pStyle w:val="TOC3"/>
        <w:rPr>
          <w:rFonts w:asciiTheme="minorHAnsi" w:eastAsiaTheme="minorEastAsia" w:hAnsiTheme="minorHAnsi" w:cstheme="minorBidi"/>
          <w:i w:val="0"/>
          <w:color w:val="auto"/>
          <w:sz w:val="22"/>
          <w:szCs w:val="22"/>
        </w:rPr>
      </w:pPr>
      <w:hyperlink w:anchor="_Toc468784802" w:history="1">
        <w:r w:rsidR="001E4737" w:rsidRPr="00FE5EE8">
          <w:rPr>
            <w:rStyle w:val="Hyperlink"/>
          </w:rPr>
          <w:t xml:space="preserve">Appendix A3: </w:t>
        </w:r>
        <w:r w:rsidR="001E4737">
          <w:rPr>
            <w:rFonts w:asciiTheme="minorHAnsi" w:eastAsiaTheme="minorEastAsia" w:hAnsiTheme="minorHAnsi" w:cstheme="minorBidi"/>
            <w:i w:val="0"/>
            <w:color w:val="auto"/>
            <w:sz w:val="22"/>
            <w:szCs w:val="22"/>
          </w:rPr>
          <w:tab/>
        </w:r>
        <w:r w:rsidR="001E4737" w:rsidRPr="00FE5EE8">
          <w:rPr>
            <w:rStyle w:val="Hyperlink"/>
          </w:rPr>
          <w:t>Designated Entities Supplemental Validation (DESV)</w:t>
        </w:r>
        <w:r w:rsidR="001E4737">
          <w:rPr>
            <w:webHidden/>
          </w:rPr>
          <w:tab/>
        </w:r>
        <w:r w:rsidR="001E4737">
          <w:rPr>
            <w:webHidden/>
          </w:rPr>
          <w:fldChar w:fldCharType="begin"/>
        </w:r>
        <w:r w:rsidR="001E4737">
          <w:rPr>
            <w:webHidden/>
          </w:rPr>
          <w:instrText xml:space="preserve"> PAGEREF _Toc468784802 \h </w:instrText>
        </w:r>
        <w:r w:rsidR="001E4737">
          <w:rPr>
            <w:webHidden/>
          </w:rPr>
        </w:r>
        <w:r w:rsidR="001E4737">
          <w:rPr>
            <w:webHidden/>
          </w:rPr>
          <w:fldChar w:fldCharType="separate"/>
        </w:r>
        <w:r w:rsidR="00DC3A55">
          <w:rPr>
            <w:webHidden/>
          </w:rPr>
          <w:t>26</w:t>
        </w:r>
        <w:r w:rsidR="001E4737">
          <w:rPr>
            <w:webHidden/>
          </w:rPr>
          <w:fldChar w:fldCharType="end"/>
        </w:r>
      </w:hyperlink>
    </w:p>
    <w:p w14:paraId="792F13B6" w14:textId="77777777" w:rsidR="001E4737" w:rsidRDefault="003E5159">
      <w:pPr>
        <w:pStyle w:val="TOC2"/>
        <w:rPr>
          <w:rFonts w:asciiTheme="minorHAnsi" w:eastAsiaTheme="minorEastAsia" w:hAnsiTheme="minorHAnsi" w:cstheme="minorBidi"/>
          <w:b w:val="0"/>
          <w:sz w:val="22"/>
          <w:szCs w:val="22"/>
        </w:rPr>
      </w:pPr>
      <w:hyperlink w:anchor="_Toc468784803" w:history="1">
        <w:r w:rsidR="001E4737" w:rsidRPr="00FE5EE8">
          <w:rPr>
            <w:rStyle w:val="Hyperlink"/>
          </w:rPr>
          <w:t>Appendix B:</w:t>
        </w:r>
        <w:r w:rsidR="001E4737">
          <w:rPr>
            <w:rFonts w:asciiTheme="minorHAnsi" w:eastAsiaTheme="minorEastAsia" w:hAnsiTheme="minorHAnsi" w:cstheme="minorBidi"/>
            <w:b w:val="0"/>
            <w:sz w:val="22"/>
            <w:szCs w:val="22"/>
          </w:rPr>
          <w:tab/>
        </w:r>
        <w:r w:rsidR="001E4737" w:rsidRPr="00FE5EE8">
          <w:rPr>
            <w:rStyle w:val="Hyperlink"/>
          </w:rPr>
          <w:t>Compensating Controls Worksheet</w:t>
        </w:r>
        <w:r w:rsidR="001E4737">
          <w:rPr>
            <w:webHidden/>
          </w:rPr>
          <w:tab/>
        </w:r>
        <w:r w:rsidR="001E4737">
          <w:rPr>
            <w:webHidden/>
          </w:rPr>
          <w:fldChar w:fldCharType="begin"/>
        </w:r>
        <w:r w:rsidR="001E4737">
          <w:rPr>
            <w:webHidden/>
          </w:rPr>
          <w:instrText xml:space="preserve"> PAGEREF _Toc468784803 \h </w:instrText>
        </w:r>
        <w:r w:rsidR="001E4737">
          <w:rPr>
            <w:webHidden/>
          </w:rPr>
        </w:r>
        <w:r w:rsidR="001E4737">
          <w:rPr>
            <w:webHidden/>
          </w:rPr>
          <w:fldChar w:fldCharType="separate"/>
        </w:r>
        <w:r w:rsidR="00DC3A55">
          <w:rPr>
            <w:webHidden/>
          </w:rPr>
          <w:t>27</w:t>
        </w:r>
        <w:r w:rsidR="001E4737">
          <w:rPr>
            <w:webHidden/>
          </w:rPr>
          <w:fldChar w:fldCharType="end"/>
        </w:r>
      </w:hyperlink>
    </w:p>
    <w:p w14:paraId="1E142CCC" w14:textId="77777777" w:rsidR="001E4737" w:rsidRDefault="003E5159">
      <w:pPr>
        <w:pStyle w:val="TOC2"/>
        <w:rPr>
          <w:rFonts w:asciiTheme="minorHAnsi" w:eastAsiaTheme="minorEastAsia" w:hAnsiTheme="minorHAnsi" w:cstheme="minorBidi"/>
          <w:b w:val="0"/>
          <w:sz w:val="22"/>
          <w:szCs w:val="22"/>
        </w:rPr>
      </w:pPr>
      <w:hyperlink w:anchor="_Toc468784804" w:history="1">
        <w:r w:rsidR="001E4737" w:rsidRPr="00FE5EE8">
          <w:rPr>
            <w:rStyle w:val="Hyperlink"/>
          </w:rPr>
          <w:t>Appendix C:</w:t>
        </w:r>
        <w:r w:rsidR="001E4737">
          <w:rPr>
            <w:rFonts w:asciiTheme="minorHAnsi" w:eastAsiaTheme="minorEastAsia" w:hAnsiTheme="minorHAnsi" w:cstheme="minorBidi"/>
            <w:b w:val="0"/>
            <w:sz w:val="22"/>
            <w:szCs w:val="22"/>
          </w:rPr>
          <w:tab/>
        </w:r>
        <w:r w:rsidR="001E4737" w:rsidRPr="00FE5EE8">
          <w:rPr>
            <w:rStyle w:val="Hyperlink"/>
          </w:rPr>
          <w:t>Explanation of Non-Applicability</w:t>
        </w:r>
        <w:r w:rsidR="001E4737">
          <w:rPr>
            <w:webHidden/>
          </w:rPr>
          <w:tab/>
        </w:r>
        <w:r w:rsidR="001E4737">
          <w:rPr>
            <w:webHidden/>
          </w:rPr>
          <w:fldChar w:fldCharType="begin"/>
        </w:r>
        <w:r w:rsidR="001E4737">
          <w:rPr>
            <w:webHidden/>
          </w:rPr>
          <w:instrText xml:space="preserve"> PAGEREF _Toc468784804 \h </w:instrText>
        </w:r>
        <w:r w:rsidR="001E4737">
          <w:rPr>
            <w:webHidden/>
          </w:rPr>
        </w:r>
        <w:r w:rsidR="001E4737">
          <w:rPr>
            <w:webHidden/>
          </w:rPr>
          <w:fldChar w:fldCharType="separate"/>
        </w:r>
        <w:r w:rsidR="00DC3A55">
          <w:rPr>
            <w:webHidden/>
          </w:rPr>
          <w:t>28</w:t>
        </w:r>
        <w:r w:rsidR="001E4737">
          <w:rPr>
            <w:webHidden/>
          </w:rPr>
          <w:fldChar w:fldCharType="end"/>
        </w:r>
      </w:hyperlink>
    </w:p>
    <w:p w14:paraId="0707555F" w14:textId="77777777" w:rsidR="001E4737" w:rsidRDefault="003E5159">
      <w:pPr>
        <w:pStyle w:val="TOC1"/>
        <w:rPr>
          <w:rFonts w:asciiTheme="minorHAnsi" w:eastAsiaTheme="minorEastAsia" w:hAnsiTheme="minorHAnsi" w:cstheme="minorBidi"/>
          <w:b w:val="0"/>
        </w:rPr>
      </w:pPr>
      <w:hyperlink w:anchor="_Toc468784805" w:history="1">
        <w:r w:rsidR="001E4737" w:rsidRPr="00FE5EE8">
          <w:rPr>
            <w:rStyle w:val="Hyperlink"/>
          </w:rPr>
          <w:t>Section 3:</w:t>
        </w:r>
        <w:r w:rsidR="001E4737">
          <w:rPr>
            <w:rFonts w:asciiTheme="minorHAnsi" w:eastAsiaTheme="minorEastAsia" w:hAnsiTheme="minorHAnsi" w:cstheme="minorBidi"/>
            <w:b w:val="0"/>
          </w:rPr>
          <w:tab/>
        </w:r>
        <w:r w:rsidR="001E4737" w:rsidRPr="00FE5EE8">
          <w:rPr>
            <w:rStyle w:val="Hyperlink"/>
          </w:rPr>
          <w:t>Validation and Attestation Details</w:t>
        </w:r>
        <w:r w:rsidR="001E4737">
          <w:rPr>
            <w:webHidden/>
          </w:rPr>
          <w:tab/>
        </w:r>
        <w:r w:rsidR="001E4737">
          <w:rPr>
            <w:webHidden/>
          </w:rPr>
          <w:fldChar w:fldCharType="begin"/>
        </w:r>
        <w:r w:rsidR="001E4737">
          <w:rPr>
            <w:webHidden/>
          </w:rPr>
          <w:instrText xml:space="preserve"> PAGEREF _Toc468784805 \h </w:instrText>
        </w:r>
        <w:r w:rsidR="001E4737">
          <w:rPr>
            <w:webHidden/>
          </w:rPr>
        </w:r>
        <w:r w:rsidR="001E4737">
          <w:rPr>
            <w:webHidden/>
          </w:rPr>
          <w:fldChar w:fldCharType="separate"/>
        </w:r>
        <w:r w:rsidR="00DC3A55">
          <w:rPr>
            <w:webHidden/>
          </w:rPr>
          <w:t>29</w:t>
        </w:r>
        <w:r w:rsidR="001E4737">
          <w:rPr>
            <w:webHidden/>
          </w:rPr>
          <w:fldChar w:fldCharType="end"/>
        </w:r>
      </w:hyperlink>
    </w:p>
    <w:p w14:paraId="000B4AE0" w14:textId="4FF78ED9" w:rsidR="00476CAE" w:rsidRPr="00274D04" w:rsidRDefault="00440C63" w:rsidP="00274D04">
      <w:pPr>
        <w:pStyle w:val="Headingrule"/>
        <w:pBdr>
          <w:bottom w:val="none" w:sz="0" w:space="0" w:color="auto"/>
        </w:pBdr>
        <w:spacing w:before="0" w:after="0" w:line="240" w:lineRule="auto"/>
        <w:rPr>
          <w:sz w:val="20"/>
          <w:szCs w:val="20"/>
        </w:rPr>
      </w:pPr>
      <w:r>
        <w:fldChar w:fldCharType="end"/>
      </w:r>
      <w:bookmarkStart w:id="14" w:name="_Toc275753513"/>
      <w:bookmarkStart w:id="15" w:name="_Toc377997561"/>
    </w:p>
    <w:p w14:paraId="6EFA9AB3" w14:textId="77777777" w:rsidR="0072514B" w:rsidRDefault="0072514B" w:rsidP="0072514B">
      <w:pPr>
        <w:pStyle w:val="Headingrule"/>
        <w:pBdr>
          <w:bottom w:val="none" w:sz="0" w:space="0" w:color="auto"/>
        </w:pBdr>
        <w:spacing w:before="360"/>
        <w:sectPr w:rsidR="0072514B" w:rsidSect="00040EF1">
          <w:headerReference w:type="default" r:id="rId15"/>
          <w:type w:val="continuous"/>
          <w:pgSz w:w="12240" w:h="15840" w:code="1"/>
          <w:pgMar w:top="1440" w:right="1440" w:bottom="1008" w:left="1440" w:header="720" w:footer="576" w:gutter="0"/>
          <w:pgNumType w:fmt="lowerRoman" w:start="1"/>
          <w:cols w:space="720"/>
          <w:docGrid w:linePitch="360"/>
        </w:sectPr>
      </w:pPr>
    </w:p>
    <w:p w14:paraId="1F0DC203" w14:textId="77777777" w:rsidR="00A36FB2" w:rsidRPr="00081F93" w:rsidDel="00081F93" w:rsidRDefault="00A36FB2" w:rsidP="00A36FB2">
      <w:pPr>
        <w:pStyle w:val="Headingrule"/>
        <w:spacing w:before="360"/>
      </w:pPr>
      <w:bookmarkStart w:id="16" w:name="_Toc468784773"/>
      <w:r w:rsidRPr="00081F93" w:rsidDel="00081F93">
        <w:lastRenderedPageBreak/>
        <w:t>Before You Begin</w:t>
      </w:r>
      <w:bookmarkEnd w:id="14"/>
      <w:bookmarkEnd w:id="15"/>
      <w:bookmarkEnd w:id="16"/>
    </w:p>
    <w:p w14:paraId="630C5C1B" w14:textId="32FDD89D" w:rsidR="004E1128" w:rsidRPr="00440C63" w:rsidRDefault="004E1128" w:rsidP="004E1128">
      <w:pPr>
        <w:rPr>
          <w:szCs w:val="20"/>
        </w:rPr>
      </w:pPr>
      <w:bookmarkStart w:id="17" w:name="OLE_LINK1"/>
      <w:bookmarkStart w:id="18" w:name="OLE_LINK2"/>
      <w:r w:rsidRPr="00440C63">
        <w:rPr>
          <w:szCs w:val="20"/>
        </w:rPr>
        <w:t xml:space="preserve">SAQ C-VT has been developed to address requirements applicable to merchants who process cardholder data only via isolated virtual payment terminals on </w:t>
      </w:r>
      <w:r w:rsidR="00F64DA9" w:rsidRPr="00440C63">
        <w:rPr>
          <w:szCs w:val="20"/>
        </w:rPr>
        <w:t xml:space="preserve">a </w:t>
      </w:r>
      <w:r w:rsidRPr="00440C63">
        <w:rPr>
          <w:szCs w:val="20"/>
        </w:rPr>
        <w:t xml:space="preserve">personal computer connected to the Internet. </w:t>
      </w:r>
    </w:p>
    <w:p w14:paraId="6C36643A" w14:textId="2549D603" w:rsidR="004E1128" w:rsidRPr="00440C63" w:rsidRDefault="004E1128" w:rsidP="004E1128">
      <w:pPr>
        <w:rPr>
          <w:szCs w:val="20"/>
          <w:lang w:val="en-CA"/>
        </w:rPr>
      </w:pPr>
      <w:r w:rsidRPr="00440C63">
        <w:rPr>
          <w:szCs w:val="20"/>
          <w:lang w:val="en-CA"/>
        </w:rPr>
        <w:t xml:space="preserve">A virtual </w:t>
      </w:r>
      <w:r w:rsidR="00F64DA9" w:rsidRPr="00440C63">
        <w:rPr>
          <w:szCs w:val="20"/>
        </w:rPr>
        <w:t xml:space="preserve">payment </w:t>
      </w:r>
      <w:r w:rsidRPr="00440C63">
        <w:rPr>
          <w:szCs w:val="20"/>
          <w:lang w:val="en-CA"/>
        </w:rPr>
        <w:t>terminal is web-browser-</w:t>
      </w:r>
      <w:r w:rsidRPr="00440C63">
        <w:rPr>
          <w:szCs w:val="20"/>
        </w:rPr>
        <w:t xml:space="preserve">based </w:t>
      </w:r>
      <w:r w:rsidRPr="00440C63">
        <w:rPr>
          <w:szCs w:val="20"/>
          <w:lang w:val="en-CA"/>
        </w:rPr>
        <w:t xml:space="preserve">access to an acquirer, processor, or third-party service provider website to authorize payment card transactions, where the merchant manually enters payment card data via a securely connected web browser. Unlike physical terminals, virtual </w:t>
      </w:r>
      <w:r w:rsidR="00F64DA9" w:rsidRPr="00440C63">
        <w:rPr>
          <w:szCs w:val="20"/>
        </w:rPr>
        <w:t xml:space="preserve">payment </w:t>
      </w:r>
      <w:r w:rsidRPr="00440C63">
        <w:rPr>
          <w:szCs w:val="20"/>
          <w:lang w:val="en-CA"/>
        </w:rPr>
        <w:t>terminals do not read data directly from a payment card. Because payment card transactions are entered manually, virtual</w:t>
      </w:r>
      <w:r w:rsidR="00F64DA9" w:rsidRPr="00440C63">
        <w:rPr>
          <w:szCs w:val="20"/>
        </w:rPr>
        <w:t xml:space="preserve"> payment</w:t>
      </w:r>
      <w:r w:rsidRPr="00440C63">
        <w:rPr>
          <w:szCs w:val="20"/>
          <w:lang w:val="en-CA"/>
        </w:rPr>
        <w:t xml:space="preserve"> terminals are typically used instead of physical terminals in merchant environments with low transaction volumes.</w:t>
      </w:r>
    </w:p>
    <w:p w14:paraId="7DAFFEE6" w14:textId="4F6BD19B" w:rsidR="004E1128" w:rsidRPr="00440C63" w:rsidRDefault="00F64DA9" w:rsidP="004E1128">
      <w:pPr>
        <w:rPr>
          <w:szCs w:val="20"/>
        </w:rPr>
      </w:pPr>
      <w:r w:rsidRPr="00440C63">
        <w:rPr>
          <w:szCs w:val="20"/>
        </w:rPr>
        <w:t xml:space="preserve">SAQ C-VT </w:t>
      </w:r>
      <w:r w:rsidR="004E1128" w:rsidRPr="00440C63">
        <w:rPr>
          <w:szCs w:val="20"/>
        </w:rPr>
        <w:t>merchants process cardholder data only via a virtual payment terminal and do not store cardholder data on any computer system. These virtual terminals are connected to the Internet to access a third party that hosts the virtual terminal payment-processing function. This third party may be a processor, acquirer, or other third-party service provider who stores, processes, and/or transmits cardholder data to authorize and/or settle merchants’ virtual terminal payment transactions.</w:t>
      </w:r>
    </w:p>
    <w:p w14:paraId="60D2FB77" w14:textId="64B0E2C7" w:rsidR="00F64DA9" w:rsidRPr="00440C63" w:rsidRDefault="004E1128" w:rsidP="004E1128">
      <w:pPr>
        <w:rPr>
          <w:szCs w:val="20"/>
        </w:rPr>
      </w:pPr>
      <w:r w:rsidRPr="00440C63">
        <w:rPr>
          <w:szCs w:val="20"/>
        </w:rPr>
        <w:t xml:space="preserve">This SAQ option is intended to apply only to merchants who manually enter a single transaction at a time via a keyboard into an Internet-based virtual terminal solution. SAQ C-VT merchants may be brick-and-mortar (card-present) or mail/telephone-order (card-not-present) merchants. </w:t>
      </w:r>
    </w:p>
    <w:p w14:paraId="28CBF5F2" w14:textId="70F8E274" w:rsidR="004E1128" w:rsidRPr="00440C63" w:rsidRDefault="00F64DA9" w:rsidP="004E1128">
      <w:pPr>
        <w:rPr>
          <w:szCs w:val="20"/>
        </w:rPr>
      </w:pPr>
      <w:r w:rsidRPr="00440C63">
        <w:rPr>
          <w:szCs w:val="20"/>
        </w:rPr>
        <w:t xml:space="preserve"> SAQ C-VT</w:t>
      </w:r>
      <w:r w:rsidR="004E1128" w:rsidRPr="00440C63">
        <w:rPr>
          <w:szCs w:val="20"/>
        </w:rPr>
        <w:t xml:space="preserve"> merchants confirm that</w:t>
      </w:r>
      <w:r w:rsidRPr="00440C63">
        <w:rPr>
          <w:szCs w:val="20"/>
        </w:rPr>
        <w:t>, for this payment channel</w:t>
      </w:r>
      <w:r w:rsidR="004E1128" w:rsidRPr="00440C63">
        <w:rPr>
          <w:szCs w:val="20"/>
        </w:rPr>
        <w:t>:</w:t>
      </w:r>
    </w:p>
    <w:p w14:paraId="33A71863" w14:textId="60F15330" w:rsidR="004E1128" w:rsidRPr="00440C63" w:rsidRDefault="004E1128" w:rsidP="00AE1569">
      <w:pPr>
        <w:numPr>
          <w:ilvl w:val="0"/>
          <w:numId w:val="44"/>
        </w:numPr>
        <w:tabs>
          <w:tab w:val="clear" w:pos="720"/>
        </w:tabs>
        <w:spacing w:before="0" w:line="240" w:lineRule="atLeast"/>
        <w:ind w:left="540"/>
        <w:rPr>
          <w:rFonts w:cs="Arial"/>
          <w:szCs w:val="20"/>
        </w:rPr>
      </w:pPr>
      <w:r w:rsidRPr="00440C63">
        <w:rPr>
          <w:rFonts w:cs="Arial"/>
          <w:szCs w:val="20"/>
        </w:rPr>
        <w:t xml:space="preserve">Your company’s only payment processing is via a virtual </w:t>
      </w:r>
      <w:r w:rsidR="00F64DA9" w:rsidRPr="00440C63">
        <w:rPr>
          <w:rFonts w:cs="Arial"/>
          <w:szCs w:val="20"/>
        </w:rPr>
        <w:t xml:space="preserve">payment </w:t>
      </w:r>
      <w:r w:rsidRPr="00440C63">
        <w:rPr>
          <w:rFonts w:cs="Arial"/>
          <w:szCs w:val="20"/>
        </w:rPr>
        <w:t>terminal accessed by an Internet-connected web browser;</w:t>
      </w:r>
    </w:p>
    <w:p w14:paraId="2C5F4EC8" w14:textId="3794E71E" w:rsidR="004E1128" w:rsidRPr="00440C63" w:rsidRDefault="004E1128" w:rsidP="00AE1569">
      <w:pPr>
        <w:numPr>
          <w:ilvl w:val="0"/>
          <w:numId w:val="44"/>
        </w:numPr>
        <w:tabs>
          <w:tab w:val="clear" w:pos="720"/>
        </w:tabs>
        <w:spacing w:before="0" w:line="240" w:lineRule="atLeast"/>
        <w:ind w:left="540"/>
        <w:rPr>
          <w:rFonts w:cs="Arial"/>
          <w:szCs w:val="20"/>
        </w:rPr>
      </w:pPr>
      <w:r w:rsidRPr="00440C63">
        <w:rPr>
          <w:rFonts w:cs="Arial"/>
          <w:szCs w:val="20"/>
        </w:rPr>
        <w:t xml:space="preserve">Your company’s virtual </w:t>
      </w:r>
      <w:r w:rsidR="00F64DA9" w:rsidRPr="00440C63">
        <w:rPr>
          <w:rFonts w:cs="Arial"/>
          <w:szCs w:val="20"/>
        </w:rPr>
        <w:t xml:space="preserve">payment </w:t>
      </w:r>
      <w:r w:rsidRPr="00440C63">
        <w:rPr>
          <w:rFonts w:cs="Arial"/>
          <w:szCs w:val="20"/>
        </w:rPr>
        <w:t>terminal solution is provided and hosted by a PCI DSS validated third-party service provider;</w:t>
      </w:r>
    </w:p>
    <w:p w14:paraId="5F5E06B3" w14:textId="031FE54A" w:rsidR="004E1128" w:rsidRPr="00440C63" w:rsidRDefault="004E1128" w:rsidP="00AE1569">
      <w:pPr>
        <w:numPr>
          <w:ilvl w:val="0"/>
          <w:numId w:val="43"/>
        </w:numPr>
        <w:tabs>
          <w:tab w:val="clear" w:pos="720"/>
        </w:tabs>
        <w:spacing w:before="0" w:line="240" w:lineRule="atLeast"/>
        <w:ind w:left="540"/>
        <w:rPr>
          <w:rFonts w:cs="Arial"/>
          <w:szCs w:val="20"/>
        </w:rPr>
      </w:pPr>
      <w:r w:rsidRPr="00440C63">
        <w:rPr>
          <w:rFonts w:cs="Arial"/>
          <w:szCs w:val="20"/>
        </w:rPr>
        <w:t>Your company accesses the PCI DSS-compliant virtual</w:t>
      </w:r>
      <w:r w:rsidR="00F64DA9" w:rsidRPr="00440C63">
        <w:rPr>
          <w:rFonts w:cs="Arial"/>
          <w:szCs w:val="20"/>
        </w:rPr>
        <w:t xml:space="preserve"> payment</w:t>
      </w:r>
      <w:r w:rsidRPr="00440C63">
        <w:rPr>
          <w:rFonts w:cs="Arial"/>
          <w:szCs w:val="20"/>
        </w:rPr>
        <w:t xml:space="preserve"> terminal solution via a computer that is isolated in a single location, and is not connected to other locations or systems within your environment (this can be achieved via a firewall or network segmentation to isolate the computer from other systems)</w:t>
      </w:r>
      <w:r w:rsidR="00DF1126">
        <w:rPr>
          <w:rStyle w:val="FootnoteReference"/>
          <w:rFonts w:cs="Arial"/>
          <w:szCs w:val="20"/>
        </w:rPr>
        <w:footnoteReference w:id="1"/>
      </w:r>
      <w:r w:rsidRPr="00440C63">
        <w:rPr>
          <w:rFonts w:cs="Arial"/>
          <w:szCs w:val="20"/>
        </w:rPr>
        <w:t>;</w:t>
      </w:r>
    </w:p>
    <w:p w14:paraId="3533FC23" w14:textId="6BFC146D" w:rsidR="004E1128" w:rsidRPr="00440C63" w:rsidRDefault="004E1128" w:rsidP="00AE1569">
      <w:pPr>
        <w:numPr>
          <w:ilvl w:val="0"/>
          <w:numId w:val="44"/>
        </w:numPr>
        <w:tabs>
          <w:tab w:val="clear" w:pos="720"/>
        </w:tabs>
        <w:spacing w:before="0" w:line="240" w:lineRule="atLeast"/>
        <w:ind w:left="540"/>
        <w:rPr>
          <w:rFonts w:cs="Arial"/>
          <w:szCs w:val="20"/>
        </w:rPr>
      </w:pPr>
      <w:r w:rsidRPr="00440C63">
        <w:rPr>
          <w:rFonts w:cs="Arial"/>
          <w:szCs w:val="20"/>
        </w:rPr>
        <w:t xml:space="preserve">Your company’s computer does not have software installed that causes cardholder data to be stored (for example, there is no software for batch processing or store-and-forward); </w:t>
      </w:r>
    </w:p>
    <w:p w14:paraId="265C8EE7" w14:textId="1ABEA19D" w:rsidR="004E1128" w:rsidRPr="00440C63" w:rsidRDefault="004E1128" w:rsidP="00AE1569">
      <w:pPr>
        <w:numPr>
          <w:ilvl w:val="0"/>
          <w:numId w:val="44"/>
        </w:numPr>
        <w:tabs>
          <w:tab w:val="clear" w:pos="720"/>
        </w:tabs>
        <w:spacing w:before="0" w:line="240" w:lineRule="atLeast"/>
        <w:ind w:left="540"/>
        <w:rPr>
          <w:rFonts w:cs="Arial"/>
          <w:szCs w:val="20"/>
        </w:rPr>
      </w:pPr>
      <w:r w:rsidRPr="00440C63">
        <w:rPr>
          <w:rFonts w:cs="Arial"/>
          <w:szCs w:val="20"/>
        </w:rPr>
        <w:t>Your company’s computer does not have any attached hardware devices that are used to capture or store cardholder data (for example, there are no card readers attached);</w:t>
      </w:r>
    </w:p>
    <w:p w14:paraId="47E2F2A2" w14:textId="328BD87B" w:rsidR="004E1128" w:rsidRPr="00440C63" w:rsidRDefault="004E1128" w:rsidP="00AE1569">
      <w:pPr>
        <w:numPr>
          <w:ilvl w:val="0"/>
          <w:numId w:val="44"/>
        </w:numPr>
        <w:tabs>
          <w:tab w:val="clear" w:pos="720"/>
        </w:tabs>
        <w:spacing w:before="0" w:line="240" w:lineRule="atLeast"/>
        <w:ind w:left="540"/>
        <w:rPr>
          <w:rFonts w:cs="Arial"/>
          <w:szCs w:val="20"/>
        </w:rPr>
      </w:pPr>
      <w:r w:rsidRPr="00440C63">
        <w:rPr>
          <w:rFonts w:cs="Arial"/>
          <w:szCs w:val="20"/>
        </w:rPr>
        <w:t>Your company does not otherwise receive or transmit cardholder data electronically through any channels (for example, via an internal network or the Internet);</w:t>
      </w:r>
    </w:p>
    <w:p w14:paraId="68830BF6" w14:textId="6499BEF0" w:rsidR="004E1128" w:rsidRPr="00440C63" w:rsidRDefault="009C7061" w:rsidP="00AE1569">
      <w:pPr>
        <w:numPr>
          <w:ilvl w:val="0"/>
          <w:numId w:val="44"/>
        </w:numPr>
        <w:tabs>
          <w:tab w:val="clear" w:pos="720"/>
          <w:tab w:val="left" w:pos="540"/>
        </w:tabs>
        <w:spacing w:before="0" w:line="240" w:lineRule="atLeast"/>
        <w:ind w:left="540"/>
        <w:rPr>
          <w:rFonts w:cs="Arial"/>
          <w:szCs w:val="20"/>
        </w:rPr>
      </w:pPr>
      <w:r>
        <w:rPr>
          <w:rFonts w:cs="Arial"/>
          <w:szCs w:val="20"/>
        </w:rPr>
        <w:t xml:space="preserve">Any </w:t>
      </w:r>
      <w:r w:rsidRPr="00966038">
        <w:rPr>
          <w:rFonts w:cs="Arial"/>
          <w:szCs w:val="20"/>
        </w:rPr>
        <w:t>cardholder data</w:t>
      </w:r>
      <w:r w:rsidRPr="00167403">
        <w:rPr>
          <w:rFonts w:cs="Arial"/>
          <w:szCs w:val="20"/>
        </w:rPr>
        <w:t xml:space="preserve"> </w:t>
      </w:r>
      <w:r>
        <w:rPr>
          <w:rFonts w:cs="Arial"/>
          <w:szCs w:val="20"/>
        </w:rPr>
        <w:t>y</w:t>
      </w:r>
      <w:r w:rsidRPr="004E6BC0">
        <w:rPr>
          <w:rFonts w:cs="Arial"/>
          <w:szCs w:val="20"/>
        </w:rPr>
        <w:t xml:space="preserve">our company </w:t>
      </w:r>
      <w:r>
        <w:rPr>
          <w:rFonts w:cs="Arial"/>
          <w:szCs w:val="20"/>
        </w:rPr>
        <w:t>retains is</w:t>
      </w:r>
      <w:r w:rsidRPr="004E6BC0">
        <w:rPr>
          <w:rFonts w:cs="Arial"/>
          <w:szCs w:val="20"/>
        </w:rPr>
        <w:t xml:space="preserve"> </w:t>
      </w:r>
      <w:r>
        <w:rPr>
          <w:rFonts w:cs="Arial"/>
          <w:szCs w:val="20"/>
        </w:rPr>
        <w:t>on</w:t>
      </w:r>
      <w:r w:rsidRPr="004E6BC0">
        <w:rPr>
          <w:rFonts w:cs="Arial"/>
          <w:szCs w:val="20"/>
        </w:rPr>
        <w:t xml:space="preserve"> paper </w:t>
      </w:r>
      <w:r>
        <w:rPr>
          <w:rFonts w:cs="Arial"/>
          <w:szCs w:val="20"/>
        </w:rPr>
        <w:t xml:space="preserve">(for example, printed </w:t>
      </w:r>
      <w:r w:rsidRPr="004E6BC0">
        <w:rPr>
          <w:rFonts w:cs="Arial"/>
          <w:szCs w:val="20"/>
        </w:rPr>
        <w:t>reports or receipts</w:t>
      </w:r>
      <w:r>
        <w:rPr>
          <w:rFonts w:cs="Arial"/>
          <w:szCs w:val="20"/>
        </w:rPr>
        <w:t>)</w:t>
      </w:r>
      <w:r w:rsidR="0027798C" w:rsidRPr="00440C63">
        <w:rPr>
          <w:rFonts w:cs="Arial"/>
          <w:szCs w:val="20"/>
        </w:rPr>
        <w:t>, and these documents are not received electronically</w:t>
      </w:r>
      <w:r w:rsidR="004E1128" w:rsidRPr="00440C63">
        <w:rPr>
          <w:rFonts w:cs="Arial"/>
          <w:szCs w:val="20"/>
        </w:rPr>
        <w:t xml:space="preserve">; </w:t>
      </w:r>
      <w:r w:rsidR="004E1128" w:rsidRPr="00440C63">
        <w:rPr>
          <w:rFonts w:cs="Arial"/>
          <w:b/>
          <w:szCs w:val="20"/>
        </w:rPr>
        <w:t>and</w:t>
      </w:r>
    </w:p>
    <w:p w14:paraId="066ED7C7" w14:textId="6DC767AC" w:rsidR="004E1128" w:rsidRPr="00440C63" w:rsidRDefault="004E1128" w:rsidP="00AE1569">
      <w:pPr>
        <w:numPr>
          <w:ilvl w:val="0"/>
          <w:numId w:val="44"/>
        </w:numPr>
        <w:tabs>
          <w:tab w:val="clear" w:pos="720"/>
        </w:tabs>
        <w:spacing w:before="0" w:line="240" w:lineRule="atLeast"/>
        <w:ind w:left="540"/>
        <w:rPr>
          <w:rFonts w:cs="Arial"/>
          <w:szCs w:val="20"/>
        </w:rPr>
      </w:pPr>
      <w:r w:rsidRPr="00440C63">
        <w:rPr>
          <w:rFonts w:cs="Arial"/>
          <w:szCs w:val="20"/>
        </w:rPr>
        <w:t xml:space="preserve">Your company does not store cardholder data in electronic format. </w:t>
      </w:r>
    </w:p>
    <w:p w14:paraId="2A722DE7" w14:textId="41C8108F" w:rsidR="001C3F12" w:rsidRDefault="004E1128" w:rsidP="00EB4C9E">
      <w:pPr>
        <w:spacing w:before="240"/>
        <w:jc w:val="center"/>
        <w:rPr>
          <w:rFonts w:cs="Arial"/>
          <w:b/>
          <w:i/>
          <w:szCs w:val="20"/>
        </w:rPr>
      </w:pPr>
      <w:r w:rsidRPr="00ED5244">
        <w:rPr>
          <w:rFonts w:cs="Arial"/>
          <w:b/>
          <w:i/>
          <w:szCs w:val="20"/>
        </w:rPr>
        <w:t xml:space="preserve">This </w:t>
      </w:r>
      <w:r>
        <w:rPr>
          <w:rFonts w:cs="Arial"/>
          <w:b/>
          <w:i/>
          <w:szCs w:val="20"/>
        </w:rPr>
        <w:t xml:space="preserve">SAQ is not applicable </w:t>
      </w:r>
      <w:r w:rsidRPr="00ED5244">
        <w:rPr>
          <w:rFonts w:cs="Arial"/>
          <w:b/>
          <w:i/>
          <w:szCs w:val="20"/>
        </w:rPr>
        <w:t>to e-commerce</w:t>
      </w:r>
      <w:r>
        <w:rPr>
          <w:rFonts w:cs="Arial"/>
          <w:b/>
          <w:i/>
          <w:szCs w:val="20"/>
        </w:rPr>
        <w:t xml:space="preserve"> channels</w:t>
      </w:r>
      <w:r w:rsidRPr="00ED5244">
        <w:rPr>
          <w:rFonts w:cs="Arial"/>
          <w:b/>
          <w:i/>
          <w:szCs w:val="20"/>
        </w:rPr>
        <w:t>.</w:t>
      </w:r>
      <w:bookmarkEnd w:id="17"/>
      <w:bookmarkEnd w:id="18"/>
    </w:p>
    <w:p w14:paraId="4221092B" w14:textId="77777777" w:rsidR="00EB4C9E" w:rsidRDefault="00EB4C9E" w:rsidP="00BA096F">
      <w:pPr>
        <w:spacing w:before="180" w:line="240" w:lineRule="atLeast"/>
        <w:rPr>
          <w:rFonts w:cs="Arial"/>
          <w:b/>
          <w:i/>
          <w:szCs w:val="20"/>
        </w:rPr>
      </w:pPr>
      <w:r w:rsidRPr="007056B8">
        <w:lastRenderedPageBreak/>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43EEFB07" w14:textId="77777777" w:rsidR="00EB4C9E" w:rsidRPr="00311D88" w:rsidRDefault="00EB4C9E" w:rsidP="004E1128"/>
    <w:p w14:paraId="34CEA3BE" w14:textId="77777777" w:rsidR="00A36FB2" w:rsidRPr="002A6BEF" w:rsidRDefault="00A36FB2" w:rsidP="004E1128">
      <w:pPr>
        <w:pStyle w:val="Heading2"/>
        <w:keepNext/>
        <w:rPr>
          <w:sz w:val="24"/>
          <w:szCs w:val="24"/>
        </w:rPr>
      </w:pPr>
      <w:bookmarkStart w:id="19" w:name="_Toc181416172"/>
      <w:bookmarkStart w:id="20" w:name="_Toc275753515"/>
      <w:bookmarkStart w:id="21" w:name="_Toc377997562"/>
      <w:bookmarkStart w:id="22" w:name="_Toc468784774"/>
      <w:r w:rsidRPr="002A6BEF">
        <w:rPr>
          <w:sz w:val="24"/>
          <w:szCs w:val="24"/>
        </w:rPr>
        <w:t xml:space="preserve">PCI DSS </w:t>
      </w:r>
      <w:r w:rsidR="005B1895">
        <w:rPr>
          <w:sz w:val="24"/>
          <w:szCs w:val="24"/>
        </w:rPr>
        <w:t xml:space="preserve">Self-Assessment </w:t>
      </w:r>
      <w:r w:rsidRPr="002A6BEF">
        <w:rPr>
          <w:sz w:val="24"/>
          <w:szCs w:val="24"/>
        </w:rPr>
        <w:t>Completion Steps</w:t>
      </w:r>
      <w:bookmarkEnd w:id="19"/>
      <w:bookmarkEnd w:id="20"/>
      <w:bookmarkEnd w:id="21"/>
      <w:bookmarkEnd w:id="22"/>
    </w:p>
    <w:p w14:paraId="766C7794" w14:textId="77777777" w:rsidR="00F82348" w:rsidRPr="00F82348" w:rsidRDefault="00F82348" w:rsidP="004E1128">
      <w:pPr>
        <w:keepNext/>
        <w:numPr>
          <w:ilvl w:val="0"/>
          <w:numId w:val="19"/>
        </w:numPr>
        <w:tabs>
          <w:tab w:val="clear" w:pos="720"/>
        </w:tabs>
        <w:spacing w:line="240" w:lineRule="atLeast"/>
        <w:ind w:left="540"/>
        <w:rPr>
          <w:rFonts w:cs="Arial"/>
          <w:szCs w:val="20"/>
        </w:rPr>
      </w:pPr>
      <w:r>
        <w:rPr>
          <w:rFonts w:cs="Arial"/>
          <w:szCs w:val="20"/>
        </w:rPr>
        <w:t xml:space="preserve">Identify the applicable SAQ for your environment – 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A345483" w14:textId="17146724" w:rsidR="005B1895" w:rsidRDefault="005B1895" w:rsidP="004E1128">
      <w:pPr>
        <w:keepNext/>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3714F1">
        <w:rPr>
          <w:rFonts w:cs="Arial"/>
          <w:szCs w:val="20"/>
        </w:rPr>
        <w:t xml:space="preserve"> </w:t>
      </w:r>
      <w:r w:rsidR="003714F1">
        <w:t>(</w:t>
      </w:r>
      <w:r w:rsidR="003714F1">
        <w:rPr>
          <w:rFonts w:cs="Arial"/>
          <w:szCs w:val="20"/>
        </w:rPr>
        <w:t>as defined in Part 2g of the Attestation of Compliance)</w:t>
      </w:r>
      <w:r w:rsidR="00776CAD">
        <w:rPr>
          <w:rFonts w:cs="Arial"/>
          <w:szCs w:val="20"/>
        </w:rPr>
        <w:t>.</w:t>
      </w:r>
    </w:p>
    <w:p w14:paraId="049B073A" w14:textId="04C5923E" w:rsidR="00A36FB2" w:rsidRPr="001B1A6C" w:rsidRDefault="00A36FB2" w:rsidP="004E1128">
      <w:pPr>
        <w:keepNext/>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FB4FC9">
        <w:rPr>
          <w:rFonts w:cs="Arial"/>
          <w:szCs w:val="20"/>
        </w:rPr>
        <w:t>applicable</w:t>
      </w:r>
      <w:r w:rsidR="00FB4FC9" w:rsidRPr="001B1A6C">
        <w:rPr>
          <w:rFonts w:cs="Arial"/>
          <w:szCs w:val="20"/>
        </w:rPr>
        <w:t xml:space="preserve"> </w:t>
      </w:r>
      <w:r w:rsidRPr="001B1A6C">
        <w:rPr>
          <w:rFonts w:cs="Arial"/>
          <w:szCs w:val="20"/>
        </w:rPr>
        <w:t>PCI DSS</w:t>
      </w:r>
      <w:r w:rsidR="00FB4FC9">
        <w:rPr>
          <w:rFonts w:cs="Arial"/>
          <w:szCs w:val="20"/>
        </w:rPr>
        <w:t xml:space="preserve"> requirements</w:t>
      </w:r>
      <w:r w:rsidRPr="001B1A6C">
        <w:rPr>
          <w:rFonts w:cs="Arial"/>
          <w:szCs w:val="20"/>
        </w:rPr>
        <w:t>.</w:t>
      </w:r>
    </w:p>
    <w:p w14:paraId="4A70E32F"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67C854DE" w14:textId="134623C4" w:rsidR="001E1947" w:rsidRPr="00DC4B75" w:rsidRDefault="001E1947" w:rsidP="00DC17A1">
      <w:pPr>
        <w:pStyle w:val="ListBullet"/>
        <w:tabs>
          <w:tab w:val="clear" w:pos="360"/>
        </w:tabs>
        <w:ind w:left="1080"/>
      </w:pPr>
      <w:r w:rsidRPr="00DC4B75">
        <w:t>Section 1 (Part</w:t>
      </w:r>
      <w:r w:rsidR="006B649E">
        <w:t>s</w:t>
      </w:r>
      <w:r w:rsidRPr="00DC4B75">
        <w:t xml:space="preserve"> 1 &amp; 2</w:t>
      </w:r>
      <w:r w:rsidR="00776CAD" w:rsidRPr="00DC4B75">
        <w:t xml:space="preserve"> of the AOC</w:t>
      </w:r>
      <w:r w:rsidRPr="00DC4B75">
        <w:t>) – Assessment Information and Executive Summary.</w:t>
      </w:r>
    </w:p>
    <w:p w14:paraId="0B6CBDD7" w14:textId="176B6145" w:rsidR="001E1947" w:rsidRPr="00DC4B75" w:rsidRDefault="001E1947" w:rsidP="00DC17A1">
      <w:pPr>
        <w:pStyle w:val="ListBullet"/>
        <w:tabs>
          <w:tab w:val="clear" w:pos="360"/>
        </w:tabs>
        <w:ind w:left="1080"/>
      </w:pPr>
      <w:r w:rsidRPr="00DC4B75">
        <w:t>Section 2 –</w:t>
      </w:r>
      <w:r w:rsidR="00CC61E5" w:rsidRPr="00DC4B75">
        <w:t xml:space="preserve"> </w:t>
      </w:r>
      <w:r w:rsidRPr="00DC4B75">
        <w:t>PCI DSS Self-Assessment Questionnaire (</w:t>
      </w:r>
      <w:r w:rsidR="00464A5D">
        <w:t>SAQ C-VT</w:t>
      </w:r>
      <w:r w:rsidRPr="00DC4B75">
        <w:t>)</w:t>
      </w:r>
    </w:p>
    <w:p w14:paraId="65BB97E0" w14:textId="5C1B4F77" w:rsidR="001E1947" w:rsidRPr="00DC4B75" w:rsidRDefault="001E1947" w:rsidP="00DC17A1">
      <w:pPr>
        <w:pStyle w:val="ListBullet"/>
        <w:tabs>
          <w:tab w:val="clear" w:pos="360"/>
        </w:tabs>
        <w:ind w:left="1080"/>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440C63">
        <w:t xml:space="preserve">and Attestation </w:t>
      </w:r>
      <w:r w:rsidR="00CC61E5" w:rsidRPr="00DC4B75">
        <w:t xml:space="preserve">Details </w:t>
      </w:r>
      <w:r w:rsidRPr="00DC4B75">
        <w:t xml:space="preserve">and </w:t>
      </w:r>
      <w:r w:rsidR="00CC61E5" w:rsidRPr="00DC4B75">
        <w:t xml:space="preserve">Action Plan for Non-Compliant </w:t>
      </w:r>
      <w:r w:rsidR="004F02B8">
        <w:t>Requirements</w:t>
      </w:r>
      <w:r w:rsidR="004F02B8" w:rsidRPr="00DC4B75">
        <w:t xml:space="preserve"> </w:t>
      </w:r>
      <w:r w:rsidR="00CC61E5" w:rsidRPr="00DC4B75">
        <w:t>(if applicable)</w:t>
      </w:r>
    </w:p>
    <w:p w14:paraId="68BE641C" w14:textId="54C67734"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6B649E">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2D8536E" w14:textId="77777777" w:rsidR="00AF2ED0" w:rsidRPr="002A6BEF" w:rsidRDefault="00D10904" w:rsidP="00DC4B75">
      <w:pPr>
        <w:pStyle w:val="Heading2"/>
      </w:pPr>
      <w:bookmarkStart w:id="23" w:name="_Toc377997563"/>
      <w:bookmarkStart w:id="24" w:name="_Toc468784775"/>
      <w:bookmarkStart w:id="25" w:name="_Toc275753516"/>
      <w:r>
        <w:t>Understanding</w:t>
      </w:r>
      <w:r w:rsidR="00AF2ED0" w:rsidRPr="002A6BEF">
        <w:t xml:space="preserve"> the </w:t>
      </w:r>
      <w:r w:rsidR="00AF2ED0" w:rsidRPr="00DC4B75">
        <w:t>Self</w:t>
      </w:r>
      <w:r w:rsidR="00AF2ED0" w:rsidRPr="002A6BEF">
        <w:t>-Assessment Questionnaire</w:t>
      </w:r>
      <w:bookmarkEnd w:id="23"/>
      <w:bookmarkEnd w:id="24"/>
    </w:p>
    <w:p w14:paraId="20059395" w14:textId="5A04524C" w:rsidR="00F90350" w:rsidRDefault="007D31C7" w:rsidP="00DC4B75">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4F02B8">
        <w:rPr>
          <w:bCs/>
          <w:iCs/>
          <w:szCs w:val="20"/>
        </w:rPr>
        <w:t>s</w:t>
      </w:r>
      <w:r w:rsidRPr="00F90350">
        <w:rPr>
          <w:bCs/>
          <w:iCs/>
          <w:szCs w:val="20"/>
        </w:rPr>
        <w:t>elf-</w:t>
      </w:r>
      <w:r w:rsidR="004F02B8">
        <w:rPr>
          <w:bCs/>
          <w:iCs/>
          <w:szCs w:val="20"/>
        </w:rPr>
        <w:t>a</w:t>
      </w:r>
      <w:r w:rsidRPr="00F90350">
        <w:rPr>
          <w:bCs/>
          <w:iCs/>
          <w:szCs w:val="20"/>
        </w:rPr>
        <w:t xml:space="preserve">ssessment </w:t>
      </w:r>
      <w:r w:rsidR="004F02B8">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10FB6ED5" w14:textId="77777777" w:rsidR="00B82373" w:rsidRDefault="00F90350" w:rsidP="00DC4B75">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14:paraId="11256D3D" w14:textId="77777777" w:rsidTr="005C36A7">
        <w:tc>
          <w:tcPr>
            <w:tcW w:w="3870" w:type="dxa"/>
            <w:shd w:val="clear" w:color="auto" w:fill="CBDFC0" w:themeFill="text2"/>
          </w:tcPr>
          <w:p w14:paraId="18D7A198" w14:textId="77777777" w:rsidR="00F90350" w:rsidRPr="00D10904" w:rsidRDefault="00F90350" w:rsidP="00E06C2D">
            <w:pPr>
              <w:tabs>
                <w:tab w:val="left" w:pos="810"/>
              </w:tabs>
              <w:spacing w:before="120" w:after="60"/>
              <w:rPr>
                <w:rFonts w:cs="Arial"/>
                <w:b/>
                <w:bCs/>
                <w:iCs/>
                <w:szCs w:val="20"/>
              </w:rPr>
            </w:pPr>
            <w:r w:rsidRPr="00D10904">
              <w:rPr>
                <w:rFonts w:cs="Arial"/>
                <w:b/>
                <w:bCs/>
                <w:iCs/>
                <w:szCs w:val="20"/>
              </w:rPr>
              <w:t xml:space="preserve">Document </w:t>
            </w:r>
          </w:p>
        </w:tc>
        <w:tc>
          <w:tcPr>
            <w:tcW w:w="5490" w:type="dxa"/>
            <w:shd w:val="clear" w:color="auto" w:fill="CBDFC0" w:themeFill="text2"/>
          </w:tcPr>
          <w:p w14:paraId="235F113F" w14:textId="77777777" w:rsidR="00F90350" w:rsidRPr="00D10904" w:rsidRDefault="00D10904" w:rsidP="00E06C2D">
            <w:pPr>
              <w:tabs>
                <w:tab w:val="left" w:pos="810"/>
                <w:tab w:val="left" w:pos="1350"/>
              </w:tabs>
              <w:spacing w:before="120" w:after="60"/>
              <w:rPr>
                <w:rFonts w:cs="Arial"/>
                <w:b/>
                <w:bCs/>
                <w:iCs/>
                <w:szCs w:val="20"/>
              </w:rPr>
            </w:pPr>
            <w:r w:rsidRPr="00D10904">
              <w:rPr>
                <w:rFonts w:cs="Arial"/>
                <w:b/>
                <w:bCs/>
                <w:iCs/>
                <w:szCs w:val="20"/>
              </w:rPr>
              <w:t>Includes:</w:t>
            </w:r>
          </w:p>
        </w:tc>
      </w:tr>
      <w:tr w:rsidR="00F90350" w14:paraId="267C54B5" w14:textId="77777777" w:rsidTr="00DC4B75">
        <w:tc>
          <w:tcPr>
            <w:tcW w:w="3870" w:type="dxa"/>
          </w:tcPr>
          <w:p w14:paraId="63DC7E59" w14:textId="77777777" w:rsidR="00F90350" w:rsidRPr="00336606" w:rsidRDefault="00F90350" w:rsidP="00DC4B75">
            <w:r w:rsidRPr="00336606">
              <w:t xml:space="preserve">PCI DSS </w:t>
            </w:r>
          </w:p>
          <w:p w14:paraId="0A0405D9" w14:textId="26EB8451" w:rsidR="00F90350" w:rsidRPr="00DC4B75" w:rsidRDefault="00F90350" w:rsidP="00DC4B75">
            <w:pPr>
              <w:rPr>
                <w:i/>
              </w:rPr>
            </w:pPr>
            <w:r w:rsidRPr="00336606">
              <w:rPr>
                <w:i/>
              </w:rPr>
              <w:t>(PCI Data Security Standard Requirements and Security Assessment Procedures)</w:t>
            </w:r>
          </w:p>
        </w:tc>
        <w:tc>
          <w:tcPr>
            <w:tcW w:w="5490" w:type="dxa"/>
          </w:tcPr>
          <w:p w14:paraId="57611BE4" w14:textId="77777777" w:rsidR="00F90350" w:rsidRPr="00BA2450" w:rsidRDefault="00F90350" w:rsidP="007B6A8B">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 xml:space="preserve">Guidance on Scoping </w:t>
            </w:r>
          </w:p>
          <w:p w14:paraId="4377CD4C" w14:textId="77777777" w:rsidR="00F90350" w:rsidRPr="00BA2450" w:rsidRDefault="00F90350" w:rsidP="007B6A8B">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the intent of all PCI DSS Requirements</w:t>
            </w:r>
          </w:p>
          <w:p w14:paraId="660BC3C9" w14:textId="77777777" w:rsidR="00F90350" w:rsidRPr="00BA2450" w:rsidRDefault="00D10904" w:rsidP="007B6A8B">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Details of t</w:t>
            </w:r>
            <w:r w:rsidR="00F90350" w:rsidRPr="00BA2450">
              <w:rPr>
                <w:rFonts w:cs="Arial"/>
                <w:bCs/>
                <w:iCs/>
                <w:szCs w:val="20"/>
              </w:rPr>
              <w:t>esting procedures</w:t>
            </w:r>
          </w:p>
          <w:p w14:paraId="6C62D46D" w14:textId="77777777" w:rsidR="00F90350" w:rsidRPr="00D10904" w:rsidRDefault="00F90350" w:rsidP="007B6A8B">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Compensating Controls</w:t>
            </w:r>
          </w:p>
        </w:tc>
      </w:tr>
      <w:tr w:rsidR="00F90350" w14:paraId="323AB586" w14:textId="77777777" w:rsidTr="00DC4B75">
        <w:trPr>
          <w:trHeight w:val="890"/>
        </w:trPr>
        <w:tc>
          <w:tcPr>
            <w:tcW w:w="3870" w:type="dxa"/>
          </w:tcPr>
          <w:p w14:paraId="12052724" w14:textId="7A5265A2" w:rsidR="00F90350" w:rsidRPr="00336606" w:rsidRDefault="00F90350" w:rsidP="00DC4B75">
            <w:r w:rsidRPr="00336606">
              <w:t xml:space="preserve">SAQ Instructions and Guidelines documents </w:t>
            </w:r>
          </w:p>
        </w:tc>
        <w:tc>
          <w:tcPr>
            <w:tcW w:w="5490" w:type="dxa"/>
          </w:tcPr>
          <w:p w14:paraId="6ABB40B4" w14:textId="77777777" w:rsidR="00F90350" w:rsidRPr="00BA2450" w:rsidRDefault="00F90350" w:rsidP="007B6A8B">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Information about all SAQs and their eligibility criteria </w:t>
            </w:r>
            <w:r w:rsidRPr="00BA2450">
              <w:rPr>
                <w:rFonts w:cs="Arial"/>
                <w:bCs/>
                <w:iCs/>
                <w:szCs w:val="20"/>
              </w:rPr>
              <w:t xml:space="preserve"> </w:t>
            </w:r>
          </w:p>
          <w:p w14:paraId="2CAE352C" w14:textId="77777777" w:rsidR="00F90350" w:rsidRPr="00D10904" w:rsidRDefault="00F90350" w:rsidP="007B6A8B">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How to determine which SAQ is right for your organization </w:t>
            </w:r>
          </w:p>
        </w:tc>
      </w:tr>
      <w:tr w:rsidR="00F90350" w14:paraId="6BABD905" w14:textId="77777777" w:rsidTr="00DC4B75">
        <w:tc>
          <w:tcPr>
            <w:tcW w:w="3870" w:type="dxa"/>
          </w:tcPr>
          <w:p w14:paraId="115295AC" w14:textId="4E5AFF33" w:rsidR="00F90350" w:rsidRPr="00F14477" w:rsidRDefault="00F90350" w:rsidP="00DC4B75">
            <w:r w:rsidRPr="00F14477">
              <w:rPr>
                <w:i/>
              </w:rPr>
              <w:t>PCI DSS and PA-DSS Glossary of Terms, Abbreviations</w:t>
            </w:r>
            <w:r w:rsidR="00DF6454">
              <w:rPr>
                <w:i/>
              </w:rPr>
              <w:t>,</w:t>
            </w:r>
            <w:r w:rsidRPr="00F14477">
              <w:rPr>
                <w:i/>
              </w:rPr>
              <w:t xml:space="preserve"> and Acronyms</w:t>
            </w:r>
          </w:p>
        </w:tc>
        <w:tc>
          <w:tcPr>
            <w:tcW w:w="5490" w:type="dxa"/>
          </w:tcPr>
          <w:p w14:paraId="28449F9C" w14:textId="59478D27" w:rsidR="00F90350" w:rsidRPr="00D10904" w:rsidRDefault="00F90350" w:rsidP="007B6A8B">
            <w:pPr>
              <w:pStyle w:val="ListParagraph"/>
              <w:numPr>
                <w:ilvl w:val="0"/>
                <w:numId w:val="24"/>
              </w:numPr>
              <w:tabs>
                <w:tab w:val="left" w:pos="1350"/>
              </w:tabs>
              <w:spacing w:after="60"/>
              <w:ind w:left="360"/>
              <w:contextualSpacing w:val="0"/>
              <w:rPr>
                <w:rFonts w:cs="Arial"/>
                <w:bCs/>
                <w:iCs/>
                <w:szCs w:val="20"/>
              </w:rPr>
            </w:pPr>
            <w:r>
              <w:rPr>
                <w:rFonts w:cs="Arial"/>
                <w:bCs/>
                <w:iCs/>
                <w:szCs w:val="20"/>
              </w:rPr>
              <w:t>Descriptions and definitions of terms used in the PCI</w:t>
            </w:r>
            <w:r w:rsidR="00DF6454">
              <w:rPr>
                <w:rFonts w:cs="Arial"/>
                <w:bCs/>
                <w:iCs/>
                <w:szCs w:val="20"/>
              </w:rPr>
              <w:t xml:space="preserve"> </w:t>
            </w:r>
            <w:r>
              <w:rPr>
                <w:rFonts w:cs="Arial"/>
                <w:bCs/>
                <w:iCs/>
                <w:szCs w:val="20"/>
              </w:rPr>
              <w:t xml:space="preserve">DSS and self-assessment questionnaires </w:t>
            </w:r>
          </w:p>
        </w:tc>
      </w:tr>
    </w:tbl>
    <w:p w14:paraId="3AB17B3E" w14:textId="20B78B73" w:rsidR="00F90350" w:rsidRDefault="00D10904" w:rsidP="00DC4B75">
      <w:r w:rsidRPr="00DF6454">
        <w:t xml:space="preserve">These and other resources can be found on the PCI SSC website </w:t>
      </w:r>
      <w:r w:rsidRPr="00DF6454">
        <w:rPr>
          <w:i/>
        </w:rPr>
        <w:t>(</w:t>
      </w:r>
      <w:hyperlink r:id="rId16"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45D1DF0D" w14:textId="77777777" w:rsidR="00EB77CA" w:rsidRPr="00F02113" w:rsidRDefault="00EB77CA" w:rsidP="00F02113">
      <w:pPr>
        <w:pStyle w:val="Heading3"/>
        <w:spacing w:before="120"/>
        <w:ind w:left="1710" w:hanging="1710"/>
      </w:pPr>
      <w:bookmarkStart w:id="26" w:name="_Toc468784776"/>
      <w:r w:rsidRPr="00F02113">
        <w:lastRenderedPageBreak/>
        <w:t>Expected Testing</w:t>
      </w:r>
      <w:bookmarkEnd w:id="26"/>
    </w:p>
    <w:p w14:paraId="1F66D449" w14:textId="4672931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348EE40D" w14:textId="77777777" w:rsidR="00D10904" w:rsidRPr="002A6BEF" w:rsidRDefault="00D10904" w:rsidP="00C55107">
      <w:pPr>
        <w:pStyle w:val="Heading2"/>
        <w:keepNext/>
      </w:pPr>
      <w:bookmarkStart w:id="27" w:name="_Toc377997564"/>
      <w:bookmarkStart w:id="28" w:name="_Toc468784777"/>
      <w:r w:rsidRPr="002A6BEF">
        <w:t>Completing the Self-Assessment Questionnaire</w:t>
      </w:r>
      <w:bookmarkEnd w:id="27"/>
      <w:bookmarkEnd w:id="28"/>
    </w:p>
    <w:p w14:paraId="68CF862F" w14:textId="22353F05" w:rsidR="002C64CA" w:rsidRDefault="007D31C7" w:rsidP="00C55107">
      <w:pPr>
        <w:keepNext/>
      </w:pPr>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7C5BB381"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2C64CA" w:rsidRPr="00DC4B75" w14:paraId="784B123E" w14:textId="77777777" w:rsidTr="005C36A7">
        <w:tc>
          <w:tcPr>
            <w:tcW w:w="1980" w:type="dxa"/>
            <w:shd w:val="clear" w:color="auto" w:fill="CBDFC0" w:themeFill="text2"/>
          </w:tcPr>
          <w:p w14:paraId="6502546C" w14:textId="77777777" w:rsidR="002C64CA" w:rsidRPr="00DC4B75" w:rsidRDefault="005C3CB7" w:rsidP="00E06C2D">
            <w:pPr>
              <w:pStyle w:val="TableHeading"/>
              <w:spacing w:before="120"/>
              <w:rPr>
                <w:sz w:val="20"/>
                <w:szCs w:val="20"/>
              </w:rPr>
            </w:pPr>
            <w:r w:rsidRPr="00DC4B75">
              <w:rPr>
                <w:sz w:val="20"/>
                <w:szCs w:val="20"/>
              </w:rPr>
              <w:br w:type="page"/>
            </w:r>
            <w:r w:rsidR="002C64CA" w:rsidRPr="00DC4B75">
              <w:rPr>
                <w:sz w:val="20"/>
                <w:szCs w:val="20"/>
              </w:rPr>
              <w:t>Response</w:t>
            </w:r>
          </w:p>
        </w:tc>
        <w:tc>
          <w:tcPr>
            <w:tcW w:w="6660" w:type="dxa"/>
            <w:shd w:val="clear" w:color="auto" w:fill="CBDFC0" w:themeFill="text2"/>
          </w:tcPr>
          <w:p w14:paraId="256D971E" w14:textId="77777777" w:rsidR="002C64CA" w:rsidRPr="00DC4B75" w:rsidRDefault="00BB13B8" w:rsidP="00E06C2D">
            <w:pPr>
              <w:pStyle w:val="TableHeading"/>
              <w:spacing w:before="120"/>
              <w:rPr>
                <w:sz w:val="20"/>
                <w:szCs w:val="20"/>
              </w:rPr>
            </w:pPr>
            <w:r w:rsidRPr="00DC4B75">
              <w:rPr>
                <w:sz w:val="20"/>
                <w:szCs w:val="20"/>
              </w:rPr>
              <w:t>When to use this response:</w:t>
            </w:r>
          </w:p>
        </w:tc>
      </w:tr>
      <w:tr w:rsidR="002C64CA" w14:paraId="2E9ABB9A" w14:textId="77777777" w:rsidTr="00DC4B75">
        <w:tc>
          <w:tcPr>
            <w:tcW w:w="1980" w:type="dxa"/>
          </w:tcPr>
          <w:p w14:paraId="7307C523" w14:textId="77777777" w:rsidR="002C64CA" w:rsidRPr="00DC4B75" w:rsidRDefault="00BB13B8" w:rsidP="00DC4B75">
            <w:pPr>
              <w:jc w:val="center"/>
              <w:rPr>
                <w:b/>
              </w:rPr>
            </w:pPr>
            <w:r w:rsidRPr="00DC4B75">
              <w:rPr>
                <w:b/>
              </w:rPr>
              <w:t>Yes</w:t>
            </w:r>
          </w:p>
        </w:tc>
        <w:tc>
          <w:tcPr>
            <w:tcW w:w="6660" w:type="dxa"/>
          </w:tcPr>
          <w:p w14:paraId="0C22D038"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7600B2B5" w14:textId="77777777" w:rsidTr="00DC4B75">
        <w:tc>
          <w:tcPr>
            <w:tcW w:w="1980" w:type="dxa"/>
          </w:tcPr>
          <w:p w14:paraId="011BD2D3" w14:textId="77777777" w:rsidR="002C64CA" w:rsidRPr="00DC4B75" w:rsidRDefault="00BB13B8" w:rsidP="00DC4B75">
            <w:pPr>
              <w:jc w:val="center"/>
              <w:rPr>
                <w:b/>
              </w:rPr>
            </w:pPr>
            <w:r w:rsidRPr="00DC4B75">
              <w:rPr>
                <w:b/>
              </w:rPr>
              <w:t>Yes with CCW</w:t>
            </w:r>
          </w:p>
          <w:p w14:paraId="23738DE5" w14:textId="77777777" w:rsidR="00BB13B8" w:rsidRDefault="00BB13B8" w:rsidP="00DC4B75">
            <w:pPr>
              <w:jc w:val="center"/>
            </w:pPr>
            <w:r w:rsidRPr="00BB13B8">
              <w:t>(Compensating Control Worksheet)</w:t>
            </w:r>
          </w:p>
        </w:tc>
        <w:tc>
          <w:tcPr>
            <w:tcW w:w="6660" w:type="dxa"/>
          </w:tcPr>
          <w:p w14:paraId="2317483C"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4F3AF40F"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23B1C5DF"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3B25A9A2" w14:textId="77777777" w:rsidTr="00DC4B75">
        <w:tc>
          <w:tcPr>
            <w:tcW w:w="1980" w:type="dxa"/>
          </w:tcPr>
          <w:p w14:paraId="13D4BA86" w14:textId="77777777" w:rsidR="00BB13B8" w:rsidRPr="00DC4B75" w:rsidRDefault="00BB13B8" w:rsidP="00DC4B75">
            <w:pPr>
              <w:jc w:val="center"/>
              <w:rPr>
                <w:b/>
              </w:rPr>
            </w:pPr>
            <w:r w:rsidRPr="00DC4B75">
              <w:rPr>
                <w:b/>
              </w:rPr>
              <w:t>No</w:t>
            </w:r>
          </w:p>
        </w:tc>
        <w:tc>
          <w:tcPr>
            <w:tcW w:w="6660" w:type="dxa"/>
          </w:tcPr>
          <w:p w14:paraId="63046864" w14:textId="77777777" w:rsidR="00BB13B8" w:rsidRDefault="00BB13B8" w:rsidP="00DC4B75">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70AEF37F" w14:textId="77777777" w:rsidTr="00DC4B75">
        <w:tc>
          <w:tcPr>
            <w:tcW w:w="1980" w:type="dxa"/>
          </w:tcPr>
          <w:p w14:paraId="2EE97582" w14:textId="77777777" w:rsidR="00BB13B8" w:rsidRPr="00DC4B75" w:rsidRDefault="00BB13B8" w:rsidP="00DC4B75">
            <w:pPr>
              <w:jc w:val="center"/>
              <w:rPr>
                <w:b/>
              </w:rPr>
            </w:pPr>
            <w:r w:rsidRPr="00DC4B75">
              <w:rPr>
                <w:b/>
              </w:rPr>
              <w:t>N/A</w:t>
            </w:r>
          </w:p>
          <w:p w14:paraId="4D4DC4E8" w14:textId="77777777" w:rsidR="00BB13B8" w:rsidRPr="00BB13B8" w:rsidRDefault="00BB13B8" w:rsidP="00DC4B75">
            <w:pPr>
              <w:jc w:val="center"/>
            </w:pPr>
            <w:r w:rsidRPr="00BB13B8">
              <w:t>(Not Applicable)</w:t>
            </w:r>
          </w:p>
        </w:tc>
        <w:tc>
          <w:tcPr>
            <w:tcW w:w="6660" w:type="dxa"/>
          </w:tcPr>
          <w:p w14:paraId="3B87D977"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65AE744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293C509E" w14:textId="77777777" w:rsidR="00A36FB2" w:rsidRPr="00DC4B75" w:rsidRDefault="00A36FB2" w:rsidP="00C55107">
      <w:pPr>
        <w:pStyle w:val="Heading2"/>
        <w:keepNext/>
        <w:keepLines/>
        <w:spacing w:before="360"/>
      </w:pPr>
      <w:bookmarkStart w:id="29" w:name="_Toc377997565"/>
      <w:bookmarkStart w:id="30" w:name="_Toc468784778"/>
      <w:r w:rsidRPr="00DC4B75">
        <w:t>Guidance for Non-Applicability of Certain, Specific Requirements</w:t>
      </w:r>
      <w:bookmarkEnd w:id="25"/>
      <w:bookmarkEnd w:id="29"/>
      <w:bookmarkEnd w:id="30"/>
    </w:p>
    <w:p w14:paraId="09ED7F7D" w14:textId="6FBF55B1" w:rsidR="00A36FB2" w:rsidRDefault="00186421" w:rsidP="00DC4B75">
      <w:pPr>
        <w:keepNext/>
        <w:keepLines/>
        <w:autoSpaceDE w:val="0"/>
        <w:autoSpaceDN w:val="0"/>
        <w:adjustRightInd w:val="0"/>
        <w:spacing w:line="240" w:lineRule="atLeast"/>
        <w:rPr>
          <w:rFonts w:cs="Arial"/>
          <w:color w:val="000000"/>
          <w:szCs w:val="20"/>
        </w:rPr>
      </w:pPr>
      <w:bookmarkStart w:id="31" w:name="_Toc79920776"/>
      <w:r w:rsidRPr="00E679FC">
        <w:rPr>
          <w:rFonts w:cs="Arial"/>
          <w:szCs w:val="20"/>
        </w:rPr>
        <w:t xml:space="preserve">While many organizations </w:t>
      </w:r>
      <w:r>
        <w:rPr>
          <w:rFonts w:cs="Arial"/>
          <w:szCs w:val="20"/>
        </w:rPr>
        <w:t xml:space="preserve">completing </w:t>
      </w:r>
      <w:r w:rsidR="00464A5D">
        <w:rPr>
          <w:rFonts w:cs="Arial"/>
          <w:szCs w:val="20"/>
        </w:rPr>
        <w:t>SAQ C-VT</w:t>
      </w:r>
      <w:r>
        <w:rPr>
          <w:rFonts w:cs="Arial"/>
          <w:szCs w:val="20"/>
        </w:rPr>
        <w:t xml:space="preserve"> </w:t>
      </w:r>
      <w:r w:rsidRPr="00E679FC">
        <w:rPr>
          <w:rFonts w:cs="Arial"/>
          <w:szCs w:val="20"/>
        </w:rPr>
        <w:t>will need to validate compliance with every PCI DSS requi</w:t>
      </w:r>
      <w:r>
        <w:rPr>
          <w:rFonts w:cs="Arial"/>
          <w:szCs w:val="20"/>
        </w:rPr>
        <w:t>rement</w:t>
      </w:r>
      <w:r w:rsidR="009213E8">
        <w:rPr>
          <w:rFonts w:cs="Arial"/>
          <w:szCs w:val="20"/>
        </w:rPr>
        <w:t xml:space="preserve"> in this SAQ</w:t>
      </w:r>
      <w:r>
        <w:rPr>
          <w:rFonts w:cs="Arial"/>
          <w:szCs w:val="20"/>
        </w:rPr>
        <w:t xml:space="preserve">, some organizations with </w:t>
      </w:r>
      <w:r w:rsidRPr="00E679FC">
        <w:rPr>
          <w:rFonts w:cs="Arial"/>
          <w:szCs w:val="20"/>
        </w:rPr>
        <w:t>very specific business models may find that s</w:t>
      </w:r>
      <w:r w:rsidR="0021321F">
        <w:rPr>
          <w:rFonts w:cs="Arial"/>
          <w:szCs w:val="20"/>
        </w:rPr>
        <w:t xml:space="preserve">ome requirements do not apply. </w:t>
      </w:r>
      <w:r w:rsidRPr="00E679FC">
        <w:rPr>
          <w:rFonts w:cs="Arial"/>
          <w:szCs w:val="20"/>
        </w:rPr>
        <w:t xml:space="preserve">For example, a company that does not use wireless technology in any capacity would not be expected to validate compliance with the sections of PCI DSS that are specific to </w:t>
      </w:r>
      <w:r>
        <w:rPr>
          <w:rFonts w:cs="Arial"/>
          <w:szCs w:val="20"/>
        </w:rPr>
        <w:t xml:space="preserve">managing </w:t>
      </w:r>
      <w:r w:rsidRPr="00E679FC">
        <w:rPr>
          <w:rFonts w:cs="Arial"/>
          <w:szCs w:val="20"/>
        </w:rPr>
        <w:t>wireless technology</w:t>
      </w:r>
      <w:r w:rsidR="009332D9">
        <w:rPr>
          <w:rFonts w:cs="Arial"/>
          <w:szCs w:val="20"/>
        </w:rPr>
        <w:t xml:space="preserve"> </w:t>
      </w:r>
      <w:r w:rsidR="009332D9" w:rsidRPr="00081F93">
        <w:rPr>
          <w:rFonts w:cs="Arial"/>
          <w:color w:val="000000"/>
          <w:szCs w:val="20"/>
        </w:rPr>
        <w:t>(</w:t>
      </w:r>
      <w:r w:rsidR="009332D9">
        <w:rPr>
          <w:rFonts w:cs="Arial"/>
          <w:color w:val="000000"/>
          <w:szCs w:val="20"/>
        </w:rPr>
        <w:t>for example, R</w:t>
      </w:r>
      <w:r w:rsidR="009332D9" w:rsidRPr="00081F93">
        <w:rPr>
          <w:rFonts w:cs="Arial"/>
          <w:color w:val="000000"/>
          <w:szCs w:val="20"/>
        </w:rPr>
        <w:t>equirements 1.2.3, 2.1.1, and 4.1.1)</w:t>
      </w:r>
      <w:r w:rsidRPr="00E679FC">
        <w:rPr>
          <w:rFonts w:cs="Arial"/>
          <w:szCs w:val="20"/>
        </w:rPr>
        <w:t>.</w:t>
      </w:r>
      <w:r>
        <w:rPr>
          <w:rFonts w:cs="Arial"/>
          <w:szCs w:val="20"/>
        </w:rPr>
        <w:t xml:space="preserve"> </w:t>
      </w:r>
    </w:p>
    <w:bookmarkEnd w:id="31"/>
    <w:p w14:paraId="2B36EB23" w14:textId="69F4532F" w:rsidR="00DB0157" w:rsidRDefault="00C43851" w:rsidP="000C2375">
      <w:pPr>
        <w:autoSpaceDE w:val="0"/>
        <w:autoSpaceDN w:val="0"/>
        <w:adjustRightInd w:val="0"/>
        <w:spacing w:line="240" w:lineRule="atLeast"/>
        <w:rPr>
          <w:rFonts w:cs="Arial"/>
          <w:b/>
          <w:szCs w:val="20"/>
        </w:rPr>
      </w:pPr>
      <w:r>
        <w:rPr>
          <w:rFonts w:cs="Arial"/>
          <w:szCs w:val="20"/>
        </w:rPr>
        <w:t>If any</w:t>
      </w:r>
      <w:r w:rsidRPr="006255D6">
        <w:rPr>
          <w:rFonts w:cs="Arial"/>
          <w:szCs w:val="20"/>
        </w:rPr>
        <w:t xml:space="preserve"> requirements</w:t>
      </w:r>
      <w:r>
        <w:rPr>
          <w:rFonts w:cs="Arial"/>
          <w:szCs w:val="20"/>
        </w:rPr>
        <w:t xml:space="preserve"> are</w:t>
      </w:r>
      <w:r w:rsidRPr="006255D6">
        <w:rPr>
          <w:rFonts w:cs="Arial"/>
          <w:szCs w:val="20"/>
        </w:rPr>
        <w:t xml:space="preserve"> </w:t>
      </w:r>
      <w:r w:rsidR="00A36FB2" w:rsidRPr="006255D6">
        <w:rPr>
          <w:rFonts w:cs="Arial"/>
          <w:szCs w:val="20"/>
        </w:rPr>
        <w:t>deemed not applicable to your environment</w:t>
      </w:r>
      <w:r w:rsidR="00AF2ED0">
        <w:rPr>
          <w:rFonts w:cs="Arial"/>
          <w:szCs w:val="20"/>
        </w:rPr>
        <w:t xml:space="preserve">, </w:t>
      </w:r>
      <w:r>
        <w:rPr>
          <w:rFonts w:cs="Arial"/>
          <w:szCs w:val="20"/>
        </w:rPr>
        <w:t>select the</w:t>
      </w:r>
      <w:r w:rsidRPr="006255D6">
        <w:rPr>
          <w:rFonts w:cs="Arial"/>
          <w:szCs w:val="20"/>
        </w:rPr>
        <w:t xml:space="preserve"> </w:t>
      </w:r>
      <w:r>
        <w:rPr>
          <w:rFonts w:cs="Arial"/>
          <w:color w:val="000000"/>
          <w:szCs w:val="20"/>
        </w:rPr>
        <w:t xml:space="preserve">“N/A” option for that specific requirement, and </w:t>
      </w:r>
      <w:r w:rsidR="00A36FB2" w:rsidRPr="006255D6">
        <w:rPr>
          <w:rFonts w:cs="Arial"/>
          <w:szCs w:val="20"/>
        </w:rPr>
        <w:t xml:space="preserve">complete the “Explanation of Non-Applicability” worksheet in Appendix </w:t>
      </w:r>
      <w:r w:rsidR="00AF2ED0">
        <w:rPr>
          <w:rFonts w:cs="Arial"/>
          <w:szCs w:val="20"/>
        </w:rPr>
        <w:t>C</w:t>
      </w:r>
      <w:r w:rsidR="00A36FB2">
        <w:rPr>
          <w:rFonts w:cs="Arial"/>
          <w:szCs w:val="20"/>
        </w:rPr>
        <w:t xml:space="preserve"> </w:t>
      </w:r>
      <w:r w:rsidR="00A36FB2" w:rsidRPr="006255D6">
        <w:rPr>
          <w:rFonts w:cs="Arial"/>
          <w:szCs w:val="20"/>
        </w:rPr>
        <w:t>for each “N/A” entry.</w:t>
      </w:r>
      <w:bookmarkStart w:id="32" w:name="_Toc275753517"/>
    </w:p>
    <w:p w14:paraId="6FE63924" w14:textId="77777777" w:rsidR="00820371" w:rsidRPr="002A6BEF" w:rsidRDefault="00820371" w:rsidP="00C55107">
      <w:pPr>
        <w:pStyle w:val="Heading2"/>
        <w:keepNext/>
        <w:keepLines/>
        <w:spacing w:before="360"/>
        <w:rPr>
          <w:sz w:val="24"/>
          <w:szCs w:val="24"/>
        </w:rPr>
      </w:pPr>
      <w:bookmarkStart w:id="33" w:name="_Toc377997566"/>
      <w:bookmarkStart w:id="34" w:name="_Toc468784779"/>
      <w:r>
        <w:rPr>
          <w:sz w:val="24"/>
          <w:szCs w:val="24"/>
        </w:rPr>
        <w:t>Legal Exception</w:t>
      </w:r>
      <w:bookmarkEnd w:id="33"/>
      <w:bookmarkEnd w:id="34"/>
      <w:r>
        <w:rPr>
          <w:sz w:val="24"/>
          <w:szCs w:val="24"/>
        </w:rPr>
        <w:t xml:space="preserve"> </w:t>
      </w:r>
    </w:p>
    <w:p w14:paraId="6E2B13AF" w14:textId="45872FB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09D86488" w14:textId="77777777" w:rsidR="00914EDF" w:rsidRDefault="00914EDF" w:rsidP="00914EDF">
      <w:pPr>
        <w:sectPr w:rsidR="00914EDF" w:rsidSect="00040EF1">
          <w:pgSz w:w="12240" w:h="15840" w:code="1"/>
          <w:pgMar w:top="1440" w:right="1440" w:bottom="1008" w:left="1440" w:header="720" w:footer="576" w:gutter="0"/>
          <w:pgNumType w:fmt="lowerRoman"/>
          <w:cols w:space="720"/>
          <w:docGrid w:linePitch="360"/>
        </w:sectPr>
      </w:pPr>
    </w:p>
    <w:p w14:paraId="059F194A" w14:textId="2F5CE1C3" w:rsidR="007D6B40" w:rsidRPr="00D816F4" w:rsidRDefault="00AD6B2C" w:rsidP="00AD6B2C">
      <w:pPr>
        <w:pStyle w:val="Headingrule"/>
        <w:spacing w:before="240" w:after="120"/>
        <w:ind w:left="1440" w:hanging="1440"/>
        <w:rPr>
          <w:bCs/>
          <w:iCs/>
        </w:rPr>
      </w:pPr>
      <w:bookmarkStart w:id="35" w:name="_Toc377997567"/>
      <w:bookmarkStart w:id="36" w:name="_Toc468784780"/>
      <w:r>
        <w:rPr>
          <w:bCs/>
          <w:iCs/>
        </w:rPr>
        <w:lastRenderedPageBreak/>
        <w:t>Section 1:</w:t>
      </w:r>
      <w:r>
        <w:rPr>
          <w:bCs/>
          <w:iCs/>
        </w:rPr>
        <w:tab/>
      </w:r>
      <w:r w:rsidR="007D6B40">
        <w:rPr>
          <w:bCs/>
          <w:iCs/>
        </w:rPr>
        <w:t xml:space="preserve">Assessment </w:t>
      </w:r>
      <w:r w:rsidR="003551AF">
        <w:rPr>
          <w:bCs/>
          <w:iCs/>
        </w:rPr>
        <w:t>Information</w:t>
      </w:r>
      <w:bookmarkEnd w:id="35"/>
      <w:bookmarkEnd w:id="36"/>
      <w:r w:rsidR="007D6B40" w:rsidRPr="00D816F4">
        <w:rPr>
          <w:bCs/>
          <w:iCs/>
        </w:rPr>
        <w:t xml:space="preserve"> </w:t>
      </w:r>
    </w:p>
    <w:p w14:paraId="4399D0F9" w14:textId="77777777" w:rsidR="007D6B40" w:rsidRPr="001C5CE9" w:rsidRDefault="007D6B40" w:rsidP="007D6B40">
      <w:pPr>
        <w:rPr>
          <w:b/>
          <w:bCs/>
          <w:i/>
          <w:iCs/>
          <w:sz w:val="22"/>
        </w:rPr>
      </w:pPr>
      <w:r w:rsidRPr="001C5CE9">
        <w:rPr>
          <w:b/>
          <w:bCs/>
          <w:i/>
          <w:iCs/>
          <w:sz w:val="22"/>
        </w:rPr>
        <w:t>Instructions for Submission</w:t>
      </w:r>
    </w:p>
    <w:p w14:paraId="7EF2B6EC" w14:textId="191B33FB" w:rsidR="007D6B40" w:rsidRPr="001C5CE9" w:rsidRDefault="001C5CE9" w:rsidP="007D6B40">
      <w:pPr>
        <w:pStyle w:val="BodyText3"/>
        <w:jc w:val="left"/>
        <w:rPr>
          <w:sz w:val="19"/>
          <w:szCs w:val="19"/>
        </w:rPr>
      </w:pPr>
      <w:r w:rsidRPr="0020023C">
        <w:rPr>
          <w:iCs/>
          <w:sz w:val="19"/>
          <w:szCs w:val="19"/>
        </w:rPr>
        <w:t xml:space="preserve">This document must be completed </w:t>
      </w:r>
      <w:r w:rsidR="007D6B40" w:rsidRPr="001C5CE9">
        <w:rPr>
          <w:iCs/>
          <w:sz w:val="19"/>
          <w:szCs w:val="19"/>
        </w:rPr>
        <w:t xml:space="preserve">as a declaration of the </w:t>
      </w:r>
      <w:r w:rsidR="000B54F1" w:rsidRPr="001C5CE9">
        <w:rPr>
          <w:iCs/>
          <w:sz w:val="19"/>
          <w:szCs w:val="19"/>
        </w:rPr>
        <w:t xml:space="preserve">results of the </w:t>
      </w:r>
      <w:r w:rsidR="007D6B40" w:rsidRPr="001C5CE9">
        <w:rPr>
          <w:iCs/>
          <w:sz w:val="19"/>
          <w:szCs w:val="19"/>
        </w:rPr>
        <w:t xml:space="preserve">merchant’s </w:t>
      </w:r>
      <w:r w:rsidR="000B54F1" w:rsidRPr="001C5CE9">
        <w:rPr>
          <w:iCs/>
          <w:sz w:val="19"/>
          <w:szCs w:val="19"/>
        </w:rPr>
        <w:t xml:space="preserve">self-assessment </w:t>
      </w:r>
      <w:r w:rsidR="007D6B40" w:rsidRPr="001C5CE9">
        <w:rPr>
          <w:sz w:val="19"/>
          <w:szCs w:val="19"/>
        </w:rPr>
        <w:t xml:space="preserve">with the </w:t>
      </w:r>
      <w:r w:rsidR="007D6B40" w:rsidRPr="001C5CE9">
        <w:rPr>
          <w:i/>
          <w:sz w:val="19"/>
          <w:szCs w:val="19"/>
        </w:rPr>
        <w:t>Payment Card Industry Data Security Standard Requirements and Security Assessment Procedures</w:t>
      </w:r>
      <w:r w:rsidR="000B54F1" w:rsidRPr="001C5CE9">
        <w:rPr>
          <w:i/>
          <w:sz w:val="19"/>
          <w:szCs w:val="19"/>
        </w:rPr>
        <w:t xml:space="preserve"> (PCI DSS)</w:t>
      </w:r>
      <w:r w:rsidR="007D6B40" w:rsidRPr="001C5CE9">
        <w:rPr>
          <w:i/>
          <w:sz w:val="19"/>
          <w:szCs w:val="19"/>
        </w:rPr>
        <w:t>.</w:t>
      </w:r>
      <w:r w:rsidR="007D6B40" w:rsidRPr="001C5CE9">
        <w:rPr>
          <w:sz w:val="19"/>
          <w:szCs w:val="19"/>
        </w:rPr>
        <w:t xml:space="preserve"> Complete all sections</w:t>
      </w:r>
      <w:r w:rsidR="00F055B0" w:rsidRPr="001C5CE9">
        <w:rPr>
          <w:sz w:val="19"/>
          <w:szCs w:val="19"/>
        </w:rPr>
        <w:t xml:space="preserve">: The merchant is responsible for ensuring that each section is completed by the relevant parties, as applicable. </w:t>
      </w:r>
      <w:r w:rsidR="000B54F1" w:rsidRPr="001C5CE9">
        <w:rPr>
          <w:sz w:val="19"/>
          <w:szCs w:val="19"/>
        </w:rPr>
        <w:t xml:space="preserve">Contact acquirer </w:t>
      </w:r>
      <w:r w:rsidR="00FE2EF7" w:rsidRPr="001C5CE9">
        <w:rPr>
          <w:sz w:val="19"/>
          <w:szCs w:val="19"/>
        </w:rPr>
        <w:t xml:space="preserve">(merchant bank) </w:t>
      </w:r>
      <w:r w:rsidR="000B54F1" w:rsidRPr="001C5CE9">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1"/>
        <w:gridCol w:w="532"/>
        <w:gridCol w:w="51"/>
        <w:gridCol w:w="916"/>
      </w:tblGrid>
      <w:tr w:rsidR="002D72A5" w:rsidRPr="00914EDF" w14:paraId="41DA1238" w14:textId="77777777" w:rsidTr="005C36A7">
        <w:trPr>
          <w:trHeight w:val="360"/>
        </w:trPr>
        <w:tc>
          <w:tcPr>
            <w:tcW w:w="9360" w:type="dxa"/>
            <w:gridSpan w:val="9"/>
            <w:tcBorders>
              <w:top w:val="single" w:sz="4" w:space="0" w:color="808080" w:themeColor="background1" w:themeShade="80"/>
              <w:bottom w:val="single" w:sz="4" w:space="0" w:color="808080" w:themeColor="background1" w:themeShade="80"/>
            </w:tcBorders>
            <w:shd w:val="clear" w:color="auto" w:fill="CBDFC0" w:themeFill="text2"/>
            <w:vAlign w:val="center"/>
          </w:tcPr>
          <w:p w14:paraId="496EFC83" w14:textId="77777777"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1.  Merchant and Qualified Security Assessor Information</w:t>
            </w:r>
          </w:p>
        </w:tc>
      </w:tr>
      <w:tr w:rsidR="002D72A5" w:rsidRPr="00CD3289" w14:paraId="3A2E287F" w14:textId="77777777" w:rsidTr="005C36A7">
        <w:trPr>
          <w:trHeight w:val="288"/>
        </w:trPr>
        <w:tc>
          <w:tcPr>
            <w:tcW w:w="9360" w:type="dxa"/>
            <w:gridSpan w:val="9"/>
            <w:tcBorders>
              <w:top w:val="single" w:sz="4" w:space="0" w:color="808080" w:themeColor="background1" w:themeShade="80"/>
              <w:bottom w:val="single" w:sz="4" w:space="0" w:color="808080" w:themeColor="background1" w:themeShade="80"/>
            </w:tcBorders>
            <w:shd w:val="clear" w:color="auto" w:fill="EAF1DD" w:themeFill="background2"/>
          </w:tcPr>
          <w:p w14:paraId="65F9C602"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EB4C9E" w14:paraId="16EF005C"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D46DF3" w14:textId="77777777" w:rsidR="002D72A5" w:rsidRPr="00EB4C9E" w:rsidRDefault="002D72A5" w:rsidP="002D72A5">
            <w:pPr>
              <w:spacing w:before="50" w:after="50"/>
              <w:rPr>
                <w:rFonts w:cs="Arial"/>
                <w:bCs/>
                <w:iCs/>
                <w:sz w:val="19"/>
                <w:szCs w:val="19"/>
              </w:rPr>
            </w:pPr>
            <w:r w:rsidRPr="00EB4C9E">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AC6A3"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bookmarkStart w:id="37" w:name="_GoBack"/>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bookmarkEnd w:id="37"/>
            <w:r w:rsidRPr="00EB4C9E">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3405F" w14:textId="77777777" w:rsidR="002D72A5" w:rsidRPr="00EB4C9E" w:rsidRDefault="002D72A5" w:rsidP="002D72A5">
            <w:pPr>
              <w:spacing w:before="50" w:after="50"/>
              <w:rPr>
                <w:rFonts w:cs="Arial"/>
                <w:bCs/>
                <w:iCs/>
                <w:sz w:val="19"/>
                <w:szCs w:val="19"/>
              </w:rPr>
            </w:pPr>
            <w:r w:rsidRPr="00EB4C9E">
              <w:rPr>
                <w:rFonts w:cs="Arial"/>
                <w:bCs/>
                <w:iCs/>
                <w:sz w:val="19"/>
                <w:szCs w:val="19"/>
              </w:rPr>
              <w:t>DBA (doing business as):</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F9383A"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0F81D8F2"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9ED837D" w14:textId="77777777" w:rsidR="002D72A5" w:rsidRPr="00EB4C9E" w:rsidRDefault="002D72A5" w:rsidP="002D72A5">
            <w:pPr>
              <w:spacing w:before="50" w:after="50"/>
              <w:rPr>
                <w:rFonts w:cs="Arial"/>
                <w:bCs/>
                <w:iCs/>
                <w:sz w:val="19"/>
                <w:szCs w:val="19"/>
              </w:rPr>
            </w:pPr>
            <w:r w:rsidRPr="00EB4C9E">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A49D8"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FD1D6" w14:textId="77777777" w:rsidR="002D72A5" w:rsidRPr="00EB4C9E" w:rsidRDefault="002D72A5" w:rsidP="002D72A5">
            <w:pPr>
              <w:spacing w:before="50" w:after="50"/>
              <w:rPr>
                <w:rFonts w:cs="Arial"/>
                <w:bCs/>
                <w:iCs/>
                <w:sz w:val="19"/>
                <w:szCs w:val="19"/>
              </w:rPr>
            </w:pPr>
            <w:r w:rsidRPr="00EB4C9E">
              <w:rPr>
                <w:rFonts w:cs="Arial"/>
                <w:bCs/>
                <w:iCs/>
                <w:sz w:val="19"/>
                <w:szCs w:val="19"/>
              </w:rPr>
              <w:t xml:space="preserve">Title: </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D31EDEF"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18C9F783"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D06FB6" w14:textId="77777777" w:rsidR="002D72A5" w:rsidRPr="00EB4C9E" w:rsidRDefault="002D72A5" w:rsidP="002D72A5">
            <w:pPr>
              <w:spacing w:before="50" w:after="50"/>
              <w:rPr>
                <w:rFonts w:cs="Arial"/>
                <w:bCs/>
                <w:iCs/>
                <w:sz w:val="19"/>
                <w:szCs w:val="19"/>
              </w:rPr>
            </w:pPr>
            <w:r w:rsidRPr="00EB4C9E">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5A8695"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EA10CB" w14:textId="77777777" w:rsidR="002D72A5" w:rsidRPr="00EB4C9E" w:rsidRDefault="002D72A5" w:rsidP="002D72A5">
            <w:pPr>
              <w:spacing w:before="50" w:after="50"/>
              <w:rPr>
                <w:rFonts w:cs="Arial"/>
                <w:bCs/>
                <w:iCs/>
                <w:sz w:val="19"/>
                <w:szCs w:val="19"/>
              </w:rPr>
            </w:pPr>
            <w:r w:rsidRPr="00EB4C9E">
              <w:rPr>
                <w:rFonts w:cs="Arial"/>
                <w:bCs/>
                <w:iCs/>
                <w:sz w:val="19"/>
                <w:szCs w:val="19"/>
              </w:rPr>
              <w:t>E-mail:</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4930F98"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682BF789"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292666" w14:textId="77777777" w:rsidR="002D72A5" w:rsidRPr="00EB4C9E" w:rsidRDefault="002D72A5" w:rsidP="002D72A5">
            <w:pPr>
              <w:spacing w:before="50" w:after="50"/>
              <w:rPr>
                <w:rFonts w:cs="Arial"/>
                <w:bCs/>
                <w:iCs/>
                <w:sz w:val="19"/>
                <w:szCs w:val="19"/>
              </w:rPr>
            </w:pPr>
            <w:r w:rsidRPr="00EB4C9E">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B2C750"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4FAA5" w14:textId="77777777" w:rsidR="002D72A5" w:rsidRPr="00EB4C9E" w:rsidRDefault="002D72A5" w:rsidP="002D72A5">
            <w:pPr>
              <w:spacing w:before="50" w:after="50"/>
              <w:rPr>
                <w:rFonts w:cs="Arial"/>
                <w:bCs/>
                <w:iCs/>
                <w:sz w:val="19"/>
                <w:szCs w:val="19"/>
              </w:rPr>
            </w:pPr>
            <w:r w:rsidRPr="00EB4C9E">
              <w:rPr>
                <w:rFonts w:cs="Arial"/>
                <w:bCs/>
                <w:iCs/>
                <w:sz w:val="19"/>
                <w:szCs w:val="19"/>
              </w:rPr>
              <w:t>City:</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60305B"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6944A8EC"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432DC" w14:textId="77777777" w:rsidR="002D72A5" w:rsidRPr="00EB4C9E" w:rsidRDefault="002D72A5" w:rsidP="002D72A5">
            <w:pPr>
              <w:spacing w:before="50" w:after="50"/>
              <w:rPr>
                <w:rFonts w:cs="Arial"/>
                <w:bCs/>
                <w:iCs/>
                <w:sz w:val="19"/>
                <w:szCs w:val="19"/>
              </w:rPr>
            </w:pPr>
            <w:r w:rsidRPr="00EB4C9E">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E017EE"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308F7" w14:textId="77777777" w:rsidR="002D72A5" w:rsidRPr="00EB4C9E" w:rsidRDefault="002D72A5" w:rsidP="002D72A5">
            <w:pPr>
              <w:spacing w:before="50" w:after="50"/>
              <w:rPr>
                <w:rFonts w:cs="Arial"/>
                <w:bCs/>
                <w:iCs/>
                <w:sz w:val="19"/>
                <w:szCs w:val="19"/>
              </w:rPr>
            </w:pPr>
            <w:r w:rsidRPr="00EB4C9E">
              <w:rPr>
                <w:rFonts w:cs="Arial"/>
                <w:bCs/>
                <w:iCs/>
                <w:sz w:val="19"/>
                <w:szCs w:val="19"/>
              </w:rPr>
              <w:t>Country:</w:t>
            </w:r>
          </w:p>
        </w:tc>
        <w:tc>
          <w:tcPr>
            <w:tcW w:w="255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7B96D1"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58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55946A" w14:textId="77777777" w:rsidR="002D72A5" w:rsidRPr="00EB4C9E" w:rsidRDefault="002D72A5" w:rsidP="002D72A5">
            <w:pPr>
              <w:spacing w:before="50" w:after="50"/>
              <w:rPr>
                <w:rFonts w:cs="Arial"/>
                <w:bCs/>
                <w:iCs/>
                <w:sz w:val="19"/>
                <w:szCs w:val="19"/>
              </w:rPr>
            </w:pPr>
            <w:r w:rsidRPr="00EB4C9E">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2B5ABC"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5FB5931F"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1162A5" w14:textId="77777777" w:rsidR="002D72A5" w:rsidRPr="00EB4C9E" w:rsidRDefault="002D72A5" w:rsidP="002D72A5">
            <w:pPr>
              <w:spacing w:before="50" w:after="50"/>
              <w:rPr>
                <w:rFonts w:cs="Arial"/>
                <w:bCs/>
                <w:iCs/>
                <w:sz w:val="19"/>
                <w:szCs w:val="19"/>
              </w:rPr>
            </w:pPr>
            <w:r w:rsidRPr="00EB4C9E">
              <w:rPr>
                <w:rFonts w:cs="Arial"/>
                <w:bCs/>
                <w:iCs/>
                <w:sz w:val="19"/>
                <w:szCs w:val="19"/>
              </w:rPr>
              <w:t>URL:</w:t>
            </w:r>
          </w:p>
        </w:tc>
        <w:tc>
          <w:tcPr>
            <w:tcW w:w="6670" w:type="dxa"/>
            <w:gridSpan w:val="8"/>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01FF8C"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CD3289" w14:paraId="6AE71366" w14:textId="77777777" w:rsidTr="005C36A7">
        <w:trPr>
          <w:trHeight w:val="288"/>
        </w:trPr>
        <w:tc>
          <w:tcPr>
            <w:tcW w:w="9360" w:type="dxa"/>
            <w:gridSpan w:val="9"/>
            <w:tcBorders>
              <w:top w:val="single" w:sz="4" w:space="0" w:color="808080" w:themeColor="background1" w:themeShade="80"/>
              <w:bottom w:val="single" w:sz="4" w:space="0" w:color="808080" w:themeColor="background1" w:themeShade="80"/>
            </w:tcBorders>
            <w:shd w:val="clear" w:color="auto" w:fill="EAF1DD" w:themeFill="background2"/>
          </w:tcPr>
          <w:p w14:paraId="53D9F05D"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EB4C9E" w14:paraId="0D26A139"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E0144F" w14:textId="77777777" w:rsidR="002D72A5" w:rsidRPr="00EB4C9E" w:rsidRDefault="002D72A5" w:rsidP="002D72A5">
            <w:pPr>
              <w:spacing w:before="50" w:after="50"/>
              <w:rPr>
                <w:rFonts w:cs="Arial"/>
                <w:bCs/>
                <w:iCs/>
                <w:sz w:val="19"/>
                <w:szCs w:val="19"/>
              </w:rPr>
            </w:pPr>
            <w:r w:rsidRPr="00EB4C9E">
              <w:rPr>
                <w:rFonts w:cs="Arial"/>
                <w:bCs/>
                <w:iCs/>
                <w:sz w:val="19"/>
                <w:szCs w:val="19"/>
              </w:rPr>
              <w:t>Company Name:</w:t>
            </w:r>
          </w:p>
        </w:tc>
        <w:tc>
          <w:tcPr>
            <w:tcW w:w="6670" w:type="dxa"/>
            <w:gridSpan w:val="8"/>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77F609"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678B0CCF"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E03B50B" w14:textId="77777777" w:rsidR="002D72A5" w:rsidRPr="00EB4C9E" w:rsidRDefault="002D72A5" w:rsidP="002D72A5">
            <w:pPr>
              <w:spacing w:before="50" w:after="50"/>
              <w:rPr>
                <w:rFonts w:cs="Arial"/>
                <w:bCs/>
                <w:iCs/>
                <w:sz w:val="19"/>
                <w:szCs w:val="19"/>
              </w:rPr>
            </w:pPr>
            <w:r w:rsidRPr="00EB4C9E">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45165B"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774CBD" w14:textId="77777777" w:rsidR="002D72A5" w:rsidRPr="00EB4C9E" w:rsidRDefault="002D72A5" w:rsidP="002D72A5">
            <w:pPr>
              <w:spacing w:before="50" w:after="50"/>
              <w:rPr>
                <w:rFonts w:cs="Arial"/>
                <w:bCs/>
                <w:iCs/>
                <w:sz w:val="19"/>
                <w:szCs w:val="19"/>
              </w:rPr>
            </w:pPr>
            <w:r w:rsidRPr="00EB4C9E">
              <w:rPr>
                <w:rFonts w:cs="Arial"/>
                <w:bCs/>
                <w:iCs/>
                <w:sz w:val="19"/>
                <w:szCs w:val="19"/>
              </w:rPr>
              <w:t xml:space="preserve">Title: </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3C7EAE4"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75F223A3"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775530" w14:textId="77777777" w:rsidR="002D72A5" w:rsidRPr="00EB4C9E" w:rsidRDefault="002D72A5" w:rsidP="002D72A5">
            <w:pPr>
              <w:spacing w:before="50" w:after="50"/>
              <w:rPr>
                <w:rFonts w:cs="Arial"/>
                <w:bCs/>
                <w:iCs/>
                <w:sz w:val="19"/>
                <w:szCs w:val="19"/>
              </w:rPr>
            </w:pPr>
            <w:r w:rsidRPr="00EB4C9E">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0BF32B"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CA592" w14:textId="77777777" w:rsidR="002D72A5" w:rsidRPr="00EB4C9E" w:rsidRDefault="002D72A5" w:rsidP="002D72A5">
            <w:pPr>
              <w:spacing w:before="50" w:after="50"/>
              <w:rPr>
                <w:rFonts w:cs="Arial"/>
                <w:bCs/>
                <w:iCs/>
                <w:sz w:val="19"/>
                <w:szCs w:val="19"/>
              </w:rPr>
            </w:pPr>
            <w:r w:rsidRPr="00EB4C9E">
              <w:rPr>
                <w:rFonts w:cs="Arial"/>
                <w:bCs/>
                <w:iCs/>
                <w:sz w:val="19"/>
                <w:szCs w:val="19"/>
              </w:rPr>
              <w:t>E-mail:</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E8898F"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104441B0"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4E2B9C" w14:textId="77777777" w:rsidR="002D72A5" w:rsidRPr="00EB4C9E" w:rsidRDefault="002D72A5" w:rsidP="002D72A5">
            <w:pPr>
              <w:spacing w:before="50" w:after="50"/>
              <w:rPr>
                <w:rFonts w:cs="Arial"/>
                <w:bCs/>
                <w:iCs/>
                <w:sz w:val="19"/>
                <w:szCs w:val="19"/>
              </w:rPr>
            </w:pPr>
            <w:r w:rsidRPr="00EB4C9E">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EBE235"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51B943" w14:textId="77777777" w:rsidR="002D72A5" w:rsidRPr="00EB4C9E" w:rsidRDefault="002D72A5" w:rsidP="002D72A5">
            <w:pPr>
              <w:spacing w:before="50" w:after="50"/>
              <w:rPr>
                <w:rFonts w:cs="Arial"/>
                <w:bCs/>
                <w:iCs/>
                <w:sz w:val="19"/>
                <w:szCs w:val="19"/>
              </w:rPr>
            </w:pPr>
            <w:r w:rsidRPr="00EB4C9E">
              <w:rPr>
                <w:rFonts w:cs="Arial"/>
                <w:bCs/>
                <w:iCs/>
                <w:sz w:val="19"/>
                <w:szCs w:val="19"/>
              </w:rPr>
              <w:t>City:</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3D070D"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00AF8EAD"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98A6C0" w14:textId="77777777" w:rsidR="002D72A5" w:rsidRPr="00EB4C9E" w:rsidRDefault="002D72A5" w:rsidP="002D72A5">
            <w:pPr>
              <w:spacing w:before="50" w:after="50"/>
              <w:rPr>
                <w:rFonts w:cs="Arial"/>
                <w:bCs/>
                <w:iCs/>
                <w:sz w:val="19"/>
                <w:szCs w:val="19"/>
              </w:rPr>
            </w:pPr>
            <w:r w:rsidRPr="00EB4C9E">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1D4DC"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8FF635" w14:textId="77777777" w:rsidR="002D72A5" w:rsidRPr="00EB4C9E" w:rsidRDefault="002D72A5" w:rsidP="002D72A5">
            <w:pPr>
              <w:spacing w:before="50" w:after="50"/>
              <w:rPr>
                <w:rFonts w:cs="Arial"/>
                <w:bCs/>
                <w:iCs/>
                <w:sz w:val="19"/>
                <w:szCs w:val="19"/>
              </w:rPr>
            </w:pPr>
            <w:r w:rsidRPr="00EB4C9E">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51384"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c>
          <w:tcPr>
            <w:tcW w:w="58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A74A4" w14:textId="77777777" w:rsidR="002D72A5" w:rsidRPr="00EB4C9E" w:rsidRDefault="002D72A5" w:rsidP="002D72A5">
            <w:pPr>
              <w:spacing w:before="50" w:after="50"/>
              <w:rPr>
                <w:rFonts w:cs="Arial"/>
                <w:bCs/>
                <w:iCs/>
                <w:sz w:val="19"/>
                <w:szCs w:val="19"/>
              </w:rPr>
            </w:pPr>
            <w:r w:rsidRPr="00EB4C9E">
              <w:rPr>
                <w:rFonts w:cs="Arial"/>
                <w:bCs/>
                <w:iCs/>
                <w:sz w:val="19"/>
                <w:szCs w:val="19"/>
              </w:rPr>
              <w:t>Zip:</w:t>
            </w:r>
          </w:p>
        </w:tc>
        <w:tc>
          <w:tcPr>
            <w:tcW w:w="96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C96835"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r w:rsidR="002D72A5" w:rsidRPr="00EB4C9E" w14:paraId="1EB76A92" w14:textId="77777777" w:rsidTr="00EB4C9E">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013905" w14:textId="77777777" w:rsidR="002D72A5" w:rsidRPr="00EB4C9E" w:rsidRDefault="002D72A5" w:rsidP="002D72A5">
            <w:pPr>
              <w:spacing w:before="50" w:after="50"/>
              <w:rPr>
                <w:rFonts w:cs="Arial"/>
                <w:bCs/>
                <w:iCs/>
                <w:sz w:val="19"/>
                <w:szCs w:val="19"/>
              </w:rPr>
            </w:pPr>
            <w:r w:rsidRPr="00EB4C9E">
              <w:rPr>
                <w:rFonts w:cs="Arial"/>
                <w:bCs/>
                <w:iCs/>
                <w:sz w:val="19"/>
                <w:szCs w:val="19"/>
              </w:rPr>
              <w:t>URL:</w:t>
            </w:r>
          </w:p>
        </w:tc>
        <w:tc>
          <w:tcPr>
            <w:tcW w:w="6670" w:type="dxa"/>
            <w:gridSpan w:val="8"/>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F55B2B" w14:textId="77777777" w:rsidR="002D72A5" w:rsidRPr="00EB4C9E" w:rsidRDefault="002D72A5" w:rsidP="002D72A5">
            <w:pPr>
              <w:spacing w:before="50" w:after="50"/>
              <w:rPr>
                <w:rFonts w:cs="Arial"/>
                <w:bCs/>
                <w:iCs/>
                <w:sz w:val="19"/>
                <w:szCs w:val="19"/>
              </w:rPr>
            </w:pPr>
            <w:r w:rsidRPr="00EB4C9E">
              <w:rPr>
                <w:rFonts w:cs="Arial"/>
                <w:bCs/>
                <w:iCs/>
                <w:sz w:val="19"/>
                <w:szCs w:val="19"/>
              </w:rPr>
              <w:fldChar w:fldCharType="begin">
                <w:ffData>
                  <w:name w:val="Text1"/>
                  <w:enabled/>
                  <w:calcOnExit w:val="0"/>
                  <w:textInput/>
                </w:ffData>
              </w:fldChar>
            </w:r>
            <w:r w:rsidRPr="00EB4C9E">
              <w:rPr>
                <w:rFonts w:cs="Arial"/>
                <w:bCs/>
                <w:iCs/>
                <w:sz w:val="19"/>
                <w:szCs w:val="19"/>
              </w:rPr>
              <w:instrText xml:space="preserve"> FORMTEXT </w:instrText>
            </w:r>
            <w:r w:rsidRPr="00EB4C9E">
              <w:rPr>
                <w:rFonts w:cs="Arial"/>
                <w:bCs/>
                <w:iCs/>
                <w:sz w:val="19"/>
                <w:szCs w:val="19"/>
              </w:rPr>
            </w:r>
            <w:r w:rsidRPr="00EB4C9E">
              <w:rPr>
                <w:rFonts w:cs="Arial"/>
                <w:bCs/>
                <w:iCs/>
                <w:sz w:val="19"/>
                <w:szCs w:val="19"/>
              </w:rPr>
              <w:fldChar w:fldCharType="separate"/>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iCs/>
                <w:noProof/>
                <w:sz w:val="19"/>
                <w:szCs w:val="19"/>
              </w:rPr>
              <w:t> </w:t>
            </w:r>
            <w:r w:rsidRPr="00EB4C9E">
              <w:rPr>
                <w:rFonts w:cs="Arial"/>
                <w:bCs/>
                <w:sz w:val="19"/>
                <w:szCs w:val="19"/>
              </w:rPr>
              <w:fldChar w:fldCharType="end"/>
            </w:r>
          </w:p>
        </w:tc>
      </w:tr>
    </w:tbl>
    <w:p w14:paraId="300D7A57" w14:textId="77777777" w:rsidR="007D6B40" w:rsidRDefault="007D6B40" w:rsidP="00C55107">
      <w:pPr>
        <w:pStyle w:val="BodyText3"/>
        <w:spacing w:before="0" w:after="0"/>
        <w:rPr>
          <w:sz w:val="18"/>
          <w:szCs w:val="20"/>
        </w:rPr>
      </w:pPr>
    </w:p>
    <w:tbl>
      <w:tblPr>
        <w:tblW w:w="946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08"/>
        <w:gridCol w:w="4409"/>
        <w:gridCol w:w="271"/>
        <w:gridCol w:w="4662"/>
        <w:gridCol w:w="18"/>
      </w:tblGrid>
      <w:tr w:rsidR="002D72A5" w:rsidRPr="00914EDF" w14:paraId="58558AC9" w14:textId="77777777" w:rsidTr="005C36A7">
        <w:trPr>
          <w:gridBefore w:val="1"/>
          <w:wBefore w:w="108" w:type="dxa"/>
          <w:trHeight w:val="360"/>
        </w:trPr>
        <w:tc>
          <w:tcPr>
            <w:tcW w:w="9360" w:type="dxa"/>
            <w:gridSpan w:val="4"/>
            <w:tcBorders>
              <w:top w:val="single" w:sz="4" w:space="0" w:color="808080" w:themeColor="background1" w:themeShade="80"/>
              <w:bottom w:val="single" w:sz="4" w:space="0" w:color="808080" w:themeColor="background1" w:themeShade="80"/>
            </w:tcBorders>
            <w:shd w:val="clear" w:color="auto" w:fill="CBDFC0" w:themeFill="text2"/>
            <w:vAlign w:val="center"/>
          </w:tcPr>
          <w:p w14:paraId="0BC67A7B" w14:textId="50133D62"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2.  Executive Summary</w:t>
            </w:r>
          </w:p>
        </w:tc>
      </w:tr>
      <w:tr w:rsidR="002D72A5" w:rsidRPr="00CD3289" w14:paraId="5656F10B" w14:textId="77777777" w:rsidTr="005C36A7">
        <w:trPr>
          <w:gridBefore w:val="1"/>
          <w:wBefore w:w="108" w:type="dxa"/>
          <w:trHeight w:val="288"/>
        </w:trPr>
        <w:tc>
          <w:tcPr>
            <w:tcW w:w="9360" w:type="dxa"/>
            <w:gridSpan w:val="4"/>
            <w:tcBorders>
              <w:top w:val="single" w:sz="4" w:space="0" w:color="808080" w:themeColor="background1" w:themeShade="80"/>
              <w:bottom w:val="single" w:sz="4" w:space="0" w:color="808080" w:themeColor="background1" w:themeShade="80"/>
            </w:tcBorders>
            <w:shd w:val="clear" w:color="auto" w:fill="EAF1DD" w:themeFill="background2"/>
          </w:tcPr>
          <w:p w14:paraId="64BA3382" w14:textId="52E56FE9"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4F02B8" w14:paraId="2BF1CD12" w14:textId="77777777" w:rsidTr="003B1F3C">
        <w:trPr>
          <w:gridBefore w:val="1"/>
          <w:wBefore w:w="108" w:type="dxa"/>
          <w:trHeight w:val="288"/>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6EA430D2" w14:textId="2CBABDF6" w:rsidR="002D72A5" w:rsidRPr="004F02B8" w:rsidRDefault="002D72A5" w:rsidP="002D72A5">
            <w:pPr>
              <w:spacing w:after="60"/>
              <w:rPr>
                <w:rFonts w:cs="Arial"/>
                <w:bCs/>
                <w:sz w:val="19"/>
                <w:szCs w:val="19"/>
              </w:rPr>
            </w:pPr>
            <w:r w:rsidRPr="004F02B8">
              <w:rPr>
                <w:rFonts w:cs="Arial"/>
                <w:bCs/>
                <w:sz w:val="19"/>
                <w:szCs w:val="19"/>
              </w:rPr>
              <w:fldChar w:fldCharType="begin">
                <w:ffData>
                  <w:name w:val="Check1"/>
                  <w:enabled/>
                  <w:calcOnExit w:val="0"/>
                  <w:checkBox>
                    <w:sizeAuto/>
                    <w:default w:val="0"/>
                  </w:checkBox>
                </w:ffData>
              </w:fldChar>
            </w:r>
            <w:r w:rsidRPr="004F02B8">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4F02B8">
              <w:rPr>
                <w:rFonts w:cs="Arial"/>
                <w:bCs/>
                <w:sz w:val="19"/>
                <w:szCs w:val="19"/>
              </w:rPr>
              <w:fldChar w:fldCharType="end"/>
            </w:r>
            <w:r w:rsidRPr="004F02B8">
              <w:rPr>
                <w:rFonts w:cs="Arial"/>
                <w:bCs/>
                <w:sz w:val="19"/>
                <w:szCs w:val="19"/>
              </w:rPr>
              <w:t xml:space="preserve"> Retailer </w:t>
            </w:r>
            <w:r w:rsidRPr="004F02B8">
              <w:rPr>
                <w:rFonts w:cs="Arial"/>
                <w:bCs/>
                <w:sz w:val="19"/>
                <w:szCs w:val="19"/>
              </w:rPr>
              <w:tab/>
            </w:r>
            <w:r w:rsidRPr="004F02B8">
              <w:rPr>
                <w:rFonts w:cs="Arial"/>
                <w:bCs/>
                <w:sz w:val="19"/>
                <w:szCs w:val="19"/>
              </w:rPr>
              <w:tab/>
            </w:r>
            <w:r w:rsidRPr="004F02B8">
              <w:rPr>
                <w:rFonts w:cs="Arial"/>
                <w:bCs/>
                <w:sz w:val="19"/>
                <w:szCs w:val="19"/>
              </w:rPr>
              <w:tab/>
            </w:r>
            <w:r w:rsidRPr="004F02B8">
              <w:rPr>
                <w:rFonts w:cs="Arial"/>
                <w:bCs/>
                <w:sz w:val="19"/>
                <w:szCs w:val="19"/>
              </w:rPr>
              <w:fldChar w:fldCharType="begin">
                <w:ffData>
                  <w:name w:val="Check1"/>
                  <w:enabled/>
                  <w:calcOnExit w:val="0"/>
                  <w:checkBox>
                    <w:sizeAuto/>
                    <w:default w:val="0"/>
                  </w:checkBox>
                </w:ffData>
              </w:fldChar>
            </w:r>
            <w:r w:rsidRPr="004F02B8">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4F02B8">
              <w:rPr>
                <w:rFonts w:cs="Arial"/>
                <w:bCs/>
                <w:sz w:val="19"/>
                <w:szCs w:val="19"/>
              </w:rPr>
              <w:fldChar w:fldCharType="end"/>
            </w:r>
            <w:r w:rsidRPr="004F02B8">
              <w:rPr>
                <w:rFonts w:cs="Arial"/>
                <w:bCs/>
                <w:sz w:val="19"/>
                <w:szCs w:val="19"/>
              </w:rPr>
              <w:t xml:space="preserve"> Telecommunication</w:t>
            </w:r>
            <w:r w:rsidRPr="004F02B8">
              <w:rPr>
                <w:rFonts w:cs="Arial"/>
                <w:bCs/>
                <w:sz w:val="19"/>
                <w:szCs w:val="19"/>
              </w:rPr>
              <w:tab/>
            </w:r>
            <w:r w:rsidRPr="004F02B8">
              <w:rPr>
                <w:rFonts w:cs="Arial"/>
                <w:bCs/>
                <w:sz w:val="19"/>
                <w:szCs w:val="19"/>
              </w:rPr>
              <w:tab/>
            </w:r>
            <w:r w:rsidRPr="004F02B8">
              <w:rPr>
                <w:rFonts w:cs="Arial"/>
                <w:bCs/>
                <w:sz w:val="19"/>
                <w:szCs w:val="19"/>
              </w:rPr>
              <w:fldChar w:fldCharType="begin">
                <w:ffData>
                  <w:name w:val="Check1"/>
                  <w:enabled/>
                  <w:calcOnExit w:val="0"/>
                  <w:checkBox>
                    <w:sizeAuto/>
                    <w:default w:val="0"/>
                  </w:checkBox>
                </w:ffData>
              </w:fldChar>
            </w:r>
            <w:r w:rsidRPr="004F02B8">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4F02B8">
              <w:rPr>
                <w:rFonts w:cs="Arial"/>
                <w:bCs/>
                <w:sz w:val="19"/>
                <w:szCs w:val="19"/>
              </w:rPr>
              <w:fldChar w:fldCharType="end"/>
            </w:r>
            <w:r w:rsidRPr="004F02B8">
              <w:rPr>
                <w:rFonts w:cs="Arial"/>
                <w:bCs/>
                <w:sz w:val="19"/>
                <w:szCs w:val="19"/>
              </w:rPr>
              <w:t xml:space="preserve"> Grocery and Supermarkets</w:t>
            </w:r>
            <w:r w:rsidRPr="004F02B8">
              <w:rPr>
                <w:rFonts w:cs="Arial"/>
                <w:bCs/>
                <w:sz w:val="19"/>
                <w:szCs w:val="19"/>
              </w:rPr>
              <w:tab/>
            </w:r>
          </w:p>
        </w:tc>
      </w:tr>
      <w:tr w:rsidR="002D72A5" w:rsidRPr="004F02B8" w14:paraId="34EA80DD" w14:textId="77777777" w:rsidTr="003B1F3C">
        <w:trPr>
          <w:gridBefore w:val="1"/>
          <w:wBefore w:w="108" w:type="dxa"/>
          <w:trHeight w:val="288"/>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7654F93D" w14:textId="47032F89" w:rsidR="002D72A5" w:rsidRPr="004F02B8" w:rsidRDefault="002D72A5" w:rsidP="002D72A5">
            <w:pPr>
              <w:spacing w:after="60"/>
              <w:rPr>
                <w:rFonts w:cs="Arial"/>
                <w:bCs/>
                <w:sz w:val="19"/>
                <w:szCs w:val="19"/>
              </w:rPr>
            </w:pPr>
            <w:r w:rsidRPr="004F02B8">
              <w:rPr>
                <w:rFonts w:cs="Arial"/>
                <w:bCs/>
                <w:sz w:val="19"/>
                <w:szCs w:val="19"/>
              </w:rPr>
              <w:fldChar w:fldCharType="begin">
                <w:ffData>
                  <w:name w:val="Check1"/>
                  <w:enabled/>
                  <w:calcOnExit w:val="0"/>
                  <w:checkBox>
                    <w:sizeAuto/>
                    <w:default w:val="0"/>
                  </w:checkBox>
                </w:ffData>
              </w:fldChar>
            </w:r>
            <w:r w:rsidRPr="004F02B8">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4F02B8">
              <w:rPr>
                <w:rFonts w:cs="Arial"/>
                <w:bCs/>
                <w:sz w:val="19"/>
                <w:szCs w:val="19"/>
              </w:rPr>
              <w:fldChar w:fldCharType="end"/>
            </w:r>
            <w:r w:rsidRPr="004F02B8">
              <w:rPr>
                <w:rFonts w:cs="Arial"/>
                <w:bCs/>
                <w:sz w:val="19"/>
                <w:szCs w:val="19"/>
              </w:rPr>
              <w:t xml:space="preserve"> Petroleum</w:t>
            </w:r>
            <w:r w:rsidRPr="004F02B8">
              <w:rPr>
                <w:rFonts w:cs="Arial"/>
                <w:bCs/>
                <w:sz w:val="19"/>
                <w:szCs w:val="19"/>
              </w:rPr>
              <w:tab/>
            </w:r>
            <w:r w:rsidRPr="004F02B8">
              <w:rPr>
                <w:rFonts w:cs="Arial"/>
                <w:bCs/>
                <w:sz w:val="19"/>
                <w:szCs w:val="19"/>
              </w:rPr>
              <w:tab/>
            </w:r>
            <w:r w:rsidRPr="004F02B8">
              <w:rPr>
                <w:rFonts w:cs="Arial"/>
                <w:bCs/>
                <w:sz w:val="19"/>
                <w:szCs w:val="19"/>
              </w:rPr>
              <w:tab/>
            </w:r>
            <w:r w:rsidRPr="004F02B8">
              <w:rPr>
                <w:rFonts w:cs="Arial"/>
                <w:bCs/>
                <w:sz w:val="19"/>
                <w:szCs w:val="19"/>
              </w:rPr>
              <w:fldChar w:fldCharType="begin">
                <w:ffData>
                  <w:name w:val="Check1"/>
                  <w:enabled/>
                  <w:calcOnExit w:val="0"/>
                  <w:checkBox>
                    <w:sizeAuto/>
                    <w:default w:val="0"/>
                  </w:checkBox>
                </w:ffData>
              </w:fldChar>
            </w:r>
            <w:r w:rsidRPr="004F02B8">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4F02B8">
              <w:rPr>
                <w:rFonts w:cs="Arial"/>
                <w:bCs/>
                <w:sz w:val="19"/>
                <w:szCs w:val="19"/>
              </w:rPr>
              <w:fldChar w:fldCharType="end"/>
            </w:r>
            <w:r w:rsidRPr="004F02B8">
              <w:rPr>
                <w:rFonts w:cs="Arial"/>
                <w:bCs/>
                <w:sz w:val="19"/>
                <w:szCs w:val="19"/>
              </w:rPr>
              <w:t xml:space="preserve"> E-Commerce</w:t>
            </w:r>
            <w:r w:rsidRPr="004F02B8">
              <w:rPr>
                <w:rFonts w:cs="Arial"/>
                <w:bCs/>
                <w:sz w:val="19"/>
                <w:szCs w:val="19"/>
              </w:rPr>
              <w:tab/>
            </w:r>
            <w:r w:rsidRPr="004F02B8">
              <w:rPr>
                <w:rFonts w:cs="Arial"/>
                <w:bCs/>
                <w:sz w:val="19"/>
                <w:szCs w:val="19"/>
              </w:rPr>
              <w:tab/>
            </w:r>
            <w:r w:rsidRPr="004F02B8">
              <w:rPr>
                <w:rFonts w:cs="Arial"/>
                <w:bCs/>
                <w:sz w:val="19"/>
                <w:szCs w:val="19"/>
              </w:rPr>
              <w:tab/>
            </w:r>
            <w:r w:rsidRPr="004F02B8">
              <w:rPr>
                <w:rFonts w:cs="Arial"/>
                <w:bCs/>
                <w:sz w:val="19"/>
                <w:szCs w:val="19"/>
              </w:rPr>
              <w:fldChar w:fldCharType="begin">
                <w:ffData>
                  <w:name w:val="Check1"/>
                  <w:enabled/>
                  <w:calcOnExit w:val="0"/>
                  <w:checkBox>
                    <w:sizeAuto/>
                    <w:default w:val="0"/>
                  </w:checkBox>
                </w:ffData>
              </w:fldChar>
            </w:r>
            <w:r w:rsidRPr="004F02B8">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4F02B8">
              <w:rPr>
                <w:rFonts w:cs="Arial"/>
                <w:bCs/>
                <w:sz w:val="19"/>
                <w:szCs w:val="19"/>
              </w:rPr>
              <w:fldChar w:fldCharType="end"/>
            </w:r>
            <w:r w:rsidRPr="004F02B8">
              <w:rPr>
                <w:rFonts w:cs="Arial"/>
                <w:bCs/>
                <w:sz w:val="19"/>
                <w:szCs w:val="19"/>
              </w:rPr>
              <w:t xml:space="preserve"> </w:t>
            </w:r>
            <w:r w:rsidRPr="004F02B8">
              <w:rPr>
                <w:rFonts w:cs="Arial"/>
                <w:sz w:val="19"/>
                <w:szCs w:val="19"/>
              </w:rPr>
              <w:t>Mail order/telephone order (MOTO)</w:t>
            </w:r>
            <w:r w:rsidR="00EB6256" w:rsidRPr="004F02B8">
              <w:rPr>
                <w:rFonts w:cs="Arial"/>
                <w:sz w:val="19"/>
                <w:szCs w:val="19"/>
              </w:rPr>
              <w:t xml:space="preserve"> </w:t>
            </w:r>
          </w:p>
        </w:tc>
      </w:tr>
      <w:tr w:rsidR="002D72A5" w:rsidRPr="004F02B8" w14:paraId="76B25DA5" w14:textId="77777777" w:rsidTr="003B1F3C">
        <w:trPr>
          <w:gridBefore w:val="1"/>
          <w:wBefore w:w="108" w:type="dxa"/>
          <w:trHeight w:val="288"/>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235E60C0" w14:textId="77777777" w:rsidR="002D72A5" w:rsidRPr="004F02B8" w:rsidRDefault="002D72A5" w:rsidP="002D72A5">
            <w:pPr>
              <w:spacing w:after="60"/>
              <w:rPr>
                <w:rFonts w:cs="Arial"/>
                <w:bCs/>
                <w:sz w:val="19"/>
                <w:szCs w:val="19"/>
              </w:rPr>
            </w:pPr>
            <w:r w:rsidRPr="004F02B8">
              <w:rPr>
                <w:rFonts w:cs="Arial"/>
                <w:bCs/>
                <w:sz w:val="19"/>
                <w:szCs w:val="19"/>
              </w:rPr>
              <w:fldChar w:fldCharType="begin">
                <w:ffData>
                  <w:name w:val="Check1"/>
                  <w:enabled/>
                  <w:calcOnExit w:val="0"/>
                  <w:checkBox>
                    <w:sizeAuto/>
                    <w:default w:val="0"/>
                  </w:checkBox>
                </w:ffData>
              </w:fldChar>
            </w:r>
            <w:r w:rsidRPr="004F02B8">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4F02B8">
              <w:rPr>
                <w:rFonts w:cs="Arial"/>
                <w:bCs/>
                <w:sz w:val="19"/>
                <w:szCs w:val="19"/>
              </w:rPr>
              <w:fldChar w:fldCharType="end"/>
            </w:r>
            <w:r w:rsidRPr="004F02B8">
              <w:rPr>
                <w:rFonts w:cs="Arial"/>
                <w:bCs/>
                <w:sz w:val="19"/>
                <w:szCs w:val="19"/>
              </w:rPr>
              <w:t xml:space="preserve"> Others (please specify): </w:t>
            </w:r>
            <w:r w:rsidRPr="004F02B8">
              <w:rPr>
                <w:rFonts w:cs="Arial"/>
                <w:bCs/>
                <w:sz w:val="19"/>
                <w:szCs w:val="19"/>
              </w:rPr>
              <w:fldChar w:fldCharType="begin">
                <w:ffData>
                  <w:name w:val="Text21"/>
                  <w:enabled/>
                  <w:calcOnExit w:val="0"/>
                  <w:textInput/>
                </w:ffData>
              </w:fldChar>
            </w:r>
            <w:r w:rsidRPr="004F02B8">
              <w:rPr>
                <w:rFonts w:cs="Arial"/>
                <w:bCs/>
                <w:sz w:val="19"/>
                <w:szCs w:val="19"/>
              </w:rPr>
              <w:instrText xml:space="preserve"> FORMTEXT </w:instrText>
            </w:r>
            <w:r w:rsidRPr="004F02B8">
              <w:rPr>
                <w:rFonts w:cs="Arial"/>
                <w:bCs/>
                <w:sz w:val="19"/>
                <w:szCs w:val="19"/>
              </w:rPr>
            </w:r>
            <w:r w:rsidRPr="004F02B8">
              <w:rPr>
                <w:rFonts w:cs="Arial"/>
                <w:bCs/>
                <w:sz w:val="19"/>
                <w:szCs w:val="19"/>
              </w:rPr>
              <w:fldChar w:fldCharType="separate"/>
            </w:r>
            <w:r w:rsidRPr="004F02B8">
              <w:rPr>
                <w:rFonts w:cs="Arial"/>
                <w:bCs/>
                <w:noProof/>
                <w:sz w:val="19"/>
                <w:szCs w:val="19"/>
              </w:rPr>
              <w:t> </w:t>
            </w:r>
            <w:r w:rsidRPr="004F02B8">
              <w:rPr>
                <w:rFonts w:cs="Arial"/>
                <w:bCs/>
                <w:noProof/>
                <w:sz w:val="19"/>
                <w:szCs w:val="19"/>
              </w:rPr>
              <w:t> </w:t>
            </w:r>
            <w:r w:rsidRPr="004F02B8">
              <w:rPr>
                <w:rFonts w:cs="Arial"/>
                <w:bCs/>
                <w:noProof/>
                <w:sz w:val="19"/>
                <w:szCs w:val="19"/>
              </w:rPr>
              <w:t> </w:t>
            </w:r>
            <w:r w:rsidRPr="004F02B8">
              <w:rPr>
                <w:rFonts w:cs="Arial"/>
                <w:bCs/>
                <w:noProof/>
                <w:sz w:val="19"/>
                <w:szCs w:val="19"/>
              </w:rPr>
              <w:t> </w:t>
            </w:r>
            <w:r w:rsidRPr="004F02B8">
              <w:rPr>
                <w:rFonts w:cs="Arial"/>
                <w:bCs/>
                <w:noProof/>
                <w:sz w:val="19"/>
                <w:szCs w:val="19"/>
              </w:rPr>
              <w:t> </w:t>
            </w:r>
            <w:r w:rsidRPr="004F02B8">
              <w:rPr>
                <w:rFonts w:cs="Arial"/>
                <w:bCs/>
                <w:sz w:val="19"/>
                <w:szCs w:val="19"/>
              </w:rPr>
              <w:fldChar w:fldCharType="end"/>
            </w:r>
          </w:p>
        </w:tc>
      </w:tr>
      <w:tr w:rsidR="002D72A5" w:rsidRPr="004F02B8" w14:paraId="523CD509" w14:textId="77777777" w:rsidTr="003B1F3C">
        <w:trPr>
          <w:gridBefore w:val="1"/>
          <w:wBefore w:w="108" w:type="dxa"/>
          <w:trHeight w:val="288"/>
        </w:trPr>
        <w:tc>
          <w:tcPr>
            <w:tcW w:w="468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ACC57D1" w14:textId="77777777" w:rsidR="002D72A5" w:rsidRPr="003B1F3C" w:rsidRDefault="002D72A5" w:rsidP="002D72A5">
            <w:pPr>
              <w:pStyle w:val="BulletList"/>
              <w:tabs>
                <w:tab w:val="clear" w:pos="1800"/>
                <w:tab w:val="left" w:pos="709"/>
              </w:tabs>
              <w:spacing w:before="40" w:after="60"/>
              <w:rPr>
                <w:sz w:val="19"/>
                <w:szCs w:val="19"/>
              </w:rPr>
            </w:pPr>
            <w:r w:rsidRPr="003B1F3C">
              <w:rPr>
                <w:sz w:val="19"/>
                <w:szCs w:val="19"/>
              </w:rPr>
              <w:t>What types of payment channels does your business serve?</w:t>
            </w:r>
          </w:p>
          <w:p w14:paraId="4C51B3BC" w14:textId="77777777" w:rsidR="002D72A5" w:rsidRPr="003B1F3C" w:rsidRDefault="002D72A5" w:rsidP="002D72A5">
            <w:pPr>
              <w:pStyle w:val="BulletList"/>
              <w:tabs>
                <w:tab w:val="clear" w:pos="1800"/>
              </w:tabs>
              <w:spacing w:before="40" w:after="60"/>
              <w:jc w:val="both"/>
              <w:rPr>
                <w:sz w:val="19"/>
                <w:szCs w:val="19"/>
              </w:rPr>
            </w:pPr>
            <w:r w:rsidRPr="003B1F3C">
              <w:rPr>
                <w:sz w:val="19"/>
                <w:szCs w:val="19"/>
              </w:rPr>
              <w:fldChar w:fldCharType="begin">
                <w:ffData>
                  <w:name w:val="Check1"/>
                  <w:enabled/>
                  <w:calcOnExit w:val="0"/>
                  <w:checkBox>
                    <w:sizeAuto/>
                    <w:default w:val="0"/>
                  </w:checkBox>
                </w:ffData>
              </w:fldChar>
            </w:r>
            <w:r w:rsidRPr="003B1F3C">
              <w:rPr>
                <w:sz w:val="19"/>
                <w:szCs w:val="19"/>
              </w:rPr>
              <w:instrText xml:space="preserve"> FORMCHECKBOX </w:instrText>
            </w:r>
            <w:r w:rsidR="003E5159">
              <w:rPr>
                <w:sz w:val="19"/>
                <w:szCs w:val="19"/>
              </w:rPr>
            </w:r>
            <w:r w:rsidR="003E5159">
              <w:rPr>
                <w:sz w:val="19"/>
                <w:szCs w:val="19"/>
              </w:rPr>
              <w:fldChar w:fldCharType="separate"/>
            </w:r>
            <w:r w:rsidRPr="003B1F3C">
              <w:rPr>
                <w:sz w:val="19"/>
                <w:szCs w:val="19"/>
              </w:rPr>
              <w:fldChar w:fldCharType="end"/>
            </w:r>
            <w:r w:rsidRPr="003B1F3C">
              <w:rPr>
                <w:rFonts w:eastAsia="Arial Unicode MS"/>
                <w:sz w:val="19"/>
                <w:szCs w:val="19"/>
              </w:rPr>
              <w:t xml:space="preserve"> </w:t>
            </w:r>
            <w:r w:rsidRPr="003B1F3C">
              <w:rPr>
                <w:sz w:val="19"/>
                <w:szCs w:val="19"/>
              </w:rPr>
              <w:t xml:space="preserve">Mail order/telephone order (MOTO) </w:t>
            </w:r>
          </w:p>
          <w:p w14:paraId="59D16ECD" w14:textId="77777777" w:rsidR="002D72A5" w:rsidRPr="003B1F3C" w:rsidRDefault="002D72A5" w:rsidP="002D72A5">
            <w:pPr>
              <w:pStyle w:val="BulletList"/>
              <w:tabs>
                <w:tab w:val="clear" w:pos="1800"/>
              </w:tabs>
              <w:spacing w:before="40" w:after="60"/>
              <w:jc w:val="both"/>
              <w:rPr>
                <w:rFonts w:eastAsia="Arial Unicode MS"/>
                <w:sz w:val="19"/>
                <w:szCs w:val="19"/>
              </w:rPr>
            </w:pPr>
            <w:r w:rsidRPr="003B1F3C">
              <w:rPr>
                <w:sz w:val="19"/>
                <w:szCs w:val="19"/>
              </w:rPr>
              <w:fldChar w:fldCharType="begin">
                <w:ffData>
                  <w:name w:val="Check1"/>
                  <w:enabled/>
                  <w:calcOnExit w:val="0"/>
                  <w:checkBox>
                    <w:sizeAuto/>
                    <w:default w:val="0"/>
                  </w:checkBox>
                </w:ffData>
              </w:fldChar>
            </w:r>
            <w:r w:rsidRPr="003B1F3C">
              <w:rPr>
                <w:sz w:val="19"/>
                <w:szCs w:val="19"/>
              </w:rPr>
              <w:instrText xml:space="preserve"> FORMCHECKBOX </w:instrText>
            </w:r>
            <w:r w:rsidR="003E5159">
              <w:rPr>
                <w:sz w:val="19"/>
                <w:szCs w:val="19"/>
              </w:rPr>
            </w:r>
            <w:r w:rsidR="003E5159">
              <w:rPr>
                <w:sz w:val="19"/>
                <w:szCs w:val="19"/>
              </w:rPr>
              <w:fldChar w:fldCharType="separate"/>
            </w:r>
            <w:r w:rsidRPr="003B1F3C">
              <w:rPr>
                <w:sz w:val="19"/>
                <w:szCs w:val="19"/>
              </w:rPr>
              <w:fldChar w:fldCharType="end"/>
            </w:r>
            <w:r w:rsidRPr="003B1F3C">
              <w:rPr>
                <w:rFonts w:eastAsia="Arial Unicode MS"/>
                <w:sz w:val="19"/>
                <w:szCs w:val="19"/>
              </w:rPr>
              <w:t xml:space="preserve"> E-Commerce</w:t>
            </w:r>
          </w:p>
          <w:p w14:paraId="5F3493D1" w14:textId="1C56319A" w:rsidR="000523A4" w:rsidRPr="003B1F3C" w:rsidRDefault="000523A4" w:rsidP="002D72A5">
            <w:pPr>
              <w:pStyle w:val="BulletList"/>
              <w:tabs>
                <w:tab w:val="clear" w:pos="1800"/>
              </w:tabs>
              <w:spacing w:before="40" w:after="60"/>
              <w:jc w:val="both"/>
              <w:rPr>
                <w:sz w:val="19"/>
                <w:szCs w:val="19"/>
              </w:rPr>
            </w:pPr>
            <w:r w:rsidRPr="003B1F3C">
              <w:rPr>
                <w:sz w:val="19"/>
                <w:szCs w:val="19"/>
              </w:rPr>
              <w:fldChar w:fldCharType="begin">
                <w:ffData>
                  <w:name w:val="Check1"/>
                  <w:enabled/>
                  <w:calcOnExit w:val="0"/>
                  <w:checkBox>
                    <w:sizeAuto/>
                    <w:default w:val="0"/>
                  </w:checkBox>
                </w:ffData>
              </w:fldChar>
            </w:r>
            <w:r w:rsidRPr="003B1F3C">
              <w:rPr>
                <w:sz w:val="19"/>
                <w:szCs w:val="19"/>
              </w:rPr>
              <w:instrText xml:space="preserve"> FORMCHECKBOX </w:instrText>
            </w:r>
            <w:r w:rsidR="003E5159">
              <w:rPr>
                <w:sz w:val="19"/>
                <w:szCs w:val="19"/>
              </w:rPr>
            </w:r>
            <w:r w:rsidR="003E5159">
              <w:rPr>
                <w:sz w:val="19"/>
                <w:szCs w:val="19"/>
              </w:rPr>
              <w:fldChar w:fldCharType="separate"/>
            </w:r>
            <w:r w:rsidRPr="003B1F3C">
              <w:rPr>
                <w:sz w:val="19"/>
                <w:szCs w:val="19"/>
              </w:rPr>
              <w:fldChar w:fldCharType="end"/>
            </w:r>
            <w:r w:rsidRPr="003B1F3C">
              <w:rPr>
                <w:rFonts w:eastAsia="Arial Unicode MS"/>
                <w:sz w:val="19"/>
                <w:szCs w:val="19"/>
              </w:rPr>
              <w:t xml:space="preserve"> C</w:t>
            </w:r>
            <w:r w:rsidRPr="003B1F3C">
              <w:rPr>
                <w:sz w:val="19"/>
                <w:szCs w:val="19"/>
              </w:rPr>
              <w:t>ard-present (face-to-face)</w:t>
            </w:r>
          </w:p>
        </w:tc>
        <w:tc>
          <w:tcPr>
            <w:tcW w:w="468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B2EFFEF" w14:textId="60437834" w:rsidR="002D72A5" w:rsidRPr="003B1F3C" w:rsidRDefault="002D72A5" w:rsidP="002D72A5">
            <w:pPr>
              <w:pStyle w:val="BulletList"/>
              <w:tabs>
                <w:tab w:val="clear" w:pos="1800"/>
                <w:tab w:val="left" w:pos="709"/>
              </w:tabs>
              <w:spacing w:before="40" w:after="60"/>
              <w:rPr>
                <w:sz w:val="19"/>
                <w:szCs w:val="19"/>
              </w:rPr>
            </w:pPr>
            <w:r w:rsidRPr="003B1F3C">
              <w:rPr>
                <w:sz w:val="19"/>
                <w:szCs w:val="19"/>
              </w:rPr>
              <w:t>Which payment channels are covered by this SAQ?</w:t>
            </w:r>
            <w:r w:rsidR="00DF6454" w:rsidRPr="003B1F3C">
              <w:rPr>
                <w:sz w:val="19"/>
                <w:szCs w:val="19"/>
              </w:rPr>
              <w:t xml:space="preserve"> </w:t>
            </w:r>
          </w:p>
          <w:p w14:paraId="051D5190" w14:textId="7D9831C4" w:rsidR="002D72A5" w:rsidRPr="003B1F3C" w:rsidRDefault="0004288E" w:rsidP="0004288E">
            <w:pPr>
              <w:pStyle w:val="BulletList"/>
              <w:tabs>
                <w:tab w:val="clear" w:pos="1800"/>
              </w:tabs>
              <w:spacing w:before="40" w:after="60"/>
              <w:jc w:val="both"/>
              <w:rPr>
                <w:sz w:val="19"/>
                <w:szCs w:val="19"/>
              </w:rPr>
            </w:pPr>
            <w:r w:rsidRPr="003B1F3C">
              <w:rPr>
                <w:sz w:val="19"/>
                <w:szCs w:val="19"/>
              </w:rPr>
              <w:br/>
            </w:r>
            <w:r w:rsidR="002D72A5" w:rsidRPr="003B1F3C">
              <w:rPr>
                <w:sz w:val="19"/>
                <w:szCs w:val="19"/>
              </w:rPr>
              <w:fldChar w:fldCharType="begin">
                <w:ffData>
                  <w:name w:val="Check1"/>
                  <w:enabled/>
                  <w:calcOnExit w:val="0"/>
                  <w:checkBox>
                    <w:sizeAuto/>
                    <w:default w:val="0"/>
                  </w:checkBox>
                </w:ffData>
              </w:fldChar>
            </w:r>
            <w:r w:rsidR="002D72A5" w:rsidRPr="003B1F3C">
              <w:rPr>
                <w:sz w:val="19"/>
                <w:szCs w:val="19"/>
              </w:rPr>
              <w:instrText xml:space="preserve"> FORMCHECKBOX </w:instrText>
            </w:r>
            <w:r w:rsidR="003E5159">
              <w:rPr>
                <w:sz w:val="19"/>
                <w:szCs w:val="19"/>
              </w:rPr>
            </w:r>
            <w:r w:rsidR="003E5159">
              <w:rPr>
                <w:sz w:val="19"/>
                <w:szCs w:val="19"/>
              </w:rPr>
              <w:fldChar w:fldCharType="separate"/>
            </w:r>
            <w:r w:rsidR="002D72A5" w:rsidRPr="003B1F3C">
              <w:rPr>
                <w:sz w:val="19"/>
                <w:szCs w:val="19"/>
              </w:rPr>
              <w:fldChar w:fldCharType="end"/>
            </w:r>
            <w:r w:rsidR="002D72A5" w:rsidRPr="003B1F3C">
              <w:rPr>
                <w:rFonts w:eastAsia="Arial Unicode MS"/>
                <w:sz w:val="19"/>
                <w:szCs w:val="19"/>
              </w:rPr>
              <w:t xml:space="preserve"> </w:t>
            </w:r>
            <w:r w:rsidR="002D72A5" w:rsidRPr="003B1F3C">
              <w:rPr>
                <w:sz w:val="19"/>
                <w:szCs w:val="19"/>
              </w:rPr>
              <w:t xml:space="preserve">Mail order/telephone order (MOTO) </w:t>
            </w:r>
          </w:p>
          <w:p w14:paraId="05607166" w14:textId="77777777" w:rsidR="002D72A5" w:rsidRPr="003B1F3C" w:rsidRDefault="002D72A5" w:rsidP="0004288E">
            <w:pPr>
              <w:pStyle w:val="BulletList"/>
              <w:tabs>
                <w:tab w:val="clear" w:pos="1800"/>
              </w:tabs>
              <w:spacing w:before="40" w:after="60"/>
              <w:jc w:val="both"/>
              <w:rPr>
                <w:sz w:val="19"/>
                <w:szCs w:val="19"/>
              </w:rPr>
            </w:pPr>
            <w:r w:rsidRPr="003B1F3C">
              <w:rPr>
                <w:sz w:val="19"/>
                <w:szCs w:val="19"/>
              </w:rPr>
              <w:fldChar w:fldCharType="begin">
                <w:ffData>
                  <w:name w:val="Check1"/>
                  <w:enabled/>
                  <w:calcOnExit w:val="0"/>
                  <w:checkBox>
                    <w:sizeAuto/>
                    <w:default w:val="0"/>
                  </w:checkBox>
                </w:ffData>
              </w:fldChar>
            </w:r>
            <w:r w:rsidRPr="003B1F3C">
              <w:rPr>
                <w:sz w:val="19"/>
                <w:szCs w:val="19"/>
              </w:rPr>
              <w:instrText xml:space="preserve"> FORMCHECKBOX </w:instrText>
            </w:r>
            <w:r w:rsidR="003E5159">
              <w:rPr>
                <w:sz w:val="19"/>
                <w:szCs w:val="19"/>
              </w:rPr>
            </w:r>
            <w:r w:rsidR="003E5159">
              <w:rPr>
                <w:sz w:val="19"/>
                <w:szCs w:val="19"/>
              </w:rPr>
              <w:fldChar w:fldCharType="separate"/>
            </w:r>
            <w:r w:rsidRPr="003B1F3C">
              <w:rPr>
                <w:sz w:val="19"/>
                <w:szCs w:val="19"/>
              </w:rPr>
              <w:fldChar w:fldCharType="end"/>
            </w:r>
            <w:r w:rsidRPr="003B1F3C">
              <w:rPr>
                <w:sz w:val="19"/>
                <w:szCs w:val="19"/>
              </w:rPr>
              <w:t xml:space="preserve"> E-Commerce </w:t>
            </w:r>
          </w:p>
          <w:p w14:paraId="33BF701D" w14:textId="5FEB0E53" w:rsidR="002D72A5" w:rsidRPr="003B1F3C" w:rsidRDefault="002D72A5" w:rsidP="0004288E">
            <w:pPr>
              <w:pStyle w:val="BulletList"/>
              <w:tabs>
                <w:tab w:val="clear" w:pos="1800"/>
              </w:tabs>
              <w:spacing w:before="40" w:after="60"/>
              <w:jc w:val="both"/>
              <w:rPr>
                <w:bCs/>
                <w:sz w:val="19"/>
                <w:szCs w:val="19"/>
              </w:rPr>
            </w:pPr>
            <w:r w:rsidRPr="003B1F3C">
              <w:rPr>
                <w:sz w:val="19"/>
                <w:szCs w:val="19"/>
              </w:rPr>
              <w:fldChar w:fldCharType="begin">
                <w:ffData>
                  <w:name w:val="Check1"/>
                  <w:enabled/>
                  <w:calcOnExit w:val="0"/>
                  <w:checkBox>
                    <w:sizeAuto/>
                    <w:default w:val="0"/>
                  </w:checkBox>
                </w:ffData>
              </w:fldChar>
            </w:r>
            <w:r w:rsidRPr="003B1F3C">
              <w:rPr>
                <w:sz w:val="19"/>
                <w:szCs w:val="19"/>
              </w:rPr>
              <w:instrText xml:space="preserve"> FORMCHECKBOX </w:instrText>
            </w:r>
            <w:r w:rsidR="003E5159">
              <w:rPr>
                <w:sz w:val="19"/>
                <w:szCs w:val="19"/>
              </w:rPr>
            </w:r>
            <w:r w:rsidR="003E5159">
              <w:rPr>
                <w:sz w:val="19"/>
                <w:szCs w:val="19"/>
              </w:rPr>
              <w:fldChar w:fldCharType="separate"/>
            </w:r>
            <w:r w:rsidRPr="003B1F3C">
              <w:rPr>
                <w:sz w:val="19"/>
                <w:szCs w:val="19"/>
              </w:rPr>
              <w:fldChar w:fldCharType="end"/>
            </w:r>
            <w:r w:rsidRPr="003B1F3C">
              <w:rPr>
                <w:sz w:val="19"/>
                <w:szCs w:val="19"/>
              </w:rPr>
              <w:t xml:space="preserve"> Card-present (face-to-face)</w:t>
            </w:r>
          </w:p>
        </w:tc>
      </w:tr>
      <w:tr w:rsidR="002D72A5" w:rsidRPr="00EB4C9E" w14:paraId="798D4FF5" w14:textId="77777777" w:rsidTr="003B1F3C">
        <w:trPr>
          <w:gridAfter w:val="1"/>
          <w:wAfter w:w="1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F2F2F2"/>
          </w:tcPr>
          <w:p w14:paraId="407592CB" w14:textId="17675024" w:rsidR="002D72A5" w:rsidRPr="00EB4C9E" w:rsidRDefault="00DF6454" w:rsidP="00DF6454">
            <w:pPr>
              <w:pStyle w:val="BulletList"/>
              <w:tabs>
                <w:tab w:val="clear" w:pos="1800"/>
                <w:tab w:val="left" w:pos="709"/>
              </w:tabs>
              <w:spacing w:before="40" w:after="60"/>
              <w:ind w:left="162" w:hanging="162"/>
              <w:rPr>
                <w:sz w:val="19"/>
                <w:szCs w:val="19"/>
              </w:rPr>
            </w:pPr>
            <w:r w:rsidRPr="00EB4C9E">
              <w:rPr>
                <w:b/>
                <w:i/>
                <w:sz w:val="19"/>
                <w:szCs w:val="19"/>
              </w:rPr>
              <w:tab/>
            </w:r>
            <w:r w:rsidR="002D72A5" w:rsidRPr="00EB4C9E">
              <w:rPr>
                <w:b/>
                <w:i/>
                <w:sz w:val="19"/>
                <w:szCs w:val="19"/>
              </w:rPr>
              <w:t>Note:</w:t>
            </w:r>
            <w:r w:rsidR="002D72A5" w:rsidRPr="00EB4C9E">
              <w:rPr>
                <w:i/>
                <w:sz w:val="19"/>
                <w:szCs w:val="19"/>
              </w:rPr>
              <w:t xml:space="preserve"> If your organization has a payment channel or process that is not covered by this SAQ, consult your acquirer or payment brand about validation for the other channels.</w:t>
            </w:r>
          </w:p>
        </w:tc>
      </w:tr>
      <w:tr w:rsidR="00425B48" w:rsidRPr="00E309D5" w14:paraId="5CD44755" w14:textId="77777777" w:rsidTr="005C36A7">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08" w:type="dxa"/>
        </w:trPr>
        <w:tc>
          <w:tcPr>
            <w:tcW w:w="9360" w:type="dxa"/>
            <w:gridSpan w:val="4"/>
            <w:tcBorders>
              <w:bottom w:val="single" w:sz="4" w:space="0" w:color="808080" w:themeColor="background1" w:themeShade="80"/>
            </w:tcBorders>
            <w:shd w:val="clear" w:color="auto" w:fill="EAF1DD" w:themeFill="background2"/>
          </w:tcPr>
          <w:p w14:paraId="6E0F5246" w14:textId="757B6C60" w:rsidR="00425B48" w:rsidRPr="00E309D5" w:rsidRDefault="00425B48" w:rsidP="00FD6FE3">
            <w:pPr>
              <w:keepNext/>
              <w:spacing w:after="60"/>
              <w:ind w:left="162"/>
              <w:rPr>
                <w:rFonts w:cs="Arial"/>
                <w:b/>
                <w:bCs/>
              </w:rPr>
            </w:pPr>
            <w:bookmarkStart w:id="38" w:name="OLE_LINK3"/>
            <w:bookmarkStart w:id="39" w:name="OLE_LINK4"/>
            <w:r w:rsidRPr="00E309D5">
              <w:rPr>
                <w:rFonts w:cs="Arial"/>
                <w:b/>
                <w:bCs/>
              </w:rPr>
              <w:lastRenderedPageBreak/>
              <w:t xml:space="preserve">Part 2b. </w:t>
            </w:r>
            <w:r w:rsidR="00D37CAD" w:rsidRPr="00A27388">
              <w:rPr>
                <w:rFonts w:cs="Arial"/>
                <w:b/>
                <w:bCs/>
              </w:rPr>
              <w:t xml:space="preserve">Description of </w:t>
            </w:r>
            <w:r w:rsidR="00FD6FE3">
              <w:rPr>
                <w:rFonts w:cs="Arial"/>
                <w:b/>
                <w:bCs/>
              </w:rPr>
              <w:t>Payment Card Business</w:t>
            </w:r>
          </w:p>
        </w:tc>
      </w:tr>
      <w:tr w:rsidR="00350911" w:rsidRPr="00EB4C9E" w14:paraId="01E45AD9" w14:textId="77777777" w:rsidTr="003B1F3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Before w:val="1"/>
          <w:wBefore w:w="108" w:type="dxa"/>
        </w:trPr>
        <w:tc>
          <w:tcPr>
            <w:tcW w:w="4409" w:type="dxa"/>
            <w:shd w:val="clear" w:color="auto" w:fill="auto"/>
          </w:tcPr>
          <w:p w14:paraId="56C1641D" w14:textId="77777777" w:rsidR="00350911" w:rsidRPr="00EB4C9E" w:rsidRDefault="00B53C88" w:rsidP="00AC3F5E">
            <w:pPr>
              <w:pStyle w:val="BulletList"/>
              <w:keepNext/>
              <w:tabs>
                <w:tab w:val="clear" w:pos="1800"/>
                <w:tab w:val="left" w:pos="342"/>
              </w:tabs>
              <w:spacing w:before="40" w:after="40" w:line="264" w:lineRule="auto"/>
              <w:rPr>
                <w:sz w:val="19"/>
                <w:szCs w:val="19"/>
              </w:rPr>
            </w:pPr>
            <w:r w:rsidRPr="00EB4C9E">
              <w:rPr>
                <w:sz w:val="19"/>
                <w:szCs w:val="19"/>
              </w:rPr>
              <w:t xml:space="preserve">How and in what capacity does your business store, process and/or transmit cardholder data?  </w:t>
            </w:r>
          </w:p>
        </w:tc>
        <w:tc>
          <w:tcPr>
            <w:tcW w:w="4951" w:type="dxa"/>
            <w:gridSpan w:val="3"/>
          </w:tcPr>
          <w:p w14:paraId="542A9D60" w14:textId="77777777" w:rsidR="00350911" w:rsidRPr="00EB4C9E" w:rsidRDefault="00350911" w:rsidP="00AC3F5E">
            <w:pPr>
              <w:pStyle w:val="BulletList"/>
              <w:keepNext/>
              <w:tabs>
                <w:tab w:val="clear" w:pos="1800"/>
                <w:tab w:val="left" w:pos="709"/>
              </w:tabs>
              <w:spacing w:before="40"/>
              <w:jc w:val="both"/>
              <w:rPr>
                <w:sz w:val="19"/>
                <w:szCs w:val="19"/>
              </w:rPr>
            </w:pPr>
            <w:r w:rsidRPr="00EB4C9E">
              <w:rPr>
                <w:sz w:val="19"/>
                <w:szCs w:val="19"/>
              </w:rPr>
              <w:fldChar w:fldCharType="begin">
                <w:ffData>
                  <w:name w:val=""/>
                  <w:enabled/>
                  <w:calcOnExit w:val="0"/>
                  <w:textInput/>
                </w:ffData>
              </w:fldChar>
            </w:r>
            <w:r w:rsidRPr="00EB4C9E">
              <w:rPr>
                <w:sz w:val="19"/>
                <w:szCs w:val="19"/>
              </w:rPr>
              <w:instrText xml:space="preserve"> FORMTEXT </w:instrText>
            </w:r>
            <w:r w:rsidRPr="00EB4C9E">
              <w:rPr>
                <w:sz w:val="19"/>
                <w:szCs w:val="19"/>
              </w:rPr>
            </w:r>
            <w:r w:rsidRPr="00EB4C9E">
              <w:rPr>
                <w:sz w:val="19"/>
                <w:szCs w:val="19"/>
              </w:rPr>
              <w:fldChar w:fldCharType="separate"/>
            </w:r>
            <w:r w:rsidR="00562930" w:rsidRPr="00EB4C9E">
              <w:rPr>
                <w:noProof/>
                <w:sz w:val="19"/>
                <w:szCs w:val="19"/>
              </w:rPr>
              <w:t> </w:t>
            </w:r>
            <w:r w:rsidR="00562930" w:rsidRPr="00EB4C9E">
              <w:rPr>
                <w:noProof/>
                <w:sz w:val="19"/>
                <w:szCs w:val="19"/>
              </w:rPr>
              <w:t> </w:t>
            </w:r>
            <w:r w:rsidR="00562930" w:rsidRPr="00EB4C9E">
              <w:rPr>
                <w:noProof/>
                <w:sz w:val="19"/>
                <w:szCs w:val="19"/>
              </w:rPr>
              <w:t> </w:t>
            </w:r>
            <w:r w:rsidR="00562930" w:rsidRPr="00EB4C9E">
              <w:rPr>
                <w:noProof/>
                <w:sz w:val="19"/>
                <w:szCs w:val="19"/>
              </w:rPr>
              <w:t> </w:t>
            </w:r>
            <w:r w:rsidR="00562930" w:rsidRPr="00EB4C9E">
              <w:rPr>
                <w:noProof/>
                <w:sz w:val="19"/>
                <w:szCs w:val="19"/>
              </w:rPr>
              <w:t> </w:t>
            </w:r>
            <w:r w:rsidRPr="00EB4C9E">
              <w:rPr>
                <w:sz w:val="19"/>
                <w:szCs w:val="19"/>
              </w:rPr>
              <w:fldChar w:fldCharType="end"/>
            </w:r>
          </w:p>
        </w:tc>
      </w:tr>
    </w:tbl>
    <w:p w14:paraId="3F032089" w14:textId="77777777" w:rsidR="00C55107" w:rsidRDefault="00C55107" w:rsidP="00C55107">
      <w:pPr>
        <w:spacing w:before="0" w:after="0"/>
        <w:jc w:val="both"/>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868"/>
        <w:gridCol w:w="2068"/>
        <w:gridCol w:w="3417"/>
        <w:gridCol w:w="7"/>
      </w:tblGrid>
      <w:tr w:rsidR="005A1183" w:rsidRPr="00FD6FE3" w14:paraId="61FF005B" w14:textId="77777777" w:rsidTr="005C36A7">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69A109B9" w14:textId="1AF9A7C6" w:rsidR="005A1183" w:rsidRPr="00FD6FE3" w:rsidRDefault="005A1183" w:rsidP="00914EDF">
            <w:pPr>
              <w:keepNext/>
              <w:spacing w:after="60"/>
              <w:ind w:left="162"/>
              <w:rPr>
                <w:rFonts w:cs="Arial"/>
                <w:b/>
                <w:bCs/>
                <w:szCs w:val="20"/>
              </w:rPr>
            </w:pPr>
            <w:r w:rsidRPr="00FD6FE3">
              <w:rPr>
                <w:rFonts w:cs="Arial"/>
                <w:b/>
                <w:bCs/>
                <w:szCs w:val="20"/>
              </w:rPr>
              <w:t>Part 2</w:t>
            </w:r>
            <w:r w:rsidR="00425B48" w:rsidRPr="00FD6FE3">
              <w:rPr>
                <w:rFonts w:cs="Arial"/>
                <w:b/>
                <w:bCs/>
                <w:szCs w:val="20"/>
              </w:rPr>
              <w:t>c</w:t>
            </w:r>
            <w:r w:rsidR="00E309D5" w:rsidRPr="00FD6FE3">
              <w:rPr>
                <w:rFonts w:cs="Arial"/>
                <w:b/>
                <w:bCs/>
                <w:szCs w:val="20"/>
              </w:rPr>
              <w:t>.</w:t>
            </w:r>
            <w:r w:rsidRPr="00FD6FE3">
              <w:rPr>
                <w:rFonts w:cs="Arial"/>
                <w:b/>
                <w:bCs/>
                <w:szCs w:val="20"/>
              </w:rPr>
              <w:t xml:space="preserve"> </w:t>
            </w:r>
            <w:r w:rsidR="00BA32E0" w:rsidRPr="00FD6FE3">
              <w:rPr>
                <w:rFonts w:cs="Arial"/>
                <w:b/>
                <w:bCs/>
                <w:szCs w:val="20"/>
              </w:rPr>
              <w:t>Locations</w:t>
            </w:r>
            <w:r w:rsidRPr="00FD6FE3">
              <w:rPr>
                <w:rFonts w:cs="Arial"/>
                <w:b/>
                <w:bCs/>
                <w:szCs w:val="20"/>
              </w:rPr>
              <w:tab/>
            </w:r>
          </w:p>
        </w:tc>
      </w:tr>
      <w:tr w:rsidR="00EC0AA2" w:rsidRPr="00EB4C9E" w14:paraId="693560EC" w14:textId="77777777" w:rsidTr="00C55107">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trPr>
        <w:tc>
          <w:tcPr>
            <w:tcW w:w="9360" w:type="dxa"/>
            <w:gridSpan w:val="4"/>
            <w:tcBorders>
              <w:top w:val="single" w:sz="4" w:space="0" w:color="808080" w:themeColor="background1" w:themeShade="80"/>
              <w:left w:val="nil"/>
              <w:bottom w:val="single" w:sz="4" w:space="0" w:color="808080" w:themeColor="background1" w:themeShade="80"/>
              <w:right w:val="nil"/>
            </w:tcBorders>
            <w:vAlign w:val="center"/>
          </w:tcPr>
          <w:p w14:paraId="195B937A" w14:textId="42BAA38F" w:rsidR="00EC0AA2" w:rsidRPr="00EB4C9E" w:rsidRDefault="00EC0AA2" w:rsidP="00EF0056">
            <w:pPr>
              <w:keepNext/>
              <w:spacing w:after="60"/>
              <w:rPr>
                <w:rFonts w:cs="Arial"/>
                <w:bCs/>
                <w:sz w:val="19"/>
                <w:szCs w:val="19"/>
              </w:rPr>
            </w:pPr>
            <w:r w:rsidRPr="00EB4C9E">
              <w:rPr>
                <w:rFonts w:cs="Arial"/>
                <w:bCs/>
                <w:sz w:val="19"/>
                <w:szCs w:val="19"/>
              </w:rPr>
              <w:t xml:space="preserve">List </w:t>
            </w:r>
            <w:r w:rsidR="003B0D55" w:rsidRPr="00811F3D">
              <w:rPr>
                <w:rFonts w:cs="Arial"/>
                <w:bCs/>
                <w:sz w:val="19"/>
                <w:szCs w:val="19"/>
              </w:rPr>
              <w:t xml:space="preserve">types </w:t>
            </w:r>
            <w:r w:rsidR="003B0D55">
              <w:rPr>
                <w:rFonts w:cs="Arial"/>
                <w:bCs/>
                <w:sz w:val="19"/>
                <w:szCs w:val="19"/>
              </w:rPr>
              <w:t>of</w:t>
            </w:r>
            <w:r w:rsidR="003B0D55" w:rsidRPr="00811F3D">
              <w:rPr>
                <w:rFonts w:cs="Arial"/>
                <w:bCs/>
                <w:sz w:val="19"/>
                <w:szCs w:val="19"/>
              </w:rPr>
              <w:t xml:space="preserve"> </w:t>
            </w:r>
            <w:r w:rsidR="003B0D55" w:rsidRPr="00FD4014">
              <w:rPr>
                <w:rFonts w:cs="Arial"/>
                <w:bCs/>
                <w:sz w:val="19"/>
                <w:szCs w:val="19"/>
              </w:rPr>
              <w:t xml:space="preserve">facilities and </w:t>
            </w:r>
            <w:r w:rsidR="003B0D55">
              <w:rPr>
                <w:rFonts w:cs="Arial"/>
                <w:bCs/>
                <w:sz w:val="19"/>
                <w:szCs w:val="19"/>
              </w:rPr>
              <w:t xml:space="preserve">a summary of </w:t>
            </w:r>
            <w:r w:rsidRPr="00EB4C9E">
              <w:rPr>
                <w:rFonts w:cs="Arial"/>
                <w:bCs/>
                <w:sz w:val="19"/>
                <w:szCs w:val="19"/>
              </w:rPr>
              <w:t>locations</w:t>
            </w:r>
            <w:r w:rsidR="00EF0056">
              <w:rPr>
                <w:rFonts w:cs="Arial"/>
                <w:bCs/>
                <w:sz w:val="19"/>
                <w:szCs w:val="19"/>
              </w:rPr>
              <w:t xml:space="preserve"> </w:t>
            </w:r>
            <w:r w:rsidR="00EF0056" w:rsidRPr="00EB4C9E">
              <w:rPr>
                <w:rFonts w:cs="Arial"/>
                <w:bCs/>
                <w:sz w:val="19"/>
                <w:szCs w:val="19"/>
              </w:rPr>
              <w:t xml:space="preserve">(for example, retail outlets, corporate offices, data centers, call centers, etc.) </w:t>
            </w:r>
            <w:r w:rsidRPr="00EB4C9E">
              <w:rPr>
                <w:rFonts w:cs="Arial"/>
                <w:bCs/>
                <w:sz w:val="19"/>
                <w:szCs w:val="19"/>
              </w:rPr>
              <w:t>included in PCI DSS review</w:t>
            </w:r>
            <w:r w:rsidR="00EF0056">
              <w:rPr>
                <w:rFonts w:cs="Arial"/>
                <w:bCs/>
                <w:sz w:val="19"/>
                <w:szCs w:val="19"/>
              </w:rPr>
              <w:t>.</w:t>
            </w:r>
            <w:r w:rsidRPr="00EB4C9E">
              <w:rPr>
                <w:rFonts w:cs="Arial"/>
                <w:bCs/>
                <w:sz w:val="19"/>
                <w:szCs w:val="19"/>
              </w:rPr>
              <w:t xml:space="preserve"> </w:t>
            </w:r>
          </w:p>
        </w:tc>
      </w:tr>
      <w:tr w:rsidR="00EF0056" w:rsidRPr="004B2F34" w14:paraId="3594AE7E" w14:textId="77777777" w:rsidTr="00C80B6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53C187CE" w14:textId="77777777" w:rsidR="00EF0056" w:rsidRPr="004B2F34" w:rsidRDefault="00EF0056" w:rsidP="00EF0056">
            <w:pPr>
              <w:keepNext/>
              <w:spacing w:after="60"/>
              <w:jc w:val="center"/>
              <w:rPr>
                <w:rFonts w:cs="Arial"/>
                <w:b/>
                <w:bCs/>
                <w:sz w:val="18"/>
                <w:szCs w:val="18"/>
              </w:rPr>
            </w:pPr>
            <w:r w:rsidRPr="004B2F34">
              <w:rPr>
                <w:rFonts w:cs="Arial"/>
                <w:b/>
                <w:bCs/>
                <w:sz w:val="18"/>
                <w:szCs w:val="18"/>
              </w:rPr>
              <w:t>Type of facility</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4283CD6A" w14:textId="77777777" w:rsidR="00EF0056" w:rsidRPr="004B2F34" w:rsidRDefault="00EF0056" w:rsidP="00EF0056">
            <w:pPr>
              <w:keepNext/>
              <w:spacing w:after="60"/>
              <w:jc w:val="center"/>
              <w:rPr>
                <w:rFonts w:cs="Arial"/>
                <w:b/>
                <w:bCs/>
                <w:sz w:val="18"/>
                <w:szCs w:val="18"/>
              </w:rPr>
            </w:pPr>
            <w:r w:rsidRPr="004B2F34">
              <w:rPr>
                <w:rFonts w:cs="Arial"/>
                <w:b/>
                <w:bCs/>
                <w:sz w:val="18"/>
                <w:szCs w:val="18"/>
              </w:rPr>
              <w:t>Number of facilities of this type</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556C44B5" w14:textId="77777777" w:rsidR="00EF0056" w:rsidRPr="004B2F34" w:rsidRDefault="00EF0056" w:rsidP="00EF0056">
            <w:pPr>
              <w:keepNext/>
              <w:spacing w:after="60"/>
              <w:jc w:val="center"/>
              <w:rPr>
                <w:rFonts w:cs="Arial"/>
                <w:b/>
                <w:bCs/>
                <w:sz w:val="18"/>
                <w:szCs w:val="18"/>
              </w:rPr>
            </w:pPr>
            <w:r w:rsidRPr="004B2F34">
              <w:rPr>
                <w:rFonts w:cs="Arial"/>
                <w:b/>
                <w:bCs/>
                <w:sz w:val="18"/>
                <w:szCs w:val="18"/>
              </w:rPr>
              <w:t>Location(s) of facility (city, country)</w:t>
            </w:r>
          </w:p>
        </w:tc>
      </w:tr>
      <w:tr w:rsidR="00EF0056" w:rsidRPr="00C606C4" w14:paraId="3F184838" w14:textId="77777777" w:rsidTr="008C6D4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23F6F057" w14:textId="77777777" w:rsidR="00EF0056" w:rsidRPr="00C606C4" w:rsidRDefault="00EF0056" w:rsidP="00EF0056">
            <w:pPr>
              <w:pStyle w:val="TableText"/>
              <w:rPr>
                <w:i/>
              </w:rPr>
            </w:pPr>
            <w:r w:rsidRPr="00C606C4">
              <w:rPr>
                <w:i/>
              </w:rPr>
              <w:t>Example: Retail outlet</w:t>
            </w:r>
            <w:r>
              <w:rPr>
                <w:i/>
              </w:rPr>
              <w:t>s</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536F07E8" w14:textId="77777777" w:rsidR="00EF0056" w:rsidRPr="00C606C4" w:rsidRDefault="00EF0056" w:rsidP="00EF0056">
            <w:pPr>
              <w:pStyle w:val="TableText"/>
              <w:jc w:val="center"/>
              <w:rPr>
                <w:i/>
              </w:rPr>
            </w:pPr>
            <w:r>
              <w:rPr>
                <w:i/>
              </w:rPr>
              <w:t>3</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58F2200" w14:textId="17D7DDF2" w:rsidR="00EF0056" w:rsidRPr="00C606C4" w:rsidRDefault="00EF0056" w:rsidP="00EF0056">
            <w:pPr>
              <w:pStyle w:val="TableText"/>
              <w:rPr>
                <w:i/>
              </w:rPr>
            </w:pPr>
            <w:r>
              <w:rPr>
                <w:i/>
              </w:rPr>
              <w:t>Boston, MA</w:t>
            </w:r>
            <w:r w:rsidR="001637F9">
              <w:rPr>
                <w:i/>
              </w:rPr>
              <w:t>, USA</w:t>
            </w:r>
          </w:p>
        </w:tc>
      </w:tr>
      <w:tr w:rsidR="00EF0056" w:rsidRPr="004B2F34" w14:paraId="7936F697" w14:textId="77777777" w:rsidTr="00EF005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1976D9A"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547DF1" w14:textId="77777777" w:rsidR="00EF0056" w:rsidRPr="004B2F34" w:rsidRDefault="00EF0056" w:rsidP="00EF005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9706DF4"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EF0056" w:rsidRPr="004B2F34" w14:paraId="5600C36E" w14:textId="77777777" w:rsidTr="00EF005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C9EED99"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0DF268" w14:textId="77777777" w:rsidR="00EF0056" w:rsidRPr="004B2F34" w:rsidRDefault="00EF0056" w:rsidP="00EF005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A1941DF"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EF0056" w:rsidRPr="004B2F34" w14:paraId="4718B7BC" w14:textId="77777777" w:rsidTr="00EF005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6562E5F"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3DE36D" w14:textId="77777777" w:rsidR="00EF0056" w:rsidRPr="004B2F34" w:rsidRDefault="00EF0056" w:rsidP="00EF005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84AC29C"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EF0056" w:rsidRPr="004B2F34" w14:paraId="53048F83" w14:textId="77777777" w:rsidTr="00EF005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4D71B4"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80FC808" w14:textId="77777777" w:rsidR="00EF0056" w:rsidRPr="004B2F34" w:rsidRDefault="00EF0056" w:rsidP="00EF005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7992E2"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EF0056" w:rsidRPr="004B2F34" w14:paraId="1B209543" w14:textId="77777777" w:rsidTr="00EF005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1028342"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726B26" w14:textId="77777777" w:rsidR="00EF0056" w:rsidRPr="004B2F34" w:rsidRDefault="00EF0056" w:rsidP="00EF005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8854123"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EF0056" w:rsidRPr="004B2F34" w14:paraId="0F0A1198" w14:textId="77777777" w:rsidTr="00EF005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C0AF1FF"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AF2A87D" w14:textId="77777777" w:rsidR="00EF0056" w:rsidRPr="004B2F34" w:rsidRDefault="00EF0056" w:rsidP="00EF005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A36AFFC" w14:textId="77777777" w:rsidR="00EF0056" w:rsidRPr="004B2F34" w:rsidRDefault="00EF0056" w:rsidP="00EF005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63252FC0" w14:textId="77777777" w:rsidR="00C55107" w:rsidRDefault="00C55107" w:rsidP="00C55107">
      <w:pPr>
        <w:spacing w:before="0" w:after="0"/>
        <w:jc w:val="bot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189"/>
        <w:gridCol w:w="1601"/>
        <w:gridCol w:w="1980"/>
        <w:gridCol w:w="2340"/>
      </w:tblGrid>
      <w:tr w:rsidR="0068672D" w:rsidRPr="00FD6FE3" w14:paraId="57599B81" w14:textId="77777777" w:rsidTr="005C36A7">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8"/>
          <w:bookmarkEnd w:id="39"/>
          <w:p w14:paraId="60AC9193"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BA096F" w:rsidRPr="00EB4C9E" w14:paraId="785B2335" w14:textId="77777777" w:rsidTr="00B32211">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6045FF2C" w14:textId="3E87CF9D" w:rsidR="00BA096F" w:rsidRPr="00EB4C9E" w:rsidRDefault="00BA096F" w:rsidP="00BA096F">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3E5159">
              <w:rPr>
                <w:bCs/>
                <w:sz w:val="19"/>
                <w:szCs w:val="19"/>
              </w:rPr>
            </w:r>
            <w:r w:rsidR="003E5159">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3E5159">
              <w:rPr>
                <w:bCs/>
                <w:sz w:val="19"/>
                <w:szCs w:val="19"/>
              </w:rPr>
            </w:r>
            <w:r w:rsidR="003E5159">
              <w:rPr>
                <w:bCs/>
                <w:sz w:val="19"/>
                <w:szCs w:val="19"/>
              </w:rPr>
              <w:fldChar w:fldCharType="separate"/>
            </w:r>
            <w:r>
              <w:rPr>
                <w:bCs/>
                <w:sz w:val="19"/>
                <w:szCs w:val="19"/>
              </w:rPr>
              <w:fldChar w:fldCharType="end"/>
            </w:r>
            <w:r>
              <w:rPr>
                <w:bCs/>
                <w:sz w:val="19"/>
                <w:szCs w:val="19"/>
              </w:rPr>
              <w:t xml:space="preserve"> No</w:t>
            </w:r>
          </w:p>
        </w:tc>
      </w:tr>
      <w:tr w:rsidR="0068672D" w:rsidRPr="00EB4C9E" w14:paraId="1E1A3834" w14:textId="77777777" w:rsidTr="00B32211">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23AF7B4F" w14:textId="2799111E" w:rsidR="0068672D" w:rsidRPr="00EB4C9E" w:rsidRDefault="00BA096F" w:rsidP="00704A99">
            <w:pPr>
              <w:spacing w:after="60"/>
              <w:rPr>
                <w:rFonts w:cs="Arial"/>
                <w:sz w:val="19"/>
                <w:szCs w:val="19"/>
              </w:rPr>
            </w:pPr>
            <w:r>
              <w:rPr>
                <w:rFonts w:cs="Arial"/>
                <w:sz w:val="19"/>
                <w:szCs w:val="19"/>
              </w:rPr>
              <w:t>P</w:t>
            </w:r>
            <w:r w:rsidR="0068672D" w:rsidRPr="00EB4C9E">
              <w:rPr>
                <w:rFonts w:cs="Arial"/>
                <w:sz w:val="19"/>
                <w:szCs w:val="19"/>
              </w:rPr>
              <w:t>rovide the following information regarding the Payment Applications your organization uses:</w:t>
            </w:r>
          </w:p>
        </w:tc>
      </w:tr>
      <w:tr w:rsidR="00BA32E0" w:rsidRPr="00704A99" w14:paraId="41FCCCE1" w14:textId="77777777" w:rsidTr="00B3221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6EEAE6B3" w14:textId="760995A2"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44A149A1" w14:textId="77777777"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7A926ED7" w14:textId="68BE674D"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5EB327A3" w14:textId="03075CF6"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3B302B60" w14:textId="6B8DF420"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EB4C9E" w:rsidRPr="00704A99" w14:paraId="5502779A" w14:textId="77777777" w:rsidTr="00B3221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94BD3CF" w14:textId="77777777" w:rsidR="00EB4C9E" w:rsidRPr="00704A99" w:rsidRDefault="00EB4C9E" w:rsidP="004F02B8">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D095D95" w14:textId="77777777" w:rsidR="00EB4C9E" w:rsidRPr="00704A99" w:rsidRDefault="00EB4C9E" w:rsidP="004F02B8">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57C524" w14:textId="77777777" w:rsidR="00EB4C9E" w:rsidRPr="00704A99" w:rsidRDefault="00EB4C9E" w:rsidP="004F02B8">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132CFC5" w14:textId="77777777" w:rsidR="00EB4C9E" w:rsidRPr="00704A99" w:rsidRDefault="00EB4C9E" w:rsidP="004F02B8">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No</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5597C4E" w14:textId="77777777" w:rsidR="00EB4C9E" w:rsidRPr="00704A99" w:rsidRDefault="00EB4C9E" w:rsidP="004F02B8">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580F8E88" w14:textId="77777777" w:rsidTr="00B3221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4CA6C3"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4436"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93760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23BD0B" w14:textId="409578A2"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No</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41801F2"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1C7D9B" w:rsidRPr="00704A99" w14:paraId="117C0821" w14:textId="77777777" w:rsidTr="006C2EB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D915DF9"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CCED27A"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56D74ED"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32B836F" w14:textId="77777777" w:rsidR="001C7D9B" w:rsidRPr="00704A99" w:rsidRDefault="001C7D9B" w:rsidP="006C2EB4">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No</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75E2347"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1C7D9B" w:rsidRPr="00704A99" w14:paraId="25BBF052" w14:textId="77777777" w:rsidTr="006C2EB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E508957"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2B1C704"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2CBA53"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3F4BBC6" w14:textId="77777777" w:rsidR="001C7D9B" w:rsidRPr="00704A99" w:rsidRDefault="001C7D9B" w:rsidP="006C2EB4">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No</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ED4688F" w14:textId="77777777" w:rsidR="001C7D9B" w:rsidRPr="00704A99" w:rsidRDefault="001C7D9B" w:rsidP="006C2EB4">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0F6AAAAC" w14:textId="77777777" w:rsidTr="00B3221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7DBEDB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B7E6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6D88CB"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596F4" w14:textId="1C428FDB"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3E5159">
              <w:rPr>
                <w:bCs/>
                <w:sz w:val="19"/>
                <w:szCs w:val="19"/>
              </w:rPr>
            </w:r>
            <w:r w:rsidR="003E5159">
              <w:rPr>
                <w:bCs/>
                <w:sz w:val="19"/>
                <w:szCs w:val="19"/>
              </w:rPr>
              <w:fldChar w:fldCharType="separate"/>
            </w:r>
            <w:r w:rsidRPr="00BA32E0">
              <w:rPr>
                <w:bCs/>
                <w:sz w:val="19"/>
                <w:szCs w:val="19"/>
              </w:rPr>
              <w:fldChar w:fldCharType="end"/>
            </w:r>
            <w:r w:rsidRPr="00BA32E0">
              <w:rPr>
                <w:bCs/>
                <w:sz w:val="19"/>
                <w:szCs w:val="19"/>
              </w:rPr>
              <w:t xml:space="preserve"> No</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21D0C38"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14:paraId="24A5BFB4" w14:textId="77777777" w:rsidR="00C55107" w:rsidRDefault="00C55107" w:rsidP="00C55107">
      <w:pPr>
        <w:spacing w:before="0" w:after="0"/>
        <w:jc w:val="both"/>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160"/>
        <w:gridCol w:w="1530"/>
        <w:gridCol w:w="30"/>
      </w:tblGrid>
      <w:tr w:rsidR="00BA32E0" w:rsidRPr="00FD6FE3" w14:paraId="0A08E321" w14:textId="77777777" w:rsidTr="009C7061">
        <w:trPr>
          <w:gridAfter w:val="1"/>
          <w:wAfter w:w="30" w:type="dxa"/>
        </w:trPr>
        <w:tc>
          <w:tcPr>
            <w:tcW w:w="9360" w:type="dxa"/>
            <w:gridSpan w:val="3"/>
            <w:shd w:val="clear" w:color="C0C0C0" w:fill="EAF1DD" w:themeFill="background2"/>
          </w:tcPr>
          <w:p w14:paraId="5CF04EB8"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EB4C9E" w14:paraId="0BE03E38" w14:textId="77777777" w:rsidTr="009C7061">
        <w:tblPrEx>
          <w:tblLook w:val="04A0" w:firstRow="1" w:lastRow="0" w:firstColumn="1" w:lastColumn="0" w:noHBand="0" w:noVBand="1"/>
        </w:tblPrEx>
        <w:trPr>
          <w:gridAfter w:val="1"/>
          <w:wAfter w:w="30" w:type="dxa"/>
        </w:trPr>
        <w:tc>
          <w:tcPr>
            <w:tcW w:w="5670" w:type="dxa"/>
            <w:shd w:val="clear" w:color="auto" w:fill="auto"/>
          </w:tcPr>
          <w:p w14:paraId="6A784B8B" w14:textId="6668B2C2" w:rsidR="00F119FC" w:rsidRPr="00174394" w:rsidRDefault="008147DA" w:rsidP="00F119FC">
            <w:pPr>
              <w:pStyle w:val="BulletList"/>
              <w:tabs>
                <w:tab w:val="clear" w:pos="1800"/>
                <w:tab w:val="left" w:pos="342"/>
              </w:tabs>
              <w:spacing w:before="40" w:after="40"/>
              <w:rPr>
                <w:sz w:val="19"/>
                <w:szCs w:val="19"/>
              </w:rPr>
            </w:pPr>
            <w:r w:rsidRPr="00EB4C9E">
              <w:rPr>
                <w:sz w:val="19"/>
                <w:szCs w:val="19"/>
              </w:rPr>
              <w:t xml:space="preserve">Provide a </w:t>
            </w:r>
            <w:r w:rsidRPr="00EB4C9E">
              <w:rPr>
                <w:b/>
                <w:i/>
                <w:sz w:val="19"/>
                <w:szCs w:val="19"/>
                <w:u w:val="single"/>
              </w:rPr>
              <w:t>high-level</w:t>
            </w:r>
            <w:r w:rsidRPr="00EB4C9E">
              <w:rPr>
                <w:sz w:val="19"/>
                <w:szCs w:val="19"/>
              </w:rPr>
              <w:t xml:space="preserve"> description of the environment covered by this assessment.</w:t>
            </w:r>
            <w:r w:rsidR="00F119FC" w:rsidRPr="00174394">
              <w:rPr>
                <w:sz w:val="19"/>
                <w:szCs w:val="19"/>
              </w:rPr>
              <w:t xml:space="preserve"> </w:t>
            </w:r>
          </w:p>
          <w:p w14:paraId="23F6F4E8" w14:textId="77777777" w:rsidR="00F119FC" w:rsidRPr="00174394" w:rsidRDefault="00F119FC" w:rsidP="00F119FC">
            <w:pPr>
              <w:pStyle w:val="BulletList"/>
              <w:shd w:val="clear" w:color="auto" w:fill="F2F2F2"/>
              <w:tabs>
                <w:tab w:val="clear" w:pos="1800"/>
              </w:tabs>
              <w:spacing w:before="40" w:after="40"/>
              <w:rPr>
                <w:i/>
                <w:sz w:val="19"/>
                <w:szCs w:val="19"/>
              </w:rPr>
            </w:pPr>
            <w:r w:rsidRPr="00174394">
              <w:rPr>
                <w:i/>
                <w:sz w:val="19"/>
                <w:szCs w:val="19"/>
              </w:rPr>
              <w:t>For example:</w:t>
            </w:r>
          </w:p>
          <w:p w14:paraId="541E20DA" w14:textId="77777777" w:rsidR="00F119FC" w:rsidRPr="00174394" w:rsidRDefault="00F119FC" w:rsidP="007B6A8B">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233BEF59" w14:textId="22DF2A5B" w:rsidR="006F560F" w:rsidRPr="00EB4C9E" w:rsidRDefault="00F119FC" w:rsidP="007B6A8B">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4D59DF81" w14:textId="77777777" w:rsidR="008147DA" w:rsidRPr="00EB4C9E" w:rsidRDefault="008147DA" w:rsidP="00914EDF">
            <w:pPr>
              <w:pStyle w:val="TableText"/>
              <w:rPr>
                <w:sz w:val="19"/>
                <w:szCs w:val="19"/>
              </w:rPr>
            </w:pPr>
            <w:r w:rsidRPr="00EB4C9E">
              <w:rPr>
                <w:sz w:val="19"/>
                <w:szCs w:val="19"/>
              </w:rPr>
              <w:fldChar w:fldCharType="begin">
                <w:ffData>
                  <w:name w:val="Text3"/>
                  <w:enabled/>
                  <w:calcOnExit w:val="0"/>
                  <w:textInput/>
                </w:ffData>
              </w:fldChar>
            </w:r>
            <w:r w:rsidRPr="00EB4C9E">
              <w:rPr>
                <w:sz w:val="19"/>
                <w:szCs w:val="19"/>
              </w:rPr>
              <w:instrText xml:space="preserve"> FORMTEXT </w:instrText>
            </w:r>
            <w:r w:rsidRPr="00EB4C9E">
              <w:rPr>
                <w:sz w:val="19"/>
                <w:szCs w:val="19"/>
              </w:rPr>
            </w:r>
            <w:r w:rsidRPr="00EB4C9E">
              <w:rPr>
                <w:sz w:val="19"/>
                <w:szCs w:val="19"/>
              </w:rPr>
              <w:fldChar w:fldCharType="separate"/>
            </w:r>
            <w:r w:rsidR="00562930" w:rsidRPr="00EB4C9E">
              <w:rPr>
                <w:noProof/>
                <w:sz w:val="19"/>
                <w:szCs w:val="19"/>
              </w:rPr>
              <w:t> </w:t>
            </w:r>
            <w:r w:rsidR="00562930" w:rsidRPr="00EB4C9E">
              <w:rPr>
                <w:noProof/>
                <w:sz w:val="19"/>
                <w:szCs w:val="19"/>
              </w:rPr>
              <w:t> </w:t>
            </w:r>
            <w:r w:rsidR="00562930" w:rsidRPr="00EB4C9E">
              <w:rPr>
                <w:noProof/>
                <w:sz w:val="19"/>
                <w:szCs w:val="19"/>
              </w:rPr>
              <w:t> </w:t>
            </w:r>
            <w:r w:rsidR="00562930" w:rsidRPr="00EB4C9E">
              <w:rPr>
                <w:noProof/>
                <w:sz w:val="19"/>
                <w:szCs w:val="19"/>
              </w:rPr>
              <w:t> </w:t>
            </w:r>
            <w:r w:rsidR="00562930" w:rsidRPr="00EB4C9E">
              <w:rPr>
                <w:noProof/>
                <w:sz w:val="19"/>
                <w:szCs w:val="19"/>
              </w:rPr>
              <w:t> </w:t>
            </w:r>
            <w:r w:rsidRPr="00EB4C9E">
              <w:rPr>
                <w:sz w:val="19"/>
                <w:szCs w:val="19"/>
              </w:rPr>
              <w:fldChar w:fldCharType="end"/>
            </w:r>
          </w:p>
        </w:tc>
      </w:tr>
      <w:tr w:rsidR="00AC3F5E" w:rsidRPr="00EB4C9E" w14:paraId="49C8CD46" w14:textId="77777777" w:rsidTr="009C7061">
        <w:tblPrEx>
          <w:tblLook w:val="04A0" w:firstRow="1" w:lastRow="0" w:firstColumn="1" w:lastColumn="0" w:noHBand="0" w:noVBand="1"/>
        </w:tblPrEx>
        <w:tc>
          <w:tcPr>
            <w:tcW w:w="7830" w:type="dxa"/>
            <w:gridSpan w:val="2"/>
            <w:shd w:val="clear" w:color="auto" w:fill="auto"/>
          </w:tcPr>
          <w:p w14:paraId="34BFA277" w14:textId="220EE662" w:rsidR="00E24A65" w:rsidRPr="00EB4C9E" w:rsidRDefault="00E24A65" w:rsidP="00090AC1">
            <w:pPr>
              <w:pStyle w:val="numberlist"/>
              <w:spacing w:before="40" w:after="40"/>
              <w:ind w:left="0" w:firstLine="0"/>
              <w:rPr>
                <w:b w:val="0"/>
                <w:bCs/>
                <w:sz w:val="19"/>
                <w:szCs w:val="19"/>
              </w:rPr>
            </w:pPr>
            <w:r w:rsidRPr="00EB4C9E">
              <w:rPr>
                <w:b w:val="0"/>
                <w:bCs/>
                <w:sz w:val="19"/>
                <w:szCs w:val="19"/>
              </w:rPr>
              <w:t xml:space="preserve">Does your business use network segmentation to affect the scope of your PCI DSS environment? </w:t>
            </w:r>
          </w:p>
          <w:p w14:paraId="36C88AF2" w14:textId="101239A5" w:rsidR="00E24A65" w:rsidRPr="00EB4C9E" w:rsidRDefault="00E24A65" w:rsidP="000E0414">
            <w:pPr>
              <w:pStyle w:val="numberlist"/>
              <w:spacing w:before="40" w:after="40"/>
              <w:ind w:left="0" w:firstLine="0"/>
              <w:rPr>
                <w:b w:val="0"/>
                <w:bCs/>
                <w:sz w:val="19"/>
                <w:szCs w:val="19"/>
              </w:rPr>
            </w:pPr>
            <w:r w:rsidRPr="00EB4C9E">
              <w:rPr>
                <w:b w:val="0"/>
                <w:bCs/>
                <w:i/>
                <w:sz w:val="19"/>
                <w:szCs w:val="19"/>
              </w:rPr>
              <w:t xml:space="preserve">(Refer to </w:t>
            </w:r>
            <w:r w:rsidR="00704A99" w:rsidRPr="00EB4C9E">
              <w:rPr>
                <w:b w:val="0"/>
                <w:bCs/>
                <w:i/>
                <w:sz w:val="19"/>
                <w:szCs w:val="19"/>
              </w:rPr>
              <w:t>“</w:t>
            </w:r>
            <w:r w:rsidR="000E0414" w:rsidRPr="00EB4C9E">
              <w:rPr>
                <w:b w:val="0"/>
                <w:bCs/>
                <w:i/>
                <w:sz w:val="19"/>
                <w:szCs w:val="19"/>
              </w:rPr>
              <w:t xml:space="preserve">Network </w:t>
            </w:r>
            <w:r w:rsidRPr="00EB4C9E">
              <w:rPr>
                <w:b w:val="0"/>
                <w:bCs/>
                <w:i/>
                <w:sz w:val="19"/>
                <w:szCs w:val="19"/>
              </w:rPr>
              <w:t>Segmentation</w:t>
            </w:r>
            <w:r w:rsidR="00704A99" w:rsidRPr="00EB4C9E">
              <w:rPr>
                <w:b w:val="0"/>
                <w:bCs/>
                <w:i/>
                <w:sz w:val="19"/>
                <w:szCs w:val="19"/>
              </w:rPr>
              <w:t>”</w:t>
            </w:r>
            <w:r w:rsidRPr="00EB4C9E">
              <w:rPr>
                <w:b w:val="0"/>
                <w:bCs/>
                <w:i/>
                <w:sz w:val="19"/>
                <w:szCs w:val="19"/>
              </w:rPr>
              <w:t xml:space="preserve"> section </w:t>
            </w:r>
            <w:r w:rsidR="000E0414" w:rsidRPr="00EB4C9E">
              <w:rPr>
                <w:b w:val="0"/>
                <w:bCs/>
                <w:i/>
                <w:sz w:val="19"/>
                <w:szCs w:val="19"/>
              </w:rPr>
              <w:t xml:space="preserve">of PCI DSS </w:t>
            </w:r>
            <w:r w:rsidRPr="00EB4C9E">
              <w:rPr>
                <w:b w:val="0"/>
                <w:bCs/>
                <w:i/>
                <w:sz w:val="19"/>
                <w:szCs w:val="19"/>
              </w:rPr>
              <w:t xml:space="preserve">for guidance on network segmentation) </w:t>
            </w:r>
          </w:p>
        </w:tc>
        <w:tc>
          <w:tcPr>
            <w:tcW w:w="1560" w:type="dxa"/>
            <w:gridSpan w:val="2"/>
            <w:shd w:val="clear" w:color="auto" w:fill="auto"/>
          </w:tcPr>
          <w:p w14:paraId="468725FA" w14:textId="4FDE33E4" w:rsidR="00E24A65" w:rsidRPr="00EB4C9E" w:rsidRDefault="00E24A65" w:rsidP="009C7061">
            <w:pPr>
              <w:pStyle w:val="BulletList"/>
              <w:tabs>
                <w:tab w:val="clear" w:pos="1800"/>
              </w:tabs>
              <w:spacing w:before="40"/>
              <w:rPr>
                <w:sz w:val="19"/>
                <w:szCs w:val="19"/>
              </w:rPr>
            </w:pPr>
            <w:r w:rsidRPr="00EB4C9E">
              <w:rPr>
                <w:bCs/>
                <w:sz w:val="19"/>
                <w:szCs w:val="19"/>
              </w:rPr>
              <w:fldChar w:fldCharType="begin">
                <w:ffData>
                  <w:name w:val="Check1"/>
                  <w:enabled/>
                  <w:calcOnExit w:val="0"/>
                  <w:checkBox>
                    <w:sizeAuto/>
                    <w:default w:val="0"/>
                  </w:checkBox>
                </w:ffData>
              </w:fldChar>
            </w:r>
            <w:r w:rsidRPr="00EB4C9E">
              <w:rPr>
                <w:bCs/>
                <w:sz w:val="19"/>
                <w:szCs w:val="19"/>
              </w:rPr>
              <w:instrText xml:space="preserve"> FORMCHECKBOX </w:instrText>
            </w:r>
            <w:r w:rsidR="003E5159">
              <w:rPr>
                <w:bCs/>
                <w:sz w:val="19"/>
                <w:szCs w:val="19"/>
              </w:rPr>
            </w:r>
            <w:r w:rsidR="003E5159">
              <w:rPr>
                <w:bCs/>
                <w:sz w:val="19"/>
                <w:szCs w:val="19"/>
              </w:rPr>
              <w:fldChar w:fldCharType="separate"/>
            </w:r>
            <w:r w:rsidRPr="00EB4C9E">
              <w:rPr>
                <w:bCs/>
                <w:sz w:val="19"/>
                <w:szCs w:val="19"/>
              </w:rPr>
              <w:fldChar w:fldCharType="end"/>
            </w:r>
            <w:r w:rsidR="00AC3F5E" w:rsidRPr="00EB4C9E">
              <w:rPr>
                <w:bCs/>
                <w:sz w:val="19"/>
                <w:szCs w:val="19"/>
              </w:rPr>
              <w:t xml:space="preserve"> </w:t>
            </w:r>
            <w:r w:rsidRPr="00EB4C9E">
              <w:rPr>
                <w:bCs/>
                <w:sz w:val="19"/>
                <w:szCs w:val="19"/>
              </w:rPr>
              <w:t xml:space="preserve">Yes  </w:t>
            </w:r>
            <w:r w:rsidR="009C7061">
              <w:rPr>
                <w:bCs/>
                <w:sz w:val="19"/>
                <w:szCs w:val="19"/>
              </w:rPr>
              <w:t xml:space="preserve">  </w:t>
            </w:r>
            <w:r w:rsidRPr="00EB4C9E">
              <w:rPr>
                <w:bCs/>
                <w:sz w:val="19"/>
                <w:szCs w:val="19"/>
              </w:rPr>
              <w:fldChar w:fldCharType="begin">
                <w:ffData>
                  <w:name w:val="Check1"/>
                  <w:enabled/>
                  <w:calcOnExit w:val="0"/>
                  <w:checkBox>
                    <w:sizeAuto/>
                    <w:default w:val="0"/>
                  </w:checkBox>
                </w:ffData>
              </w:fldChar>
            </w:r>
            <w:r w:rsidRPr="00EB4C9E">
              <w:rPr>
                <w:bCs/>
                <w:sz w:val="19"/>
                <w:szCs w:val="19"/>
              </w:rPr>
              <w:instrText xml:space="preserve"> FORMCHECKBOX </w:instrText>
            </w:r>
            <w:r w:rsidR="003E5159">
              <w:rPr>
                <w:bCs/>
                <w:sz w:val="19"/>
                <w:szCs w:val="19"/>
              </w:rPr>
            </w:r>
            <w:r w:rsidR="003E5159">
              <w:rPr>
                <w:bCs/>
                <w:sz w:val="19"/>
                <w:szCs w:val="19"/>
              </w:rPr>
              <w:fldChar w:fldCharType="separate"/>
            </w:r>
            <w:r w:rsidRPr="00EB4C9E">
              <w:rPr>
                <w:bCs/>
                <w:sz w:val="19"/>
                <w:szCs w:val="19"/>
              </w:rPr>
              <w:fldChar w:fldCharType="end"/>
            </w:r>
            <w:r w:rsidRPr="00EB4C9E">
              <w:rPr>
                <w:bCs/>
                <w:sz w:val="19"/>
                <w:szCs w:val="19"/>
              </w:rPr>
              <w:t xml:space="preserve"> No</w:t>
            </w:r>
          </w:p>
        </w:tc>
      </w:tr>
    </w:tbl>
    <w:p w14:paraId="05B825E6" w14:textId="77777777" w:rsidR="00C55107" w:rsidRDefault="00C55107" w:rsidP="00C55107">
      <w:pPr>
        <w:spacing w:before="0" w:after="0"/>
        <w:jc w:val="both"/>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690"/>
        <w:gridCol w:w="1530"/>
        <w:gridCol w:w="30"/>
      </w:tblGrid>
      <w:tr w:rsidR="00BA32E0" w:rsidRPr="00FD6FE3" w14:paraId="27E49B55" w14:textId="77777777" w:rsidTr="009C7061">
        <w:trPr>
          <w:gridAfter w:val="1"/>
          <w:wAfter w:w="30" w:type="dxa"/>
        </w:trPr>
        <w:tc>
          <w:tcPr>
            <w:tcW w:w="9360" w:type="dxa"/>
            <w:gridSpan w:val="3"/>
            <w:shd w:val="clear" w:color="C0C0C0" w:fill="EAF1DD" w:themeFill="background2"/>
          </w:tcPr>
          <w:p w14:paraId="0A277C9F" w14:textId="77777777" w:rsidR="00BA32E0" w:rsidRPr="00FD6FE3" w:rsidRDefault="00BA32E0" w:rsidP="00C55107">
            <w:pPr>
              <w:keepNext/>
              <w:spacing w:after="60"/>
              <w:ind w:left="162"/>
              <w:rPr>
                <w:rFonts w:cs="Arial"/>
                <w:b/>
                <w:bCs/>
                <w:szCs w:val="20"/>
              </w:rPr>
            </w:pPr>
            <w:r w:rsidRPr="00FD6FE3">
              <w:rPr>
                <w:rFonts w:cs="Arial"/>
                <w:b/>
                <w:bCs/>
                <w:szCs w:val="20"/>
              </w:rPr>
              <w:lastRenderedPageBreak/>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9C7061" w:rsidRPr="00EB4C9E" w14:paraId="0DF3DA3B" w14:textId="77777777" w:rsidTr="009C7061">
        <w:tblPrEx>
          <w:tblLook w:val="00A0" w:firstRow="1" w:lastRow="0" w:firstColumn="1" w:lastColumn="0" w:noHBand="0" w:noVBand="0"/>
        </w:tblPrEx>
        <w:trPr>
          <w:trHeight w:val="400"/>
        </w:trPr>
        <w:tc>
          <w:tcPr>
            <w:tcW w:w="7830" w:type="dxa"/>
            <w:gridSpan w:val="2"/>
          </w:tcPr>
          <w:p w14:paraId="3FA9AE31" w14:textId="77777777" w:rsidR="009C7061" w:rsidRDefault="009C7061" w:rsidP="009C7061">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6B8C5714" w14:textId="77777777" w:rsidR="009C7061" w:rsidRDefault="009C7061" w:rsidP="009C7061">
            <w:pPr>
              <w:keepNext/>
              <w:spacing w:before="80" w:after="80"/>
              <w:ind w:left="318"/>
              <w:rPr>
                <w:rFonts w:cs="Arial"/>
                <w:bCs/>
                <w:sz w:val="19"/>
                <w:szCs w:val="19"/>
              </w:rPr>
            </w:pPr>
            <w:r>
              <w:rPr>
                <w:rFonts w:cs="Arial"/>
                <w:bCs/>
                <w:sz w:val="19"/>
                <w:szCs w:val="19"/>
              </w:rPr>
              <w:t xml:space="preserve">If Yes: </w:t>
            </w:r>
          </w:p>
          <w:p w14:paraId="01F58CD6" w14:textId="77777777" w:rsidR="009C7061" w:rsidRDefault="009C7061" w:rsidP="009C7061">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442896E1" w14:textId="77777777" w:rsidR="009C7061" w:rsidRDefault="009C7061" w:rsidP="009C7061">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3BCBD4B7" w14:textId="643104DD" w:rsidR="009C7061" w:rsidRPr="00EB4C9E" w:rsidRDefault="009C7061" w:rsidP="00C274ED">
            <w:pPr>
              <w:keepNext/>
              <w:spacing w:before="80" w:after="80"/>
              <w:ind w:left="459"/>
              <w:rPr>
                <w:rFonts w:cs="Arial"/>
                <w:bCs/>
                <w:sz w:val="19"/>
                <w:szCs w:val="19"/>
              </w:rPr>
            </w:pPr>
            <w:r>
              <w:rPr>
                <w:rFonts w:cs="Arial"/>
                <w:bCs/>
                <w:sz w:val="19"/>
                <w:szCs w:val="19"/>
              </w:rPr>
              <w:t>Description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60" w:type="dxa"/>
            <w:gridSpan w:val="2"/>
          </w:tcPr>
          <w:p w14:paraId="15AC4C32" w14:textId="47947BEF" w:rsidR="009C7061" w:rsidRPr="00EB4C9E" w:rsidRDefault="009C7061" w:rsidP="009C7061">
            <w:pPr>
              <w:keepNext/>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EB4C9E" w:rsidRPr="00EB4C9E" w14:paraId="3328EA5A" w14:textId="77777777" w:rsidTr="009C7061">
        <w:tblPrEx>
          <w:tblLook w:val="00A0" w:firstRow="1" w:lastRow="0" w:firstColumn="1" w:lastColumn="0" w:noHBand="0" w:noVBand="0"/>
        </w:tblPrEx>
        <w:trPr>
          <w:trHeight w:val="400"/>
        </w:trPr>
        <w:tc>
          <w:tcPr>
            <w:tcW w:w="7830" w:type="dxa"/>
            <w:gridSpan w:val="2"/>
          </w:tcPr>
          <w:p w14:paraId="7A37DCF5" w14:textId="39FCEA84" w:rsidR="00EB4C9E" w:rsidRPr="00EB4C9E" w:rsidRDefault="00EB4C9E" w:rsidP="00C55107">
            <w:pPr>
              <w:keepNext/>
              <w:spacing w:before="80" w:after="80"/>
              <w:rPr>
                <w:rFonts w:cs="Arial"/>
                <w:bCs/>
                <w:sz w:val="19"/>
                <w:szCs w:val="19"/>
              </w:rPr>
            </w:pPr>
            <w:r w:rsidRPr="00EB4C9E">
              <w:rPr>
                <w:rFonts w:cs="Arial"/>
                <w:bCs/>
                <w:sz w:val="19"/>
                <w:szCs w:val="19"/>
              </w:rPr>
              <w:t xml:space="preserve">Does your company share cardholder data with any third-party service providers (for example, </w:t>
            </w:r>
            <w:r w:rsidR="009C7061" w:rsidRPr="009C7061">
              <w:rPr>
                <w:rFonts w:cs="Arial"/>
                <w:bCs/>
                <w:sz w:val="19"/>
                <w:szCs w:val="19"/>
              </w:rPr>
              <w:t xml:space="preserve">Qualified Integrator &amp; Resellers (QIR), </w:t>
            </w:r>
            <w:r w:rsidRPr="00EB4C9E">
              <w:rPr>
                <w:rFonts w:cs="Arial"/>
                <w:bCs/>
                <w:sz w:val="19"/>
                <w:szCs w:val="19"/>
              </w:rPr>
              <w:t>gateways, payment processors, payment service providers (PSP), web-hosting companies, airline booking agents, loyalty program agents, etc.)?</w:t>
            </w:r>
          </w:p>
        </w:tc>
        <w:tc>
          <w:tcPr>
            <w:tcW w:w="1560" w:type="dxa"/>
            <w:gridSpan w:val="2"/>
          </w:tcPr>
          <w:p w14:paraId="4C2499B1" w14:textId="01D9B808" w:rsidR="00EB4C9E" w:rsidRPr="00EB4C9E" w:rsidRDefault="00EB4C9E" w:rsidP="009C7061">
            <w:pPr>
              <w:keepNext/>
              <w:spacing w:before="80" w:after="80"/>
              <w:rPr>
                <w:rFonts w:cs="Arial"/>
                <w:b/>
                <w:bCs/>
                <w:i/>
                <w:sz w:val="19"/>
                <w:szCs w:val="19"/>
              </w:rPr>
            </w:pPr>
            <w:r w:rsidRPr="00EB4C9E">
              <w:rPr>
                <w:rFonts w:cs="Arial"/>
                <w:bCs/>
                <w:sz w:val="19"/>
                <w:szCs w:val="19"/>
              </w:rPr>
              <w:fldChar w:fldCharType="begin">
                <w:ffData>
                  <w:name w:val="Check1"/>
                  <w:enabled/>
                  <w:calcOnExit w:val="0"/>
                  <w:checkBox>
                    <w:sizeAuto/>
                    <w:default w:val="0"/>
                  </w:checkBox>
                </w:ffData>
              </w:fldChar>
            </w:r>
            <w:r w:rsidRPr="00EB4C9E">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EB4C9E">
              <w:rPr>
                <w:rFonts w:cs="Arial"/>
                <w:bCs/>
                <w:sz w:val="19"/>
                <w:szCs w:val="19"/>
              </w:rPr>
              <w:fldChar w:fldCharType="end"/>
            </w:r>
            <w:r w:rsidRPr="00EB4C9E">
              <w:rPr>
                <w:rFonts w:cs="Arial"/>
                <w:bCs/>
                <w:sz w:val="19"/>
                <w:szCs w:val="19"/>
              </w:rPr>
              <w:t xml:space="preserve"> Yes  </w:t>
            </w:r>
            <w:r w:rsidR="009C7061">
              <w:rPr>
                <w:rFonts w:cs="Arial"/>
                <w:bCs/>
                <w:sz w:val="19"/>
                <w:szCs w:val="19"/>
              </w:rPr>
              <w:t xml:space="preserve">  </w:t>
            </w:r>
            <w:r w:rsidRPr="00EB4C9E">
              <w:rPr>
                <w:rFonts w:cs="Arial"/>
                <w:bCs/>
                <w:sz w:val="19"/>
                <w:szCs w:val="19"/>
              </w:rPr>
              <w:fldChar w:fldCharType="begin">
                <w:ffData>
                  <w:name w:val="Check1"/>
                  <w:enabled/>
                  <w:calcOnExit w:val="0"/>
                  <w:checkBox>
                    <w:sizeAuto/>
                    <w:default w:val="0"/>
                  </w:checkBox>
                </w:ffData>
              </w:fldChar>
            </w:r>
            <w:r w:rsidRPr="00EB4C9E">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EB4C9E">
              <w:rPr>
                <w:rFonts w:cs="Arial"/>
                <w:bCs/>
                <w:sz w:val="19"/>
                <w:szCs w:val="19"/>
              </w:rPr>
              <w:fldChar w:fldCharType="end"/>
            </w:r>
            <w:r w:rsidRPr="00EB4C9E">
              <w:rPr>
                <w:rFonts w:cs="Arial"/>
                <w:bCs/>
                <w:sz w:val="19"/>
                <w:szCs w:val="19"/>
              </w:rPr>
              <w:t xml:space="preserve"> No</w:t>
            </w:r>
          </w:p>
        </w:tc>
      </w:tr>
      <w:tr w:rsidR="00EB4C9E" w:rsidRPr="008147DA" w14:paraId="41977C63" w14:textId="77777777" w:rsidTr="009C7061">
        <w:tblPrEx>
          <w:tblLook w:val="00A0" w:firstRow="1" w:lastRow="0" w:firstColumn="1" w:lastColumn="0" w:noHBand="0" w:noVBand="0"/>
        </w:tblPrEx>
        <w:trPr>
          <w:gridAfter w:val="1"/>
          <w:wAfter w:w="30" w:type="dxa"/>
          <w:trHeight w:val="400"/>
        </w:trPr>
        <w:tc>
          <w:tcPr>
            <w:tcW w:w="9360" w:type="dxa"/>
            <w:gridSpan w:val="3"/>
            <w:shd w:val="clear" w:color="auto" w:fill="F2F2F2"/>
          </w:tcPr>
          <w:p w14:paraId="42AEA908" w14:textId="4DEDBDA5" w:rsidR="00EB4C9E" w:rsidRPr="008147DA" w:rsidRDefault="00EB4C9E" w:rsidP="00C55107">
            <w:pPr>
              <w:keepNext/>
              <w:spacing w:before="80" w:after="80"/>
              <w:rPr>
                <w:rFonts w:cs="Arial"/>
                <w:bCs/>
                <w:sz w:val="19"/>
                <w:szCs w:val="19"/>
              </w:rPr>
            </w:pPr>
            <w:r w:rsidRPr="008147DA">
              <w:rPr>
                <w:rFonts w:cs="Arial"/>
                <w:b/>
                <w:bCs/>
                <w:i/>
                <w:sz w:val="19"/>
                <w:szCs w:val="19"/>
              </w:rPr>
              <w:t>If Yes:</w:t>
            </w:r>
          </w:p>
        </w:tc>
      </w:tr>
      <w:tr w:rsidR="00BA32E0" w:rsidRPr="00DF6454" w14:paraId="373D081B" w14:textId="77777777" w:rsidTr="009C7061">
        <w:tblPrEx>
          <w:tblLook w:val="00A0" w:firstRow="1" w:lastRow="0" w:firstColumn="1" w:lastColumn="0" w:noHBand="0" w:noVBand="0"/>
        </w:tblPrEx>
        <w:trPr>
          <w:gridAfter w:val="1"/>
          <w:wAfter w:w="30" w:type="dxa"/>
          <w:cantSplit/>
        </w:trPr>
        <w:tc>
          <w:tcPr>
            <w:tcW w:w="4140" w:type="dxa"/>
          </w:tcPr>
          <w:p w14:paraId="43B34A5F" w14:textId="77777777" w:rsidR="00BA32E0" w:rsidRPr="00DF6454" w:rsidRDefault="00BA32E0" w:rsidP="00C55107">
            <w:pPr>
              <w:keepNext/>
              <w:spacing w:before="80" w:after="80"/>
              <w:rPr>
                <w:rFonts w:cs="Arial"/>
                <w:b/>
                <w:bCs/>
                <w:sz w:val="19"/>
                <w:szCs w:val="19"/>
              </w:rPr>
            </w:pPr>
            <w:r w:rsidRPr="00DF6454">
              <w:rPr>
                <w:rFonts w:cs="Arial"/>
                <w:b/>
                <w:bCs/>
                <w:sz w:val="19"/>
                <w:szCs w:val="19"/>
              </w:rPr>
              <w:t>Name of service provider:</w:t>
            </w:r>
          </w:p>
        </w:tc>
        <w:tc>
          <w:tcPr>
            <w:tcW w:w="5220" w:type="dxa"/>
            <w:gridSpan w:val="2"/>
          </w:tcPr>
          <w:p w14:paraId="503909E2" w14:textId="77777777" w:rsidR="00BA32E0" w:rsidRPr="00DF6454" w:rsidRDefault="00BA32E0" w:rsidP="00C55107">
            <w:pPr>
              <w:keepNext/>
              <w:spacing w:before="80" w:after="80"/>
              <w:rPr>
                <w:rFonts w:cs="Arial"/>
                <w:b/>
                <w:bCs/>
                <w:sz w:val="19"/>
                <w:szCs w:val="19"/>
              </w:rPr>
            </w:pPr>
            <w:r w:rsidRPr="00DF6454">
              <w:rPr>
                <w:rFonts w:cs="Arial"/>
                <w:b/>
                <w:bCs/>
                <w:sz w:val="19"/>
                <w:szCs w:val="19"/>
              </w:rPr>
              <w:t>Description of services provided:</w:t>
            </w:r>
          </w:p>
        </w:tc>
      </w:tr>
      <w:tr w:rsidR="00AA3929" w:rsidRPr="008147DA" w14:paraId="76F9ED78" w14:textId="77777777" w:rsidTr="009C7061">
        <w:tblPrEx>
          <w:tblLook w:val="00A0" w:firstRow="1" w:lastRow="0" w:firstColumn="1" w:lastColumn="0" w:noHBand="0" w:noVBand="0"/>
        </w:tblPrEx>
        <w:trPr>
          <w:gridAfter w:val="1"/>
          <w:wAfter w:w="30" w:type="dxa"/>
        </w:trPr>
        <w:tc>
          <w:tcPr>
            <w:tcW w:w="4140" w:type="dxa"/>
          </w:tcPr>
          <w:p w14:paraId="5D974985" w14:textId="77777777" w:rsidR="00AA3929" w:rsidRPr="008147DA" w:rsidRDefault="00AA3929" w:rsidP="00C55107">
            <w:pPr>
              <w:pStyle w:val="TableText"/>
              <w:keepN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0FEC4AB0" w14:textId="77777777" w:rsidR="00AA3929" w:rsidRPr="008147DA" w:rsidRDefault="00AA3929" w:rsidP="00C55107">
            <w:pPr>
              <w:pStyle w:val="TableText"/>
              <w:keepN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42082285" w14:textId="77777777" w:rsidTr="009C7061">
        <w:tblPrEx>
          <w:tblLook w:val="00A0" w:firstRow="1" w:lastRow="0" w:firstColumn="1" w:lastColumn="0" w:noHBand="0" w:noVBand="0"/>
        </w:tblPrEx>
        <w:trPr>
          <w:gridAfter w:val="1"/>
          <w:wAfter w:w="30" w:type="dxa"/>
        </w:trPr>
        <w:tc>
          <w:tcPr>
            <w:tcW w:w="4140" w:type="dxa"/>
          </w:tcPr>
          <w:p w14:paraId="3B6CC7F4" w14:textId="77777777" w:rsidR="00BA32E0" w:rsidRPr="008147DA" w:rsidRDefault="00BA32E0" w:rsidP="00C55107">
            <w:pPr>
              <w:pStyle w:val="TableText"/>
              <w:keepN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Pr>
          <w:p w14:paraId="573FB4CE" w14:textId="77777777" w:rsidR="00BA32E0" w:rsidRPr="008147DA" w:rsidRDefault="00BA32E0" w:rsidP="00C55107">
            <w:pPr>
              <w:pStyle w:val="TableText"/>
              <w:keepN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7FB8007A" w14:textId="77777777" w:rsidTr="009C7061">
        <w:tblPrEx>
          <w:tblLook w:val="00A0" w:firstRow="1" w:lastRow="0" w:firstColumn="1" w:lastColumn="0" w:noHBand="0" w:noVBand="0"/>
        </w:tblPrEx>
        <w:trPr>
          <w:gridAfter w:val="1"/>
          <w:wAfter w:w="30" w:type="dxa"/>
        </w:trPr>
        <w:tc>
          <w:tcPr>
            <w:tcW w:w="4140" w:type="dxa"/>
          </w:tcPr>
          <w:p w14:paraId="12A75703" w14:textId="77777777" w:rsidR="00AB400E" w:rsidRPr="008147DA" w:rsidRDefault="00AB400E" w:rsidP="00F77FA2">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38C1D93E" w14:textId="77777777" w:rsidR="00AB400E" w:rsidRPr="008147DA" w:rsidRDefault="00AB400E" w:rsidP="00F77FA2">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69462CC" w14:textId="77777777" w:rsidTr="009C7061">
        <w:tblPrEx>
          <w:tblLook w:val="00A0" w:firstRow="1" w:lastRow="0" w:firstColumn="1" w:lastColumn="0" w:noHBand="0" w:noVBand="0"/>
        </w:tblPrEx>
        <w:trPr>
          <w:gridAfter w:val="1"/>
          <w:wAfter w:w="30" w:type="dxa"/>
          <w:trHeight w:val="98"/>
        </w:trPr>
        <w:tc>
          <w:tcPr>
            <w:tcW w:w="4140" w:type="dxa"/>
          </w:tcPr>
          <w:p w14:paraId="4D21206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Pr>
          <w:p w14:paraId="0AE60D2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4F23B75" w14:textId="77777777" w:rsidTr="009C7061">
        <w:tblPrEx>
          <w:tblLook w:val="00A0" w:firstRow="1" w:lastRow="0" w:firstColumn="1" w:lastColumn="0" w:noHBand="0" w:noVBand="0"/>
        </w:tblPrEx>
        <w:trPr>
          <w:gridAfter w:val="1"/>
          <w:wAfter w:w="30" w:type="dxa"/>
        </w:trPr>
        <w:tc>
          <w:tcPr>
            <w:tcW w:w="9360" w:type="dxa"/>
            <w:gridSpan w:val="3"/>
            <w:shd w:val="clear" w:color="auto" w:fill="F2F2F2"/>
          </w:tcPr>
          <w:p w14:paraId="7C11763F" w14:textId="5A1B12C3" w:rsidR="00AB400E" w:rsidRPr="00514B62" w:rsidRDefault="00AB400E" w:rsidP="00F77FA2">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2FBA9AAD" w14:textId="69475395" w:rsidR="00D37CAD" w:rsidRPr="00DF6454" w:rsidRDefault="00D37CAD" w:rsidP="00C55107">
      <w:pPr>
        <w:spacing w:before="0" w:after="0"/>
        <w:rPr>
          <w:rFonts w:cs="Arial"/>
          <w:bCs/>
          <w:i/>
          <w:sz w:val="19"/>
          <w:szCs w:val="19"/>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0"/>
        <w:gridCol w:w="8820"/>
      </w:tblGrid>
      <w:tr w:rsidR="004E1128" w:rsidRPr="00FD6FE3" w14:paraId="6A75A2D5" w14:textId="77777777" w:rsidTr="005C36A7">
        <w:tc>
          <w:tcPr>
            <w:tcW w:w="9360" w:type="dxa"/>
            <w:gridSpan w:val="2"/>
            <w:shd w:val="clear" w:color="C0C0C0" w:fill="EAF1DD" w:themeFill="background2"/>
          </w:tcPr>
          <w:p w14:paraId="513E9F64" w14:textId="23077403" w:rsidR="004E1128" w:rsidRPr="00FD6FE3" w:rsidRDefault="004E1128" w:rsidP="004E1128">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Eligibility to Complete SAQ C-VT</w:t>
            </w:r>
          </w:p>
        </w:tc>
      </w:tr>
      <w:tr w:rsidR="004E1128" w:rsidRPr="00EB4C9E" w14:paraId="6DCEEA87" w14:textId="77777777" w:rsidTr="007116D3">
        <w:tblPrEx>
          <w:tblLook w:val="00A0" w:firstRow="1" w:lastRow="0" w:firstColumn="1" w:lastColumn="0" w:noHBand="0" w:noVBand="0"/>
        </w:tblPrEx>
        <w:trPr>
          <w:trHeight w:val="400"/>
        </w:trPr>
        <w:tc>
          <w:tcPr>
            <w:tcW w:w="9360" w:type="dxa"/>
            <w:gridSpan w:val="2"/>
          </w:tcPr>
          <w:p w14:paraId="3DF4A79C" w14:textId="77777777" w:rsidR="004E1128" w:rsidRPr="00EB4C9E" w:rsidRDefault="004E1128" w:rsidP="004E1128">
            <w:pPr>
              <w:keepNext/>
              <w:spacing w:before="80" w:after="80"/>
              <w:rPr>
                <w:rFonts w:cs="Arial"/>
                <w:bCs/>
                <w:sz w:val="19"/>
                <w:szCs w:val="19"/>
              </w:rPr>
            </w:pPr>
            <w:r w:rsidRPr="00EB4C9E">
              <w:rPr>
                <w:rFonts w:cs="Arial"/>
                <w:sz w:val="19"/>
                <w:szCs w:val="19"/>
              </w:rPr>
              <w:t>Merchant certifies eligibility to complete this shortened version of the Self-Assessment Questionnaire because, for this payment channel:</w:t>
            </w:r>
          </w:p>
        </w:tc>
      </w:tr>
      <w:tr w:rsidR="004E1128" w:rsidRPr="00EB4C9E" w14:paraId="68D42B42" w14:textId="77777777" w:rsidTr="007116D3">
        <w:tblPrEx>
          <w:tblLook w:val="00A0" w:firstRow="1" w:lastRow="0" w:firstColumn="1" w:lastColumn="0" w:noHBand="0" w:noVBand="0"/>
        </w:tblPrEx>
        <w:trPr>
          <w:trHeight w:val="400"/>
        </w:trPr>
        <w:tc>
          <w:tcPr>
            <w:tcW w:w="540" w:type="dxa"/>
          </w:tcPr>
          <w:p w14:paraId="36083B99" w14:textId="7CE18D66" w:rsidR="004E1128" w:rsidRPr="00EB4C9E" w:rsidRDefault="004E1128" w:rsidP="004E1128">
            <w:pPr>
              <w:spacing w:before="80" w:after="80"/>
              <w:jc w:val="center"/>
              <w:rPr>
                <w:rFonts w:cs="Arial"/>
                <w:bCs/>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8"/>
                  <w:enabled/>
                  <w:calcOnExit w:val="0"/>
                  <w:checkBox>
                    <w:sizeAuto/>
                    <w:default w:val="0"/>
                  </w:checkBox>
                </w:ffData>
              </w:fldChar>
            </w:r>
            <w:bookmarkStart w:id="40" w:name="Check8"/>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bookmarkEnd w:id="40"/>
          </w:p>
        </w:tc>
        <w:tc>
          <w:tcPr>
            <w:tcW w:w="8820" w:type="dxa"/>
          </w:tcPr>
          <w:p w14:paraId="4A7AEC9D" w14:textId="78713AFA" w:rsidR="004E1128" w:rsidRPr="00EB4C9E" w:rsidRDefault="004E1128" w:rsidP="004E1128">
            <w:pPr>
              <w:spacing w:before="80" w:after="80"/>
              <w:rPr>
                <w:rFonts w:cs="Arial"/>
                <w:b/>
                <w:bCs/>
                <w:i/>
                <w:sz w:val="19"/>
                <w:szCs w:val="19"/>
              </w:rPr>
            </w:pPr>
            <w:r w:rsidRPr="00EB4C9E">
              <w:rPr>
                <w:rFonts w:cs="Arial"/>
                <w:sz w:val="19"/>
                <w:szCs w:val="19"/>
              </w:rPr>
              <w:t xml:space="preserve">Merchant’s only payment processing is via a virtual </w:t>
            </w:r>
            <w:r w:rsidR="00F64DA9" w:rsidRPr="00EB4C9E">
              <w:rPr>
                <w:rFonts w:cs="Arial"/>
                <w:sz w:val="19"/>
                <w:szCs w:val="19"/>
              </w:rPr>
              <w:t xml:space="preserve">payment </w:t>
            </w:r>
            <w:r w:rsidRPr="00EB4C9E">
              <w:rPr>
                <w:rFonts w:cs="Arial"/>
                <w:sz w:val="19"/>
                <w:szCs w:val="19"/>
              </w:rPr>
              <w:t>terminal accessed by an Internet-connected web browser;</w:t>
            </w:r>
          </w:p>
        </w:tc>
      </w:tr>
      <w:tr w:rsidR="004E1128" w:rsidRPr="00EB4C9E" w14:paraId="7E7F7E8D" w14:textId="77777777" w:rsidTr="007116D3">
        <w:tblPrEx>
          <w:tblLook w:val="00A0" w:firstRow="1" w:lastRow="0" w:firstColumn="1" w:lastColumn="0" w:noHBand="0" w:noVBand="0"/>
        </w:tblPrEx>
        <w:trPr>
          <w:trHeight w:val="400"/>
        </w:trPr>
        <w:tc>
          <w:tcPr>
            <w:tcW w:w="540" w:type="dxa"/>
          </w:tcPr>
          <w:p w14:paraId="3BE10818" w14:textId="77777777" w:rsidR="004E1128" w:rsidRPr="00EB4C9E" w:rsidRDefault="004E1128" w:rsidP="004E1128">
            <w:pPr>
              <w:spacing w:before="80" w:after="80"/>
              <w:jc w:val="center"/>
              <w:rPr>
                <w:rFonts w:cs="Arial"/>
                <w:bCs/>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10"/>
                  <w:enabled/>
                  <w:calcOnExit w:val="0"/>
                  <w:checkBox>
                    <w:sizeAuto/>
                    <w:default w:val="0"/>
                  </w:checkBox>
                </w:ffData>
              </w:fldChar>
            </w:r>
            <w:bookmarkStart w:id="41" w:name="Check10"/>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bookmarkEnd w:id="41"/>
          </w:p>
        </w:tc>
        <w:tc>
          <w:tcPr>
            <w:tcW w:w="8820" w:type="dxa"/>
          </w:tcPr>
          <w:p w14:paraId="43005311" w14:textId="34CA8F78" w:rsidR="004E1128" w:rsidRPr="00EB4C9E" w:rsidRDefault="004E1128" w:rsidP="004E1128">
            <w:pPr>
              <w:overflowPunct w:val="0"/>
              <w:autoSpaceDE w:val="0"/>
              <w:autoSpaceDN w:val="0"/>
              <w:adjustRightInd w:val="0"/>
              <w:spacing w:after="60"/>
              <w:rPr>
                <w:rFonts w:cs="Arial"/>
                <w:sz w:val="19"/>
                <w:szCs w:val="19"/>
              </w:rPr>
            </w:pPr>
            <w:r w:rsidRPr="00EB4C9E">
              <w:rPr>
                <w:rFonts w:cs="Arial"/>
                <w:sz w:val="19"/>
                <w:szCs w:val="19"/>
              </w:rPr>
              <w:t xml:space="preserve">Merchant’s virtual </w:t>
            </w:r>
            <w:r w:rsidR="00F64DA9" w:rsidRPr="00EB4C9E">
              <w:rPr>
                <w:rFonts w:cs="Arial"/>
                <w:sz w:val="19"/>
                <w:szCs w:val="19"/>
              </w:rPr>
              <w:t xml:space="preserve">payment </w:t>
            </w:r>
            <w:r w:rsidRPr="00EB4C9E">
              <w:rPr>
                <w:rFonts w:cs="Arial"/>
                <w:sz w:val="19"/>
                <w:szCs w:val="19"/>
              </w:rPr>
              <w:t>terminal solution is provided and hosted by a PCI DSS validated third-party service provider;</w:t>
            </w:r>
          </w:p>
        </w:tc>
      </w:tr>
      <w:tr w:rsidR="004E1128" w:rsidRPr="00EB4C9E" w14:paraId="5EBCF2E8" w14:textId="77777777" w:rsidTr="007116D3">
        <w:tblPrEx>
          <w:tblLook w:val="00A0" w:firstRow="1" w:lastRow="0" w:firstColumn="1" w:lastColumn="0" w:noHBand="0" w:noVBand="0"/>
        </w:tblPrEx>
        <w:trPr>
          <w:trHeight w:val="400"/>
        </w:trPr>
        <w:tc>
          <w:tcPr>
            <w:tcW w:w="540" w:type="dxa"/>
          </w:tcPr>
          <w:p w14:paraId="2E8C7638" w14:textId="3577E6F7" w:rsidR="004E1128" w:rsidRPr="00EB4C9E" w:rsidRDefault="004E1128" w:rsidP="004E1128">
            <w:pPr>
              <w:spacing w:before="80" w:after="80"/>
              <w:jc w:val="center"/>
              <w:rPr>
                <w:rFonts w:cs="Arial"/>
                <w:bCs/>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9"/>
                  <w:enabled/>
                  <w:calcOnExit w:val="0"/>
                  <w:checkBox>
                    <w:sizeAuto/>
                    <w:default w:val="0"/>
                  </w:checkBox>
                </w:ffData>
              </w:fldChar>
            </w:r>
            <w:bookmarkStart w:id="42" w:name="Check9"/>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bookmarkEnd w:id="42"/>
          </w:p>
        </w:tc>
        <w:tc>
          <w:tcPr>
            <w:tcW w:w="8820" w:type="dxa"/>
          </w:tcPr>
          <w:p w14:paraId="5DA003C1" w14:textId="734FA57A" w:rsidR="004E1128" w:rsidRPr="00EB4C9E" w:rsidRDefault="004E1128" w:rsidP="004E1128">
            <w:pPr>
              <w:overflowPunct w:val="0"/>
              <w:autoSpaceDE w:val="0"/>
              <w:autoSpaceDN w:val="0"/>
              <w:adjustRightInd w:val="0"/>
              <w:spacing w:after="60"/>
              <w:rPr>
                <w:rFonts w:cs="Arial"/>
                <w:sz w:val="19"/>
                <w:szCs w:val="19"/>
              </w:rPr>
            </w:pPr>
            <w:r w:rsidRPr="00EB4C9E">
              <w:rPr>
                <w:rFonts w:cs="Arial"/>
                <w:sz w:val="19"/>
                <w:szCs w:val="19"/>
              </w:rPr>
              <w:t>Merchant accesses the PCI DSS-compliant virtual terminal solution via a computer that is isolated in a single location and is not connected to other locations or systems within the merchant environment;</w:t>
            </w:r>
          </w:p>
        </w:tc>
      </w:tr>
      <w:tr w:rsidR="004E1128" w:rsidRPr="00EB4C9E" w14:paraId="67953338" w14:textId="77777777" w:rsidTr="007116D3">
        <w:tblPrEx>
          <w:tblLook w:val="00A0" w:firstRow="1" w:lastRow="0" w:firstColumn="1" w:lastColumn="0" w:noHBand="0" w:noVBand="0"/>
        </w:tblPrEx>
        <w:trPr>
          <w:trHeight w:val="400"/>
        </w:trPr>
        <w:tc>
          <w:tcPr>
            <w:tcW w:w="540" w:type="dxa"/>
          </w:tcPr>
          <w:p w14:paraId="04015D18" w14:textId="62C393F5" w:rsidR="004E1128" w:rsidRPr="00EB4C9E" w:rsidRDefault="004E1128" w:rsidP="004E1128">
            <w:pPr>
              <w:spacing w:before="80" w:after="80"/>
              <w:jc w:val="center"/>
              <w:rPr>
                <w:rFonts w:cs="Arial"/>
                <w:bCs/>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11"/>
                  <w:enabled/>
                  <w:calcOnExit w:val="0"/>
                  <w:checkBox>
                    <w:sizeAuto/>
                    <w:default w:val="0"/>
                  </w:checkBox>
                </w:ffData>
              </w:fldChar>
            </w:r>
            <w:bookmarkStart w:id="43" w:name="Check11"/>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bookmarkEnd w:id="43"/>
          </w:p>
        </w:tc>
        <w:tc>
          <w:tcPr>
            <w:tcW w:w="8820" w:type="dxa"/>
          </w:tcPr>
          <w:p w14:paraId="435D265A" w14:textId="21DC769F" w:rsidR="004E1128" w:rsidRPr="00EB4C9E" w:rsidRDefault="004E1128" w:rsidP="004E1128">
            <w:pPr>
              <w:overflowPunct w:val="0"/>
              <w:autoSpaceDE w:val="0"/>
              <w:autoSpaceDN w:val="0"/>
              <w:adjustRightInd w:val="0"/>
              <w:spacing w:after="60"/>
              <w:rPr>
                <w:rFonts w:cs="Arial"/>
                <w:sz w:val="19"/>
                <w:szCs w:val="19"/>
              </w:rPr>
            </w:pPr>
            <w:r w:rsidRPr="00EB4C9E">
              <w:rPr>
                <w:rFonts w:cs="Arial"/>
                <w:sz w:val="19"/>
                <w:szCs w:val="19"/>
              </w:rPr>
              <w:t>Merchant’s computer does not have software installed that causes cardholder data to be stored (for example, there is no software for batch processing or store-and-forward);</w:t>
            </w:r>
          </w:p>
        </w:tc>
      </w:tr>
      <w:tr w:rsidR="004E1128" w:rsidRPr="00EB4C9E" w14:paraId="6E5D45B4" w14:textId="77777777" w:rsidTr="007116D3">
        <w:tblPrEx>
          <w:tblLook w:val="00A0" w:firstRow="1" w:lastRow="0" w:firstColumn="1" w:lastColumn="0" w:noHBand="0" w:noVBand="0"/>
        </w:tblPrEx>
        <w:trPr>
          <w:trHeight w:val="400"/>
        </w:trPr>
        <w:tc>
          <w:tcPr>
            <w:tcW w:w="540" w:type="dxa"/>
          </w:tcPr>
          <w:p w14:paraId="5DB3BE9E" w14:textId="65885484" w:rsidR="004E1128" w:rsidRPr="00EB4C9E" w:rsidRDefault="004E1128" w:rsidP="004E1128">
            <w:pPr>
              <w:spacing w:before="80" w:after="80"/>
              <w:jc w:val="center"/>
              <w:rPr>
                <w:rFonts w:cs="Arial"/>
                <w:bCs/>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12"/>
                  <w:enabled/>
                  <w:calcOnExit w:val="0"/>
                  <w:checkBox>
                    <w:sizeAuto/>
                    <w:default w:val="0"/>
                  </w:checkBox>
                </w:ffData>
              </w:fldChar>
            </w:r>
            <w:bookmarkStart w:id="44" w:name="Check12"/>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bookmarkEnd w:id="44"/>
          </w:p>
        </w:tc>
        <w:tc>
          <w:tcPr>
            <w:tcW w:w="8820" w:type="dxa"/>
          </w:tcPr>
          <w:p w14:paraId="53A4A510" w14:textId="3A1F28DD" w:rsidR="004E1128" w:rsidRPr="00EB4C9E" w:rsidRDefault="004E1128" w:rsidP="004E1128">
            <w:pPr>
              <w:overflowPunct w:val="0"/>
              <w:autoSpaceDE w:val="0"/>
              <w:autoSpaceDN w:val="0"/>
              <w:adjustRightInd w:val="0"/>
              <w:spacing w:after="60"/>
              <w:rPr>
                <w:rFonts w:cs="Arial"/>
                <w:sz w:val="19"/>
                <w:szCs w:val="19"/>
              </w:rPr>
            </w:pPr>
            <w:r w:rsidRPr="00EB4C9E">
              <w:rPr>
                <w:rFonts w:cs="Arial"/>
                <w:sz w:val="19"/>
                <w:szCs w:val="19"/>
              </w:rPr>
              <w:t>Merchant’s computer does not have any attached hardware devices that are used to capture or store cardholder data (for example, there are no card readers attached);</w:t>
            </w:r>
          </w:p>
        </w:tc>
      </w:tr>
      <w:tr w:rsidR="004E1128" w:rsidRPr="00EB4C9E" w14:paraId="6D6A6485" w14:textId="77777777" w:rsidTr="007116D3">
        <w:tblPrEx>
          <w:tblLook w:val="00A0" w:firstRow="1" w:lastRow="0" w:firstColumn="1" w:lastColumn="0" w:noHBand="0" w:noVBand="0"/>
        </w:tblPrEx>
        <w:trPr>
          <w:trHeight w:val="400"/>
        </w:trPr>
        <w:tc>
          <w:tcPr>
            <w:tcW w:w="540" w:type="dxa"/>
          </w:tcPr>
          <w:p w14:paraId="586D8FB5" w14:textId="586F891D" w:rsidR="004E1128" w:rsidRPr="00EB4C9E" w:rsidRDefault="004E1128" w:rsidP="004E1128">
            <w:pPr>
              <w:spacing w:before="80" w:after="80"/>
              <w:jc w:val="center"/>
              <w:rPr>
                <w:rFonts w:cs="Arial"/>
                <w:bCs/>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12"/>
                  <w:enabled/>
                  <w:calcOnExit w:val="0"/>
                  <w:checkBox>
                    <w:sizeAuto/>
                    <w:default w:val="0"/>
                  </w:checkBox>
                </w:ffData>
              </w:fldChar>
            </w:r>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p>
        </w:tc>
        <w:tc>
          <w:tcPr>
            <w:tcW w:w="8820" w:type="dxa"/>
          </w:tcPr>
          <w:p w14:paraId="7E2F089D" w14:textId="49EC0DC7" w:rsidR="004E1128" w:rsidRPr="00EB4C9E" w:rsidRDefault="004E1128" w:rsidP="004E1128">
            <w:pPr>
              <w:overflowPunct w:val="0"/>
              <w:autoSpaceDE w:val="0"/>
              <w:autoSpaceDN w:val="0"/>
              <w:adjustRightInd w:val="0"/>
              <w:spacing w:after="60"/>
              <w:rPr>
                <w:rFonts w:cs="Arial"/>
                <w:sz w:val="19"/>
                <w:szCs w:val="19"/>
              </w:rPr>
            </w:pPr>
            <w:r w:rsidRPr="00EB4C9E">
              <w:rPr>
                <w:rFonts w:cs="Arial"/>
                <w:sz w:val="19"/>
                <w:szCs w:val="19"/>
              </w:rPr>
              <w:t>Merchant does not otherwise receive or transmit cardholder data electronically through any channels (for example, via an internal network or the Internet);</w:t>
            </w:r>
          </w:p>
        </w:tc>
      </w:tr>
      <w:tr w:rsidR="004E1128" w:rsidRPr="00EB4C9E" w14:paraId="7D38AD0E" w14:textId="77777777" w:rsidTr="007116D3">
        <w:tblPrEx>
          <w:tblLook w:val="00A0" w:firstRow="1" w:lastRow="0" w:firstColumn="1" w:lastColumn="0" w:noHBand="0" w:noVBand="0"/>
        </w:tblPrEx>
        <w:trPr>
          <w:trHeight w:val="400"/>
        </w:trPr>
        <w:tc>
          <w:tcPr>
            <w:tcW w:w="540" w:type="dxa"/>
          </w:tcPr>
          <w:p w14:paraId="53D222AA" w14:textId="7FD968E0" w:rsidR="004E1128" w:rsidRPr="00EB4C9E" w:rsidRDefault="004E1128" w:rsidP="004E1128">
            <w:pPr>
              <w:spacing w:before="80" w:after="80"/>
              <w:jc w:val="center"/>
              <w:rPr>
                <w:rFonts w:cs="Arial"/>
                <w:bCs/>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12"/>
                  <w:enabled/>
                  <w:calcOnExit w:val="0"/>
                  <w:checkBox>
                    <w:sizeAuto/>
                    <w:default w:val="0"/>
                  </w:checkBox>
                </w:ffData>
              </w:fldChar>
            </w:r>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p>
        </w:tc>
        <w:tc>
          <w:tcPr>
            <w:tcW w:w="8820" w:type="dxa"/>
          </w:tcPr>
          <w:p w14:paraId="3F88C6A0" w14:textId="2A8816E9" w:rsidR="004E1128" w:rsidRPr="00EB4C9E" w:rsidRDefault="004E1128" w:rsidP="00F373C5">
            <w:pPr>
              <w:overflowPunct w:val="0"/>
              <w:autoSpaceDE w:val="0"/>
              <w:autoSpaceDN w:val="0"/>
              <w:adjustRightInd w:val="0"/>
              <w:spacing w:after="60"/>
              <w:rPr>
                <w:rFonts w:cs="Arial"/>
                <w:sz w:val="19"/>
                <w:szCs w:val="19"/>
              </w:rPr>
            </w:pPr>
            <w:r w:rsidRPr="00EB4C9E">
              <w:rPr>
                <w:rFonts w:cs="Arial"/>
                <w:sz w:val="19"/>
                <w:szCs w:val="19"/>
              </w:rPr>
              <w:t>Merchant does not store cardholder data in electronic format</w:t>
            </w:r>
            <w:r w:rsidR="00F373C5" w:rsidRPr="00EB4C9E">
              <w:rPr>
                <w:rFonts w:cs="Arial"/>
                <w:sz w:val="19"/>
                <w:szCs w:val="19"/>
              </w:rPr>
              <w:t xml:space="preserve">; </w:t>
            </w:r>
            <w:r w:rsidR="00F373C5" w:rsidRPr="00EB4C9E">
              <w:rPr>
                <w:rFonts w:cs="Arial"/>
                <w:b/>
                <w:sz w:val="19"/>
                <w:szCs w:val="19"/>
              </w:rPr>
              <w:t>and</w:t>
            </w:r>
          </w:p>
        </w:tc>
      </w:tr>
      <w:tr w:rsidR="00F373C5" w:rsidRPr="00EB4C9E" w14:paraId="15FE0268" w14:textId="77777777" w:rsidTr="007116D3">
        <w:tblPrEx>
          <w:tblLook w:val="00A0" w:firstRow="1" w:lastRow="0" w:firstColumn="1" w:lastColumn="0" w:noHBand="0" w:noVBand="0"/>
        </w:tblPrEx>
        <w:trPr>
          <w:trHeight w:val="400"/>
        </w:trPr>
        <w:tc>
          <w:tcPr>
            <w:tcW w:w="540" w:type="dxa"/>
          </w:tcPr>
          <w:p w14:paraId="27154B54" w14:textId="50159308" w:rsidR="00F373C5" w:rsidRPr="00EB4C9E" w:rsidRDefault="00F373C5" w:rsidP="004E1128">
            <w:pPr>
              <w:spacing w:before="80" w:after="80"/>
              <w:jc w:val="center"/>
              <w:rPr>
                <w:rFonts w:cs="Arial"/>
                <w:sz w:val="19"/>
                <w:szCs w:val="19"/>
              </w:rPr>
            </w:pP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r>
            <w:r w:rsidRPr="00EB4C9E">
              <w:rPr>
                <w:rFonts w:cs="Arial"/>
                <w:sz w:val="19"/>
                <w:szCs w:val="19"/>
              </w:rPr>
              <w:instrText xml:space="preserve"> FORMCHECKBOX </w:instrText>
            </w:r>
            <w:r w:rsidR="003E5159">
              <w:rPr>
                <w:rFonts w:cs="Arial"/>
                <w:sz w:val="19"/>
                <w:szCs w:val="19"/>
              </w:rPr>
              <w:fldChar w:fldCharType="separate"/>
            </w:r>
            <w:r w:rsidRPr="00EB4C9E">
              <w:rPr>
                <w:rFonts w:cs="Arial"/>
                <w:sz w:val="19"/>
                <w:szCs w:val="19"/>
              </w:rPr>
              <w:fldChar w:fldCharType="end"/>
            </w:r>
            <w:r w:rsidRPr="00EB4C9E">
              <w:rPr>
                <w:rFonts w:cs="Arial"/>
                <w:sz w:val="19"/>
                <w:szCs w:val="19"/>
              </w:rPr>
              <w:fldChar w:fldCharType="begin">
                <w:ffData>
                  <w:name w:val="Check12"/>
                  <w:enabled/>
                  <w:calcOnExit w:val="0"/>
                  <w:checkBox>
                    <w:sizeAuto/>
                    <w:default w:val="0"/>
                  </w:checkBox>
                </w:ffData>
              </w:fldChar>
            </w:r>
            <w:r w:rsidRPr="00EB4C9E">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B4C9E">
              <w:rPr>
                <w:rFonts w:cs="Arial"/>
                <w:sz w:val="19"/>
                <w:szCs w:val="19"/>
              </w:rPr>
              <w:fldChar w:fldCharType="end"/>
            </w:r>
          </w:p>
        </w:tc>
        <w:tc>
          <w:tcPr>
            <w:tcW w:w="8820" w:type="dxa"/>
          </w:tcPr>
          <w:p w14:paraId="76F7A83C" w14:textId="4B0F7D8B" w:rsidR="00F373C5" w:rsidRPr="00EB4C9E" w:rsidRDefault="00F373C5" w:rsidP="003B0D55">
            <w:pPr>
              <w:overflowPunct w:val="0"/>
              <w:autoSpaceDE w:val="0"/>
              <w:autoSpaceDN w:val="0"/>
              <w:adjustRightInd w:val="0"/>
              <w:spacing w:after="60"/>
              <w:rPr>
                <w:rFonts w:cs="Arial"/>
                <w:sz w:val="19"/>
                <w:szCs w:val="19"/>
              </w:rPr>
            </w:pPr>
            <w:r w:rsidRPr="00EB4C9E">
              <w:rPr>
                <w:sz w:val="19"/>
                <w:szCs w:val="19"/>
              </w:rPr>
              <w:t xml:space="preserve">If </w:t>
            </w:r>
            <w:r w:rsidRPr="00EB4C9E">
              <w:rPr>
                <w:rFonts w:cs="Arial"/>
                <w:sz w:val="19"/>
                <w:szCs w:val="19"/>
              </w:rPr>
              <w:t>Merchant</w:t>
            </w:r>
            <w:r w:rsidRPr="00EB4C9E">
              <w:rPr>
                <w:sz w:val="19"/>
                <w:szCs w:val="19"/>
              </w:rPr>
              <w:t xml:space="preserve"> does store cardholder data, such data is only paper reports or copies of paper receipts and is not received electronically.</w:t>
            </w:r>
          </w:p>
        </w:tc>
      </w:tr>
    </w:tbl>
    <w:p w14:paraId="24CCA967"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040EF1">
          <w:footerReference w:type="default" r:id="rId17"/>
          <w:pgSz w:w="12240" w:h="15840" w:code="1"/>
          <w:pgMar w:top="1440" w:right="1440" w:bottom="1008" w:left="1440" w:header="720" w:footer="576" w:gutter="0"/>
          <w:pgNumType w:start="1"/>
          <w:cols w:space="720"/>
          <w:docGrid w:linePitch="360"/>
        </w:sectPr>
      </w:pPr>
    </w:p>
    <w:p w14:paraId="5A8BA3FE" w14:textId="6AA9FC69" w:rsidR="00F4176D" w:rsidRDefault="00C57F8D" w:rsidP="00C119A0">
      <w:pPr>
        <w:pStyle w:val="Headingrule"/>
        <w:spacing w:before="120"/>
      </w:pPr>
      <w:bookmarkStart w:id="45" w:name="_Toc377997568"/>
      <w:bookmarkStart w:id="46" w:name="_Toc468784781"/>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BF49DC">
        <w:t>C-VT</w:t>
      </w:r>
      <w:bookmarkEnd w:id="45"/>
      <w:bookmarkEnd w:id="46"/>
    </w:p>
    <w:p w14:paraId="3A1F1D5E" w14:textId="77777777" w:rsidR="00F4176D" w:rsidRPr="00656426" w:rsidRDefault="00F4176D" w:rsidP="0010513F">
      <w:pPr>
        <w:shd w:val="clear" w:color="auto" w:fill="E6E6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56B66DAC" w14:textId="77777777" w:rsidR="00F4176D" w:rsidRPr="0010513F" w:rsidRDefault="00A37DE0" w:rsidP="00F4176D">
      <w:pPr>
        <w:pStyle w:val="Body"/>
        <w:spacing w:before="240" w:after="0"/>
        <w:jc w:val="right"/>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2F9A471D" w14:textId="77777777" w:rsidR="00D92DC1" w:rsidRPr="001D2C12" w:rsidRDefault="00D92DC1" w:rsidP="00D92DC1">
      <w:pPr>
        <w:pStyle w:val="Heading2"/>
        <w:spacing w:before="60"/>
      </w:pPr>
      <w:bookmarkStart w:id="47" w:name="_Toc149814932"/>
      <w:bookmarkStart w:id="48" w:name="_Toc276041531"/>
      <w:bookmarkStart w:id="49" w:name="_Toc276048947"/>
      <w:bookmarkStart w:id="50" w:name="_Toc250643215"/>
      <w:bookmarkStart w:id="51" w:name="_Toc377997569"/>
      <w:bookmarkStart w:id="52" w:name="_Toc468784782"/>
      <w:bookmarkStart w:id="53" w:name="_Toc275753540"/>
      <w:bookmarkStart w:id="54" w:name="OLE_LINK23"/>
      <w:bookmarkStart w:id="55" w:name="OLE_LINK24"/>
      <w:bookmarkEnd w:id="32"/>
      <w:r w:rsidRPr="001D2C12">
        <w:t>Build and Maintain a Secure Network</w:t>
      </w:r>
      <w:bookmarkEnd w:id="47"/>
      <w:bookmarkEnd w:id="48"/>
      <w:bookmarkEnd w:id="49"/>
      <w:bookmarkEnd w:id="50"/>
      <w:bookmarkEnd w:id="51"/>
      <w:r w:rsidR="00126E63">
        <w:t xml:space="preserve"> and Systems</w:t>
      </w:r>
      <w:bookmarkEnd w:id="52"/>
    </w:p>
    <w:p w14:paraId="4CA6DF07" w14:textId="7E1847DF" w:rsidR="00D92DC1" w:rsidRDefault="00D92DC1" w:rsidP="00C57F8D">
      <w:pPr>
        <w:pStyle w:val="Heading3"/>
        <w:ind w:left="1710" w:hanging="1710"/>
        <w:rPr>
          <w:bCs/>
          <w:iCs/>
        </w:rPr>
      </w:pPr>
      <w:bookmarkStart w:id="56" w:name="_Toc275753521"/>
      <w:bookmarkStart w:id="57" w:name="_Toc250643216"/>
      <w:bookmarkStart w:id="58" w:name="_Toc377997570"/>
      <w:bookmarkStart w:id="59" w:name="_Toc468784783"/>
      <w:r w:rsidRPr="00BA6EEA">
        <w:rPr>
          <w:bCs/>
          <w:iCs/>
        </w:rPr>
        <w:t>Requ</w:t>
      </w:r>
      <w:r w:rsidR="00C57F8D">
        <w:rPr>
          <w:bCs/>
          <w:iCs/>
        </w:rPr>
        <w:t>irement 1:</w:t>
      </w:r>
      <w:r w:rsidR="00C57F8D">
        <w:rPr>
          <w:bCs/>
          <w:iCs/>
        </w:rPr>
        <w:tab/>
      </w:r>
      <w:r w:rsidRPr="00BA6EEA">
        <w:rPr>
          <w:bCs/>
          <w:iCs/>
        </w:rPr>
        <w:t>Install and maintain a firewall configuration to protect data</w:t>
      </w:r>
      <w:bookmarkEnd w:id="56"/>
      <w:bookmarkEnd w:id="57"/>
      <w:bookmarkEnd w:id="58"/>
      <w:bookmarkEnd w:id="59"/>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588"/>
        <w:gridCol w:w="3729"/>
        <w:gridCol w:w="903"/>
        <w:gridCol w:w="972"/>
        <w:gridCol w:w="875"/>
        <w:gridCol w:w="785"/>
      </w:tblGrid>
      <w:tr w:rsidR="00C55107" w:rsidRPr="00AC7772" w14:paraId="037F2DC6" w14:textId="77777777" w:rsidTr="005C36A7">
        <w:trPr>
          <w:cantSplit/>
          <w:trHeight w:val="422"/>
          <w:tblHeader/>
        </w:trPr>
        <w:tc>
          <w:tcPr>
            <w:tcW w:w="2168" w:type="pct"/>
            <w:gridSpan w:val="2"/>
            <w:vMerge w:val="restart"/>
            <w:shd w:val="clear" w:color="auto" w:fill="CBDFC0" w:themeFill="text2"/>
            <w:vAlign w:val="center"/>
          </w:tcPr>
          <w:p w14:paraId="38C6F1ED" w14:textId="77777777" w:rsidR="00D92DC1" w:rsidRPr="00AC7772" w:rsidRDefault="00D92DC1" w:rsidP="00D92DC1">
            <w:pPr>
              <w:spacing w:after="60"/>
              <w:jc w:val="center"/>
              <w:rPr>
                <w:rFonts w:cs="Arial"/>
                <w:b/>
                <w:sz w:val="19"/>
                <w:szCs w:val="19"/>
              </w:rPr>
            </w:pPr>
            <w:r w:rsidRPr="00AC7772">
              <w:rPr>
                <w:rFonts w:cs="Arial"/>
                <w:b/>
                <w:sz w:val="19"/>
                <w:szCs w:val="19"/>
              </w:rPr>
              <w:t>PCI DSS Question</w:t>
            </w:r>
          </w:p>
        </w:tc>
        <w:tc>
          <w:tcPr>
            <w:tcW w:w="1454" w:type="pct"/>
            <w:vMerge w:val="restart"/>
            <w:shd w:val="clear" w:color="auto" w:fill="CBDFC0" w:themeFill="text2"/>
            <w:vAlign w:val="center"/>
          </w:tcPr>
          <w:p w14:paraId="433BD788" w14:textId="77777777" w:rsidR="00D92DC1" w:rsidRPr="00AC7772" w:rsidRDefault="00D92DC1" w:rsidP="00D92DC1">
            <w:pPr>
              <w:spacing w:after="60"/>
              <w:jc w:val="center"/>
              <w:rPr>
                <w:rFonts w:cs="Arial"/>
                <w:b/>
                <w:sz w:val="19"/>
                <w:szCs w:val="19"/>
              </w:rPr>
            </w:pPr>
            <w:r w:rsidRPr="00AC7772">
              <w:rPr>
                <w:rFonts w:cs="Arial"/>
                <w:b/>
                <w:sz w:val="19"/>
                <w:szCs w:val="19"/>
              </w:rPr>
              <w:t>Expected Testing</w:t>
            </w:r>
          </w:p>
        </w:tc>
        <w:tc>
          <w:tcPr>
            <w:tcW w:w="1378" w:type="pct"/>
            <w:gridSpan w:val="4"/>
            <w:shd w:val="clear" w:color="auto" w:fill="CBDFC0" w:themeFill="text2"/>
          </w:tcPr>
          <w:p w14:paraId="69C84C5A" w14:textId="77777777" w:rsidR="00D92DC1" w:rsidRPr="00AC7772" w:rsidRDefault="00D92DC1" w:rsidP="0082178B">
            <w:pPr>
              <w:spacing w:after="0"/>
              <w:jc w:val="center"/>
              <w:rPr>
                <w:rFonts w:cs="Arial"/>
                <w:b/>
                <w:sz w:val="19"/>
                <w:szCs w:val="19"/>
              </w:rPr>
            </w:pPr>
            <w:r w:rsidRPr="00AC7772">
              <w:rPr>
                <w:rFonts w:cs="Arial"/>
                <w:b/>
                <w:sz w:val="19"/>
                <w:szCs w:val="19"/>
              </w:rPr>
              <w:t>Response</w:t>
            </w:r>
          </w:p>
          <w:p w14:paraId="442611A1" w14:textId="77777777" w:rsidR="00FE1E43" w:rsidRPr="002242E1" w:rsidRDefault="00FE1E43" w:rsidP="0082178B">
            <w:pPr>
              <w:spacing w:before="0" w:after="0"/>
              <w:jc w:val="center"/>
              <w:rPr>
                <w:rFonts w:cs="Arial"/>
                <w:b/>
                <w:sz w:val="18"/>
                <w:szCs w:val="18"/>
              </w:rPr>
            </w:pPr>
            <w:r w:rsidRPr="002242E1">
              <w:rPr>
                <w:rFonts w:cs="Arial"/>
                <w:b/>
                <w:i/>
                <w:sz w:val="18"/>
                <w:szCs w:val="18"/>
              </w:rPr>
              <w:t>(Check one response for each question)</w:t>
            </w:r>
          </w:p>
        </w:tc>
      </w:tr>
      <w:tr w:rsidR="00C903B3" w:rsidRPr="00AC7772" w14:paraId="7EDC419A" w14:textId="77777777" w:rsidTr="005C36A7">
        <w:trPr>
          <w:cantSplit/>
          <w:tblHeader/>
        </w:trPr>
        <w:tc>
          <w:tcPr>
            <w:tcW w:w="2168" w:type="pct"/>
            <w:gridSpan w:val="2"/>
            <w:vMerge/>
            <w:shd w:val="clear" w:color="auto" w:fill="E0E0E0"/>
          </w:tcPr>
          <w:p w14:paraId="410BC811" w14:textId="77777777" w:rsidR="00C55107" w:rsidRPr="00AC7772" w:rsidRDefault="00C55107" w:rsidP="00D92DC1">
            <w:pPr>
              <w:tabs>
                <w:tab w:val="right" w:pos="6101"/>
              </w:tabs>
              <w:spacing w:after="60"/>
              <w:rPr>
                <w:rFonts w:cs="Arial"/>
                <w:b/>
                <w:sz w:val="19"/>
                <w:szCs w:val="19"/>
              </w:rPr>
            </w:pPr>
          </w:p>
        </w:tc>
        <w:tc>
          <w:tcPr>
            <w:tcW w:w="1454" w:type="pct"/>
            <w:vMerge/>
            <w:tcBorders>
              <w:bottom w:val="single" w:sz="4" w:space="0" w:color="808080"/>
            </w:tcBorders>
            <w:shd w:val="clear" w:color="auto" w:fill="E0E0E0"/>
          </w:tcPr>
          <w:p w14:paraId="7C07046C" w14:textId="77777777" w:rsidR="00C55107" w:rsidRPr="00AC7772" w:rsidRDefault="00C55107" w:rsidP="00D92DC1">
            <w:pPr>
              <w:spacing w:after="60"/>
              <w:jc w:val="center"/>
              <w:rPr>
                <w:rFonts w:cs="Arial"/>
                <w:b/>
                <w:sz w:val="19"/>
                <w:szCs w:val="19"/>
                <w:u w:val="single"/>
              </w:rPr>
            </w:pPr>
          </w:p>
        </w:tc>
        <w:tc>
          <w:tcPr>
            <w:tcW w:w="352" w:type="pct"/>
            <w:tcBorders>
              <w:bottom w:val="single" w:sz="4" w:space="0" w:color="808080"/>
            </w:tcBorders>
            <w:shd w:val="clear" w:color="auto" w:fill="EAF1DD" w:themeFill="background2"/>
            <w:tcMar>
              <w:left w:w="72" w:type="dxa"/>
              <w:right w:w="72" w:type="dxa"/>
            </w:tcMar>
            <w:vAlign w:val="bottom"/>
          </w:tcPr>
          <w:p w14:paraId="344191AE" w14:textId="77777777" w:rsidR="00C55107" w:rsidRPr="001423CE" w:rsidRDefault="00C55107" w:rsidP="00522E89">
            <w:pPr>
              <w:spacing w:before="40" w:after="0"/>
              <w:ind w:left="29" w:right="58"/>
              <w:jc w:val="center"/>
              <w:rPr>
                <w:rFonts w:cs="Arial"/>
                <w:b/>
                <w:sz w:val="18"/>
                <w:szCs w:val="18"/>
              </w:rPr>
            </w:pPr>
            <w:r w:rsidRPr="001423CE">
              <w:rPr>
                <w:rFonts w:cs="Arial"/>
                <w:b/>
                <w:sz w:val="18"/>
                <w:szCs w:val="18"/>
              </w:rPr>
              <w:t>Yes</w:t>
            </w:r>
          </w:p>
        </w:tc>
        <w:tc>
          <w:tcPr>
            <w:tcW w:w="379" w:type="pct"/>
            <w:tcBorders>
              <w:bottom w:val="single" w:sz="4" w:space="0" w:color="808080"/>
            </w:tcBorders>
            <w:shd w:val="clear" w:color="auto" w:fill="EAF1DD" w:themeFill="background2"/>
            <w:tcMar>
              <w:left w:w="72" w:type="dxa"/>
              <w:right w:w="72" w:type="dxa"/>
            </w:tcMar>
            <w:vAlign w:val="bottom"/>
          </w:tcPr>
          <w:p w14:paraId="527E9029" w14:textId="77777777" w:rsidR="00C55107" w:rsidRPr="001423CE" w:rsidRDefault="00C55107" w:rsidP="00522E89">
            <w:pPr>
              <w:spacing w:before="40" w:after="0"/>
              <w:ind w:left="29" w:right="58"/>
              <w:jc w:val="center"/>
              <w:rPr>
                <w:rFonts w:cs="Arial"/>
                <w:b/>
                <w:sz w:val="18"/>
                <w:szCs w:val="18"/>
              </w:rPr>
            </w:pPr>
            <w:r w:rsidRPr="001423CE">
              <w:rPr>
                <w:rFonts w:cs="Arial"/>
                <w:b/>
                <w:sz w:val="18"/>
                <w:szCs w:val="18"/>
              </w:rPr>
              <w:t>Yes with CCW</w:t>
            </w:r>
          </w:p>
        </w:tc>
        <w:tc>
          <w:tcPr>
            <w:tcW w:w="341" w:type="pct"/>
            <w:tcBorders>
              <w:bottom w:val="single" w:sz="4" w:space="0" w:color="808080"/>
            </w:tcBorders>
            <w:shd w:val="clear" w:color="auto" w:fill="EAF1DD" w:themeFill="background2"/>
            <w:tcMar>
              <w:left w:w="72" w:type="dxa"/>
              <w:right w:w="72" w:type="dxa"/>
            </w:tcMar>
            <w:vAlign w:val="bottom"/>
          </w:tcPr>
          <w:p w14:paraId="5C6D4777" w14:textId="77777777" w:rsidR="00C55107" w:rsidRPr="001423CE" w:rsidRDefault="00C55107" w:rsidP="00522E89">
            <w:pPr>
              <w:spacing w:before="40" w:after="0"/>
              <w:ind w:left="-20"/>
              <w:jc w:val="center"/>
              <w:rPr>
                <w:rFonts w:cs="Arial"/>
                <w:b/>
                <w:sz w:val="18"/>
                <w:szCs w:val="18"/>
              </w:rPr>
            </w:pPr>
            <w:r w:rsidRPr="001423CE">
              <w:rPr>
                <w:rFonts w:cs="Arial"/>
                <w:b/>
                <w:sz w:val="18"/>
                <w:szCs w:val="18"/>
              </w:rPr>
              <w:t>No</w:t>
            </w:r>
          </w:p>
        </w:tc>
        <w:tc>
          <w:tcPr>
            <w:tcW w:w="306" w:type="pct"/>
            <w:tcBorders>
              <w:bottom w:val="single" w:sz="4" w:space="0" w:color="808080"/>
            </w:tcBorders>
            <w:shd w:val="clear" w:color="auto" w:fill="EAF1DD" w:themeFill="background2"/>
            <w:tcMar>
              <w:left w:w="72" w:type="dxa"/>
              <w:right w:w="72" w:type="dxa"/>
            </w:tcMar>
            <w:vAlign w:val="bottom"/>
          </w:tcPr>
          <w:p w14:paraId="675B8083" w14:textId="77777777" w:rsidR="00C55107" w:rsidRPr="001423CE" w:rsidRDefault="00C55107" w:rsidP="00522E89">
            <w:pPr>
              <w:spacing w:before="40" w:after="0"/>
              <w:ind w:left="29" w:right="58"/>
              <w:jc w:val="center"/>
              <w:rPr>
                <w:rFonts w:cs="Arial"/>
                <w:b/>
                <w:sz w:val="18"/>
                <w:szCs w:val="18"/>
              </w:rPr>
            </w:pPr>
            <w:r w:rsidRPr="001423CE">
              <w:rPr>
                <w:rFonts w:cs="Arial"/>
                <w:b/>
                <w:sz w:val="18"/>
                <w:szCs w:val="18"/>
              </w:rPr>
              <w:t>N/A</w:t>
            </w:r>
          </w:p>
        </w:tc>
      </w:tr>
      <w:tr w:rsidR="00C903B3" w:rsidRPr="00AC7772" w14:paraId="7D9D2D14" w14:textId="77777777" w:rsidTr="005C36A7">
        <w:trPr>
          <w:cantSplit/>
        </w:trPr>
        <w:tc>
          <w:tcPr>
            <w:tcW w:w="379" w:type="pct"/>
            <w:tcBorders>
              <w:bottom w:val="single" w:sz="4" w:space="0" w:color="808080"/>
            </w:tcBorders>
          </w:tcPr>
          <w:p w14:paraId="28BB5406" w14:textId="77777777" w:rsidR="00C55107" w:rsidRPr="00AC7772" w:rsidRDefault="00C55107" w:rsidP="00615F06">
            <w:pPr>
              <w:pStyle w:val="TableText"/>
            </w:pPr>
            <w:r w:rsidRPr="00AC7772">
              <w:rPr>
                <w:sz w:val="19"/>
                <w:szCs w:val="19"/>
              </w:rPr>
              <w:t>1.2</w:t>
            </w:r>
          </w:p>
        </w:tc>
        <w:tc>
          <w:tcPr>
            <w:tcW w:w="1789" w:type="pct"/>
          </w:tcPr>
          <w:p w14:paraId="35932872" w14:textId="77777777" w:rsidR="00C55107" w:rsidRPr="00564700" w:rsidRDefault="00C55107" w:rsidP="00615F06">
            <w:pPr>
              <w:pStyle w:val="TableText"/>
              <w:rPr>
                <w:szCs w:val="18"/>
              </w:rPr>
            </w:pPr>
            <w:r w:rsidRPr="00564700">
              <w:rPr>
                <w:szCs w:val="18"/>
              </w:rPr>
              <w:t>Do firewall and router configurations restrict connections between untrusted networks and any system in the cardholder data environment as follows:</w:t>
            </w:r>
          </w:p>
          <w:p w14:paraId="69837514" w14:textId="7974813A" w:rsidR="00C55107" w:rsidRPr="00564700" w:rsidRDefault="00C55107" w:rsidP="00D92DC1">
            <w:pPr>
              <w:pStyle w:val="Note0"/>
              <w:rPr>
                <w:shd w:val="clear" w:color="auto" w:fill="E6E6E6"/>
                <w:lang w:eastAsia="ja-JP"/>
              </w:rPr>
            </w:pPr>
            <w:r w:rsidRPr="005F1D2D">
              <w:rPr>
                <w:b/>
                <w:shd w:val="clear" w:color="auto" w:fill="E6E6E6"/>
              </w:rPr>
              <w:t>Note:</w:t>
            </w:r>
            <w:r w:rsidRPr="00564700">
              <w:rPr>
                <w:shd w:val="clear" w:color="auto" w:fill="E6E6E6"/>
              </w:rPr>
              <w:t xml:space="preserve"> An “untrusted network” is any </w:t>
            </w:r>
            <w:r w:rsidRPr="00564700">
              <w:rPr>
                <w:shd w:val="clear" w:color="auto" w:fill="E6E6E6"/>
                <w:lang w:eastAsia="ja-JP"/>
              </w:rPr>
              <w:t>network that is external to the networks belonging to the entity under review, and/or which is out of the entity’s ability to control or manage.</w:t>
            </w:r>
          </w:p>
        </w:tc>
        <w:tc>
          <w:tcPr>
            <w:tcW w:w="1454" w:type="pct"/>
            <w:tcBorders>
              <w:right w:val="nil"/>
            </w:tcBorders>
            <w:shd w:val="clear" w:color="auto" w:fill="BFBFBF"/>
          </w:tcPr>
          <w:p w14:paraId="3B6C994A" w14:textId="77777777" w:rsidR="00C55107" w:rsidRPr="00564700" w:rsidRDefault="00C55107" w:rsidP="00D92DC1">
            <w:pPr>
              <w:spacing w:after="60"/>
              <w:jc w:val="center"/>
              <w:rPr>
                <w:rFonts w:cs="Arial"/>
                <w:sz w:val="18"/>
                <w:szCs w:val="18"/>
              </w:rPr>
            </w:pPr>
          </w:p>
        </w:tc>
        <w:tc>
          <w:tcPr>
            <w:tcW w:w="352" w:type="pct"/>
            <w:tcBorders>
              <w:left w:val="nil"/>
              <w:right w:val="nil"/>
            </w:tcBorders>
            <w:shd w:val="clear" w:color="auto" w:fill="BFBFBF"/>
          </w:tcPr>
          <w:p w14:paraId="50418C51" w14:textId="77777777" w:rsidR="00C55107" w:rsidRPr="00564700" w:rsidRDefault="00C55107" w:rsidP="00D92DC1">
            <w:pPr>
              <w:spacing w:after="60"/>
              <w:jc w:val="center"/>
              <w:rPr>
                <w:rFonts w:cs="Arial"/>
                <w:sz w:val="18"/>
                <w:szCs w:val="18"/>
              </w:rPr>
            </w:pPr>
          </w:p>
        </w:tc>
        <w:tc>
          <w:tcPr>
            <w:tcW w:w="379" w:type="pct"/>
            <w:tcBorders>
              <w:left w:val="nil"/>
              <w:right w:val="nil"/>
            </w:tcBorders>
            <w:shd w:val="clear" w:color="auto" w:fill="BFBFBF"/>
          </w:tcPr>
          <w:p w14:paraId="7DB0D07F" w14:textId="77777777" w:rsidR="00C55107" w:rsidRPr="00564700" w:rsidRDefault="00C55107" w:rsidP="00D92DC1">
            <w:pPr>
              <w:spacing w:after="60"/>
              <w:jc w:val="center"/>
              <w:rPr>
                <w:rFonts w:cs="Arial"/>
                <w:sz w:val="18"/>
                <w:szCs w:val="18"/>
              </w:rPr>
            </w:pPr>
          </w:p>
        </w:tc>
        <w:tc>
          <w:tcPr>
            <w:tcW w:w="341" w:type="pct"/>
            <w:tcBorders>
              <w:left w:val="nil"/>
              <w:right w:val="nil"/>
            </w:tcBorders>
            <w:shd w:val="clear" w:color="auto" w:fill="BFBFBF"/>
          </w:tcPr>
          <w:p w14:paraId="033B8683" w14:textId="77777777" w:rsidR="00C55107" w:rsidRPr="00564700" w:rsidRDefault="00C55107" w:rsidP="00D92DC1">
            <w:pPr>
              <w:spacing w:after="60"/>
              <w:jc w:val="center"/>
              <w:rPr>
                <w:rFonts w:cs="Arial"/>
                <w:sz w:val="18"/>
                <w:szCs w:val="18"/>
              </w:rPr>
            </w:pPr>
          </w:p>
        </w:tc>
        <w:tc>
          <w:tcPr>
            <w:tcW w:w="306" w:type="pct"/>
            <w:tcBorders>
              <w:left w:val="nil"/>
            </w:tcBorders>
            <w:shd w:val="clear" w:color="auto" w:fill="BFBFBF"/>
          </w:tcPr>
          <w:p w14:paraId="1DA3F222" w14:textId="77777777" w:rsidR="00C55107" w:rsidRPr="00564700" w:rsidRDefault="00C55107" w:rsidP="00D92DC1">
            <w:pPr>
              <w:spacing w:after="60"/>
              <w:jc w:val="center"/>
              <w:rPr>
                <w:rFonts w:cs="Arial"/>
                <w:sz w:val="18"/>
                <w:szCs w:val="18"/>
              </w:rPr>
            </w:pPr>
          </w:p>
        </w:tc>
      </w:tr>
      <w:tr w:rsidR="00C903B3" w:rsidRPr="00AC7772" w14:paraId="7B291117" w14:textId="77777777" w:rsidTr="005C36A7">
        <w:trPr>
          <w:cantSplit/>
        </w:trPr>
        <w:tc>
          <w:tcPr>
            <w:tcW w:w="379" w:type="pct"/>
            <w:tcBorders>
              <w:bottom w:val="nil"/>
            </w:tcBorders>
          </w:tcPr>
          <w:p w14:paraId="11D741FE" w14:textId="77777777" w:rsidR="00C55107" w:rsidRPr="00AC7772" w:rsidRDefault="00C55107" w:rsidP="00ED7AB3">
            <w:pPr>
              <w:pStyle w:val="TableText"/>
              <w:jc w:val="right"/>
            </w:pPr>
            <w:r w:rsidRPr="00AC7772">
              <w:rPr>
                <w:sz w:val="19"/>
                <w:szCs w:val="19"/>
              </w:rPr>
              <w:t>1.2.1</w:t>
            </w:r>
          </w:p>
        </w:tc>
        <w:tc>
          <w:tcPr>
            <w:tcW w:w="1789" w:type="pct"/>
          </w:tcPr>
          <w:p w14:paraId="0A0B6C24" w14:textId="7FE45595" w:rsidR="00C55107" w:rsidRPr="00564700" w:rsidRDefault="00C55107" w:rsidP="00AE1569">
            <w:pPr>
              <w:pStyle w:val="tabletextnumber"/>
              <w:numPr>
                <w:ilvl w:val="0"/>
                <w:numId w:val="32"/>
              </w:numPr>
            </w:pPr>
            <w:r w:rsidRPr="00564700">
              <w:t xml:space="preserve">Is inbound and outbound traffic restricted to that which is necessary for the cardholder data environment? </w:t>
            </w:r>
          </w:p>
        </w:tc>
        <w:tc>
          <w:tcPr>
            <w:tcW w:w="1454" w:type="pct"/>
          </w:tcPr>
          <w:p w14:paraId="734063C3" w14:textId="77777777" w:rsidR="00C55107" w:rsidRPr="00564700" w:rsidRDefault="00C55107" w:rsidP="00133496">
            <w:pPr>
              <w:pStyle w:val="TableTextBullet"/>
              <w:rPr>
                <w:szCs w:val="18"/>
              </w:rPr>
            </w:pPr>
            <w:r w:rsidRPr="00564700">
              <w:rPr>
                <w:szCs w:val="18"/>
              </w:rPr>
              <w:t>Review firewall and router configuration standards</w:t>
            </w:r>
          </w:p>
          <w:p w14:paraId="08402302" w14:textId="77777777" w:rsidR="00C55107" w:rsidRPr="00564700" w:rsidRDefault="00C55107" w:rsidP="00133496">
            <w:pPr>
              <w:pStyle w:val="TableTextBullet"/>
              <w:rPr>
                <w:szCs w:val="18"/>
              </w:rPr>
            </w:pPr>
            <w:r w:rsidRPr="00564700">
              <w:rPr>
                <w:szCs w:val="18"/>
              </w:rPr>
              <w:t>Examine firewall and router configurations</w:t>
            </w:r>
          </w:p>
        </w:tc>
        <w:tc>
          <w:tcPr>
            <w:tcW w:w="352" w:type="pct"/>
            <w:shd w:val="clear" w:color="auto" w:fill="auto"/>
          </w:tcPr>
          <w:p w14:paraId="1F8BBE3F"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79" w:type="pct"/>
            <w:shd w:val="clear" w:color="auto" w:fill="auto"/>
          </w:tcPr>
          <w:p w14:paraId="4F0E4B68"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41" w:type="pct"/>
          </w:tcPr>
          <w:p w14:paraId="726FAA6C"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06" w:type="pct"/>
          </w:tcPr>
          <w:p w14:paraId="40E9E2AD"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r>
      <w:tr w:rsidR="00C903B3" w:rsidRPr="00AC7772" w14:paraId="29ED34C8" w14:textId="77777777" w:rsidTr="005C36A7">
        <w:trPr>
          <w:cantSplit/>
        </w:trPr>
        <w:tc>
          <w:tcPr>
            <w:tcW w:w="379" w:type="pct"/>
            <w:tcBorders>
              <w:top w:val="nil"/>
            </w:tcBorders>
          </w:tcPr>
          <w:p w14:paraId="71818E9F" w14:textId="77777777" w:rsidR="00C55107" w:rsidRPr="00AC7772" w:rsidRDefault="00C55107" w:rsidP="00615F06">
            <w:pPr>
              <w:pStyle w:val="TableText"/>
            </w:pPr>
          </w:p>
        </w:tc>
        <w:tc>
          <w:tcPr>
            <w:tcW w:w="1789" w:type="pct"/>
          </w:tcPr>
          <w:p w14:paraId="12495FED" w14:textId="7288754C" w:rsidR="00C55107" w:rsidRPr="00564700" w:rsidRDefault="00C55107" w:rsidP="00D92DC1">
            <w:pPr>
              <w:pStyle w:val="tabletextnumber"/>
              <w:ind w:left="416" w:hanging="416"/>
            </w:pPr>
            <w:r w:rsidRPr="00564700">
              <w:t xml:space="preserve">Is all other inbound and outbound traffic specifically denied (for example by using an explicit “deny all” or an implicit deny after allow statement)? </w:t>
            </w:r>
          </w:p>
        </w:tc>
        <w:tc>
          <w:tcPr>
            <w:tcW w:w="1454" w:type="pct"/>
          </w:tcPr>
          <w:p w14:paraId="23F1CBCF" w14:textId="77777777" w:rsidR="00C55107" w:rsidRPr="00564700" w:rsidRDefault="00C55107" w:rsidP="00133496">
            <w:pPr>
              <w:pStyle w:val="TableTextBullet"/>
              <w:rPr>
                <w:szCs w:val="18"/>
              </w:rPr>
            </w:pPr>
            <w:r w:rsidRPr="00564700">
              <w:rPr>
                <w:szCs w:val="18"/>
              </w:rPr>
              <w:t>Review firewall and router configuration standards</w:t>
            </w:r>
          </w:p>
          <w:p w14:paraId="0E248D55" w14:textId="77777777" w:rsidR="00C55107" w:rsidRPr="00564700" w:rsidRDefault="00C55107" w:rsidP="00133496">
            <w:pPr>
              <w:pStyle w:val="TableTextBullet"/>
              <w:rPr>
                <w:szCs w:val="18"/>
              </w:rPr>
            </w:pPr>
            <w:r w:rsidRPr="00564700">
              <w:rPr>
                <w:szCs w:val="18"/>
              </w:rPr>
              <w:t>Examine firewall and router configurations</w:t>
            </w:r>
          </w:p>
        </w:tc>
        <w:tc>
          <w:tcPr>
            <w:tcW w:w="352" w:type="pct"/>
            <w:shd w:val="clear" w:color="auto" w:fill="auto"/>
          </w:tcPr>
          <w:p w14:paraId="2B4EB425"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79" w:type="pct"/>
            <w:shd w:val="clear" w:color="auto" w:fill="auto"/>
          </w:tcPr>
          <w:p w14:paraId="0561C71D"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41" w:type="pct"/>
          </w:tcPr>
          <w:p w14:paraId="13204495"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06" w:type="pct"/>
          </w:tcPr>
          <w:p w14:paraId="57F3BF93" w14:textId="77777777" w:rsidR="00C55107" w:rsidRPr="00AC7772" w:rsidRDefault="00C55107" w:rsidP="00D92DC1">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r>
      <w:tr w:rsidR="00C903B3" w:rsidRPr="00AC7772" w14:paraId="754E03D3" w14:textId="77777777" w:rsidTr="005C36A7">
        <w:trPr>
          <w:cantSplit/>
        </w:trPr>
        <w:tc>
          <w:tcPr>
            <w:tcW w:w="379" w:type="pct"/>
          </w:tcPr>
          <w:p w14:paraId="5EF93DBC" w14:textId="77777777" w:rsidR="00C55107" w:rsidRPr="00AC7772" w:rsidRDefault="00C55107" w:rsidP="00ED7AB3">
            <w:pPr>
              <w:pStyle w:val="TableText"/>
              <w:jc w:val="right"/>
            </w:pPr>
            <w:r w:rsidRPr="00AC7772">
              <w:rPr>
                <w:sz w:val="19"/>
                <w:szCs w:val="19"/>
              </w:rPr>
              <w:t>1.2.3</w:t>
            </w:r>
          </w:p>
        </w:tc>
        <w:tc>
          <w:tcPr>
            <w:tcW w:w="1789" w:type="pct"/>
          </w:tcPr>
          <w:p w14:paraId="1AC23668" w14:textId="02D5FD30" w:rsidR="00C55107" w:rsidRPr="00564700" w:rsidRDefault="00C55107" w:rsidP="00615F06">
            <w:pPr>
              <w:pStyle w:val="TableText"/>
              <w:rPr>
                <w:szCs w:val="18"/>
              </w:rPr>
            </w:pPr>
            <w:r w:rsidRPr="00564700">
              <w:rPr>
                <w:szCs w:val="18"/>
              </w:rPr>
              <w:t xml:space="preserve">Are perimeter firewalls installed between all wireless networks and the cardholder data environment, and are these firewalls configured to deny or, if traffic is necessary for business purposes, permit only authorized traffic between the wireless environment and </w:t>
            </w:r>
            <w:r w:rsidRPr="00564700" w:rsidDel="00F21EC3">
              <w:rPr>
                <w:szCs w:val="18"/>
              </w:rPr>
              <w:t>the cardholder data environment</w:t>
            </w:r>
            <w:r w:rsidRPr="00564700">
              <w:rPr>
                <w:szCs w:val="18"/>
              </w:rPr>
              <w:t>?</w:t>
            </w:r>
          </w:p>
        </w:tc>
        <w:tc>
          <w:tcPr>
            <w:tcW w:w="1454" w:type="pct"/>
            <w:tcBorders>
              <w:bottom w:val="single" w:sz="4" w:space="0" w:color="808080"/>
            </w:tcBorders>
          </w:tcPr>
          <w:p w14:paraId="27ADF6D8" w14:textId="77777777" w:rsidR="00C55107" w:rsidRPr="00564700" w:rsidRDefault="00C55107" w:rsidP="00133496">
            <w:pPr>
              <w:pStyle w:val="TableTextBullet"/>
              <w:rPr>
                <w:szCs w:val="18"/>
              </w:rPr>
            </w:pPr>
            <w:r w:rsidRPr="00564700">
              <w:rPr>
                <w:szCs w:val="18"/>
              </w:rPr>
              <w:t>Review firewall and router configuration standards</w:t>
            </w:r>
          </w:p>
          <w:p w14:paraId="57E385BF" w14:textId="77777777" w:rsidR="00C55107" w:rsidRPr="00564700" w:rsidRDefault="00C55107" w:rsidP="00133496">
            <w:pPr>
              <w:pStyle w:val="TableTextBullet"/>
              <w:rPr>
                <w:szCs w:val="18"/>
              </w:rPr>
            </w:pPr>
            <w:r w:rsidRPr="00564700">
              <w:rPr>
                <w:szCs w:val="18"/>
              </w:rPr>
              <w:t>Examine firewall and router configurations</w:t>
            </w:r>
          </w:p>
        </w:tc>
        <w:tc>
          <w:tcPr>
            <w:tcW w:w="352" w:type="pct"/>
            <w:tcBorders>
              <w:bottom w:val="single" w:sz="4" w:space="0" w:color="808080"/>
            </w:tcBorders>
            <w:shd w:val="clear" w:color="auto" w:fill="auto"/>
          </w:tcPr>
          <w:p w14:paraId="4E8EE2F4"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79" w:type="pct"/>
            <w:tcBorders>
              <w:bottom w:val="single" w:sz="4" w:space="0" w:color="808080"/>
            </w:tcBorders>
            <w:shd w:val="clear" w:color="auto" w:fill="auto"/>
          </w:tcPr>
          <w:p w14:paraId="5AA57A10"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41" w:type="pct"/>
            <w:tcBorders>
              <w:bottom w:val="single" w:sz="4" w:space="0" w:color="808080"/>
            </w:tcBorders>
          </w:tcPr>
          <w:p w14:paraId="1948A656"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06" w:type="pct"/>
            <w:tcBorders>
              <w:bottom w:val="single" w:sz="4" w:space="0" w:color="808080"/>
            </w:tcBorders>
          </w:tcPr>
          <w:p w14:paraId="1321E1A6"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r>
      <w:tr w:rsidR="00C903B3" w:rsidRPr="00AC7772" w14:paraId="6C983099" w14:textId="77777777" w:rsidTr="005C36A7">
        <w:trPr>
          <w:cantSplit/>
        </w:trPr>
        <w:tc>
          <w:tcPr>
            <w:tcW w:w="379" w:type="pct"/>
          </w:tcPr>
          <w:p w14:paraId="4CF59AE1" w14:textId="77777777" w:rsidR="00C55107" w:rsidRPr="00AC7772" w:rsidRDefault="00C55107" w:rsidP="004D109D">
            <w:pPr>
              <w:pStyle w:val="TableText"/>
              <w:keepNext/>
            </w:pPr>
            <w:r w:rsidRPr="00AC7772">
              <w:rPr>
                <w:sz w:val="19"/>
                <w:szCs w:val="19"/>
              </w:rPr>
              <w:lastRenderedPageBreak/>
              <w:t>1.3</w:t>
            </w:r>
          </w:p>
        </w:tc>
        <w:tc>
          <w:tcPr>
            <w:tcW w:w="1789" w:type="pct"/>
          </w:tcPr>
          <w:p w14:paraId="054392DE" w14:textId="77777777" w:rsidR="00C55107" w:rsidRPr="00564700" w:rsidRDefault="00C55107" w:rsidP="004D109D">
            <w:pPr>
              <w:pStyle w:val="TableText"/>
              <w:keepNext/>
              <w:rPr>
                <w:szCs w:val="18"/>
              </w:rPr>
            </w:pPr>
            <w:r w:rsidRPr="00564700">
              <w:rPr>
                <w:szCs w:val="18"/>
              </w:rPr>
              <w:t>Is direct public access prohibited between the Internet and any system component in the cardholder data environment, as follows:</w:t>
            </w:r>
          </w:p>
        </w:tc>
        <w:tc>
          <w:tcPr>
            <w:tcW w:w="1454" w:type="pct"/>
            <w:tcBorders>
              <w:right w:val="nil"/>
            </w:tcBorders>
            <w:shd w:val="clear" w:color="auto" w:fill="BFBFBF"/>
          </w:tcPr>
          <w:p w14:paraId="0C65FC0F" w14:textId="77777777" w:rsidR="00C55107" w:rsidRPr="00564700" w:rsidRDefault="00C55107" w:rsidP="004D109D">
            <w:pPr>
              <w:pStyle w:val="TableTextBullet"/>
              <w:keepNext/>
              <w:numPr>
                <w:ilvl w:val="0"/>
                <w:numId w:val="0"/>
              </w:numPr>
              <w:rPr>
                <w:rFonts w:cs="Arial"/>
                <w:szCs w:val="18"/>
              </w:rPr>
            </w:pPr>
          </w:p>
        </w:tc>
        <w:tc>
          <w:tcPr>
            <w:tcW w:w="352" w:type="pct"/>
            <w:tcBorders>
              <w:left w:val="nil"/>
              <w:right w:val="nil"/>
            </w:tcBorders>
            <w:shd w:val="clear" w:color="auto" w:fill="BFBFBF"/>
          </w:tcPr>
          <w:p w14:paraId="3F8381C6" w14:textId="77777777" w:rsidR="00C55107" w:rsidRPr="00AC7772" w:rsidRDefault="00C55107" w:rsidP="004D109D">
            <w:pPr>
              <w:keepNext/>
              <w:spacing w:after="60" w:line="220" w:lineRule="atLeast"/>
              <w:jc w:val="center"/>
              <w:rPr>
                <w:rFonts w:cs="Arial"/>
                <w:sz w:val="19"/>
                <w:szCs w:val="19"/>
              </w:rPr>
            </w:pPr>
          </w:p>
        </w:tc>
        <w:tc>
          <w:tcPr>
            <w:tcW w:w="379" w:type="pct"/>
            <w:tcBorders>
              <w:left w:val="nil"/>
              <w:right w:val="nil"/>
            </w:tcBorders>
            <w:shd w:val="clear" w:color="auto" w:fill="BFBFBF"/>
          </w:tcPr>
          <w:p w14:paraId="331656DB" w14:textId="77777777" w:rsidR="00C55107" w:rsidRPr="00AC7772" w:rsidRDefault="00C55107" w:rsidP="004D109D">
            <w:pPr>
              <w:keepNext/>
              <w:spacing w:after="60" w:line="220" w:lineRule="atLeast"/>
              <w:jc w:val="center"/>
              <w:rPr>
                <w:rFonts w:cs="Arial"/>
                <w:sz w:val="19"/>
                <w:szCs w:val="19"/>
              </w:rPr>
            </w:pPr>
          </w:p>
        </w:tc>
        <w:tc>
          <w:tcPr>
            <w:tcW w:w="341" w:type="pct"/>
            <w:tcBorders>
              <w:left w:val="nil"/>
              <w:right w:val="nil"/>
            </w:tcBorders>
            <w:shd w:val="clear" w:color="auto" w:fill="BFBFBF"/>
          </w:tcPr>
          <w:p w14:paraId="7B0EE5CC" w14:textId="77777777" w:rsidR="00C55107" w:rsidRPr="00AC7772" w:rsidRDefault="00C55107" w:rsidP="004D109D">
            <w:pPr>
              <w:keepNext/>
              <w:spacing w:after="60" w:line="220" w:lineRule="atLeast"/>
              <w:jc w:val="center"/>
              <w:rPr>
                <w:rFonts w:cs="Arial"/>
                <w:sz w:val="19"/>
                <w:szCs w:val="19"/>
              </w:rPr>
            </w:pPr>
          </w:p>
        </w:tc>
        <w:tc>
          <w:tcPr>
            <w:tcW w:w="306" w:type="pct"/>
            <w:tcBorders>
              <w:left w:val="nil"/>
            </w:tcBorders>
            <w:shd w:val="clear" w:color="auto" w:fill="BFBFBF"/>
          </w:tcPr>
          <w:p w14:paraId="0592C5F0" w14:textId="77777777" w:rsidR="00C55107" w:rsidRPr="00AC7772" w:rsidRDefault="00C55107" w:rsidP="004D109D">
            <w:pPr>
              <w:keepNext/>
              <w:spacing w:after="60" w:line="220" w:lineRule="atLeast"/>
              <w:jc w:val="center"/>
              <w:rPr>
                <w:rFonts w:cs="Arial"/>
                <w:sz w:val="19"/>
                <w:szCs w:val="19"/>
              </w:rPr>
            </w:pPr>
          </w:p>
        </w:tc>
      </w:tr>
      <w:tr w:rsidR="00C903B3" w:rsidRPr="00AC7772" w14:paraId="100F09C3" w14:textId="77777777" w:rsidTr="005C36A7">
        <w:trPr>
          <w:cantSplit/>
        </w:trPr>
        <w:tc>
          <w:tcPr>
            <w:tcW w:w="379" w:type="pct"/>
          </w:tcPr>
          <w:p w14:paraId="448EE0A7" w14:textId="793EF572" w:rsidR="00C55107" w:rsidRPr="00AC7772" w:rsidRDefault="00C55107" w:rsidP="00521E32">
            <w:pPr>
              <w:pStyle w:val="TableText"/>
              <w:jc w:val="right"/>
            </w:pPr>
            <w:r w:rsidRPr="00AC7772">
              <w:rPr>
                <w:sz w:val="19"/>
                <w:szCs w:val="19"/>
              </w:rPr>
              <w:t>1.3.</w:t>
            </w:r>
            <w:r w:rsidR="00521E32">
              <w:rPr>
                <w:sz w:val="19"/>
                <w:szCs w:val="19"/>
              </w:rPr>
              <w:t>4</w:t>
            </w:r>
          </w:p>
        </w:tc>
        <w:tc>
          <w:tcPr>
            <w:tcW w:w="1789" w:type="pct"/>
          </w:tcPr>
          <w:p w14:paraId="384D3904" w14:textId="77777777" w:rsidR="00C55107" w:rsidRPr="00564700" w:rsidRDefault="00C55107" w:rsidP="00615F06">
            <w:pPr>
              <w:pStyle w:val="TableText"/>
              <w:rPr>
                <w:szCs w:val="18"/>
              </w:rPr>
            </w:pPr>
            <w:r w:rsidRPr="00564700">
              <w:rPr>
                <w:szCs w:val="18"/>
              </w:rPr>
              <w:t>Is outbound traffic from the cardholder data environment to the Internet explicitly authorized?</w:t>
            </w:r>
          </w:p>
        </w:tc>
        <w:tc>
          <w:tcPr>
            <w:tcW w:w="1454" w:type="pct"/>
          </w:tcPr>
          <w:p w14:paraId="059119D6" w14:textId="77777777" w:rsidR="00C55107" w:rsidRPr="00564700" w:rsidRDefault="00C55107" w:rsidP="00133496">
            <w:pPr>
              <w:pStyle w:val="TableTextBullet"/>
              <w:rPr>
                <w:szCs w:val="18"/>
              </w:rPr>
            </w:pPr>
            <w:r w:rsidRPr="00564700">
              <w:rPr>
                <w:szCs w:val="18"/>
              </w:rPr>
              <w:t>Examine firewall and router configurations</w:t>
            </w:r>
          </w:p>
        </w:tc>
        <w:tc>
          <w:tcPr>
            <w:tcW w:w="352" w:type="pct"/>
            <w:shd w:val="clear" w:color="auto" w:fill="auto"/>
          </w:tcPr>
          <w:p w14:paraId="2A98CFE1"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79" w:type="pct"/>
            <w:shd w:val="clear" w:color="auto" w:fill="auto"/>
          </w:tcPr>
          <w:p w14:paraId="436BB9DD"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41" w:type="pct"/>
          </w:tcPr>
          <w:p w14:paraId="16C625EF"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06" w:type="pct"/>
          </w:tcPr>
          <w:p w14:paraId="4AAA02B6"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r>
      <w:tr w:rsidR="00C903B3" w:rsidRPr="00AC7772" w14:paraId="7464AA23" w14:textId="77777777" w:rsidTr="005C36A7">
        <w:trPr>
          <w:cantSplit/>
        </w:trPr>
        <w:tc>
          <w:tcPr>
            <w:tcW w:w="379" w:type="pct"/>
          </w:tcPr>
          <w:p w14:paraId="2BF64267" w14:textId="7F5B04B4" w:rsidR="00C55107" w:rsidRPr="00AC7772" w:rsidRDefault="00C55107" w:rsidP="00521E32">
            <w:pPr>
              <w:pStyle w:val="TableText"/>
              <w:jc w:val="right"/>
            </w:pPr>
            <w:r w:rsidRPr="00AC7772">
              <w:rPr>
                <w:sz w:val="19"/>
                <w:szCs w:val="19"/>
              </w:rPr>
              <w:t>1.3.</w:t>
            </w:r>
            <w:r w:rsidR="00521E32">
              <w:rPr>
                <w:sz w:val="19"/>
                <w:szCs w:val="19"/>
              </w:rPr>
              <w:t>5</w:t>
            </w:r>
          </w:p>
        </w:tc>
        <w:tc>
          <w:tcPr>
            <w:tcW w:w="1789" w:type="pct"/>
          </w:tcPr>
          <w:p w14:paraId="215E249D" w14:textId="16311923" w:rsidR="00C55107" w:rsidRPr="00564700" w:rsidRDefault="00521E32" w:rsidP="00521E32">
            <w:pPr>
              <w:pStyle w:val="TableText"/>
              <w:rPr>
                <w:szCs w:val="18"/>
              </w:rPr>
            </w:pPr>
            <w:r>
              <w:rPr>
                <w:szCs w:val="18"/>
              </w:rPr>
              <w:t xml:space="preserve">Are </w:t>
            </w:r>
            <w:r w:rsidR="00C55107" w:rsidRPr="00564700">
              <w:rPr>
                <w:szCs w:val="18"/>
              </w:rPr>
              <w:t xml:space="preserve">only established connections </w:t>
            </w:r>
            <w:r>
              <w:rPr>
                <w:szCs w:val="18"/>
              </w:rPr>
              <w:t>permitted</w:t>
            </w:r>
            <w:r w:rsidR="00C55107" w:rsidRPr="00564700">
              <w:rPr>
                <w:szCs w:val="18"/>
              </w:rPr>
              <w:t xml:space="preserve"> into the network?</w:t>
            </w:r>
          </w:p>
        </w:tc>
        <w:tc>
          <w:tcPr>
            <w:tcW w:w="1454" w:type="pct"/>
          </w:tcPr>
          <w:p w14:paraId="33AF618B" w14:textId="77777777" w:rsidR="00C55107" w:rsidRPr="00564700" w:rsidRDefault="00C55107" w:rsidP="00133496">
            <w:pPr>
              <w:pStyle w:val="TableTextBullet"/>
              <w:rPr>
                <w:szCs w:val="18"/>
              </w:rPr>
            </w:pPr>
            <w:r w:rsidRPr="00564700">
              <w:rPr>
                <w:szCs w:val="18"/>
              </w:rPr>
              <w:t>Examine firewall and router configurations</w:t>
            </w:r>
          </w:p>
        </w:tc>
        <w:tc>
          <w:tcPr>
            <w:tcW w:w="352" w:type="pct"/>
            <w:shd w:val="clear" w:color="auto" w:fill="auto"/>
          </w:tcPr>
          <w:p w14:paraId="6A3DE869"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79" w:type="pct"/>
            <w:shd w:val="clear" w:color="auto" w:fill="auto"/>
          </w:tcPr>
          <w:p w14:paraId="6409F8F5"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41" w:type="pct"/>
          </w:tcPr>
          <w:p w14:paraId="6DA0AFA9"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06" w:type="pct"/>
          </w:tcPr>
          <w:p w14:paraId="487FCC5F"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r>
      <w:tr w:rsidR="00C903B3" w:rsidRPr="00AC7772" w14:paraId="1AA44288" w14:textId="77777777" w:rsidTr="005C36A7">
        <w:trPr>
          <w:cantSplit/>
        </w:trPr>
        <w:tc>
          <w:tcPr>
            <w:tcW w:w="379" w:type="pct"/>
            <w:tcBorders>
              <w:bottom w:val="nil"/>
            </w:tcBorders>
          </w:tcPr>
          <w:p w14:paraId="5887CAD5" w14:textId="77777777" w:rsidR="00C55107" w:rsidRPr="00AC7772" w:rsidRDefault="00C55107" w:rsidP="00615F06">
            <w:pPr>
              <w:pStyle w:val="TableText"/>
            </w:pPr>
            <w:r w:rsidRPr="00AC7772">
              <w:rPr>
                <w:sz w:val="19"/>
                <w:szCs w:val="19"/>
              </w:rPr>
              <w:t>1.4</w:t>
            </w:r>
          </w:p>
        </w:tc>
        <w:tc>
          <w:tcPr>
            <w:tcW w:w="1789" w:type="pct"/>
          </w:tcPr>
          <w:p w14:paraId="6C7D298A" w14:textId="70A8B063" w:rsidR="00C55107" w:rsidRPr="00564700" w:rsidRDefault="00C55107" w:rsidP="00692DD0">
            <w:pPr>
              <w:pStyle w:val="tabletextnumber"/>
              <w:numPr>
                <w:ilvl w:val="0"/>
                <w:numId w:val="27"/>
              </w:numPr>
              <w:ind w:left="321"/>
            </w:pPr>
            <w:r w:rsidRPr="00564700">
              <w:t xml:space="preserve">Is personal firewall software </w:t>
            </w:r>
            <w:r w:rsidR="00692DD0">
              <w:t xml:space="preserve">(or equivalent functionality) </w:t>
            </w:r>
            <w:r w:rsidRPr="00564700">
              <w:t xml:space="preserve">installed and active on any </w:t>
            </w:r>
            <w:r w:rsidR="00692DD0">
              <w:t xml:space="preserve">portable computing </w:t>
            </w:r>
            <w:r w:rsidRPr="00564700">
              <w:t xml:space="preserve">devices </w:t>
            </w:r>
            <w:r w:rsidR="00521E32">
              <w:t xml:space="preserve">(including company and/or employee-owned) </w:t>
            </w:r>
            <w:r w:rsidRPr="00564700">
              <w:t xml:space="preserve">that connect to the Internet when outside the network (for example, laptops used by employees), and which are also used to access the </w:t>
            </w:r>
            <w:r w:rsidR="00692DD0">
              <w:t>CDE</w:t>
            </w:r>
            <w:r w:rsidRPr="00564700">
              <w:t>?</w:t>
            </w:r>
          </w:p>
        </w:tc>
        <w:tc>
          <w:tcPr>
            <w:tcW w:w="1454" w:type="pct"/>
          </w:tcPr>
          <w:p w14:paraId="18AF7D02" w14:textId="77777777" w:rsidR="00C55107" w:rsidRPr="00564700" w:rsidRDefault="00C55107" w:rsidP="00133496">
            <w:pPr>
              <w:pStyle w:val="TableTextBullet"/>
              <w:rPr>
                <w:szCs w:val="18"/>
              </w:rPr>
            </w:pPr>
            <w:r w:rsidRPr="00564700">
              <w:rPr>
                <w:szCs w:val="18"/>
              </w:rPr>
              <w:t xml:space="preserve">Review policies and configuration standards </w:t>
            </w:r>
          </w:p>
          <w:p w14:paraId="1F5B8288" w14:textId="77777777" w:rsidR="00C55107" w:rsidRPr="00564700" w:rsidRDefault="00C55107" w:rsidP="00133496">
            <w:pPr>
              <w:pStyle w:val="TableTextBullet"/>
              <w:rPr>
                <w:szCs w:val="18"/>
              </w:rPr>
            </w:pPr>
            <w:r w:rsidRPr="00564700">
              <w:rPr>
                <w:szCs w:val="18"/>
              </w:rPr>
              <w:t>Examine mobile and/or employee-owned devices</w:t>
            </w:r>
          </w:p>
        </w:tc>
        <w:tc>
          <w:tcPr>
            <w:tcW w:w="352" w:type="pct"/>
            <w:shd w:val="clear" w:color="auto" w:fill="auto"/>
          </w:tcPr>
          <w:p w14:paraId="14AB55DA"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79" w:type="pct"/>
            <w:shd w:val="clear" w:color="auto" w:fill="auto"/>
          </w:tcPr>
          <w:p w14:paraId="0C0959C0"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41" w:type="pct"/>
          </w:tcPr>
          <w:p w14:paraId="5DC4CE26"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06" w:type="pct"/>
          </w:tcPr>
          <w:p w14:paraId="622578DF"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r>
      <w:tr w:rsidR="00C903B3" w:rsidRPr="00AC7772" w14:paraId="72701D8D" w14:textId="77777777" w:rsidTr="005C36A7">
        <w:trPr>
          <w:cantSplit/>
        </w:trPr>
        <w:tc>
          <w:tcPr>
            <w:tcW w:w="379" w:type="pct"/>
            <w:tcBorders>
              <w:top w:val="nil"/>
            </w:tcBorders>
          </w:tcPr>
          <w:p w14:paraId="2A992AAF" w14:textId="77777777" w:rsidR="00C55107" w:rsidRPr="00AC7772" w:rsidRDefault="00C55107" w:rsidP="00615F06">
            <w:pPr>
              <w:pStyle w:val="TableText"/>
            </w:pPr>
          </w:p>
        </w:tc>
        <w:tc>
          <w:tcPr>
            <w:tcW w:w="1789" w:type="pct"/>
          </w:tcPr>
          <w:p w14:paraId="510735CB" w14:textId="6D008F89" w:rsidR="00C55107" w:rsidRPr="00564700" w:rsidRDefault="00C55107" w:rsidP="007B6A8B">
            <w:pPr>
              <w:pStyle w:val="tabletextnumber"/>
              <w:numPr>
                <w:ilvl w:val="0"/>
                <w:numId w:val="27"/>
              </w:numPr>
              <w:ind w:left="321"/>
            </w:pPr>
            <w:r w:rsidRPr="00564700">
              <w:t>Is the personal firewall software</w:t>
            </w:r>
            <w:r w:rsidR="00692DD0">
              <w:t xml:space="preserve"> (or equivalent functionality)</w:t>
            </w:r>
            <w:r w:rsidRPr="00564700">
              <w:t xml:space="preserve"> configured to specific configuration settings, actively running, and not alterable by users of mobile and/or employee-owned devices?</w:t>
            </w:r>
          </w:p>
        </w:tc>
        <w:tc>
          <w:tcPr>
            <w:tcW w:w="1454" w:type="pct"/>
          </w:tcPr>
          <w:p w14:paraId="1CA78BC2" w14:textId="77777777" w:rsidR="00C55107" w:rsidRPr="00564700" w:rsidRDefault="00C55107" w:rsidP="00133496">
            <w:pPr>
              <w:pStyle w:val="TableTextBullet"/>
              <w:rPr>
                <w:szCs w:val="18"/>
              </w:rPr>
            </w:pPr>
            <w:r w:rsidRPr="00564700">
              <w:rPr>
                <w:szCs w:val="18"/>
              </w:rPr>
              <w:t xml:space="preserve">Review policies and configuration standards </w:t>
            </w:r>
          </w:p>
          <w:p w14:paraId="62A9513D" w14:textId="77777777" w:rsidR="00C55107" w:rsidRPr="00564700" w:rsidRDefault="00C55107" w:rsidP="00133496">
            <w:pPr>
              <w:pStyle w:val="TableTextBullet"/>
              <w:rPr>
                <w:szCs w:val="18"/>
              </w:rPr>
            </w:pPr>
            <w:r w:rsidRPr="00564700">
              <w:rPr>
                <w:szCs w:val="18"/>
              </w:rPr>
              <w:t>Examine mobile and/or employee-owned devices</w:t>
            </w:r>
          </w:p>
        </w:tc>
        <w:tc>
          <w:tcPr>
            <w:tcW w:w="352" w:type="pct"/>
            <w:shd w:val="clear" w:color="auto" w:fill="auto"/>
          </w:tcPr>
          <w:p w14:paraId="149E811B"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79" w:type="pct"/>
            <w:shd w:val="clear" w:color="auto" w:fill="auto"/>
          </w:tcPr>
          <w:p w14:paraId="1FCBAA86"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41" w:type="pct"/>
          </w:tcPr>
          <w:p w14:paraId="6359959E"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c>
          <w:tcPr>
            <w:tcW w:w="306" w:type="pct"/>
          </w:tcPr>
          <w:p w14:paraId="7ECDBE6A" w14:textId="77777777" w:rsidR="00C55107" w:rsidRPr="00AC7772" w:rsidRDefault="00C55107" w:rsidP="00D92DC1">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C7772">
              <w:rPr>
                <w:rFonts w:cs="Arial"/>
                <w:sz w:val="19"/>
                <w:szCs w:val="19"/>
              </w:rPr>
              <w:fldChar w:fldCharType="end"/>
            </w:r>
          </w:p>
        </w:tc>
      </w:tr>
    </w:tbl>
    <w:p w14:paraId="4E198E17" w14:textId="6454AB7F" w:rsidR="00D92DC1" w:rsidRPr="00B169CF" w:rsidRDefault="00C57F8D" w:rsidP="003F3C7D">
      <w:pPr>
        <w:pStyle w:val="Heading3"/>
        <w:pageBreakBefore/>
        <w:spacing w:before="120"/>
        <w:ind w:left="1714" w:hanging="1714"/>
        <w:rPr>
          <w:bCs/>
          <w:iCs/>
        </w:rPr>
      </w:pPr>
      <w:bookmarkStart w:id="60" w:name="_Toc275753522"/>
      <w:bookmarkStart w:id="61" w:name="_Toc250643217"/>
      <w:bookmarkStart w:id="62" w:name="_Toc377997571"/>
      <w:bookmarkStart w:id="63" w:name="_Toc468784784"/>
      <w:r>
        <w:rPr>
          <w:bCs/>
          <w:iCs/>
        </w:rPr>
        <w:lastRenderedPageBreak/>
        <w:t>Requirement 2:</w:t>
      </w:r>
      <w:r>
        <w:rPr>
          <w:bCs/>
          <w:iCs/>
        </w:rPr>
        <w:tab/>
      </w:r>
      <w:r w:rsidR="00D92DC1" w:rsidRPr="00BA6EEA">
        <w:rPr>
          <w:bCs/>
          <w:iCs/>
        </w:rPr>
        <w:t>Do not use vendor-supplied defaults for system passwords and other security parameters</w:t>
      </w:r>
      <w:bookmarkEnd w:id="60"/>
      <w:bookmarkEnd w:id="61"/>
      <w:bookmarkEnd w:id="62"/>
      <w:bookmarkEnd w:id="63"/>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4954"/>
        <w:gridCol w:w="3451"/>
        <w:gridCol w:w="861"/>
        <w:gridCol w:w="993"/>
        <w:gridCol w:w="797"/>
        <w:gridCol w:w="795"/>
      </w:tblGrid>
      <w:tr w:rsidR="002242E1" w:rsidRPr="00AC7772" w14:paraId="66F71C86" w14:textId="77777777" w:rsidTr="00F50FF1">
        <w:trPr>
          <w:cantSplit/>
          <w:trHeight w:val="422"/>
          <w:tblHeader/>
        </w:trPr>
        <w:tc>
          <w:tcPr>
            <w:tcW w:w="2292" w:type="pct"/>
            <w:gridSpan w:val="2"/>
            <w:vMerge w:val="restart"/>
            <w:shd w:val="clear" w:color="auto" w:fill="CBDFC0" w:themeFill="text2"/>
            <w:vAlign w:val="center"/>
          </w:tcPr>
          <w:p w14:paraId="456CECFC" w14:textId="48DFAA61" w:rsidR="002242E1" w:rsidRPr="00AC7772" w:rsidRDefault="002242E1" w:rsidP="00DA192C">
            <w:pPr>
              <w:spacing w:after="60"/>
              <w:jc w:val="center"/>
              <w:rPr>
                <w:rFonts w:cs="Arial"/>
                <w:b/>
                <w:sz w:val="19"/>
                <w:szCs w:val="19"/>
              </w:rPr>
            </w:pPr>
            <w:r w:rsidRPr="00AC7772">
              <w:rPr>
                <w:rFonts w:cs="Arial"/>
                <w:b/>
                <w:sz w:val="19"/>
                <w:szCs w:val="19"/>
              </w:rPr>
              <w:t>PCI DSS Question</w:t>
            </w:r>
          </w:p>
        </w:tc>
        <w:tc>
          <w:tcPr>
            <w:tcW w:w="1355" w:type="pct"/>
            <w:vMerge w:val="restart"/>
            <w:shd w:val="clear" w:color="auto" w:fill="CBDFC0" w:themeFill="text2"/>
            <w:vAlign w:val="center"/>
          </w:tcPr>
          <w:p w14:paraId="7ECC5736" w14:textId="355FC495" w:rsidR="002242E1" w:rsidRPr="00AC7772" w:rsidRDefault="002242E1" w:rsidP="00DA192C">
            <w:pPr>
              <w:spacing w:after="60"/>
              <w:jc w:val="center"/>
              <w:rPr>
                <w:rFonts w:cs="Arial"/>
                <w:b/>
                <w:sz w:val="19"/>
                <w:szCs w:val="19"/>
              </w:rPr>
            </w:pPr>
            <w:r w:rsidRPr="00AC7772">
              <w:rPr>
                <w:rFonts w:cs="Arial"/>
                <w:b/>
                <w:sz w:val="19"/>
                <w:szCs w:val="19"/>
              </w:rPr>
              <w:t>Expected Testing</w:t>
            </w:r>
          </w:p>
        </w:tc>
        <w:tc>
          <w:tcPr>
            <w:tcW w:w="1353" w:type="pct"/>
            <w:gridSpan w:val="4"/>
            <w:shd w:val="clear" w:color="auto" w:fill="CBDFC0" w:themeFill="text2"/>
          </w:tcPr>
          <w:p w14:paraId="0544B306" w14:textId="77777777" w:rsidR="002242E1" w:rsidRPr="00AC7772" w:rsidRDefault="002242E1" w:rsidP="0082178B">
            <w:pPr>
              <w:spacing w:after="0"/>
              <w:jc w:val="center"/>
              <w:rPr>
                <w:rFonts w:cs="Arial"/>
                <w:b/>
                <w:sz w:val="19"/>
                <w:szCs w:val="19"/>
              </w:rPr>
            </w:pPr>
            <w:r w:rsidRPr="00AC7772">
              <w:rPr>
                <w:rFonts w:cs="Arial"/>
                <w:b/>
                <w:sz w:val="19"/>
                <w:szCs w:val="19"/>
              </w:rPr>
              <w:t>Response</w:t>
            </w:r>
          </w:p>
          <w:p w14:paraId="6427D3D9" w14:textId="379498CA" w:rsidR="002242E1" w:rsidRPr="002242E1" w:rsidRDefault="002242E1" w:rsidP="0082178B">
            <w:pPr>
              <w:spacing w:before="0" w:after="0"/>
              <w:jc w:val="center"/>
              <w:rPr>
                <w:rFonts w:cs="Arial"/>
                <w:b/>
                <w:sz w:val="18"/>
                <w:szCs w:val="18"/>
              </w:rPr>
            </w:pPr>
            <w:r w:rsidRPr="002242E1">
              <w:rPr>
                <w:rFonts w:cs="Arial"/>
                <w:b/>
                <w:i/>
                <w:sz w:val="18"/>
                <w:szCs w:val="18"/>
              </w:rPr>
              <w:t>(Check one response for each question)</w:t>
            </w:r>
          </w:p>
        </w:tc>
      </w:tr>
      <w:tr w:rsidR="005C36A7" w:rsidRPr="00AC7772" w14:paraId="3B69EF2C" w14:textId="77777777" w:rsidTr="00F50FF1">
        <w:trPr>
          <w:cantSplit/>
          <w:tblHeader/>
        </w:trPr>
        <w:tc>
          <w:tcPr>
            <w:tcW w:w="2292" w:type="pct"/>
            <w:gridSpan w:val="2"/>
            <w:vMerge/>
            <w:shd w:val="clear" w:color="auto" w:fill="E0E0E0"/>
          </w:tcPr>
          <w:p w14:paraId="310E3019" w14:textId="77777777" w:rsidR="00C55107" w:rsidRPr="00AC7772" w:rsidRDefault="00C55107" w:rsidP="00DA192C">
            <w:pPr>
              <w:tabs>
                <w:tab w:val="right" w:pos="6101"/>
              </w:tabs>
              <w:spacing w:after="60"/>
              <w:rPr>
                <w:rFonts w:cs="Arial"/>
                <w:b/>
                <w:sz w:val="19"/>
                <w:szCs w:val="19"/>
              </w:rPr>
            </w:pPr>
          </w:p>
        </w:tc>
        <w:tc>
          <w:tcPr>
            <w:tcW w:w="1355" w:type="pct"/>
            <w:vMerge/>
            <w:shd w:val="clear" w:color="auto" w:fill="E0E0E0"/>
          </w:tcPr>
          <w:p w14:paraId="08580CBF" w14:textId="77777777" w:rsidR="00C55107" w:rsidRPr="00AC7772" w:rsidRDefault="00C55107" w:rsidP="00DA192C">
            <w:pPr>
              <w:spacing w:after="60"/>
              <w:jc w:val="center"/>
              <w:rPr>
                <w:rFonts w:cs="Arial"/>
                <w:b/>
                <w:sz w:val="19"/>
                <w:szCs w:val="19"/>
                <w:u w:val="single"/>
              </w:rPr>
            </w:pPr>
          </w:p>
        </w:tc>
        <w:tc>
          <w:tcPr>
            <w:tcW w:w="338" w:type="pct"/>
            <w:tcBorders>
              <w:bottom w:val="single" w:sz="4" w:space="0" w:color="808080"/>
            </w:tcBorders>
            <w:shd w:val="clear" w:color="auto" w:fill="EAF1DD" w:themeFill="background2"/>
            <w:tcMar>
              <w:left w:w="72" w:type="dxa"/>
              <w:right w:w="72" w:type="dxa"/>
            </w:tcMar>
            <w:vAlign w:val="bottom"/>
          </w:tcPr>
          <w:p w14:paraId="34EDB0D0" w14:textId="7C07B762" w:rsidR="00C55107" w:rsidRPr="00AC7772" w:rsidRDefault="00C55107" w:rsidP="00522E89">
            <w:pPr>
              <w:spacing w:before="40" w:after="0"/>
              <w:ind w:left="29" w:right="58"/>
              <w:jc w:val="center"/>
              <w:rPr>
                <w:rFonts w:cs="Arial"/>
                <w:b/>
                <w:sz w:val="19"/>
                <w:szCs w:val="19"/>
              </w:rPr>
            </w:pPr>
            <w:r w:rsidRPr="001423CE">
              <w:rPr>
                <w:rFonts w:cs="Arial"/>
                <w:b/>
                <w:sz w:val="18"/>
                <w:szCs w:val="18"/>
              </w:rPr>
              <w:t>Yes</w:t>
            </w:r>
          </w:p>
        </w:tc>
        <w:tc>
          <w:tcPr>
            <w:tcW w:w="390" w:type="pct"/>
            <w:tcBorders>
              <w:bottom w:val="single" w:sz="4" w:space="0" w:color="808080"/>
            </w:tcBorders>
            <w:shd w:val="clear" w:color="auto" w:fill="EAF1DD" w:themeFill="background2"/>
            <w:tcMar>
              <w:left w:w="72" w:type="dxa"/>
              <w:right w:w="72" w:type="dxa"/>
            </w:tcMar>
            <w:vAlign w:val="bottom"/>
          </w:tcPr>
          <w:p w14:paraId="1DA4E299" w14:textId="7541F5AE" w:rsidR="00C55107" w:rsidRPr="00AC7772" w:rsidRDefault="005C36A7" w:rsidP="00522E89">
            <w:pPr>
              <w:spacing w:before="40" w:after="0"/>
              <w:ind w:left="29" w:right="58"/>
              <w:jc w:val="center"/>
              <w:rPr>
                <w:rFonts w:cs="Arial"/>
                <w:b/>
                <w:sz w:val="19"/>
                <w:szCs w:val="19"/>
              </w:rPr>
            </w:pPr>
            <w:r>
              <w:rPr>
                <w:rFonts w:cs="Arial"/>
                <w:b/>
                <w:sz w:val="18"/>
                <w:szCs w:val="18"/>
              </w:rPr>
              <w:t xml:space="preserve">Yes with </w:t>
            </w:r>
            <w:r w:rsidR="00C55107" w:rsidRPr="001423CE">
              <w:rPr>
                <w:rFonts w:cs="Arial"/>
                <w:b/>
                <w:sz w:val="18"/>
                <w:szCs w:val="18"/>
              </w:rPr>
              <w:t>CCW</w:t>
            </w:r>
          </w:p>
        </w:tc>
        <w:tc>
          <w:tcPr>
            <w:tcW w:w="313" w:type="pct"/>
            <w:tcBorders>
              <w:bottom w:val="single" w:sz="4" w:space="0" w:color="808080"/>
            </w:tcBorders>
            <w:shd w:val="clear" w:color="auto" w:fill="EAF1DD" w:themeFill="background2"/>
            <w:tcMar>
              <w:left w:w="72" w:type="dxa"/>
              <w:right w:w="72" w:type="dxa"/>
            </w:tcMar>
            <w:vAlign w:val="bottom"/>
          </w:tcPr>
          <w:p w14:paraId="5995C28D" w14:textId="5F916183" w:rsidR="00C55107" w:rsidRPr="00AC7772" w:rsidRDefault="00C55107" w:rsidP="00522E89">
            <w:pPr>
              <w:spacing w:before="40" w:after="0"/>
              <w:ind w:left="-20"/>
              <w:jc w:val="center"/>
              <w:rPr>
                <w:rFonts w:cs="Arial"/>
                <w:b/>
                <w:sz w:val="19"/>
                <w:szCs w:val="19"/>
              </w:rPr>
            </w:pPr>
            <w:r w:rsidRPr="001423CE">
              <w:rPr>
                <w:rFonts w:cs="Arial"/>
                <w:b/>
                <w:sz w:val="18"/>
                <w:szCs w:val="18"/>
              </w:rPr>
              <w:t>No</w:t>
            </w:r>
          </w:p>
        </w:tc>
        <w:tc>
          <w:tcPr>
            <w:tcW w:w="312" w:type="pct"/>
            <w:tcBorders>
              <w:bottom w:val="single" w:sz="4" w:space="0" w:color="808080"/>
            </w:tcBorders>
            <w:shd w:val="clear" w:color="auto" w:fill="EAF1DD" w:themeFill="background2"/>
            <w:tcMar>
              <w:left w:w="72" w:type="dxa"/>
              <w:right w:w="72" w:type="dxa"/>
            </w:tcMar>
            <w:vAlign w:val="bottom"/>
          </w:tcPr>
          <w:p w14:paraId="61557330" w14:textId="0A1B4A04" w:rsidR="00C55107" w:rsidRPr="00AC7772" w:rsidRDefault="00C55107" w:rsidP="00522E89">
            <w:pPr>
              <w:spacing w:before="40" w:after="0"/>
              <w:ind w:left="29" w:right="58"/>
              <w:jc w:val="center"/>
              <w:rPr>
                <w:rFonts w:cs="Arial"/>
                <w:b/>
                <w:sz w:val="19"/>
                <w:szCs w:val="19"/>
              </w:rPr>
            </w:pPr>
            <w:r w:rsidRPr="001423CE">
              <w:rPr>
                <w:rFonts w:cs="Arial"/>
                <w:b/>
                <w:sz w:val="18"/>
                <w:szCs w:val="18"/>
              </w:rPr>
              <w:t>N/A</w:t>
            </w:r>
          </w:p>
        </w:tc>
      </w:tr>
      <w:tr w:rsidR="005C36A7" w:rsidRPr="00402069" w14:paraId="57D8EDF8" w14:textId="77777777" w:rsidTr="00F50FF1">
        <w:tblPrEx>
          <w:tblBorders>
            <w:top w:val="none" w:sz="0" w:space="0" w:color="auto"/>
            <w:bottom w:val="none" w:sz="0" w:space="0" w:color="auto"/>
            <w:insideH w:val="none" w:sz="0" w:space="0" w:color="auto"/>
            <w:insideV w:val="none" w:sz="0" w:space="0" w:color="auto"/>
          </w:tblBorders>
        </w:tblPrEx>
        <w:trPr>
          <w:cantSplit/>
          <w:trHeight w:val="572"/>
        </w:trPr>
        <w:tc>
          <w:tcPr>
            <w:tcW w:w="347" w:type="pct"/>
            <w:tcBorders>
              <w:top w:val="single" w:sz="4" w:space="0" w:color="808080"/>
              <w:right w:val="single" w:sz="4" w:space="0" w:color="808080"/>
            </w:tcBorders>
          </w:tcPr>
          <w:p w14:paraId="6A092FD7" w14:textId="77777777" w:rsidR="00C55107" w:rsidRPr="00402069" w:rsidRDefault="00C55107" w:rsidP="00615F06">
            <w:pPr>
              <w:pStyle w:val="TableText"/>
            </w:pPr>
            <w:r w:rsidRPr="00402069">
              <w:t>2.1</w:t>
            </w:r>
          </w:p>
        </w:tc>
        <w:tc>
          <w:tcPr>
            <w:tcW w:w="1945" w:type="pct"/>
            <w:tcBorders>
              <w:top w:val="single" w:sz="4" w:space="0" w:color="808080"/>
              <w:left w:val="single" w:sz="4" w:space="0" w:color="808080"/>
              <w:bottom w:val="single" w:sz="4" w:space="0" w:color="808080"/>
              <w:right w:val="single" w:sz="4" w:space="0" w:color="808080"/>
            </w:tcBorders>
          </w:tcPr>
          <w:p w14:paraId="7D7D4888" w14:textId="7E5A8FEE" w:rsidR="00C55107" w:rsidRPr="00564700" w:rsidRDefault="00C55107" w:rsidP="00AE1569">
            <w:pPr>
              <w:pStyle w:val="tabletextnumber"/>
              <w:numPr>
                <w:ilvl w:val="0"/>
                <w:numId w:val="33"/>
              </w:numPr>
            </w:pPr>
            <w:r w:rsidRPr="00564700">
              <w:t>Are vendor-supplied defaults always changed before installing a system on the network?</w:t>
            </w:r>
          </w:p>
          <w:p w14:paraId="4A548C28" w14:textId="6D8A4C56" w:rsidR="00C55107" w:rsidRPr="00564700" w:rsidRDefault="00C55107" w:rsidP="00D92DC1">
            <w:pPr>
              <w:pStyle w:val="Note0"/>
              <w:rPr>
                <w:shd w:val="clear" w:color="auto" w:fill="E6E6E6"/>
              </w:rPr>
            </w:pPr>
            <w:r w:rsidRPr="00564700">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0D45D3">
              <w:rPr>
                <w:shd w:val="clear" w:color="auto" w:fill="E6E6E6"/>
              </w:rPr>
              <w:t xml:space="preserve">payment applications, </w:t>
            </w:r>
            <w:r w:rsidRPr="00564700">
              <w:rPr>
                <w:shd w:val="clear" w:color="auto" w:fill="E6E6E6"/>
              </w:rPr>
              <w:t>Simple Network Management Protocol (SNMP) community strings, etc.).</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2891B306" w14:textId="77777777" w:rsidR="00C55107" w:rsidRPr="00564700" w:rsidRDefault="00C55107" w:rsidP="00133496">
            <w:pPr>
              <w:pStyle w:val="TableTextBullet"/>
              <w:rPr>
                <w:szCs w:val="18"/>
              </w:rPr>
            </w:pPr>
            <w:r w:rsidRPr="00564700">
              <w:rPr>
                <w:szCs w:val="18"/>
              </w:rPr>
              <w:t>Review policies and procedures</w:t>
            </w:r>
          </w:p>
          <w:p w14:paraId="788DB482" w14:textId="77777777" w:rsidR="00C55107" w:rsidRPr="00564700" w:rsidRDefault="00C55107" w:rsidP="00133496">
            <w:pPr>
              <w:pStyle w:val="TableTextBullet"/>
              <w:rPr>
                <w:szCs w:val="18"/>
              </w:rPr>
            </w:pPr>
            <w:r w:rsidRPr="00564700">
              <w:rPr>
                <w:szCs w:val="18"/>
              </w:rPr>
              <w:t>Examine vendor documentation</w:t>
            </w:r>
          </w:p>
          <w:p w14:paraId="6F52DC6E" w14:textId="77777777" w:rsidR="00C55107" w:rsidRPr="00564700" w:rsidRDefault="00C55107" w:rsidP="00133496">
            <w:pPr>
              <w:pStyle w:val="TableTextBullet"/>
              <w:rPr>
                <w:szCs w:val="18"/>
              </w:rPr>
            </w:pPr>
            <w:r w:rsidRPr="00564700">
              <w:rPr>
                <w:szCs w:val="18"/>
              </w:rPr>
              <w:t>Observe system configurations and account settings</w:t>
            </w:r>
          </w:p>
          <w:p w14:paraId="0AEE8490" w14:textId="27E54D1D" w:rsidR="00C55107" w:rsidRPr="0010513F" w:rsidRDefault="00C55107" w:rsidP="0010513F">
            <w:pPr>
              <w:pStyle w:val="TableTextBullet"/>
              <w:rPr>
                <w:szCs w:val="18"/>
              </w:rPr>
            </w:pPr>
            <w:r w:rsidRPr="00564700">
              <w:rPr>
                <w:szCs w:val="18"/>
              </w:rPr>
              <w:t>Interview personnel</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7B604A6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38130CD6"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4DE0493B"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30662DF5" w14:textId="77777777" w:rsidR="00C55107" w:rsidRPr="00402069" w:rsidRDefault="00C55107" w:rsidP="00D92DC1">
            <w:pPr>
              <w:spacing w:after="60"/>
              <w:jc w:val="center"/>
              <w:rPr>
                <w:rFonts w:eastAsia="MS Mincho"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38AFAFE9" w14:textId="77777777" w:rsidTr="00F50FF1">
        <w:tblPrEx>
          <w:tblBorders>
            <w:top w:val="none" w:sz="0" w:space="0" w:color="auto"/>
            <w:bottom w:val="none" w:sz="0" w:space="0" w:color="auto"/>
            <w:insideH w:val="none" w:sz="0" w:space="0" w:color="auto"/>
            <w:insideV w:val="none" w:sz="0" w:space="0" w:color="auto"/>
          </w:tblBorders>
        </w:tblPrEx>
        <w:trPr>
          <w:cantSplit/>
          <w:trHeight w:val="571"/>
        </w:trPr>
        <w:tc>
          <w:tcPr>
            <w:tcW w:w="347" w:type="pct"/>
            <w:tcBorders>
              <w:bottom w:val="single" w:sz="4" w:space="0" w:color="808080"/>
              <w:right w:val="single" w:sz="4" w:space="0" w:color="808080"/>
            </w:tcBorders>
          </w:tcPr>
          <w:p w14:paraId="382E3476"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5F9F65E3" w14:textId="7405B3CC" w:rsidR="00C55107" w:rsidRPr="00564700" w:rsidRDefault="00C55107" w:rsidP="00D92DC1">
            <w:pPr>
              <w:pStyle w:val="tabletextnumber"/>
            </w:pPr>
            <w:r w:rsidRPr="00564700">
              <w:t>Are unnecessary default accounts removed or disabled before installing a system on the network?</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01149933" w14:textId="77777777" w:rsidR="00C55107" w:rsidRPr="00564700" w:rsidRDefault="00C55107" w:rsidP="00133496">
            <w:pPr>
              <w:pStyle w:val="TableTextBullet"/>
              <w:rPr>
                <w:szCs w:val="18"/>
              </w:rPr>
            </w:pPr>
            <w:r w:rsidRPr="00564700">
              <w:rPr>
                <w:szCs w:val="18"/>
              </w:rPr>
              <w:t>Review policies and procedures</w:t>
            </w:r>
          </w:p>
          <w:p w14:paraId="0E45E3F1" w14:textId="77777777" w:rsidR="00C55107" w:rsidRPr="00564700" w:rsidRDefault="00C55107" w:rsidP="00133496">
            <w:pPr>
              <w:pStyle w:val="TableTextBullet"/>
              <w:rPr>
                <w:szCs w:val="18"/>
              </w:rPr>
            </w:pPr>
            <w:r w:rsidRPr="00564700">
              <w:rPr>
                <w:szCs w:val="18"/>
              </w:rPr>
              <w:t>Review vendor documentation</w:t>
            </w:r>
          </w:p>
          <w:p w14:paraId="2A4640B0" w14:textId="77777777" w:rsidR="00C55107" w:rsidRPr="00564700" w:rsidRDefault="00C55107" w:rsidP="00133496">
            <w:pPr>
              <w:pStyle w:val="TableTextBullet"/>
              <w:rPr>
                <w:szCs w:val="18"/>
              </w:rPr>
            </w:pPr>
            <w:r w:rsidRPr="00564700">
              <w:rPr>
                <w:szCs w:val="18"/>
              </w:rPr>
              <w:t>Examine system configurations and account settings</w:t>
            </w:r>
          </w:p>
          <w:p w14:paraId="642C5E63" w14:textId="77777777" w:rsidR="00C55107" w:rsidRPr="00564700" w:rsidRDefault="00C55107" w:rsidP="00133496">
            <w:pPr>
              <w:pStyle w:val="TableTextBullet"/>
              <w:rPr>
                <w:szCs w:val="18"/>
              </w:rPr>
            </w:pPr>
            <w:r w:rsidRPr="00564700">
              <w:rPr>
                <w:szCs w:val="18"/>
              </w:rPr>
              <w:t>Interview personnel</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152DF83D"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1F98E61F"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47C1025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528282BD"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0BA3048F"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top w:val="single" w:sz="4" w:space="0" w:color="808080"/>
              <w:right w:val="single" w:sz="4" w:space="0" w:color="808080"/>
            </w:tcBorders>
          </w:tcPr>
          <w:p w14:paraId="46FC51CA" w14:textId="77777777" w:rsidR="00C55107" w:rsidRPr="00402069" w:rsidRDefault="00C55107" w:rsidP="00ED7AB3">
            <w:pPr>
              <w:pStyle w:val="TableText"/>
              <w:jc w:val="right"/>
            </w:pPr>
            <w:r w:rsidRPr="00402069">
              <w:t>2.1.1</w:t>
            </w:r>
          </w:p>
        </w:tc>
        <w:tc>
          <w:tcPr>
            <w:tcW w:w="1945" w:type="pct"/>
            <w:tcBorders>
              <w:top w:val="single" w:sz="4" w:space="0" w:color="808080"/>
              <w:left w:val="single" w:sz="4" w:space="0" w:color="808080"/>
              <w:bottom w:val="single" w:sz="4" w:space="0" w:color="808080"/>
              <w:right w:val="single" w:sz="4" w:space="0" w:color="808080"/>
            </w:tcBorders>
          </w:tcPr>
          <w:p w14:paraId="58DA8B8C" w14:textId="77777777" w:rsidR="00C55107" w:rsidRPr="00564700" w:rsidRDefault="00C55107" w:rsidP="00615F06">
            <w:pPr>
              <w:pStyle w:val="TableText"/>
              <w:rPr>
                <w:szCs w:val="18"/>
              </w:rPr>
            </w:pPr>
            <w:r w:rsidRPr="00564700">
              <w:rPr>
                <w:szCs w:val="18"/>
              </w:rPr>
              <w:t>For wireless environments connected to the cardholder data environment or transmitting cardholder data, are ALL wireless vendor defaults changed at installations, as follows:</w:t>
            </w:r>
          </w:p>
        </w:tc>
        <w:tc>
          <w:tcPr>
            <w:tcW w:w="1355" w:type="pct"/>
            <w:tcBorders>
              <w:top w:val="single" w:sz="4" w:space="0" w:color="808080"/>
              <w:left w:val="single" w:sz="4" w:space="0" w:color="808080"/>
              <w:bottom w:val="single" w:sz="4" w:space="0" w:color="808080"/>
            </w:tcBorders>
            <w:shd w:val="clear" w:color="auto" w:fill="BFBFBF"/>
          </w:tcPr>
          <w:p w14:paraId="5328598B" w14:textId="77777777" w:rsidR="00C55107" w:rsidRPr="00564700" w:rsidRDefault="00C55107" w:rsidP="00D92DC1">
            <w:pPr>
              <w:spacing w:after="60"/>
              <w:jc w:val="center"/>
              <w:rPr>
                <w:rFonts w:cs="Arial"/>
                <w:sz w:val="18"/>
                <w:szCs w:val="18"/>
              </w:rPr>
            </w:pPr>
          </w:p>
        </w:tc>
        <w:tc>
          <w:tcPr>
            <w:tcW w:w="338" w:type="pct"/>
            <w:tcBorders>
              <w:top w:val="single" w:sz="4" w:space="0" w:color="808080"/>
              <w:bottom w:val="single" w:sz="4" w:space="0" w:color="808080"/>
            </w:tcBorders>
            <w:shd w:val="clear" w:color="auto" w:fill="BFBFBF"/>
          </w:tcPr>
          <w:p w14:paraId="4E00019C" w14:textId="77777777" w:rsidR="00C55107" w:rsidRPr="00402069" w:rsidRDefault="00C55107" w:rsidP="00D92DC1">
            <w:pPr>
              <w:spacing w:after="60"/>
              <w:jc w:val="center"/>
              <w:rPr>
                <w:rFonts w:cs="Arial"/>
                <w:szCs w:val="20"/>
              </w:rPr>
            </w:pPr>
          </w:p>
        </w:tc>
        <w:tc>
          <w:tcPr>
            <w:tcW w:w="390" w:type="pct"/>
            <w:tcBorders>
              <w:top w:val="single" w:sz="4" w:space="0" w:color="808080"/>
              <w:bottom w:val="single" w:sz="4" w:space="0" w:color="808080"/>
            </w:tcBorders>
            <w:shd w:val="clear" w:color="auto" w:fill="BFBFBF"/>
          </w:tcPr>
          <w:p w14:paraId="714AAEE3" w14:textId="77777777" w:rsidR="00C55107" w:rsidRPr="00402069" w:rsidRDefault="00C55107"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592425E9" w14:textId="77777777" w:rsidR="00C55107" w:rsidRPr="00402069" w:rsidRDefault="00C55107" w:rsidP="00D92DC1">
            <w:pPr>
              <w:spacing w:after="60"/>
              <w:jc w:val="center"/>
              <w:rPr>
                <w:rFonts w:cs="Arial"/>
                <w:szCs w:val="20"/>
              </w:rPr>
            </w:pPr>
          </w:p>
        </w:tc>
        <w:tc>
          <w:tcPr>
            <w:tcW w:w="312" w:type="pct"/>
            <w:tcBorders>
              <w:top w:val="single" w:sz="4" w:space="0" w:color="808080"/>
              <w:bottom w:val="single" w:sz="4" w:space="0" w:color="808080"/>
            </w:tcBorders>
            <w:shd w:val="clear" w:color="auto" w:fill="BFBFBF"/>
          </w:tcPr>
          <w:p w14:paraId="5ACF47C4" w14:textId="77777777" w:rsidR="00C55107" w:rsidRPr="00402069" w:rsidRDefault="00C55107" w:rsidP="00D92DC1">
            <w:pPr>
              <w:spacing w:after="60"/>
              <w:jc w:val="center"/>
              <w:rPr>
                <w:rFonts w:cs="Arial"/>
                <w:szCs w:val="20"/>
              </w:rPr>
            </w:pPr>
          </w:p>
        </w:tc>
      </w:tr>
      <w:tr w:rsidR="005C36A7" w:rsidRPr="00402069" w14:paraId="537AA4BC"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right w:val="single" w:sz="4" w:space="0" w:color="808080"/>
            </w:tcBorders>
          </w:tcPr>
          <w:p w14:paraId="07F29880"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00D122F9" w14:textId="77777777" w:rsidR="00C55107" w:rsidRPr="00564700" w:rsidRDefault="00C55107" w:rsidP="007B6A8B">
            <w:pPr>
              <w:pStyle w:val="tabletextnumber"/>
              <w:numPr>
                <w:ilvl w:val="0"/>
                <w:numId w:val="30"/>
              </w:numPr>
              <w:ind w:left="321"/>
            </w:pPr>
            <w:r w:rsidRPr="00564700">
              <w:t>Are encryption keys changed from default at installation, and changed anytime anyone with knowledge of the keys leaves the company or changes position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72374DF8" w14:textId="77777777" w:rsidR="00C55107" w:rsidRPr="00564700" w:rsidRDefault="00C55107" w:rsidP="00133496">
            <w:pPr>
              <w:pStyle w:val="TableTextBullet"/>
              <w:rPr>
                <w:szCs w:val="18"/>
              </w:rPr>
            </w:pPr>
            <w:r w:rsidRPr="00564700">
              <w:rPr>
                <w:szCs w:val="18"/>
              </w:rPr>
              <w:t>Review policies and procedures</w:t>
            </w:r>
          </w:p>
          <w:p w14:paraId="4EB7270B" w14:textId="77777777" w:rsidR="00C55107" w:rsidRPr="00564700" w:rsidRDefault="00C55107" w:rsidP="00133496">
            <w:pPr>
              <w:pStyle w:val="TableTextBullet"/>
              <w:rPr>
                <w:szCs w:val="18"/>
              </w:rPr>
            </w:pPr>
            <w:r w:rsidRPr="00564700">
              <w:rPr>
                <w:szCs w:val="18"/>
              </w:rPr>
              <w:t>Review vendor documentation</w:t>
            </w:r>
          </w:p>
          <w:p w14:paraId="6361B16D" w14:textId="77777777" w:rsidR="00C55107" w:rsidRPr="00564700" w:rsidRDefault="00C55107" w:rsidP="00133496">
            <w:pPr>
              <w:pStyle w:val="TableTextBullet"/>
              <w:rPr>
                <w:szCs w:val="18"/>
              </w:rPr>
            </w:pPr>
            <w:r w:rsidRPr="00564700">
              <w:rPr>
                <w:szCs w:val="18"/>
              </w:rPr>
              <w:t>Interview personnel</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35E09A09"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04821348"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0D2A53A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2BD6E9E2"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5BF9DD3A" w14:textId="77777777" w:rsidTr="00F50FF1">
        <w:tblPrEx>
          <w:tblBorders>
            <w:top w:val="none" w:sz="0" w:space="0" w:color="auto"/>
            <w:bottom w:val="none" w:sz="0" w:space="0" w:color="auto"/>
            <w:insideH w:val="none" w:sz="0" w:space="0" w:color="auto"/>
            <w:insideV w:val="none" w:sz="0" w:space="0" w:color="auto"/>
          </w:tblBorders>
        </w:tblPrEx>
        <w:trPr>
          <w:cantSplit/>
          <w:trHeight w:val="407"/>
        </w:trPr>
        <w:tc>
          <w:tcPr>
            <w:tcW w:w="347" w:type="pct"/>
            <w:tcBorders>
              <w:right w:val="single" w:sz="4" w:space="0" w:color="808080"/>
            </w:tcBorders>
          </w:tcPr>
          <w:p w14:paraId="230EAC45" w14:textId="77777777" w:rsidR="00C55107" w:rsidRPr="00402069" w:rsidRDefault="00C55107" w:rsidP="00615F06">
            <w:pPr>
              <w:pStyle w:val="TableText"/>
            </w:pPr>
          </w:p>
        </w:tc>
        <w:tc>
          <w:tcPr>
            <w:tcW w:w="1945" w:type="pct"/>
            <w:vMerge w:val="restart"/>
            <w:tcBorders>
              <w:top w:val="single" w:sz="4" w:space="0" w:color="808080"/>
              <w:left w:val="single" w:sz="4" w:space="0" w:color="808080"/>
              <w:right w:val="single" w:sz="4" w:space="0" w:color="808080"/>
            </w:tcBorders>
          </w:tcPr>
          <w:p w14:paraId="04F3A318" w14:textId="77777777" w:rsidR="00C55107" w:rsidRPr="00564700" w:rsidRDefault="00C55107" w:rsidP="007B6A8B">
            <w:pPr>
              <w:pStyle w:val="tabletextnumber"/>
              <w:numPr>
                <w:ilvl w:val="0"/>
                <w:numId w:val="30"/>
              </w:numPr>
              <w:ind w:left="321"/>
            </w:pPr>
            <w:r w:rsidRPr="00564700">
              <w:t>Are default SNMP community strings on wireless devices changed at installation?</w:t>
            </w:r>
          </w:p>
        </w:tc>
        <w:tc>
          <w:tcPr>
            <w:tcW w:w="1355" w:type="pct"/>
            <w:vMerge w:val="restart"/>
            <w:tcBorders>
              <w:top w:val="single" w:sz="4" w:space="0" w:color="808080"/>
              <w:left w:val="single" w:sz="4" w:space="0" w:color="808080"/>
              <w:right w:val="single" w:sz="4" w:space="0" w:color="808080"/>
            </w:tcBorders>
            <w:shd w:val="clear" w:color="auto" w:fill="auto"/>
          </w:tcPr>
          <w:p w14:paraId="11C482E6" w14:textId="77777777" w:rsidR="00C55107" w:rsidRPr="00564700" w:rsidRDefault="00C55107" w:rsidP="00133496">
            <w:pPr>
              <w:pStyle w:val="TableTextBullet"/>
              <w:rPr>
                <w:szCs w:val="18"/>
              </w:rPr>
            </w:pPr>
            <w:r w:rsidRPr="00564700">
              <w:rPr>
                <w:szCs w:val="18"/>
              </w:rPr>
              <w:t>Review policies and procedures</w:t>
            </w:r>
          </w:p>
          <w:p w14:paraId="3ADE675B" w14:textId="77777777" w:rsidR="00C55107" w:rsidRPr="00564700" w:rsidRDefault="00C55107" w:rsidP="00133496">
            <w:pPr>
              <w:pStyle w:val="TableTextBullet"/>
              <w:rPr>
                <w:szCs w:val="18"/>
              </w:rPr>
            </w:pPr>
            <w:r w:rsidRPr="00564700">
              <w:rPr>
                <w:szCs w:val="18"/>
              </w:rPr>
              <w:t>Review vendor documentation</w:t>
            </w:r>
          </w:p>
          <w:p w14:paraId="012FD193" w14:textId="77777777" w:rsidR="00C55107" w:rsidRPr="00564700" w:rsidRDefault="00C55107" w:rsidP="00133496">
            <w:pPr>
              <w:pStyle w:val="TableTextBullet"/>
              <w:rPr>
                <w:szCs w:val="18"/>
              </w:rPr>
            </w:pPr>
            <w:r w:rsidRPr="00564700">
              <w:rPr>
                <w:szCs w:val="18"/>
              </w:rPr>
              <w:t>Interview personnel</w:t>
            </w:r>
          </w:p>
          <w:p w14:paraId="22879AC5" w14:textId="77777777" w:rsidR="00C55107" w:rsidRPr="00564700" w:rsidRDefault="00C55107" w:rsidP="00133496">
            <w:pPr>
              <w:pStyle w:val="TableTextBullet"/>
              <w:rPr>
                <w:szCs w:val="18"/>
              </w:rPr>
            </w:pPr>
            <w:r w:rsidRPr="00564700">
              <w:rPr>
                <w:szCs w:val="18"/>
              </w:rPr>
              <w:t>Examine system configurations</w:t>
            </w:r>
          </w:p>
        </w:tc>
        <w:tc>
          <w:tcPr>
            <w:tcW w:w="338" w:type="pct"/>
            <w:vMerge w:val="restart"/>
            <w:tcBorders>
              <w:top w:val="single" w:sz="4" w:space="0" w:color="808080"/>
              <w:left w:val="single" w:sz="4" w:space="0" w:color="808080"/>
              <w:right w:val="single" w:sz="4" w:space="0" w:color="808080"/>
            </w:tcBorders>
            <w:shd w:val="clear" w:color="auto" w:fill="auto"/>
          </w:tcPr>
          <w:p w14:paraId="47492B0B"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vMerge w:val="restart"/>
            <w:tcBorders>
              <w:top w:val="single" w:sz="4" w:space="0" w:color="808080"/>
              <w:left w:val="single" w:sz="4" w:space="0" w:color="808080"/>
              <w:right w:val="single" w:sz="4" w:space="0" w:color="808080"/>
            </w:tcBorders>
            <w:shd w:val="clear" w:color="auto" w:fill="auto"/>
          </w:tcPr>
          <w:p w14:paraId="5D05222B"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vMerge w:val="restart"/>
            <w:tcBorders>
              <w:top w:val="single" w:sz="4" w:space="0" w:color="808080"/>
              <w:left w:val="single" w:sz="4" w:space="0" w:color="808080"/>
              <w:right w:val="single" w:sz="4" w:space="0" w:color="808080"/>
            </w:tcBorders>
            <w:shd w:val="clear" w:color="auto" w:fill="auto"/>
          </w:tcPr>
          <w:p w14:paraId="28FCB3A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vMerge w:val="restart"/>
            <w:tcBorders>
              <w:top w:val="single" w:sz="4" w:space="0" w:color="808080"/>
              <w:left w:val="single" w:sz="4" w:space="0" w:color="808080"/>
            </w:tcBorders>
            <w:shd w:val="clear" w:color="auto" w:fill="auto"/>
          </w:tcPr>
          <w:p w14:paraId="0183B91A"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3D5D78EF" w14:textId="77777777" w:rsidTr="00F50FF1">
        <w:tblPrEx>
          <w:tblBorders>
            <w:top w:val="none" w:sz="0" w:space="0" w:color="auto"/>
            <w:bottom w:val="none" w:sz="0" w:space="0" w:color="auto"/>
            <w:insideH w:val="none" w:sz="0" w:space="0" w:color="auto"/>
            <w:insideV w:val="none" w:sz="0" w:space="0" w:color="auto"/>
          </w:tblBorders>
        </w:tblPrEx>
        <w:trPr>
          <w:cantSplit/>
          <w:trHeight w:val="406"/>
        </w:trPr>
        <w:tc>
          <w:tcPr>
            <w:tcW w:w="347" w:type="pct"/>
            <w:tcBorders>
              <w:right w:val="single" w:sz="4" w:space="0" w:color="808080"/>
            </w:tcBorders>
          </w:tcPr>
          <w:p w14:paraId="1E12D204" w14:textId="77777777" w:rsidR="00C55107" w:rsidRPr="00402069" w:rsidRDefault="00C55107" w:rsidP="00615F06">
            <w:pPr>
              <w:pStyle w:val="TableText"/>
            </w:pPr>
          </w:p>
        </w:tc>
        <w:tc>
          <w:tcPr>
            <w:tcW w:w="1945" w:type="pct"/>
            <w:vMerge/>
            <w:tcBorders>
              <w:left w:val="single" w:sz="4" w:space="0" w:color="808080"/>
              <w:bottom w:val="single" w:sz="4" w:space="0" w:color="808080"/>
              <w:right w:val="single" w:sz="4" w:space="0" w:color="808080"/>
            </w:tcBorders>
          </w:tcPr>
          <w:p w14:paraId="530F9DBF" w14:textId="77777777" w:rsidR="00C55107" w:rsidRPr="00564700" w:rsidRDefault="00C55107" w:rsidP="007B6A8B">
            <w:pPr>
              <w:pStyle w:val="tabletextnumber"/>
              <w:numPr>
                <w:ilvl w:val="0"/>
                <w:numId w:val="30"/>
              </w:numPr>
              <w:ind w:left="321"/>
            </w:pPr>
          </w:p>
        </w:tc>
        <w:tc>
          <w:tcPr>
            <w:tcW w:w="1355" w:type="pct"/>
            <w:vMerge/>
            <w:tcBorders>
              <w:left w:val="single" w:sz="4" w:space="0" w:color="808080"/>
              <w:bottom w:val="single" w:sz="4" w:space="0" w:color="808080"/>
              <w:right w:val="single" w:sz="4" w:space="0" w:color="808080"/>
            </w:tcBorders>
            <w:shd w:val="clear" w:color="auto" w:fill="auto"/>
          </w:tcPr>
          <w:p w14:paraId="19238E5E" w14:textId="77777777" w:rsidR="00C55107" w:rsidRPr="00564700" w:rsidRDefault="00C55107" w:rsidP="00133496">
            <w:pPr>
              <w:pStyle w:val="TableTextBullet"/>
              <w:rPr>
                <w:szCs w:val="18"/>
              </w:rPr>
            </w:pPr>
          </w:p>
        </w:tc>
        <w:tc>
          <w:tcPr>
            <w:tcW w:w="338" w:type="pct"/>
            <w:vMerge/>
            <w:tcBorders>
              <w:left w:val="single" w:sz="4" w:space="0" w:color="808080"/>
              <w:bottom w:val="single" w:sz="4" w:space="0" w:color="808080"/>
              <w:right w:val="single" w:sz="4" w:space="0" w:color="808080"/>
            </w:tcBorders>
            <w:shd w:val="clear" w:color="auto" w:fill="auto"/>
          </w:tcPr>
          <w:p w14:paraId="041967CC" w14:textId="77777777" w:rsidR="00C55107" w:rsidRPr="00402069" w:rsidRDefault="00C55107" w:rsidP="00D92DC1">
            <w:pPr>
              <w:spacing w:after="60"/>
              <w:jc w:val="center"/>
              <w:rPr>
                <w:rFonts w:cs="Arial"/>
                <w:szCs w:val="20"/>
              </w:rPr>
            </w:pPr>
          </w:p>
        </w:tc>
        <w:tc>
          <w:tcPr>
            <w:tcW w:w="390" w:type="pct"/>
            <w:vMerge/>
            <w:tcBorders>
              <w:left w:val="single" w:sz="4" w:space="0" w:color="808080"/>
              <w:bottom w:val="single" w:sz="4" w:space="0" w:color="808080"/>
              <w:right w:val="single" w:sz="4" w:space="0" w:color="808080"/>
            </w:tcBorders>
            <w:shd w:val="clear" w:color="auto" w:fill="auto"/>
          </w:tcPr>
          <w:p w14:paraId="5DAFA0B3" w14:textId="77777777" w:rsidR="00C55107" w:rsidRPr="00402069" w:rsidRDefault="00C55107" w:rsidP="00D92DC1">
            <w:pPr>
              <w:spacing w:after="60"/>
              <w:jc w:val="center"/>
              <w:rPr>
                <w:rFonts w:cs="Arial"/>
                <w:szCs w:val="20"/>
              </w:rPr>
            </w:pPr>
          </w:p>
        </w:tc>
        <w:tc>
          <w:tcPr>
            <w:tcW w:w="313" w:type="pct"/>
            <w:vMerge/>
            <w:tcBorders>
              <w:left w:val="single" w:sz="4" w:space="0" w:color="808080"/>
              <w:bottom w:val="single" w:sz="4" w:space="0" w:color="808080"/>
              <w:right w:val="single" w:sz="4" w:space="0" w:color="808080"/>
            </w:tcBorders>
            <w:shd w:val="clear" w:color="auto" w:fill="auto"/>
          </w:tcPr>
          <w:p w14:paraId="35B4D795" w14:textId="77777777" w:rsidR="00C55107" w:rsidRPr="00402069" w:rsidRDefault="00C55107" w:rsidP="00D92DC1">
            <w:pPr>
              <w:spacing w:after="60"/>
              <w:jc w:val="center"/>
              <w:rPr>
                <w:rFonts w:cs="Arial"/>
                <w:szCs w:val="20"/>
              </w:rPr>
            </w:pPr>
          </w:p>
        </w:tc>
        <w:tc>
          <w:tcPr>
            <w:tcW w:w="312" w:type="pct"/>
            <w:vMerge/>
            <w:tcBorders>
              <w:left w:val="single" w:sz="4" w:space="0" w:color="808080"/>
              <w:bottom w:val="single" w:sz="4" w:space="0" w:color="808080"/>
            </w:tcBorders>
            <w:shd w:val="clear" w:color="auto" w:fill="auto"/>
          </w:tcPr>
          <w:p w14:paraId="75BF3FD3" w14:textId="77777777" w:rsidR="00C55107" w:rsidRPr="00402069" w:rsidRDefault="00C55107" w:rsidP="00D92DC1">
            <w:pPr>
              <w:spacing w:after="60"/>
              <w:jc w:val="center"/>
              <w:rPr>
                <w:rFonts w:cs="Arial"/>
                <w:szCs w:val="20"/>
              </w:rPr>
            </w:pPr>
          </w:p>
        </w:tc>
      </w:tr>
      <w:tr w:rsidR="005C36A7" w:rsidRPr="00402069" w14:paraId="3AD1C280"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bottom w:val="single" w:sz="4" w:space="0" w:color="808080" w:themeColor="background1" w:themeShade="80"/>
              <w:right w:val="single" w:sz="4" w:space="0" w:color="808080"/>
            </w:tcBorders>
          </w:tcPr>
          <w:p w14:paraId="1BA8EA47"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3A306CAD" w14:textId="77777777" w:rsidR="00C55107" w:rsidRPr="00564700" w:rsidRDefault="00C55107" w:rsidP="007B6A8B">
            <w:pPr>
              <w:pStyle w:val="tabletextnumber"/>
              <w:numPr>
                <w:ilvl w:val="0"/>
                <w:numId w:val="30"/>
              </w:numPr>
              <w:ind w:left="321"/>
            </w:pPr>
            <w:r w:rsidRPr="00564700">
              <w:t>Are default passwords/passphrases on access points changed at installation?</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6EC5FC3E" w14:textId="77777777" w:rsidR="00C55107" w:rsidRPr="00564700" w:rsidRDefault="00C55107" w:rsidP="00133496">
            <w:pPr>
              <w:pStyle w:val="TableTextBullet"/>
              <w:rPr>
                <w:szCs w:val="18"/>
              </w:rPr>
            </w:pPr>
            <w:r w:rsidRPr="00564700">
              <w:rPr>
                <w:szCs w:val="18"/>
              </w:rPr>
              <w:t>Review policies and procedures</w:t>
            </w:r>
          </w:p>
          <w:p w14:paraId="3C6AB6BB" w14:textId="77777777" w:rsidR="00C55107" w:rsidRPr="00564700" w:rsidRDefault="00C55107" w:rsidP="00133496">
            <w:pPr>
              <w:pStyle w:val="TableTextBullet"/>
              <w:rPr>
                <w:szCs w:val="18"/>
              </w:rPr>
            </w:pPr>
            <w:r w:rsidRPr="00564700">
              <w:rPr>
                <w:szCs w:val="18"/>
              </w:rPr>
              <w:t>Interview personnel</w:t>
            </w:r>
          </w:p>
          <w:p w14:paraId="64F10676" w14:textId="77777777" w:rsidR="00C55107" w:rsidRPr="00564700" w:rsidRDefault="00C55107" w:rsidP="00133496">
            <w:pPr>
              <w:pStyle w:val="TableTextBullet"/>
              <w:rPr>
                <w:szCs w:val="18"/>
              </w:rPr>
            </w:pPr>
            <w:r w:rsidRPr="00564700">
              <w:rPr>
                <w:szCs w:val="18"/>
              </w:rPr>
              <w:t>Examine system configuration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0D91D79A"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2F08F6A7"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05EB37FE"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2BCFBE27"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34580963"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top w:val="single" w:sz="4" w:space="0" w:color="808080" w:themeColor="background1" w:themeShade="80"/>
              <w:right w:val="single" w:sz="4" w:space="0" w:color="808080"/>
            </w:tcBorders>
          </w:tcPr>
          <w:p w14:paraId="1C1F73BB" w14:textId="3899F5FA" w:rsidR="00C55107" w:rsidRPr="00601E8C" w:rsidRDefault="00C55107" w:rsidP="00601E8C">
            <w:pPr>
              <w:pStyle w:val="TableText"/>
              <w:jc w:val="right"/>
              <w:rPr>
                <w:i/>
              </w:rPr>
            </w:pPr>
          </w:p>
        </w:tc>
        <w:tc>
          <w:tcPr>
            <w:tcW w:w="1945" w:type="pct"/>
            <w:tcBorders>
              <w:top w:val="single" w:sz="4" w:space="0" w:color="808080"/>
              <w:left w:val="single" w:sz="4" w:space="0" w:color="808080"/>
              <w:bottom w:val="single" w:sz="4" w:space="0" w:color="808080"/>
              <w:right w:val="single" w:sz="4" w:space="0" w:color="808080"/>
            </w:tcBorders>
          </w:tcPr>
          <w:p w14:paraId="7DA78E7E" w14:textId="77777777" w:rsidR="00C55107" w:rsidRPr="00564700" w:rsidRDefault="00C55107" w:rsidP="007B6A8B">
            <w:pPr>
              <w:pStyle w:val="tabletextnumber"/>
              <w:numPr>
                <w:ilvl w:val="0"/>
                <w:numId w:val="30"/>
              </w:numPr>
              <w:ind w:left="321"/>
            </w:pPr>
            <w:r w:rsidRPr="00564700">
              <w:t>Is firmware on wireless devices updated to support strong encryption for authentication and transmission over wireless network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20127581" w14:textId="77777777" w:rsidR="00C55107" w:rsidRPr="00564700" w:rsidRDefault="00C55107" w:rsidP="00133496">
            <w:pPr>
              <w:pStyle w:val="TableTextBullet"/>
              <w:rPr>
                <w:szCs w:val="18"/>
              </w:rPr>
            </w:pPr>
            <w:r w:rsidRPr="00564700">
              <w:rPr>
                <w:szCs w:val="18"/>
              </w:rPr>
              <w:t>Review policies and procedures</w:t>
            </w:r>
          </w:p>
          <w:p w14:paraId="7F32A7E8" w14:textId="77777777" w:rsidR="00C55107" w:rsidRPr="00564700" w:rsidRDefault="00C55107" w:rsidP="00133496">
            <w:pPr>
              <w:pStyle w:val="TableTextBullet"/>
              <w:rPr>
                <w:szCs w:val="18"/>
              </w:rPr>
            </w:pPr>
            <w:r w:rsidRPr="00564700">
              <w:rPr>
                <w:szCs w:val="18"/>
              </w:rPr>
              <w:t>Review vendor documentation</w:t>
            </w:r>
          </w:p>
          <w:p w14:paraId="55606B83" w14:textId="77777777" w:rsidR="00C55107" w:rsidRPr="00564700" w:rsidRDefault="00C55107" w:rsidP="00133496">
            <w:pPr>
              <w:pStyle w:val="TableTextBullet"/>
              <w:rPr>
                <w:szCs w:val="18"/>
              </w:rPr>
            </w:pPr>
            <w:r w:rsidRPr="00564700">
              <w:rPr>
                <w:szCs w:val="18"/>
              </w:rPr>
              <w:t>Examine system configuration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6F0960B8"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55D074C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91C823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15BC0086"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7ABF3FEA"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bottom w:val="single" w:sz="4" w:space="0" w:color="808080"/>
              <w:right w:val="single" w:sz="4" w:space="0" w:color="808080"/>
            </w:tcBorders>
          </w:tcPr>
          <w:p w14:paraId="306CF8B4"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5F8DCDC8" w14:textId="77777777" w:rsidR="00C55107" w:rsidRPr="00564700" w:rsidRDefault="00C55107" w:rsidP="007B6A8B">
            <w:pPr>
              <w:pStyle w:val="tabletextnumber"/>
              <w:numPr>
                <w:ilvl w:val="0"/>
                <w:numId w:val="30"/>
              </w:numPr>
              <w:ind w:left="321"/>
            </w:pPr>
            <w:r w:rsidRPr="00564700">
              <w:t>Are other security-related wireless vendor defaults changed, if applicable?</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5E1C5AEE" w14:textId="77777777" w:rsidR="00C55107" w:rsidRPr="00564700" w:rsidRDefault="00C55107" w:rsidP="00133496">
            <w:pPr>
              <w:pStyle w:val="TableTextBullet"/>
              <w:rPr>
                <w:szCs w:val="18"/>
              </w:rPr>
            </w:pPr>
            <w:r w:rsidRPr="00564700">
              <w:rPr>
                <w:szCs w:val="18"/>
              </w:rPr>
              <w:t>Review policies and procedures</w:t>
            </w:r>
          </w:p>
          <w:p w14:paraId="00D93E2C" w14:textId="77777777" w:rsidR="00C55107" w:rsidRPr="00564700" w:rsidRDefault="00C55107" w:rsidP="00133496">
            <w:pPr>
              <w:pStyle w:val="TableTextBullet"/>
              <w:rPr>
                <w:szCs w:val="18"/>
              </w:rPr>
            </w:pPr>
            <w:r w:rsidRPr="00564700">
              <w:rPr>
                <w:szCs w:val="18"/>
              </w:rPr>
              <w:t>Review vendor documentation</w:t>
            </w:r>
          </w:p>
          <w:p w14:paraId="2932CC11" w14:textId="77777777" w:rsidR="00C55107" w:rsidRPr="00564700" w:rsidRDefault="00C55107" w:rsidP="00133496">
            <w:pPr>
              <w:pStyle w:val="TableTextBullet"/>
              <w:rPr>
                <w:szCs w:val="18"/>
              </w:rPr>
            </w:pPr>
            <w:r w:rsidRPr="00564700">
              <w:rPr>
                <w:szCs w:val="18"/>
              </w:rPr>
              <w:t>Examine system configuration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1CCB76DB"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449B63E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1854307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70D3B5A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5F019511"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top w:val="single" w:sz="4" w:space="0" w:color="808080"/>
              <w:right w:val="single" w:sz="4" w:space="0" w:color="808080"/>
            </w:tcBorders>
          </w:tcPr>
          <w:p w14:paraId="693D5D68" w14:textId="77777777" w:rsidR="00C55107" w:rsidRPr="00402069" w:rsidRDefault="00C55107" w:rsidP="00ED7AB3">
            <w:pPr>
              <w:pStyle w:val="TableText"/>
              <w:jc w:val="right"/>
            </w:pPr>
            <w:r w:rsidRPr="00402069">
              <w:t>2.2.2</w:t>
            </w:r>
          </w:p>
        </w:tc>
        <w:tc>
          <w:tcPr>
            <w:tcW w:w="1945" w:type="pct"/>
            <w:tcBorders>
              <w:top w:val="single" w:sz="4" w:space="0" w:color="808080"/>
              <w:left w:val="single" w:sz="4" w:space="0" w:color="808080"/>
              <w:bottom w:val="single" w:sz="4" w:space="0" w:color="808080"/>
              <w:right w:val="single" w:sz="4" w:space="0" w:color="808080"/>
            </w:tcBorders>
          </w:tcPr>
          <w:p w14:paraId="72354A00" w14:textId="465D74B9" w:rsidR="00C55107" w:rsidRPr="00564700" w:rsidRDefault="00C55107" w:rsidP="00AE1569">
            <w:pPr>
              <w:pStyle w:val="tabletextnumber"/>
              <w:numPr>
                <w:ilvl w:val="0"/>
                <w:numId w:val="34"/>
              </w:numPr>
            </w:pPr>
            <w:r w:rsidRPr="00564700">
              <w:t>Are only necessary services, protocols, daemons, etc. enabled as required for the function of the system (services and protocols not directly needed to perform the device’s specified function are disabled)?</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0164DF6F" w14:textId="77777777" w:rsidR="00C55107" w:rsidRPr="00564700" w:rsidRDefault="00C55107" w:rsidP="00133496">
            <w:pPr>
              <w:pStyle w:val="TableTextBullet"/>
              <w:rPr>
                <w:szCs w:val="18"/>
              </w:rPr>
            </w:pPr>
            <w:r w:rsidRPr="00564700">
              <w:rPr>
                <w:szCs w:val="18"/>
              </w:rPr>
              <w:t>Review configuration standards</w:t>
            </w:r>
          </w:p>
          <w:p w14:paraId="15DC5B80" w14:textId="77777777" w:rsidR="00C55107" w:rsidRPr="00564700" w:rsidRDefault="00C55107" w:rsidP="00133496">
            <w:pPr>
              <w:pStyle w:val="TableTextBullet"/>
              <w:rPr>
                <w:szCs w:val="18"/>
              </w:rPr>
            </w:pPr>
            <w:r w:rsidRPr="00564700">
              <w:rPr>
                <w:szCs w:val="18"/>
              </w:rPr>
              <w:t>Examine system configuration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41AEFD7D"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713F8E6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2E46A317"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66EB807F"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3003E482"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bottom w:val="single" w:sz="4" w:space="0" w:color="808080"/>
              <w:right w:val="single" w:sz="4" w:space="0" w:color="808080"/>
            </w:tcBorders>
          </w:tcPr>
          <w:p w14:paraId="5AC0945A"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29081F1B" w14:textId="0A53AAFC" w:rsidR="00C55107" w:rsidRPr="00564700" w:rsidRDefault="00C55107" w:rsidP="00D92DC1">
            <w:pPr>
              <w:pStyle w:val="tabletextnumber"/>
              <w:ind w:left="321" w:hanging="321"/>
            </w:pPr>
            <w:r w:rsidRPr="00564700">
              <w:t>Are all enabled insecure services, daemons, or protocols justified per documented configuration standards?</w:t>
            </w:r>
          </w:p>
          <w:p w14:paraId="379E238E" w14:textId="77777777" w:rsidR="00C55107" w:rsidRPr="00564700" w:rsidRDefault="00C55107" w:rsidP="00D92DC1">
            <w:pPr>
              <w:spacing w:before="40" w:after="40"/>
              <w:ind w:left="342" w:hanging="342"/>
              <w:rPr>
                <w:rFonts w:cs="Arial"/>
                <w:sz w:val="18"/>
                <w:szCs w:val="18"/>
              </w:rPr>
            </w:pP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48C6C2C5" w14:textId="77777777" w:rsidR="00C55107" w:rsidRPr="00564700" w:rsidRDefault="00C55107" w:rsidP="00133496">
            <w:pPr>
              <w:pStyle w:val="TableTextBullet"/>
              <w:rPr>
                <w:szCs w:val="18"/>
              </w:rPr>
            </w:pPr>
            <w:r w:rsidRPr="00564700">
              <w:rPr>
                <w:szCs w:val="18"/>
              </w:rPr>
              <w:t>Review configuration standards</w:t>
            </w:r>
          </w:p>
          <w:p w14:paraId="0C2AE4A6" w14:textId="77777777" w:rsidR="00C55107" w:rsidRPr="00564700" w:rsidRDefault="00C55107" w:rsidP="00133496">
            <w:pPr>
              <w:pStyle w:val="TableTextBullet"/>
              <w:rPr>
                <w:szCs w:val="18"/>
              </w:rPr>
            </w:pPr>
            <w:r w:rsidRPr="00564700">
              <w:rPr>
                <w:szCs w:val="18"/>
              </w:rPr>
              <w:t xml:space="preserve">Interview personnel </w:t>
            </w:r>
          </w:p>
          <w:p w14:paraId="6492690D" w14:textId="77777777" w:rsidR="00C55107" w:rsidRPr="00564700" w:rsidRDefault="00C55107" w:rsidP="00133496">
            <w:pPr>
              <w:pStyle w:val="TableTextBullet"/>
              <w:rPr>
                <w:szCs w:val="18"/>
              </w:rPr>
            </w:pPr>
            <w:r w:rsidRPr="00564700">
              <w:rPr>
                <w:szCs w:val="18"/>
              </w:rPr>
              <w:t>Examine configuration settings</w:t>
            </w:r>
          </w:p>
          <w:p w14:paraId="5FD51321" w14:textId="77777777" w:rsidR="00C55107" w:rsidRPr="00564700" w:rsidRDefault="00C55107" w:rsidP="00133496">
            <w:pPr>
              <w:pStyle w:val="TableTextBullet"/>
              <w:rPr>
                <w:szCs w:val="18"/>
              </w:rPr>
            </w:pPr>
            <w:r w:rsidRPr="00564700">
              <w:rPr>
                <w:szCs w:val="18"/>
              </w:rPr>
              <w:t>Compare enabled services, etc. to documented justification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0C4BB90D"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5006D5F4"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14ACE41"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1DD75A93"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C872EE" w:rsidRPr="00402069" w14:paraId="1521066D" w14:textId="77777777" w:rsidTr="004C07FE">
        <w:tblPrEx>
          <w:tblBorders>
            <w:top w:val="none" w:sz="0" w:space="0" w:color="auto"/>
            <w:bottom w:val="none" w:sz="0" w:space="0" w:color="auto"/>
            <w:insideH w:val="none" w:sz="0" w:space="0" w:color="auto"/>
            <w:insideV w:val="none" w:sz="0" w:space="0" w:color="auto"/>
          </w:tblBorders>
        </w:tblPrEx>
        <w:trPr>
          <w:cantSplit/>
        </w:trPr>
        <w:tc>
          <w:tcPr>
            <w:tcW w:w="347" w:type="pct"/>
            <w:tcBorders>
              <w:right w:val="single" w:sz="4" w:space="0" w:color="808080"/>
            </w:tcBorders>
          </w:tcPr>
          <w:p w14:paraId="20620BC5" w14:textId="790B817C" w:rsidR="00C872EE" w:rsidRPr="00402069" w:rsidRDefault="00692DD0" w:rsidP="00ED7AB3">
            <w:pPr>
              <w:pStyle w:val="TableText"/>
              <w:jc w:val="right"/>
            </w:pPr>
            <w:r>
              <w:t>2.2.3</w:t>
            </w:r>
          </w:p>
        </w:tc>
        <w:tc>
          <w:tcPr>
            <w:tcW w:w="1945" w:type="pct"/>
            <w:tcBorders>
              <w:top w:val="single" w:sz="4" w:space="0" w:color="808080"/>
              <w:left w:val="single" w:sz="4" w:space="0" w:color="808080"/>
              <w:bottom w:val="single" w:sz="4" w:space="0" w:color="808080"/>
              <w:right w:val="single" w:sz="4" w:space="0" w:color="808080"/>
            </w:tcBorders>
          </w:tcPr>
          <w:p w14:paraId="28242F1C" w14:textId="14380C6B" w:rsidR="00692DD0" w:rsidRDefault="00C872EE" w:rsidP="00692DD0">
            <w:pPr>
              <w:pStyle w:val="tabletextnumber"/>
              <w:numPr>
                <w:ilvl w:val="0"/>
                <w:numId w:val="0"/>
              </w:numPr>
            </w:pPr>
            <w:r w:rsidRPr="00174394">
              <w:t>Are additional security features documented and implemented for any required services, protocols or daemons that are considered to be insecure</w:t>
            </w:r>
            <w:r w:rsidR="00692DD0" w:rsidRPr="00174394">
              <w:t>?</w:t>
            </w:r>
          </w:p>
          <w:p w14:paraId="465B9CF9" w14:textId="569B1F27" w:rsidR="00C872EE" w:rsidRPr="00F50FF1" w:rsidRDefault="00692DD0" w:rsidP="00ED2DE6">
            <w:pPr>
              <w:pStyle w:val="Note0"/>
            </w:pPr>
            <w:r w:rsidRPr="00C16A0C">
              <w:rPr>
                <w:b/>
              </w:rPr>
              <w:t>Note:</w:t>
            </w:r>
            <w:r w:rsidRPr="00C16A0C">
              <w:t xml:space="preserve"> Where SSL/early TLS is used, the requirements in Appendix A2 must be completed.</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70034B0B" w14:textId="77777777" w:rsidR="006B649E" w:rsidRDefault="00C872EE" w:rsidP="006B649E">
            <w:pPr>
              <w:pStyle w:val="TableTextBullet"/>
              <w:rPr>
                <w:szCs w:val="18"/>
              </w:rPr>
            </w:pPr>
            <w:r w:rsidRPr="006B649E">
              <w:rPr>
                <w:szCs w:val="18"/>
              </w:rPr>
              <w:t>Review configuration standards</w:t>
            </w:r>
          </w:p>
          <w:p w14:paraId="16E2FC30" w14:textId="4962E160" w:rsidR="00C872EE" w:rsidRDefault="00C872EE" w:rsidP="006B649E">
            <w:pPr>
              <w:pStyle w:val="TableTextBullet"/>
              <w:rPr>
                <w:szCs w:val="18"/>
              </w:rPr>
            </w:pPr>
            <w:r w:rsidRPr="006B649E">
              <w:rPr>
                <w:szCs w:val="18"/>
              </w:rPr>
              <w:t>Examine configuration settings</w:t>
            </w:r>
          </w:p>
          <w:p w14:paraId="31FA7B0B" w14:textId="615882F4" w:rsidR="006B649E" w:rsidRPr="00564700" w:rsidRDefault="006B649E" w:rsidP="006B649E">
            <w:pPr>
              <w:pStyle w:val="TableTextBullet"/>
              <w:numPr>
                <w:ilvl w:val="0"/>
                <w:numId w:val="0"/>
              </w:numPr>
              <w:spacing w:before="40" w:after="40"/>
              <w:ind w:left="360"/>
              <w:rPr>
                <w:szCs w:val="18"/>
              </w:rPr>
            </w:pP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714F191A" w14:textId="77777777" w:rsidR="00C872EE" w:rsidRPr="00402069" w:rsidRDefault="00C872E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0282FEEC" w14:textId="77777777" w:rsidR="00C872EE" w:rsidRPr="00402069" w:rsidRDefault="00C872E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767A5C9A" w14:textId="77777777" w:rsidR="00C872EE" w:rsidRPr="00402069" w:rsidRDefault="00C872E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4F3F7AFB" w14:textId="77777777" w:rsidR="00C872EE" w:rsidRPr="00402069" w:rsidRDefault="00C872E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6F30899F"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top w:val="single" w:sz="4" w:space="0" w:color="808080"/>
              <w:right w:val="single" w:sz="4" w:space="0" w:color="808080"/>
            </w:tcBorders>
          </w:tcPr>
          <w:p w14:paraId="2F0034AD" w14:textId="4A20C893" w:rsidR="00C55107" w:rsidRPr="00402069" w:rsidRDefault="00C55107" w:rsidP="00ED7AB3">
            <w:pPr>
              <w:pStyle w:val="TableText"/>
              <w:jc w:val="right"/>
            </w:pPr>
            <w:r w:rsidRPr="00402069">
              <w:t>2.2.4</w:t>
            </w:r>
          </w:p>
        </w:tc>
        <w:tc>
          <w:tcPr>
            <w:tcW w:w="1945" w:type="pct"/>
            <w:tcBorders>
              <w:top w:val="single" w:sz="4" w:space="0" w:color="808080"/>
              <w:left w:val="single" w:sz="4" w:space="0" w:color="808080"/>
              <w:bottom w:val="single" w:sz="4" w:space="0" w:color="808080"/>
              <w:right w:val="single" w:sz="4" w:space="0" w:color="808080"/>
            </w:tcBorders>
          </w:tcPr>
          <w:p w14:paraId="35F1A9B7" w14:textId="46D34DDA" w:rsidR="00C55107" w:rsidRPr="00564700" w:rsidRDefault="00C55107" w:rsidP="00AE1569">
            <w:pPr>
              <w:pStyle w:val="tabletextnumber"/>
              <w:numPr>
                <w:ilvl w:val="0"/>
                <w:numId w:val="35"/>
              </w:numPr>
            </w:pPr>
            <w:r w:rsidRPr="00564700">
              <w:t>Are system administrators and/or personnel that configure system components knowledgeable about common security parameter settings for those system component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1308954B" w14:textId="77777777" w:rsidR="00C55107" w:rsidRPr="00564700" w:rsidRDefault="00C55107" w:rsidP="00133496">
            <w:pPr>
              <w:pStyle w:val="TableTextBullet"/>
              <w:rPr>
                <w:szCs w:val="18"/>
              </w:rPr>
            </w:pPr>
            <w:r w:rsidRPr="00564700">
              <w:rPr>
                <w:szCs w:val="18"/>
              </w:rPr>
              <w:t>Interview personnel</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4B54207B"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756EFE66"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E228897"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4DDED44F"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265D42E2"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bottom w:val="single" w:sz="4" w:space="0" w:color="808080" w:themeColor="background1" w:themeShade="80"/>
              <w:right w:val="single" w:sz="4" w:space="0" w:color="808080"/>
            </w:tcBorders>
          </w:tcPr>
          <w:p w14:paraId="341C9239" w14:textId="77777777" w:rsidR="00C55107" w:rsidRPr="00402069" w:rsidRDefault="00C55107" w:rsidP="00ED7AB3">
            <w:pPr>
              <w:pStyle w:val="TableText"/>
              <w:jc w:val="right"/>
            </w:pPr>
          </w:p>
        </w:tc>
        <w:tc>
          <w:tcPr>
            <w:tcW w:w="1945" w:type="pct"/>
            <w:tcBorders>
              <w:top w:val="single" w:sz="4" w:space="0" w:color="808080"/>
              <w:left w:val="single" w:sz="4" w:space="0" w:color="808080"/>
              <w:bottom w:val="single" w:sz="4" w:space="0" w:color="808080"/>
              <w:right w:val="single" w:sz="4" w:space="0" w:color="808080"/>
            </w:tcBorders>
          </w:tcPr>
          <w:p w14:paraId="4722591E" w14:textId="335E88E6" w:rsidR="00C55107" w:rsidRPr="00564700" w:rsidRDefault="00C55107" w:rsidP="00D92DC1">
            <w:pPr>
              <w:pStyle w:val="tabletextnumber"/>
              <w:ind w:left="321" w:hanging="321"/>
            </w:pPr>
            <w:r w:rsidRPr="00564700">
              <w:t>Are common system security parameters settings included in the system configuration standard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0BC1A786" w14:textId="77777777" w:rsidR="00C55107" w:rsidRPr="00564700" w:rsidRDefault="00C55107" w:rsidP="00133496">
            <w:pPr>
              <w:pStyle w:val="TableTextBullet"/>
              <w:rPr>
                <w:szCs w:val="18"/>
              </w:rPr>
            </w:pPr>
            <w:r w:rsidRPr="00564700">
              <w:rPr>
                <w:szCs w:val="18"/>
              </w:rPr>
              <w:t>Review system configuration standard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1F446812"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1E592A58"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5DBA4776"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4E545D5F"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0255638E" w14:textId="77777777" w:rsidTr="00ED2DE6">
        <w:tblPrEx>
          <w:tblBorders>
            <w:top w:val="none" w:sz="0" w:space="0" w:color="auto"/>
            <w:bottom w:val="none" w:sz="0" w:space="0" w:color="auto"/>
            <w:insideH w:val="none" w:sz="0" w:space="0" w:color="auto"/>
            <w:insideV w:val="none" w:sz="0" w:space="0" w:color="auto"/>
          </w:tblBorders>
        </w:tblPrEx>
        <w:trPr>
          <w:cantSplit/>
        </w:trPr>
        <w:tc>
          <w:tcPr>
            <w:tcW w:w="347" w:type="pct"/>
            <w:tcBorders>
              <w:top w:val="single" w:sz="4" w:space="0" w:color="808080" w:themeColor="background1" w:themeShade="80"/>
              <w:bottom w:val="single" w:sz="4" w:space="0" w:color="808080"/>
              <w:right w:val="single" w:sz="4" w:space="0" w:color="808080"/>
            </w:tcBorders>
          </w:tcPr>
          <w:p w14:paraId="62DBB04A" w14:textId="77777777" w:rsidR="00C55107" w:rsidRPr="00402069" w:rsidRDefault="00C55107" w:rsidP="00ED7AB3">
            <w:pPr>
              <w:pStyle w:val="TableText"/>
              <w:jc w:val="right"/>
            </w:pPr>
          </w:p>
        </w:tc>
        <w:tc>
          <w:tcPr>
            <w:tcW w:w="1945" w:type="pct"/>
            <w:tcBorders>
              <w:top w:val="single" w:sz="4" w:space="0" w:color="808080"/>
              <w:left w:val="single" w:sz="4" w:space="0" w:color="808080"/>
              <w:bottom w:val="single" w:sz="4" w:space="0" w:color="808080"/>
              <w:right w:val="single" w:sz="4" w:space="0" w:color="808080"/>
            </w:tcBorders>
          </w:tcPr>
          <w:p w14:paraId="2106FF12" w14:textId="19B3E13A" w:rsidR="00C55107" w:rsidRPr="00564700" w:rsidRDefault="00C55107" w:rsidP="00D92DC1">
            <w:pPr>
              <w:pStyle w:val="tabletextnumber"/>
              <w:ind w:left="321" w:hanging="321"/>
            </w:pPr>
            <w:r w:rsidRPr="00564700">
              <w:t>Are security parameter settings set appropriately on system component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24741681" w14:textId="77777777" w:rsidR="00C55107" w:rsidRPr="00564700" w:rsidRDefault="00C55107" w:rsidP="008A675D">
            <w:pPr>
              <w:pStyle w:val="TableTextBullet"/>
              <w:spacing w:after="40"/>
              <w:rPr>
                <w:szCs w:val="18"/>
              </w:rPr>
            </w:pPr>
            <w:r w:rsidRPr="00564700">
              <w:rPr>
                <w:szCs w:val="18"/>
              </w:rPr>
              <w:t>Examine system components</w:t>
            </w:r>
          </w:p>
          <w:p w14:paraId="149018D9" w14:textId="77777777" w:rsidR="00C55107" w:rsidRPr="00564700" w:rsidRDefault="00C55107" w:rsidP="008A675D">
            <w:pPr>
              <w:pStyle w:val="TableTextBullet"/>
              <w:spacing w:before="40" w:after="40"/>
              <w:rPr>
                <w:szCs w:val="18"/>
              </w:rPr>
            </w:pPr>
            <w:r w:rsidRPr="00564700">
              <w:rPr>
                <w:szCs w:val="18"/>
              </w:rPr>
              <w:t>Examine security parameter settings</w:t>
            </w:r>
          </w:p>
          <w:p w14:paraId="77160955" w14:textId="77777777" w:rsidR="00C55107" w:rsidRPr="00564700" w:rsidRDefault="00C55107" w:rsidP="008A675D">
            <w:pPr>
              <w:pStyle w:val="TableTextBullet"/>
              <w:spacing w:after="40"/>
              <w:rPr>
                <w:szCs w:val="18"/>
              </w:rPr>
            </w:pPr>
            <w:r w:rsidRPr="00564700">
              <w:rPr>
                <w:szCs w:val="18"/>
              </w:rPr>
              <w:t>Compare settings to system configuration standard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2370ED2E"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3E47B562"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600648DE"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6C26457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6A8502EE" w14:textId="77777777" w:rsidTr="00ED2DE6">
        <w:tblPrEx>
          <w:tblBorders>
            <w:top w:val="none" w:sz="0" w:space="0" w:color="auto"/>
            <w:bottom w:val="none" w:sz="0" w:space="0" w:color="auto"/>
            <w:insideH w:val="none" w:sz="0" w:space="0" w:color="auto"/>
            <w:insideV w:val="none" w:sz="0" w:space="0" w:color="auto"/>
          </w:tblBorders>
        </w:tblPrEx>
        <w:trPr>
          <w:cantSplit/>
        </w:trPr>
        <w:tc>
          <w:tcPr>
            <w:tcW w:w="347" w:type="pct"/>
            <w:tcBorders>
              <w:top w:val="single" w:sz="4" w:space="0" w:color="808080"/>
              <w:right w:val="single" w:sz="4" w:space="0" w:color="808080"/>
            </w:tcBorders>
          </w:tcPr>
          <w:p w14:paraId="20D8E134" w14:textId="77777777" w:rsidR="00C55107" w:rsidRPr="00402069" w:rsidRDefault="00C55107" w:rsidP="00ED7AB3">
            <w:pPr>
              <w:pStyle w:val="TableText"/>
              <w:jc w:val="right"/>
            </w:pPr>
            <w:r w:rsidRPr="00402069">
              <w:t>2.2.5</w:t>
            </w:r>
          </w:p>
        </w:tc>
        <w:tc>
          <w:tcPr>
            <w:tcW w:w="1945" w:type="pct"/>
            <w:tcBorders>
              <w:top w:val="single" w:sz="4" w:space="0" w:color="808080"/>
              <w:left w:val="single" w:sz="4" w:space="0" w:color="808080"/>
              <w:bottom w:val="single" w:sz="4" w:space="0" w:color="808080"/>
              <w:right w:val="single" w:sz="4" w:space="0" w:color="808080"/>
            </w:tcBorders>
          </w:tcPr>
          <w:p w14:paraId="3B445E96" w14:textId="594462C0" w:rsidR="00C55107" w:rsidRPr="00564700" w:rsidRDefault="00C55107" w:rsidP="00AE1569">
            <w:pPr>
              <w:pStyle w:val="tabletextnumber"/>
              <w:keepNext/>
              <w:numPr>
                <w:ilvl w:val="0"/>
                <w:numId w:val="36"/>
              </w:numPr>
              <w:spacing w:after="20"/>
            </w:pPr>
            <w:r w:rsidRPr="00564700">
              <w:t>Has all unnecessary functionality—such as scripts, drivers, features, subsystems, file systems, and unnecessary web servers—been removed?</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48ED710A" w14:textId="77777777" w:rsidR="00C55107" w:rsidRPr="00564700" w:rsidRDefault="00C55107" w:rsidP="00133496">
            <w:pPr>
              <w:pStyle w:val="TableTextBullet"/>
              <w:rPr>
                <w:szCs w:val="18"/>
              </w:rPr>
            </w:pPr>
            <w:r w:rsidRPr="00564700">
              <w:rPr>
                <w:szCs w:val="18"/>
              </w:rPr>
              <w:t>Examine security parameters on system component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58167096"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6FEA102B"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017B2E1F"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6DA50F56"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3C922ED5" w14:textId="77777777" w:rsidTr="00ED2DE6">
        <w:tblPrEx>
          <w:tblBorders>
            <w:top w:val="none" w:sz="0" w:space="0" w:color="auto"/>
            <w:bottom w:val="none" w:sz="0" w:space="0" w:color="auto"/>
            <w:insideH w:val="none" w:sz="0" w:space="0" w:color="auto"/>
            <w:insideV w:val="none" w:sz="0" w:space="0" w:color="auto"/>
          </w:tblBorders>
        </w:tblPrEx>
        <w:trPr>
          <w:cantSplit/>
        </w:trPr>
        <w:tc>
          <w:tcPr>
            <w:tcW w:w="347" w:type="pct"/>
            <w:tcBorders>
              <w:right w:val="single" w:sz="4" w:space="0" w:color="808080"/>
            </w:tcBorders>
          </w:tcPr>
          <w:p w14:paraId="0BCE5B13" w14:textId="48008ECA" w:rsidR="00C55107" w:rsidRPr="00601E8C" w:rsidRDefault="00C55107" w:rsidP="00601E8C">
            <w:pPr>
              <w:pStyle w:val="TableText"/>
              <w:jc w:val="right"/>
              <w:rPr>
                <w:i/>
              </w:rPr>
            </w:pPr>
          </w:p>
        </w:tc>
        <w:tc>
          <w:tcPr>
            <w:tcW w:w="1945" w:type="pct"/>
            <w:tcBorders>
              <w:top w:val="single" w:sz="4" w:space="0" w:color="808080"/>
              <w:left w:val="single" w:sz="4" w:space="0" w:color="808080"/>
              <w:bottom w:val="single" w:sz="4" w:space="0" w:color="808080"/>
              <w:right w:val="single" w:sz="4" w:space="0" w:color="808080"/>
            </w:tcBorders>
          </w:tcPr>
          <w:p w14:paraId="0688AFFD" w14:textId="62FE8515" w:rsidR="00C55107" w:rsidRPr="00564700" w:rsidRDefault="00C55107" w:rsidP="00D92DC1">
            <w:pPr>
              <w:pStyle w:val="tabletextnumber"/>
              <w:keepNext/>
              <w:ind w:left="321" w:hanging="321"/>
            </w:pPr>
            <w:r w:rsidRPr="00564700">
              <w:t>Are enabled functions documented and do they support secure configuration?</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44D42658" w14:textId="77777777" w:rsidR="00C55107" w:rsidRPr="00564700" w:rsidRDefault="00C55107" w:rsidP="00133496">
            <w:pPr>
              <w:pStyle w:val="TableTextBullet"/>
              <w:rPr>
                <w:szCs w:val="18"/>
              </w:rPr>
            </w:pPr>
            <w:r w:rsidRPr="00564700">
              <w:rPr>
                <w:szCs w:val="18"/>
              </w:rPr>
              <w:t>Review documentation</w:t>
            </w:r>
          </w:p>
          <w:p w14:paraId="19CFE8F8" w14:textId="77777777" w:rsidR="00C55107" w:rsidRPr="00564700" w:rsidRDefault="00C55107" w:rsidP="008A675D">
            <w:pPr>
              <w:pStyle w:val="TableTextBullet"/>
              <w:spacing w:after="40"/>
              <w:rPr>
                <w:szCs w:val="18"/>
              </w:rPr>
            </w:pPr>
            <w:r w:rsidRPr="00564700">
              <w:rPr>
                <w:szCs w:val="18"/>
              </w:rPr>
              <w:t>Examine security parameters on system component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58293441"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3FC68A5D"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EB6E914"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0A186F33" w14:textId="77777777" w:rsidR="00C55107" w:rsidRPr="00402069" w:rsidRDefault="00C55107" w:rsidP="00D92DC1">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6A671E40" w14:textId="77777777" w:rsidTr="00601E8C">
        <w:tblPrEx>
          <w:tblBorders>
            <w:top w:val="none" w:sz="0" w:space="0" w:color="auto"/>
            <w:bottom w:val="none" w:sz="0" w:space="0" w:color="auto"/>
            <w:insideH w:val="none" w:sz="0" w:space="0" w:color="auto"/>
            <w:insideV w:val="none" w:sz="0" w:space="0" w:color="auto"/>
          </w:tblBorders>
        </w:tblPrEx>
        <w:trPr>
          <w:cantSplit/>
        </w:trPr>
        <w:tc>
          <w:tcPr>
            <w:tcW w:w="347" w:type="pct"/>
            <w:tcBorders>
              <w:bottom w:val="single" w:sz="4" w:space="0" w:color="808080"/>
              <w:right w:val="single" w:sz="4" w:space="0" w:color="808080"/>
            </w:tcBorders>
          </w:tcPr>
          <w:p w14:paraId="4F1B71C7"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6AE8B54F" w14:textId="7ECB2BD4" w:rsidR="00C55107" w:rsidRPr="00564700" w:rsidRDefault="00C55107" w:rsidP="00D92DC1">
            <w:pPr>
              <w:pStyle w:val="tabletextnumber"/>
              <w:ind w:left="321" w:hanging="321"/>
            </w:pPr>
            <w:r w:rsidRPr="00564700">
              <w:t>Is only documented functionality present on system component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7C80859E" w14:textId="77777777" w:rsidR="00C55107" w:rsidRPr="00564700" w:rsidRDefault="00C55107" w:rsidP="00133496">
            <w:pPr>
              <w:pStyle w:val="TableTextBullet"/>
              <w:rPr>
                <w:szCs w:val="18"/>
              </w:rPr>
            </w:pPr>
            <w:r w:rsidRPr="00564700">
              <w:rPr>
                <w:szCs w:val="18"/>
              </w:rPr>
              <w:t>Review documentation</w:t>
            </w:r>
          </w:p>
          <w:p w14:paraId="6992EA38" w14:textId="77777777" w:rsidR="00C55107" w:rsidRPr="00564700" w:rsidRDefault="00C55107" w:rsidP="008A675D">
            <w:pPr>
              <w:pStyle w:val="TableTextBullet"/>
              <w:spacing w:after="40"/>
              <w:rPr>
                <w:szCs w:val="18"/>
              </w:rPr>
            </w:pPr>
            <w:r w:rsidRPr="00564700">
              <w:rPr>
                <w:szCs w:val="18"/>
              </w:rPr>
              <w:t>Examine security parameters on system component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44304EDE"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0C4E8367"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3B13B759"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7E6D9C42"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F50FF1" w:rsidRPr="00402069" w14:paraId="02C3A93E"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top w:val="single" w:sz="4" w:space="0" w:color="808080"/>
              <w:right w:val="single" w:sz="4" w:space="0" w:color="808080"/>
            </w:tcBorders>
          </w:tcPr>
          <w:p w14:paraId="11007AFC" w14:textId="77777777" w:rsidR="00F50FF1" w:rsidRPr="00402069" w:rsidRDefault="00F50FF1" w:rsidP="00615F06">
            <w:pPr>
              <w:pStyle w:val="TableText"/>
            </w:pPr>
            <w:r w:rsidRPr="00402069">
              <w:t>2.3</w:t>
            </w:r>
          </w:p>
        </w:tc>
        <w:tc>
          <w:tcPr>
            <w:tcW w:w="1945" w:type="pct"/>
            <w:tcBorders>
              <w:top w:val="single" w:sz="4" w:space="0" w:color="808080"/>
              <w:left w:val="single" w:sz="4" w:space="0" w:color="808080"/>
              <w:bottom w:val="single" w:sz="4" w:space="0" w:color="808080"/>
              <w:right w:val="single" w:sz="4" w:space="0" w:color="808080"/>
            </w:tcBorders>
          </w:tcPr>
          <w:p w14:paraId="3E19A862" w14:textId="7F9E08F1" w:rsidR="00F50FF1" w:rsidRPr="00174394" w:rsidRDefault="00F50FF1" w:rsidP="00F50FF1">
            <w:pPr>
              <w:pStyle w:val="TableText"/>
              <w:rPr>
                <w:szCs w:val="18"/>
              </w:rPr>
            </w:pPr>
            <w:r w:rsidRPr="00174394">
              <w:rPr>
                <w:szCs w:val="18"/>
              </w:rPr>
              <w:t xml:space="preserve">Is non-console administrative access encrypted as follows: </w:t>
            </w:r>
          </w:p>
          <w:p w14:paraId="324E0A90" w14:textId="762A74E6" w:rsidR="00F50FF1" w:rsidRPr="00F50FF1" w:rsidRDefault="00897B54" w:rsidP="00ED2DE6">
            <w:pPr>
              <w:pStyle w:val="Note0"/>
            </w:pPr>
            <w:r w:rsidRPr="00BE0909">
              <w:rPr>
                <w:b/>
              </w:rPr>
              <w:t>Note</w:t>
            </w:r>
            <w:r w:rsidRPr="00BE0909">
              <w:rPr>
                <w:b/>
                <w:i w:val="0"/>
              </w:rPr>
              <w:t>:</w:t>
            </w:r>
            <w:r w:rsidRPr="008A172F">
              <w:rPr>
                <w:i w:val="0"/>
              </w:rPr>
              <w:t xml:space="preserve"> </w:t>
            </w:r>
            <w:r w:rsidRPr="00BE0909">
              <w:t>Where SSL/early TLS is used, the requirements in Appendix A2 must be completed.</w:t>
            </w:r>
          </w:p>
        </w:tc>
        <w:tc>
          <w:tcPr>
            <w:tcW w:w="1355" w:type="pct"/>
            <w:tcBorders>
              <w:top w:val="single" w:sz="4" w:space="0" w:color="808080"/>
              <w:left w:val="single" w:sz="4" w:space="0" w:color="808080"/>
              <w:bottom w:val="single" w:sz="4" w:space="0" w:color="808080"/>
            </w:tcBorders>
            <w:shd w:val="clear" w:color="auto" w:fill="BFBFBF"/>
          </w:tcPr>
          <w:p w14:paraId="76F7F82C" w14:textId="77777777" w:rsidR="00F50FF1" w:rsidRPr="00564700" w:rsidRDefault="00F50FF1" w:rsidP="001C757B">
            <w:pPr>
              <w:pStyle w:val="TableTextBullet"/>
              <w:numPr>
                <w:ilvl w:val="0"/>
                <w:numId w:val="0"/>
              </w:numPr>
              <w:ind w:left="259"/>
              <w:rPr>
                <w:szCs w:val="18"/>
              </w:rPr>
            </w:pPr>
          </w:p>
        </w:tc>
        <w:tc>
          <w:tcPr>
            <w:tcW w:w="338" w:type="pct"/>
            <w:tcBorders>
              <w:top w:val="single" w:sz="4" w:space="0" w:color="808080"/>
              <w:bottom w:val="single" w:sz="4" w:space="0" w:color="808080"/>
            </w:tcBorders>
            <w:shd w:val="clear" w:color="auto" w:fill="BFBFBF"/>
          </w:tcPr>
          <w:p w14:paraId="21F8A33A" w14:textId="77777777" w:rsidR="00F50FF1" w:rsidRPr="00402069" w:rsidRDefault="00F50FF1" w:rsidP="00D92DC1">
            <w:pPr>
              <w:spacing w:after="60"/>
              <w:jc w:val="center"/>
              <w:rPr>
                <w:rFonts w:cs="Arial"/>
                <w:szCs w:val="20"/>
              </w:rPr>
            </w:pPr>
          </w:p>
        </w:tc>
        <w:tc>
          <w:tcPr>
            <w:tcW w:w="390" w:type="pct"/>
            <w:tcBorders>
              <w:top w:val="single" w:sz="4" w:space="0" w:color="808080"/>
              <w:bottom w:val="single" w:sz="4" w:space="0" w:color="808080"/>
            </w:tcBorders>
            <w:shd w:val="clear" w:color="auto" w:fill="BFBFBF"/>
          </w:tcPr>
          <w:p w14:paraId="5A9AA9A2" w14:textId="77777777" w:rsidR="00F50FF1" w:rsidRPr="00402069" w:rsidRDefault="00F50FF1"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7A6A8337" w14:textId="77777777" w:rsidR="00F50FF1" w:rsidRPr="00402069" w:rsidRDefault="00F50FF1" w:rsidP="00D92DC1">
            <w:pPr>
              <w:spacing w:after="60"/>
              <w:jc w:val="center"/>
              <w:rPr>
                <w:rFonts w:cs="Arial"/>
                <w:szCs w:val="20"/>
              </w:rPr>
            </w:pPr>
          </w:p>
        </w:tc>
        <w:tc>
          <w:tcPr>
            <w:tcW w:w="312" w:type="pct"/>
            <w:tcBorders>
              <w:top w:val="single" w:sz="4" w:space="0" w:color="808080"/>
              <w:bottom w:val="single" w:sz="4" w:space="0" w:color="808080"/>
            </w:tcBorders>
            <w:shd w:val="clear" w:color="auto" w:fill="BFBFBF"/>
          </w:tcPr>
          <w:p w14:paraId="6338CD3D" w14:textId="77777777" w:rsidR="00F50FF1" w:rsidRPr="00402069" w:rsidRDefault="00F50FF1" w:rsidP="00D92DC1">
            <w:pPr>
              <w:spacing w:after="60"/>
              <w:jc w:val="center"/>
              <w:rPr>
                <w:rFonts w:cs="Arial"/>
                <w:szCs w:val="20"/>
              </w:rPr>
            </w:pPr>
          </w:p>
        </w:tc>
      </w:tr>
      <w:tr w:rsidR="005C36A7" w:rsidRPr="00402069" w14:paraId="29B1345F" w14:textId="77777777" w:rsidTr="00F50FF1">
        <w:tblPrEx>
          <w:tblBorders>
            <w:top w:val="none" w:sz="0" w:space="0" w:color="auto"/>
            <w:bottom w:val="none" w:sz="0" w:space="0" w:color="auto"/>
            <w:insideH w:val="none" w:sz="0" w:space="0" w:color="auto"/>
            <w:insideV w:val="none" w:sz="0" w:space="0" w:color="auto"/>
          </w:tblBorders>
        </w:tblPrEx>
        <w:trPr>
          <w:cantSplit/>
        </w:trPr>
        <w:tc>
          <w:tcPr>
            <w:tcW w:w="347" w:type="pct"/>
            <w:tcBorders>
              <w:right w:val="single" w:sz="4" w:space="0" w:color="808080"/>
            </w:tcBorders>
          </w:tcPr>
          <w:p w14:paraId="274051EB" w14:textId="323590C3"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69936629" w14:textId="77777777" w:rsidR="00C55107" w:rsidRPr="00564700" w:rsidRDefault="00C55107" w:rsidP="007B6A8B">
            <w:pPr>
              <w:pStyle w:val="tabletextnumber"/>
              <w:numPr>
                <w:ilvl w:val="0"/>
                <w:numId w:val="28"/>
              </w:numPr>
              <w:ind w:left="411" w:hanging="411"/>
            </w:pPr>
            <w:r w:rsidRPr="00564700">
              <w:t>Is all non-console administrative access encrypted with strong cryptography, and is a strong encryption method invoked before the administrator’s password is requested?</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56C30FCE" w14:textId="77777777" w:rsidR="00C55107" w:rsidRPr="00564700" w:rsidRDefault="00C55107" w:rsidP="00133496">
            <w:pPr>
              <w:pStyle w:val="TableTextBullet"/>
              <w:rPr>
                <w:szCs w:val="18"/>
              </w:rPr>
            </w:pPr>
            <w:r w:rsidRPr="00564700">
              <w:rPr>
                <w:szCs w:val="18"/>
              </w:rPr>
              <w:t>Examine system components</w:t>
            </w:r>
          </w:p>
          <w:p w14:paraId="144234AB" w14:textId="77777777" w:rsidR="00C55107" w:rsidRPr="00564700" w:rsidRDefault="00C55107" w:rsidP="00133496">
            <w:pPr>
              <w:pStyle w:val="TableTextBullet"/>
              <w:rPr>
                <w:szCs w:val="18"/>
              </w:rPr>
            </w:pPr>
            <w:r w:rsidRPr="00564700">
              <w:rPr>
                <w:szCs w:val="18"/>
              </w:rPr>
              <w:t xml:space="preserve">Examine system configurations </w:t>
            </w:r>
          </w:p>
          <w:p w14:paraId="4AEB4E00" w14:textId="77777777" w:rsidR="00C55107" w:rsidRPr="00564700" w:rsidRDefault="00C55107" w:rsidP="00133496">
            <w:pPr>
              <w:pStyle w:val="TableTextBullet"/>
              <w:rPr>
                <w:szCs w:val="18"/>
              </w:rPr>
            </w:pPr>
            <w:r w:rsidRPr="00564700">
              <w:rPr>
                <w:szCs w:val="18"/>
              </w:rPr>
              <w:t>Observe an administrator log on</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401C3396"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14F3D65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69718637"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4336CCF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0C2CA759" w14:textId="77777777" w:rsidTr="00ED2DE6">
        <w:tblPrEx>
          <w:tblBorders>
            <w:top w:val="none" w:sz="0" w:space="0" w:color="auto"/>
            <w:bottom w:val="none" w:sz="0" w:space="0" w:color="auto"/>
            <w:insideH w:val="none" w:sz="0" w:space="0" w:color="auto"/>
            <w:insideV w:val="none" w:sz="0" w:space="0" w:color="auto"/>
          </w:tblBorders>
        </w:tblPrEx>
        <w:trPr>
          <w:cantSplit/>
        </w:trPr>
        <w:tc>
          <w:tcPr>
            <w:tcW w:w="347" w:type="pct"/>
            <w:tcBorders>
              <w:right w:val="single" w:sz="4" w:space="0" w:color="808080"/>
            </w:tcBorders>
          </w:tcPr>
          <w:p w14:paraId="0E32EBF8"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52933932" w14:textId="77777777" w:rsidR="00C55107" w:rsidRPr="00564700" w:rsidRDefault="00C55107" w:rsidP="007B6A8B">
            <w:pPr>
              <w:pStyle w:val="tabletextnumber"/>
              <w:numPr>
                <w:ilvl w:val="0"/>
                <w:numId w:val="28"/>
              </w:numPr>
              <w:spacing w:after="20"/>
              <w:ind w:left="418" w:hanging="418"/>
            </w:pPr>
            <w:r w:rsidRPr="00564700">
              <w:t>Are system services and parameter files configured to prevent the use of Telnet and other insecure remote login command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75062487" w14:textId="77777777" w:rsidR="00C55107" w:rsidRPr="00564700" w:rsidRDefault="00C55107" w:rsidP="00133496">
            <w:pPr>
              <w:pStyle w:val="TableTextBullet"/>
              <w:rPr>
                <w:szCs w:val="18"/>
              </w:rPr>
            </w:pPr>
            <w:r w:rsidRPr="00564700">
              <w:rPr>
                <w:szCs w:val="18"/>
              </w:rPr>
              <w:t>Examine system components</w:t>
            </w:r>
          </w:p>
          <w:p w14:paraId="07B4486E" w14:textId="77777777" w:rsidR="00C55107" w:rsidRPr="00564700" w:rsidRDefault="00C55107" w:rsidP="00133496">
            <w:pPr>
              <w:pStyle w:val="TableTextBullet"/>
              <w:rPr>
                <w:szCs w:val="18"/>
              </w:rPr>
            </w:pPr>
            <w:r w:rsidRPr="00564700">
              <w:rPr>
                <w:szCs w:val="18"/>
              </w:rPr>
              <w:t>Examine services and files</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2A4B6154"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28E1A44A"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73687D6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0A9ECB8E"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24986373" w14:textId="77777777" w:rsidTr="00ED2DE6">
        <w:tblPrEx>
          <w:tblBorders>
            <w:top w:val="none" w:sz="0" w:space="0" w:color="auto"/>
            <w:bottom w:val="none" w:sz="0" w:space="0" w:color="auto"/>
            <w:insideH w:val="none" w:sz="0" w:space="0" w:color="auto"/>
            <w:insideV w:val="none" w:sz="0" w:space="0" w:color="auto"/>
          </w:tblBorders>
        </w:tblPrEx>
        <w:trPr>
          <w:cantSplit/>
        </w:trPr>
        <w:tc>
          <w:tcPr>
            <w:tcW w:w="347" w:type="pct"/>
            <w:tcBorders>
              <w:right w:val="single" w:sz="4" w:space="0" w:color="808080"/>
            </w:tcBorders>
          </w:tcPr>
          <w:p w14:paraId="281CA693" w14:textId="77777777"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6E2F1371" w14:textId="77777777" w:rsidR="00C55107" w:rsidRPr="00564700" w:rsidRDefault="00C55107" w:rsidP="007B6A8B">
            <w:pPr>
              <w:pStyle w:val="tabletextnumber"/>
              <w:numPr>
                <w:ilvl w:val="0"/>
                <w:numId w:val="28"/>
              </w:numPr>
              <w:ind w:left="411" w:hanging="411"/>
            </w:pPr>
            <w:r w:rsidRPr="00564700">
              <w:t>Is administrator access to web-based management interfaces encrypted with strong cryptography?</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1F09BF2D" w14:textId="77777777" w:rsidR="00C55107" w:rsidRPr="00564700" w:rsidRDefault="00C55107" w:rsidP="00133496">
            <w:pPr>
              <w:pStyle w:val="TableTextBullet"/>
              <w:rPr>
                <w:szCs w:val="18"/>
              </w:rPr>
            </w:pPr>
            <w:r w:rsidRPr="00564700">
              <w:rPr>
                <w:szCs w:val="18"/>
              </w:rPr>
              <w:t>Examine system components</w:t>
            </w:r>
          </w:p>
          <w:p w14:paraId="53F7F531" w14:textId="77777777" w:rsidR="00C55107" w:rsidRPr="00564700" w:rsidRDefault="00C55107" w:rsidP="008A675D">
            <w:pPr>
              <w:pStyle w:val="TableTextBullet"/>
              <w:spacing w:after="40"/>
              <w:rPr>
                <w:szCs w:val="18"/>
              </w:rPr>
            </w:pPr>
            <w:r w:rsidRPr="00564700">
              <w:rPr>
                <w:szCs w:val="18"/>
              </w:rPr>
              <w:t>Observe an administrator log on</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6A863C74"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3ACA1E4F"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76F9935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5F95635D"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r w:rsidR="005C36A7" w:rsidRPr="00402069" w14:paraId="0DD5292D" w14:textId="77777777" w:rsidTr="00ED2DE6">
        <w:tblPrEx>
          <w:tblBorders>
            <w:top w:val="none" w:sz="0" w:space="0" w:color="auto"/>
            <w:bottom w:val="none" w:sz="0" w:space="0" w:color="auto"/>
            <w:insideH w:val="none" w:sz="0" w:space="0" w:color="auto"/>
            <w:insideV w:val="none" w:sz="0" w:space="0" w:color="auto"/>
          </w:tblBorders>
        </w:tblPrEx>
        <w:trPr>
          <w:cantSplit/>
        </w:trPr>
        <w:tc>
          <w:tcPr>
            <w:tcW w:w="347" w:type="pct"/>
            <w:tcBorders>
              <w:bottom w:val="single" w:sz="4" w:space="0" w:color="808080"/>
              <w:right w:val="single" w:sz="4" w:space="0" w:color="808080"/>
            </w:tcBorders>
          </w:tcPr>
          <w:p w14:paraId="052BF864" w14:textId="41B3937E" w:rsidR="00C55107" w:rsidRPr="00402069" w:rsidRDefault="00C55107" w:rsidP="00615F06">
            <w:pPr>
              <w:pStyle w:val="TableText"/>
            </w:pPr>
          </w:p>
        </w:tc>
        <w:tc>
          <w:tcPr>
            <w:tcW w:w="1945" w:type="pct"/>
            <w:tcBorders>
              <w:top w:val="single" w:sz="4" w:space="0" w:color="808080"/>
              <w:left w:val="single" w:sz="4" w:space="0" w:color="808080"/>
              <w:bottom w:val="single" w:sz="4" w:space="0" w:color="808080"/>
              <w:right w:val="single" w:sz="4" w:space="0" w:color="808080"/>
            </w:tcBorders>
          </w:tcPr>
          <w:p w14:paraId="02E4C97E" w14:textId="77777777" w:rsidR="00C55107" w:rsidRPr="00564700" w:rsidRDefault="00C55107" w:rsidP="007B6A8B">
            <w:pPr>
              <w:pStyle w:val="tabletextnumber"/>
              <w:numPr>
                <w:ilvl w:val="0"/>
                <w:numId w:val="28"/>
              </w:numPr>
              <w:ind w:left="411" w:hanging="411"/>
            </w:pPr>
            <w:r w:rsidRPr="00564700">
              <w:t>For the technology in use, is strong cryptography implemented according to industry best practice and/or vendor recommendations?</w:t>
            </w:r>
          </w:p>
        </w:tc>
        <w:tc>
          <w:tcPr>
            <w:tcW w:w="1355" w:type="pct"/>
            <w:tcBorders>
              <w:top w:val="single" w:sz="4" w:space="0" w:color="808080"/>
              <w:left w:val="single" w:sz="4" w:space="0" w:color="808080"/>
              <w:bottom w:val="single" w:sz="4" w:space="0" w:color="808080"/>
              <w:right w:val="single" w:sz="4" w:space="0" w:color="808080"/>
            </w:tcBorders>
            <w:shd w:val="clear" w:color="auto" w:fill="auto"/>
          </w:tcPr>
          <w:p w14:paraId="1E12A89A" w14:textId="77777777" w:rsidR="00C55107" w:rsidRPr="00564700" w:rsidRDefault="00C55107" w:rsidP="00133496">
            <w:pPr>
              <w:pStyle w:val="TableTextBullet"/>
              <w:rPr>
                <w:szCs w:val="18"/>
              </w:rPr>
            </w:pPr>
            <w:r w:rsidRPr="00564700">
              <w:rPr>
                <w:szCs w:val="18"/>
              </w:rPr>
              <w:t>Examine system components</w:t>
            </w:r>
          </w:p>
          <w:p w14:paraId="4CDAD228" w14:textId="77777777" w:rsidR="00C55107" w:rsidRPr="00564700" w:rsidRDefault="00C55107" w:rsidP="00133496">
            <w:pPr>
              <w:pStyle w:val="TableTextBullet"/>
              <w:rPr>
                <w:szCs w:val="18"/>
              </w:rPr>
            </w:pPr>
            <w:r w:rsidRPr="00564700">
              <w:rPr>
                <w:szCs w:val="18"/>
              </w:rPr>
              <w:t>Review vendor documentation</w:t>
            </w:r>
          </w:p>
          <w:p w14:paraId="01BD3631" w14:textId="77777777" w:rsidR="00C55107" w:rsidRPr="00564700" w:rsidRDefault="00C55107" w:rsidP="008A675D">
            <w:pPr>
              <w:pStyle w:val="TableTextBullet"/>
              <w:spacing w:after="40"/>
              <w:rPr>
                <w:szCs w:val="18"/>
              </w:rPr>
            </w:pPr>
            <w:r w:rsidRPr="00564700">
              <w:rPr>
                <w:szCs w:val="18"/>
              </w:rPr>
              <w:t>Interview personnel</w:t>
            </w:r>
          </w:p>
        </w:tc>
        <w:tc>
          <w:tcPr>
            <w:tcW w:w="338" w:type="pct"/>
            <w:tcBorders>
              <w:top w:val="single" w:sz="4" w:space="0" w:color="808080"/>
              <w:left w:val="single" w:sz="4" w:space="0" w:color="808080"/>
              <w:bottom w:val="single" w:sz="4" w:space="0" w:color="808080"/>
              <w:right w:val="single" w:sz="4" w:space="0" w:color="808080"/>
            </w:tcBorders>
            <w:shd w:val="clear" w:color="auto" w:fill="auto"/>
          </w:tcPr>
          <w:p w14:paraId="52D4B5F0"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90" w:type="pct"/>
            <w:tcBorders>
              <w:top w:val="single" w:sz="4" w:space="0" w:color="808080"/>
              <w:left w:val="single" w:sz="4" w:space="0" w:color="808080"/>
              <w:bottom w:val="single" w:sz="4" w:space="0" w:color="808080"/>
              <w:right w:val="single" w:sz="4" w:space="0" w:color="808080"/>
            </w:tcBorders>
            <w:shd w:val="clear" w:color="auto" w:fill="auto"/>
          </w:tcPr>
          <w:p w14:paraId="4554A49C"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3" w:type="pct"/>
            <w:tcBorders>
              <w:top w:val="single" w:sz="4" w:space="0" w:color="808080"/>
              <w:left w:val="single" w:sz="4" w:space="0" w:color="808080"/>
              <w:bottom w:val="single" w:sz="4" w:space="0" w:color="808080"/>
              <w:right w:val="single" w:sz="4" w:space="0" w:color="808080"/>
            </w:tcBorders>
            <w:shd w:val="clear" w:color="auto" w:fill="auto"/>
          </w:tcPr>
          <w:p w14:paraId="5B3BDF25"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c>
          <w:tcPr>
            <w:tcW w:w="312" w:type="pct"/>
            <w:tcBorders>
              <w:top w:val="single" w:sz="4" w:space="0" w:color="808080"/>
              <w:left w:val="single" w:sz="4" w:space="0" w:color="808080"/>
              <w:bottom w:val="single" w:sz="4" w:space="0" w:color="808080"/>
            </w:tcBorders>
            <w:shd w:val="clear" w:color="auto" w:fill="auto"/>
          </w:tcPr>
          <w:p w14:paraId="22EC6C8E" w14:textId="77777777" w:rsidR="00C55107" w:rsidRPr="00402069" w:rsidRDefault="00C55107"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3E5159">
              <w:rPr>
                <w:rFonts w:cs="Arial"/>
                <w:szCs w:val="20"/>
              </w:rPr>
            </w:r>
            <w:r w:rsidR="003E5159">
              <w:rPr>
                <w:rFonts w:cs="Arial"/>
                <w:szCs w:val="20"/>
              </w:rPr>
              <w:fldChar w:fldCharType="separate"/>
            </w:r>
            <w:r w:rsidRPr="00402069">
              <w:rPr>
                <w:rFonts w:cs="Arial"/>
                <w:szCs w:val="20"/>
              </w:rPr>
              <w:fldChar w:fldCharType="end"/>
            </w:r>
          </w:p>
        </w:tc>
      </w:tr>
    </w:tbl>
    <w:p w14:paraId="17535E8F" w14:textId="6C12D1D7" w:rsidR="00D92DC1" w:rsidRPr="001D2C12" w:rsidRDefault="00D92DC1" w:rsidP="00D92DC1">
      <w:pPr>
        <w:pStyle w:val="Heading2"/>
        <w:spacing w:before="0"/>
      </w:pPr>
      <w:r>
        <w:br w:type="page"/>
      </w:r>
      <w:bookmarkStart w:id="64" w:name="_Toc275753523"/>
      <w:bookmarkStart w:id="65" w:name="_Toc250643218"/>
      <w:bookmarkStart w:id="66" w:name="_Toc377997572"/>
      <w:bookmarkStart w:id="67" w:name="_Toc468784785"/>
      <w:r w:rsidRPr="001D2C12">
        <w:lastRenderedPageBreak/>
        <w:t>Protect Cardholder Data</w:t>
      </w:r>
      <w:bookmarkEnd w:id="64"/>
      <w:bookmarkEnd w:id="65"/>
      <w:bookmarkEnd w:id="66"/>
      <w:bookmarkEnd w:id="67"/>
    </w:p>
    <w:p w14:paraId="745F42DA" w14:textId="3F10C861" w:rsidR="00D92DC1" w:rsidRPr="00B169CF" w:rsidRDefault="00C57F8D" w:rsidP="00C57F8D">
      <w:pPr>
        <w:pStyle w:val="Heading3"/>
        <w:ind w:left="1710" w:hanging="1710"/>
      </w:pPr>
      <w:bookmarkStart w:id="68" w:name="_Toc275753524"/>
      <w:bookmarkStart w:id="69" w:name="_Toc250643219"/>
      <w:bookmarkStart w:id="70" w:name="_Toc377997573"/>
      <w:bookmarkStart w:id="71" w:name="_Toc468784786"/>
      <w:r>
        <w:t>Requirement 3:</w:t>
      </w:r>
      <w:r>
        <w:tab/>
      </w:r>
      <w:r w:rsidR="00D92DC1" w:rsidRPr="007A000C">
        <w:t>Protect stored cardholder data</w:t>
      </w:r>
      <w:bookmarkEnd w:id="68"/>
      <w:bookmarkEnd w:id="69"/>
      <w:bookmarkEnd w:id="70"/>
      <w:bookmarkEnd w:id="71"/>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89"/>
        <w:gridCol w:w="3695"/>
        <w:gridCol w:w="846"/>
        <w:gridCol w:w="945"/>
        <w:gridCol w:w="749"/>
        <w:gridCol w:w="843"/>
      </w:tblGrid>
      <w:tr w:rsidR="00C55107" w:rsidRPr="00A61FB6" w14:paraId="0E097FD4" w14:textId="77777777" w:rsidTr="005C36A7">
        <w:trPr>
          <w:cantSplit/>
          <w:tblHeader/>
        </w:trPr>
        <w:tc>
          <w:tcPr>
            <w:tcW w:w="2221" w:type="pct"/>
            <w:gridSpan w:val="2"/>
            <w:vMerge w:val="restart"/>
            <w:shd w:val="clear" w:color="auto" w:fill="CBDFC0" w:themeFill="text2"/>
            <w:vAlign w:val="center"/>
          </w:tcPr>
          <w:p w14:paraId="05949A2A" w14:textId="3A3F931D" w:rsidR="002242E1" w:rsidRPr="00A61FB6" w:rsidRDefault="002242E1" w:rsidP="00D92DC1">
            <w:pPr>
              <w:spacing w:after="60"/>
              <w:jc w:val="center"/>
              <w:rPr>
                <w:rFonts w:cs="Arial"/>
                <w:b/>
                <w:sz w:val="19"/>
                <w:szCs w:val="19"/>
              </w:rPr>
            </w:pPr>
            <w:r w:rsidRPr="00AC7772">
              <w:rPr>
                <w:rFonts w:cs="Arial"/>
                <w:b/>
                <w:sz w:val="19"/>
                <w:szCs w:val="19"/>
              </w:rPr>
              <w:t>PCI DSS Question</w:t>
            </w:r>
          </w:p>
        </w:tc>
        <w:tc>
          <w:tcPr>
            <w:tcW w:w="1451" w:type="pct"/>
            <w:vMerge w:val="restart"/>
            <w:shd w:val="clear" w:color="auto" w:fill="CBDFC0" w:themeFill="text2"/>
            <w:vAlign w:val="center"/>
          </w:tcPr>
          <w:p w14:paraId="30EADF34" w14:textId="57403DA6" w:rsidR="002242E1" w:rsidRPr="00A61FB6" w:rsidRDefault="002242E1" w:rsidP="00D92DC1">
            <w:pPr>
              <w:spacing w:after="60"/>
              <w:jc w:val="center"/>
              <w:rPr>
                <w:rFonts w:cs="Arial"/>
                <w:b/>
                <w:sz w:val="19"/>
                <w:szCs w:val="19"/>
              </w:rPr>
            </w:pPr>
            <w:r w:rsidRPr="00AC7772">
              <w:rPr>
                <w:rFonts w:cs="Arial"/>
                <w:b/>
                <w:sz w:val="19"/>
                <w:szCs w:val="19"/>
              </w:rPr>
              <w:t>Expected Testing</w:t>
            </w:r>
          </w:p>
        </w:tc>
        <w:tc>
          <w:tcPr>
            <w:tcW w:w="1328" w:type="pct"/>
            <w:gridSpan w:val="4"/>
            <w:shd w:val="clear" w:color="auto" w:fill="CBDFC0" w:themeFill="text2"/>
          </w:tcPr>
          <w:p w14:paraId="03770D22" w14:textId="77777777" w:rsidR="002242E1" w:rsidRPr="00AC7772" w:rsidRDefault="002242E1" w:rsidP="0082178B">
            <w:pPr>
              <w:spacing w:after="0"/>
              <w:jc w:val="center"/>
              <w:rPr>
                <w:rFonts w:cs="Arial"/>
                <w:b/>
                <w:sz w:val="19"/>
                <w:szCs w:val="19"/>
              </w:rPr>
            </w:pPr>
            <w:r w:rsidRPr="00AC7772">
              <w:rPr>
                <w:rFonts w:cs="Arial"/>
                <w:b/>
                <w:sz w:val="19"/>
                <w:szCs w:val="19"/>
              </w:rPr>
              <w:t>Response</w:t>
            </w:r>
          </w:p>
          <w:p w14:paraId="2DED9212" w14:textId="093F8C06" w:rsidR="002242E1" w:rsidRPr="00A61FB6" w:rsidRDefault="002242E1" w:rsidP="0082178B">
            <w:pPr>
              <w:spacing w:before="0" w:after="0"/>
              <w:jc w:val="center"/>
              <w:rPr>
                <w:rFonts w:cs="Arial"/>
                <w:b/>
                <w:sz w:val="19"/>
                <w:szCs w:val="19"/>
              </w:rPr>
            </w:pPr>
            <w:r w:rsidRPr="002242E1">
              <w:rPr>
                <w:rFonts w:cs="Arial"/>
                <w:b/>
                <w:i/>
                <w:sz w:val="18"/>
                <w:szCs w:val="18"/>
              </w:rPr>
              <w:t>(Check one response for each question)</w:t>
            </w:r>
          </w:p>
        </w:tc>
      </w:tr>
      <w:tr w:rsidR="005C36A7" w:rsidRPr="00A61FB6" w14:paraId="3A72FE48" w14:textId="77777777" w:rsidTr="005C36A7">
        <w:trPr>
          <w:cantSplit/>
          <w:tblHeader/>
        </w:trPr>
        <w:tc>
          <w:tcPr>
            <w:tcW w:w="2221" w:type="pct"/>
            <w:gridSpan w:val="2"/>
            <w:vMerge/>
            <w:shd w:val="clear" w:color="auto" w:fill="E0E0E0"/>
          </w:tcPr>
          <w:p w14:paraId="1D799FD7" w14:textId="77777777" w:rsidR="00C55107" w:rsidRPr="00A61FB6" w:rsidRDefault="00C55107" w:rsidP="00D92DC1">
            <w:pPr>
              <w:tabs>
                <w:tab w:val="right" w:pos="6101"/>
              </w:tabs>
              <w:spacing w:after="60"/>
              <w:rPr>
                <w:rFonts w:cs="Arial"/>
                <w:b/>
                <w:sz w:val="19"/>
                <w:szCs w:val="19"/>
              </w:rPr>
            </w:pPr>
          </w:p>
        </w:tc>
        <w:tc>
          <w:tcPr>
            <w:tcW w:w="1451" w:type="pct"/>
            <w:vMerge/>
            <w:shd w:val="clear" w:color="auto" w:fill="E0E0E0"/>
          </w:tcPr>
          <w:p w14:paraId="5DF5BAF1" w14:textId="77777777" w:rsidR="00C55107" w:rsidRPr="00A61FB6" w:rsidRDefault="00C55107" w:rsidP="00D92DC1">
            <w:pPr>
              <w:spacing w:after="60"/>
              <w:jc w:val="center"/>
              <w:rPr>
                <w:rFonts w:cs="Arial"/>
                <w:b/>
                <w:sz w:val="19"/>
                <w:szCs w:val="19"/>
                <w:u w:val="single"/>
              </w:rPr>
            </w:pPr>
          </w:p>
        </w:tc>
        <w:tc>
          <w:tcPr>
            <w:tcW w:w="332" w:type="pct"/>
            <w:shd w:val="clear" w:color="auto" w:fill="EAF1DD" w:themeFill="background2"/>
            <w:tcMar>
              <w:left w:w="72" w:type="dxa"/>
              <w:right w:w="72" w:type="dxa"/>
            </w:tcMar>
            <w:vAlign w:val="bottom"/>
          </w:tcPr>
          <w:p w14:paraId="3711A676" w14:textId="0010E45D" w:rsidR="00C55107" w:rsidRPr="00A61FB6" w:rsidRDefault="00C55107" w:rsidP="00522E89">
            <w:pPr>
              <w:spacing w:before="40" w:after="0"/>
              <w:ind w:left="29" w:right="58"/>
              <w:jc w:val="center"/>
              <w:rPr>
                <w:rFonts w:cs="Arial"/>
                <w:b/>
                <w:sz w:val="19"/>
                <w:szCs w:val="19"/>
              </w:rPr>
            </w:pPr>
            <w:r w:rsidRPr="001423CE">
              <w:rPr>
                <w:rFonts w:cs="Arial"/>
                <w:b/>
                <w:sz w:val="18"/>
                <w:szCs w:val="18"/>
              </w:rPr>
              <w:t>Yes</w:t>
            </w:r>
          </w:p>
        </w:tc>
        <w:tc>
          <w:tcPr>
            <w:tcW w:w="371" w:type="pct"/>
            <w:shd w:val="clear" w:color="auto" w:fill="EAF1DD" w:themeFill="background2"/>
            <w:tcMar>
              <w:left w:w="72" w:type="dxa"/>
              <w:right w:w="72" w:type="dxa"/>
            </w:tcMar>
            <w:vAlign w:val="bottom"/>
          </w:tcPr>
          <w:p w14:paraId="3B2BE0D2" w14:textId="06E99569" w:rsidR="00C55107" w:rsidRPr="00A61FB6" w:rsidRDefault="00C55107" w:rsidP="00522E89">
            <w:pPr>
              <w:spacing w:before="40" w:after="0"/>
              <w:ind w:left="29" w:right="58"/>
              <w:jc w:val="center"/>
              <w:rPr>
                <w:rFonts w:cs="Arial"/>
                <w:b/>
                <w:sz w:val="19"/>
                <w:szCs w:val="19"/>
              </w:rPr>
            </w:pPr>
            <w:r w:rsidRPr="001423CE">
              <w:rPr>
                <w:rFonts w:cs="Arial"/>
                <w:b/>
                <w:sz w:val="18"/>
                <w:szCs w:val="18"/>
              </w:rPr>
              <w:t>Yes with CCW</w:t>
            </w:r>
          </w:p>
        </w:tc>
        <w:tc>
          <w:tcPr>
            <w:tcW w:w="294" w:type="pct"/>
            <w:shd w:val="clear" w:color="auto" w:fill="EAF1DD" w:themeFill="background2"/>
            <w:tcMar>
              <w:left w:w="72" w:type="dxa"/>
              <w:right w:w="72" w:type="dxa"/>
            </w:tcMar>
            <w:vAlign w:val="bottom"/>
          </w:tcPr>
          <w:p w14:paraId="1D5CBDF8" w14:textId="35FB70B9" w:rsidR="00C55107" w:rsidRPr="00A61FB6" w:rsidRDefault="00C55107" w:rsidP="00522E89">
            <w:pPr>
              <w:spacing w:before="40" w:after="0"/>
              <w:ind w:left="-20"/>
              <w:jc w:val="center"/>
              <w:rPr>
                <w:rFonts w:cs="Arial"/>
                <w:b/>
                <w:sz w:val="19"/>
                <w:szCs w:val="19"/>
              </w:rPr>
            </w:pPr>
            <w:r w:rsidRPr="001423CE">
              <w:rPr>
                <w:rFonts w:cs="Arial"/>
                <w:b/>
                <w:sz w:val="18"/>
                <w:szCs w:val="18"/>
              </w:rPr>
              <w:t>No</w:t>
            </w:r>
          </w:p>
        </w:tc>
        <w:tc>
          <w:tcPr>
            <w:tcW w:w="331" w:type="pct"/>
            <w:shd w:val="clear" w:color="auto" w:fill="EAF1DD" w:themeFill="background2"/>
            <w:tcMar>
              <w:left w:w="72" w:type="dxa"/>
              <w:right w:w="72" w:type="dxa"/>
            </w:tcMar>
            <w:vAlign w:val="bottom"/>
          </w:tcPr>
          <w:p w14:paraId="09F0993B" w14:textId="10BC2BED" w:rsidR="00C55107" w:rsidRPr="00A61FB6" w:rsidRDefault="00C55107" w:rsidP="00522E89">
            <w:pPr>
              <w:spacing w:before="40" w:after="0"/>
              <w:ind w:left="29" w:right="58"/>
              <w:jc w:val="center"/>
              <w:rPr>
                <w:rFonts w:cs="Arial"/>
                <w:b/>
                <w:sz w:val="19"/>
                <w:szCs w:val="19"/>
              </w:rPr>
            </w:pPr>
            <w:r w:rsidRPr="001423CE">
              <w:rPr>
                <w:rFonts w:cs="Arial"/>
                <w:b/>
                <w:sz w:val="18"/>
                <w:szCs w:val="18"/>
              </w:rPr>
              <w:t>N/A</w:t>
            </w:r>
          </w:p>
        </w:tc>
      </w:tr>
      <w:tr w:rsidR="005C36A7" w:rsidRPr="00A61FB6" w14:paraId="0183D6E0" w14:textId="77777777" w:rsidTr="005C36A7">
        <w:trPr>
          <w:cantSplit/>
        </w:trPr>
        <w:tc>
          <w:tcPr>
            <w:tcW w:w="380" w:type="pct"/>
            <w:tcBorders>
              <w:top w:val="nil"/>
              <w:bottom w:val="nil"/>
            </w:tcBorders>
          </w:tcPr>
          <w:p w14:paraId="015CE087" w14:textId="6A8F54A0" w:rsidR="00C55107" w:rsidRPr="00A61FB6" w:rsidRDefault="00C13AE7" w:rsidP="00615F06">
            <w:pPr>
              <w:pStyle w:val="TableText"/>
            </w:pPr>
            <w:r w:rsidRPr="00A61FB6">
              <w:rPr>
                <w:sz w:val="19"/>
                <w:szCs w:val="19"/>
              </w:rPr>
              <w:t>3.2</w:t>
            </w:r>
          </w:p>
        </w:tc>
        <w:tc>
          <w:tcPr>
            <w:tcW w:w="1841" w:type="pct"/>
          </w:tcPr>
          <w:p w14:paraId="631E4DD8" w14:textId="193A2452" w:rsidR="00C55107" w:rsidRPr="00461082" w:rsidRDefault="00C55107" w:rsidP="00C13AE7">
            <w:pPr>
              <w:pStyle w:val="tabletextnumber"/>
              <w:numPr>
                <w:ilvl w:val="0"/>
                <w:numId w:val="0"/>
              </w:numPr>
              <w:ind w:left="335" w:hanging="335"/>
            </w:pPr>
            <w:r>
              <w:t xml:space="preserve">(c) </w:t>
            </w:r>
            <w:r w:rsidR="00C13AE7">
              <w:tab/>
            </w:r>
            <w:r>
              <w:t xml:space="preserve">Is sensitive authentication data </w:t>
            </w:r>
            <w:r w:rsidRPr="00461082">
              <w:t>deleted or rendered unrecoverable upon completion of the authorization process?</w:t>
            </w:r>
          </w:p>
        </w:tc>
        <w:tc>
          <w:tcPr>
            <w:tcW w:w="1451" w:type="pct"/>
            <w:tcBorders>
              <w:bottom w:val="single" w:sz="4" w:space="0" w:color="808080"/>
            </w:tcBorders>
            <w:shd w:val="clear" w:color="auto" w:fill="auto"/>
          </w:tcPr>
          <w:p w14:paraId="1C9D3728" w14:textId="77777777" w:rsidR="00C55107" w:rsidRPr="00A61FB6" w:rsidRDefault="00C55107" w:rsidP="00133496">
            <w:pPr>
              <w:pStyle w:val="TableTextBullet"/>
            </w:pPr>
            <w:r w:rsidRPr="00A61FB6">
              <w:t>Review policies and procedures</w:t>
            </w:r>
          </w:p>
          <w:p w14:paraId="5659B6BF" w14:textId="77777777" w:rsidR="00C55107" w:rsidRPr="00A61FB6" w:rsidRDefault="00C55107" w:rsidP="00133496">
            <w:pPr>
              <w:pStyle w:val="TableTextBullet"/>
            </w:pPr>
            <w:r w:rsidRPr="00A61FB6">
              <w:t>Examine system configurations</w:t>
            </w:r>
          </w:p>
          <w:p w14:paraId="4AC4A696" w14:textId="77777777" w:rsidR="00C55107" w:rsidRPr="00A61FB6" w:rsidRDefault="00C55107" w:rsidP="00133496">
            <w:pPr>
              <w:pStyle w:val="TableTextBullet"/>
            </w:pPr>
            <w:r w:rsidRPr="00A61FB6">
              <w:t>Examine deletion processes</w:t>
            </w:r>
          </w:p>
        </w:tc>
        <w:tc>
          <w:tcPr>
            <w:tcW w:w="332" w:type="pct"/>
            <w:tcBorders>
              <w:bottom w:val="single" w:sz="4" w:space="0" w:color="808080"/>
            </w:tcBorders>
            <w:shd w:val="clear" w:color="auto" w:fill="auto"/>
          </w:tcPr>
          <w:p w14:paraId="7537A33A" w14:textId="77777777" w:rsidR="00C55107" w:rsidRPr="00A61FB6" w:rsidRDefault="00C55107"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71" w:type="pct"/>
            <w:tcBorders>
              <w:bottom w:val="single" w:sz="4" w:space="0" w:color="808080"/>
            </w:tcBorders>
            <w:shd w:val="clear" w:color="auto" w:fill="auto"/>
          </w:tcPr>
          <w:p w14:paraId="727DE6FF" w14:textId="77777777" w:rsidR="00C55107" w:rsidRPr="00A61FB6" w:rsidRDefault="00C55107"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294" w:type="pct"/>
            <w:tcBorders>
              <w:bottom w:val="single" w:sz="4" w:space="0" w:color="808080"/>
            </w:tcBorders>
            <w:shd w:val="clear" w:color="auto" w:fill="auto"/>
          </w:tcPr>
          <w:p w14:paraId="6313B973" w14:textId="77777777" w:rsidR="00C55107" w:rsidRPr="00A61FB6" w:rsidRDefault="00C55107"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31" w:type="pct"/>
            <w:tcBorders>
              <w:bottom w:val="single" w:sz="4" w:space="0" w:color="808080"/>
            </w:tcBorders>
            <w:shd w:val="clear" w:color="auto" w:fill="auto"/>
          </w:tcPr>
          <w:p w14:paraId="06BE5183" w14:textId="77777777" w:rsidR="00C55107" w:rsidRPr="00A61FB6" w:rsidRDefault="00C55107"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r>
      <w:tr w:rsidR="005C36A7" w:rsidRPr="00A61FB6" w14:paraId="5355CE87" w14:textId="77777777" w:rsidTr="005C36A7">
        <w:trPr>
          <w:cantSplit/>
          <w:trHeight w:val="571"/>
        </w:trPr>
        <w:tc>
          <w:tcPr>
            <w:tcW w:w="380" w:type="pct"/>
            <w:tcBorders>
              <w:top w:val="nil"/>
            </w:tcBorders>
          </w:tcPr>
          <w:p w14:paraId="635DCDB8" w14:textId="77777777" w:rsidR="00733A0F" w:rsidRPr="00A61FB6" w:rsidRDefault="00733A0F" w:rsidP="00564700">
            <w:pPr>
              <w:pStyle w:val="TableText"/>
              <w:jc w:val="right"/>
              <w:rPr>
                <w:sz w:val="19"/>
                <w:szCs w:val="19"/>
              </w:rPr>
            </w:pPr>
          </w:p>
        </w:tc>
        <w:tc>
          <w:tcPr>
            <w:tcW w:w="1841" w:type="pct"/>
          </w:tcPr>
          <w:p w14:paraId="20A9E4DC" w14:textId="224EA912" w:rsidR="00733A0F" w:rsidRPr="005A00C0" w:rsidRDefault="00733A0F" w:rsidP="00733A0F">
            <w:pPr>
              <w:pStyle w:val="TableText"/>
              <w:ind w:left="335" w:hanging="335"/>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451" w:type="pct"/>
            <w:tcBorders>
              <w:right w:val="nil"/>
            </w:tcBorders>
            <w:shd w:val="clear" w:color="auto" w:fill="BFBFBF"/>
          </w:tcPr>
          <w:p w14:paraId="30BD9DAB" w14:textId="77777777" w:rsidR="00733A0F" w:rsidRPr="00A61FB6" w:rsidRDefault="00733A0F" w:rsidP="00733A0F">
            <w:pPr>
              <w:pStyle w:val="TableTextBullet"/>
              <w:numPr>
                <w:ilvl w:val="0"/>
                <w:numId w:val="0"/>
              </w:numPr>
              <w:ind w:left="259"/>
            </w:pPr>
          </w:p>
        </w:tc>
        <w:tc>
          <w:tcPr>
            <w:tcW w:w="332" w:type="pct"/>
            <w:tcBorders>
              <w:left w:val="nil"/>
              <w:right w:val="nil"/>
            </w:tcBorders>
            <w:shd w:val="clear" w:color="auto" w:fill="BFBFBF"/>
          </w:tcPr>
          <w:p w14:paraId="7556897A" w14:textId="77777777" w:rsidR="00733A0F" w:rsidRPr="00A61FB6" w:rsidRDefault="00733A0F" w:rsidP="00D92DC1">
            <w:pPr>
              <w:spacing w:after="60"/>
              <w:jc w:val="center"/>
              <w:rPr>
                <w:rFonts w:cs="Arial"/>
                <w:sz w:val="19"/>
                <w:szCs w:val="19"/>
              </w:rPr>
            </w:pPr>
          </w:p>
        </w:tc>
        <w:tc>
          <w:tcPr>
            <w:tcW w:w="371" w:type="pct"/>
            <w:tcBorders>
              <w:left w:val="nil"/>
              <w:right w:val="nil"/>
            </w:tcBorders>
            <w:shd w:val="clear" w:color="auto" w:fill="BFBFBF"/>
          </w:tcPr>
          <w:p w14:paraId="13E4FDCA" w14:textId="77777777" w:rsidR="00733A0F" w:rsidRPr="00A61FB6" w:rsidRDefault="00733A0F" w:rsidP="00D92DC1">
            <w:pPr>
              <w:spacing w:after="60"/>
              <w:jc w:val="center"/>
              <w:rPr>
                <w:rFonts w:cs="Arial"/>
                <w:sz w:val="19"/>
                <w:szCs w:val="19"/>
              </w:rPr>
            </w:pPr>
          </w:p>
        </w:tc>
        <w:tc>
          <w:tcPr>
            <w:tcW w:w="294" w:type="pct"/>
            <w:tcBorders>
              <w:left w:val="nil"/>
              <w:right w:val="nil"/>
            </w:tcBorders>
            <w:shd w:val="clear" w:color="auto" w:fill="BFBFBF"/>
          </w:tcPr>
          <w:p w14:paraId="52E8FA96" w14:textId="77777777" w:rsidR="00733A0F" w:rsidRPr="00A61FB6" w:rsidRDefault="00733A0F" w:rsidP="00D92DC1">
            <w:pPr>
              <w:spacing w:after="60"/>
              <w:jc w:val="center"/>
              <w:rPr>
                <w:rFonts w:cs="Arial"/>
                <w:sz w:val="19"/>
                <w:szCs w:val="19"/>
              </w:rPr>
            </w:pPr>
          </w:p>
        </w:tc>
        <w:tc>
          <w:tcPr>
            <w:tcW w:w="331" w:type="pct"/>
            <w:tcBorders>
              <w:left w:val="nil"/>
            </w:tcBorders>
            <w:shd w:val="clear" w:color="auto" w:fill="BFBFBF"/>
          </w:tcPr>
          <w:p w14:paraId="4EE21BEA" w14:textId="77777777" w:rsidR="00733A0F" w:rsidRPr="00A61FB6" w:rsidRDefault="00733A0F" w:rsidP="00D92DC1">
            <w:pPr>
              <w:spacing w:after="60"/>
              <w:jc w:val="center"/>
              <w:rPr>
                <w:rFonts w:cs="Arial"/>
                <w:sz w:val="19"/>
                <w:szCs w:val="19"/>
              </w:rPr>
            </w:pPr>
          </w:p>
        </w:tc>
      </w:tr>
      <w:tr w:rsidR="005C36A7" w:rsidRPr="00A61FB6" w14:paraId="38ECD530" w14:textId="77777777" w:rsidTr="005C36A7">
        <w:trPr>
          <w:cantSplit/>
          <w:trHeight w:val="571"/>
        </w:trPr>
        <w:tc>
          <w:tcPr>
            <w:tcW w:w="380" w:type="pct"/>
          </w:tcPr>
          <w:p w14:paraId="6B7F1E72" w14:textId="77777777" w:rsidR="00733A0F" w:rsidRPr="00A61FB6" w:rsidRDefault="00733A0F" w:rsidP="00564700">
            <w:pPr>
              <w:pStyle w:val="TableText"/>
              <w:jc w:val="right"/>
            </w:pPr>
            <w:r w:rsidRPr="00A61FB6">
              <w:rPr>
                <w:sz w:val="19"/>
                <w:szCs w:val="19"/>
              </w:rPr>
              <w:t>3.2.2</w:t>
            </w:r>
          </w:p>
        </w:tc>
        <w:tc>
          <w:tcPr>
            <w:tcW w:w="1841" w:type="pct"/>
          </w:tcPr>
          <w:p w14:paraId="06BFDB8D" w14:textId="31BEF9DF" w:rsidR="00733A0F" w:rsidRPr="005A00C0" w:rsidRDefault="00733A0F" w:rsidP="00615F06">
            <w:pPr>
              <w:pStyle w:val="TableText"/>
              <w:rPr>
                <w:szCs w:val="18"/>
              </w:rPr>
            </w:pPr>
            <w:r w:rsidRPr="005A00C0">
              <w:rPr>
                <w:szCs w:val="18"/>
              </w:rPr>
              <w:t>The card verification code or value (three-digit or four-digit number printed on the front or back of a payment card) is not stored after authorization</w:t>
            </w:r>
            <w:r w:rsidR="003C316E">
              <w:rPr>
                <w:szCs w:val="18"/>
              </w:rPr>
              <w:t>?</w:t>
            </w:r>
          </w:p>
        </w:tc>
        <w:tc>
          <w:tcPr>
            <w:tcW w:w="1451" w:type="pct"/>
            <w:shd w:val="clear" w:color="auto" w:fill="auto"/>
          </w:tcPr>
          <w:p w14:paraId="09566580" w14:textId="77777777" w:rsidR="00733A0F" w:rsidRDefault="00733A0F" w:rsidP="00133496">
            <w:pPr>
              <w:pStyle w:val="TableTextBullet"/>
            </w:pPr>
            <w:r w:rsidRPr="00A61FB6">
              <w:t xml:space="preserve">Examine data </w:t>
            </w:r>
            <w:r w:rsidRPr="00133496">
              <w:t>sources i</w:t>
            </w:r>
            <w:r>
              <w:t>ncluding:</w:t>
            </w:r>
          </w:p>
          <w:p w14:paraId="52809898" w14:textId="22C7229F" w:rsidR="00733A0F" w:rsidRPr="001C6DAA" w:rsidRDefault="00733A0F" w:rsidP="00ED2DE6">
            <w:pPr>
              <w:pStyle w:val="tabletextbullet2"/>
              <w:tabs>
                <w:tab w:val="left" w:pos="777"/>
              </w:tabs>
              <w:ind w:left="777"/>
            </w:pPr>
            <w:r w:rsidRPr="001C6DAA">
              <w:t>Incoming transaction data</w:t>
            </w:r>
          </w:p>
          <w:p w14:paraId="2A6AE8CB" w14:textId="1836E087" w:rsidR="00733A0F" w:rsidRPr="001C6DAA" w:rsidRDefault="00733A0F" w:rsidP="00ED2DE6">
            <w:pPr>
              <w:pStyle w:val="tabletextbullet2"/>
              <w:tabs>
                <w:tab w:val="left" w:pos="777"/>
              </w:tabs>
              <w:ind w:left="777"/>
            </w:pPr>
            <w:r w:rsidRPr="001C6DAA">
              <w:t>All logs</w:t>
            </w:r>
          </w:p>
          <w:p w14:paraId="62718AF6" w14:textId="010928AC" w:rsidR="00733A0F" w:rsidRPr="001C6DAA" w:rsidRDefault="00733A0F" w:rsidP="00ED2DE6">
            <w:pPr>
              <w:pStyle w:val="tabletextbullet2"/>
              <w:tabs>
                <w:tab w:val="left" w:pos="777"/>
              </w:tabs>
              <w:ind w:left="777"/>
            </w:pPr>
            <w:r w:rsidRPr="001C6DAA">
              <w:t>History files</w:t>
            </w:r>
          </w:p>
          <w:p w14:paraId="38ECE9B1" w14:textId="1869F116" w:rsidR="00733A0F" w:rsidRPr="001C6DAA" w:rsidRDefault="00733A0F" w:rsidP="00ED2DE6">
            <w:pPr>
              <w:pStyle w:val="tabletextbullet2"/>
              <w:tabs>
                <w:tab w:val="left" w:pos="777"/>
              </w:tabs>
              <w:ind w:left="777"/>
            </w:pPr>
            <w:r w:rsidRPr="001C6DAA">
              <w:t>Trace files</w:t>
            </w:r>
          </w:p>
          <w:p w14:paraId="73CDFB79" w14:textId="03A109B7" w:rsidR="00733A0F" w:rsidRPr="001C6DAA" w:rsidRDefault="00733A0F" w:rsidP="00ED2DE6">
            <w:pPr>
              <w:pStyle w:val="tabletextbullet2"/>
              <w:tabs>
                <w:tab w:val="left" w:pos="777"/>
              </w:tabs>
              <w:ind w:left="777"/>
            </w:pPr>
            <w:r w:rsidRPr="001C6DAA">
              <w:t>Database schema</w:t>
            </w:r>
          </w:p>
          <w:p w14:paraId="4035386F" w14:textId="602C2B6B" w:rsidR="00733A0F" w:rsidRPr="00A61FB6" w:rsidRDefault="00733A0F" w:rsidP="00ED2DE6">
            <w:pPr>
              <w:pStyle w:val="tabletextbullet2"/>
              <w:tabs>
                <w:tab w:val="left" w:pos="777"/>
              </w:tabs>
              <w:ind w:left="777"/>
              <w:rPr>
                <w:sz w:val="19"/>
                <w:szCs w:val="19"/>
              </w:rPr>
            </w:pPr>
            <w:r w:rsidRPr="001C6DAA">
              <w:t>Database contents</w:t>
            </w:r>
          </w:p>
        </w:tc>
        <w:tc>
          <w:tcPr>
            <w:tcW w:w="332" w:type="pct"/>
            <w:shd w:val="clear" w:color="auto" w:fill="auto"/>
          </w:tcPr>
          <w:p w14:paraId="54C2CE51"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71" w:type="pct"/>
            <w:shd w:val="clear" w:color="auto" w:fill="auto"/>
          </w:tcPr>
          <w:p w14:paraId="5071EB04"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294" w:type="pct"/>
            <w:shd w:val="clear" w:color="auto" w:fill="auto"/>
          </w:tcPr>
          <w:p w14:paraId="3D51E061"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31" w:type="pct"/>
            <w:shd w:val="clear" w:color="auto" w:fill="auto"/>
          </w:tcPr>
          <w:p w14:paraId="0919C09C"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r>
      <w:tr w:rsidR="005C36A7" w:rsidRPr="00A61FB6" w14:paraId="0219C11B" w14:textId="77777777" w:rsidTr="005C36A7">
        <w:trPr>
          <w:cantSplit/>
          <w:trHeight w:val="571"/>
        </w:trPr>
        <w:tc>
          <w:tcPr>
            <w:tcW w:w="380" w:type="pct"/>
          </w:tcPr>
          <w:p w14:paraId="70BB544C" w14:textId="77777777" w:rsidR="00733A0F" w:rsidRPr="00A61FB6" w:rsidRDefault="00733A0F" w:rsidP="00564700">
            <w:pPr>
              <w:pStyle w:val="TableText"/>
              <w:jc w:val="right"/>
            </w:pPr>
            <w:r w:rsidRPr="00A61FB6">
              <w:rPr>
                <w:sz w:val="19"/>
                <w:szCs w:val="19"/>
              </w:rPr>
              <w:t>3.2.3</w:t>
            </w:r>
          </w:p>
        </w:tc>
        <w:tc>
          <w:tcPr>
            <w:tcW w:w="1841" w:type="pct"/>
          </w:tcPr>
          <w:p w14:paraId="5D9DDAD9" w14:textId="0684AD7E" w:rsidR="00733A0F" w:rsidRPr="009D07D3" w:rsidRDefault="00733A0F" w:rsidP="00AB400E">
            <w:pPr>
              <w:pStyle w:val="TableText"/>
            </w:pPr>
            <w:r w:rsidRPr="009D07D3">
              <w:t xml:space="preserve">The personal identification number (PIN) or the encrypted PIN block </w:t>
            </w:r>
            <w:r>
              <w:t>is</w:t>
            </w:r>
            <w:r w:rsidRPr="009D07D3">
              <w:t xml:space="preserve"> not stored after authorization</w:t>
            </w:r>
            <w:r w:rsidR="003C316E">
              <w:t>?</w:t>
            </w:r>
          </w:p>
        </w:tc>
        <w:tc>
          <w:tcPr>
            <w:tcW w:w="1451" w:type="pct"/>
            <w:shd w:val="clear" w:color="auto" w:fill="auto"/>
          </w:tcPr>
          <w:p w14:paraId="0BE19EC3" w14:textId="77777777" w:rsidR="00733A0F" w:rsidRDefault="00733A0F" w:rsidP="00133496">
            <w:pPr>
              <w:pStyle w:val="TableTextBullet"/>
            </w:pPr>
            <w:r w:rsidRPr="00A61FB6">
              <w:t>Examine data sources</w:t>
            </w:r>
            <w:r>
              <w:t xml:space="preserve"> including:</w:t>
            </w:r>
          </w:p>
          <w:p w14:paraId="69944FD7" w14:textId="72F7E544" w:rsidR="00733A0F" w:rsidRPr="001C6DAA" w:rsidRDefault="00733A0F" w:rsidP="00ED2DE6">
            <w:pPr>
              <w:pStyle w:val="tabletextbullet2"/>
              <w:tabs>
                <w:tab w:val="left" w:pos="777"/>
              </w:tabs>
              <w:ind w:left="777"/>
            </w:pPr>
            <w:r w:rsidRPr="001C6DAA">
              <w:t>Incoming transaction data</w:t>
            </w:r>
          </w:p>
          <w:p w14:paraId="79C7E35D" w14:textId="07FF8C91" w:rsidR="00733A0F" w:rsidRPr="001C6DAA" w:rsidRDefault="00733A0F" w:rsidP="00ED2DE6">
            <w:pPr>
              <w:pStyle w:val="tabletextbullet2"/>
              <w:tabs>
                <w:tab w:val="left" w:pos="777"/>
              </w:tabs>
              <w:ind w:left="777"/>
            </w:pPr>
            <w:r w:rsidRPr="001C6DAA">
              <w:t>All logs</w:t>
            </w:r>
          </w:p>
          <w:p w14:paraId="046A5515" w14:textId="77C17928" w:rsidR="00733A0F" w:rsidRPr="001C6DAA" w:rsidRDefault="00733A0F" w:rsidP="00ED2DE6">
            <w:pPr>
              <w:pStyle w:val="tabletextbullet2"/>
              <w:tabs>
                <w:tab w:val="left" w:pos="777"/>
              </w:tabs>
              <w:ind w:left="777"/>
            </w:pPr>
            <w:r w:rsidRPr="001C6DAA">
              <w:t>History files</w:t>
            </w:r>
          </w:p>
          <w:p w14:paraId="7E4EC87D" w14:textId="6750C16C" w:rsidR="00733A0F" w:rsidRPr="001C6DAA" w:rsidRDefault="00733A0F" w:rsidP="00ED2DE6">
            <w:pPr>
              <w:pStyle w:val="tabletextbullet2"/>
              <w:tabs>
                <w:tab w:val="left" w:pos="777"/>
              </w:tabs>
              <w:ind w:left="777"/>
            </w:pPr>
            <w:r w:rsidRPr="001C6DAA">
              <w:t>Trace files</w:t>
            </w:r>
          </w:p>
          <w:p w14:paraId="2F6E56A7" w14:textId="00C50DD8" w:rsidR="00733A0F" w:rsidRPr="001C6DAA" w:rsidRDefault="00733A0F" w:rsidP="00ED2DE6">
            <w:pPr>
              <w:pStyle w:val="tabletextbullet2"/>
              <w:tabs>
                <w:tab w:val="left" w:pos="777"/>
              </w:tabs>
              <w:ind w:left="777"/>
            </w:pPr>
            <w:r w:rsidRPr="001C6DAA">
              <w:t>Database schema</w:t>
            </w:r>
          </w:p>
          <w:p w14:paraId="36FF063B" w14:textId="73D0D2CD" w:rsidR="00733A0F" w:rsidRPr="00A61FB6" w:rsidRDefault="00733A0F" w:rsidP="00ED2DE6">
            <w:pPr>
              <w:pStyle w:val="tabletextbullet2"/>
              <w:tabs>
                <w:tab w:val="left" w:pos="777"/>
              </w:tabs>
              <w:ind w:left="777"/>
              <w:rPr>
                <w:sz w:val="19"/>
                <w:szCs w:val="19"/>
              </w:rPr>
            </w:pPr>
            <w:r w:rsidRPr="001C6DAA">
              <w:t>Database contents</w:t>
            </w:r>
          </w:p>
        </w:tc>
        <w:tc>
          <w:tcPr>
            <w:tcW w:w="332" w:type="pct"/>
            <w:shd w:val="clear" w:color="auto" w:fill="auto"/>
          </w:tcPr>
          <w:p w14:paraId="709EDCCC"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71" w:type="pct"/>
            <w:shd w:val="clear" w:color="auto" w:fill="auto"/>
          </w:tcPr>
          <w:p w14:paraId="1989765F"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294" w:type="pct"/>
            <w:shd w:val="clear" w:color="auto" w:fill="auto"/>
          </w:tcPr>
          <w:p w14:paraId="498EE284"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31" w:type="pct"/>
            <w:shd w:val="clear" w:color="auto" w:fill="auto"/>
          </w:tcPr>
          <w:p w14:paraId="0994D126" w14:textId="7777777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r>
      <w:tr w:rsidR="005C36A7" w:rsidRPr="00A61FB6" w14:paraId="7DBC48A1" w14:textId="77777777" w:rsidTr="005C36A7">
        <w:trPr>
          <w:cantSplit/>
          <w:trHeight w:val="571"/>
        </w:trPr>
        <w:tc>
          <w:tcPr>
            <w:tcW w:w="380" w:type="pct"/>
          </w:tcPr>
          <w:p w14:paraId="3111C85B" w14:textId="77777777" w:rsidR="00733A0F" w:rsidRPr="00A61FB6" w:rsidRDefault="00733A0F" w:rsidP="00615F06">
            <w:pPr>
              <w:pStyle w:val="TableText"/>
            </w:pPr>
            <w:r w:rsidRPr="00A61FB6">
              <w:rPr>
                <w:sz w:val="19"/>
                <w:szCs w:val="19"/>
              </w:rPr>
              <w:lastRenderedPageBreak/>
              <w:t>3.3</w:t>
            </w:r>
          </w:p>
        </w:tc>
        <w:tc>
          <w:tcPr>
            <w:tcW w:w="1841" w:type="pct"/>
          </w:tcPr>
          <w:p w14:paraId="12401099" w14:textId="6A940F64" w:rsidR="00733A0F" w:rsidRPr="009D07D3" w:rsidRDefault="00733A0F" w:rsidP="00615F06">
            <w:pPr>
              <w:pStyle w:val="TableText"/>
            </w:pPr>
            <w:r w:rsidRPr="009D07D3">
              <w:t>Is the PAN masked when displayed (the first six and last four digits are the maximum number of digits to be displayed) such that only personnel with a legitimate business need can see</w:t>
            </w:r>
            <w:r w:rsidR="00897B54" w:rsidRPr="00A7325D">
              <w:t xml:space="preserve"> more than</w:t>
            </w:r>
            <w:r w:rsidR="006B649E">
              <w:t xml:space="preserve"> the</w:t>
            </w:r>
            <w:r w:rsidR="00897B54" w:rsidRPr="00A7325D">
              <w:t xml:space="preserve"> first</w:t>
            </w:r>
            <w:r w:rsidR="00897B54">
              <w:t xml:space="preserve"> six/last four digits of </w:t>
            </w:r>
            <w:r w:rsidRPr="009D07D3">
              <w:t>the PAN?</w:t>
            </w:r>
          </w:p>
          <w:p w14:paraId="3EC97747" w14:textId="77777777" w:rsidR="00733A0F" w:rsidRPr="009D07D3" w:rsidRDefault="00733A0F" w:rsidP="001C6DAA">
            <w:pPr>
              <w:pStyle w:val="Note0"/>
            </w:pPr>
            <w:r w:rsidRPr="001C6DAA">
              <w:rPr>
                <w:b/>
              </w:rPr>
              <w:t>Note:</w:t>
            </w:r>
            <w:r w:rsidRPr="009D07D3">
              <w:t xml:space="preserve"> This requirement does not supersede stricter requirements in place for displays of cardholder data—for example, legal or payment card brand requirements for point-of-sale (POS) receipts.</w:t>
            </w:r>
          </w:p>
        </w:tc>
        <w:tc>
          <w:tcPr>
            <w:tcW w:w="1451" w:type="pct"/>
            <w:shd w:val="clear" w:color="auto" w:fill="auto"/>
          </w:tcPr>
          <w:p w14:paraId="51F1B363" w14:textId="77777777" w:rsidR="00733A0F" w:rsidRPr="00A61FB6" w:rsidRDefault="00733A0F" w:rsidP="00133496">
            <w:pPr>
              <w:pStyle w:val="TableTextBullet"/>
            </w:pPr>
            <w:r w:rsidRPr="00A61FB6">
              <w:t>Review policies and procedures</w:t>
            </w:r>
          </w:p>
          <w:p w14:paraId="407BB994" w14:textId="77777777" w:rsidR="00733A0F" w:rsidRPr="00A61FB6" w:rsidRDefault="00733A0F" w:rsidP="00133496">
            <w:pPr>
              <w:pStyle w:val="TableTextBullet"/>
            </w:pPr>
            <w:r w:rsidRPr="00A61FB6">
              <w:t>Review roles that need access to displays of full PAN</w:t>
            </w:r>
          </w:p>
          <w:p w14:paraId="658B29B9" w14:textId="77777777" w:rsidR="00733A0F" w:rsidRPr="00A61FB6" w:rsidRDefault="00733A0F" w:rsidP="00133496">
            <w:pPr>
              <w:pStyle w:val="TableTextBullet"/>
            </w:pPr>
            <w:r w:rsidRPr="00A61FB6">
              <w:t xml:space="preserve">Examine system configurations </w:t>
            </w:r>
          </w:p>
          <w:p w14:paraId="26CC7893" w14:textId="77777777" w:rsidR="00733A0F" w:rsidRPr="00A61FB6" w:rsidRDefault="00733A0F" w:rsidP="00133496">
            <w:pPr>
              <w:pStyle w:val="TableTextBullet"/>
            </w:pPr>
            <w:r>
              <w:t>Observe</w:t>
            </w:r>
            <w:r w:rsidRPr="00A61FB6">
              <w:t xml:space="preserve"> displays of PAN</w:t>
            </w:r>
          </w:p>
          <w:p w14:paraId="0D3A5521" w14:textId="77777777" w:rsidR="00733A0F" w:rsidRPr="00A61FB6" w:rsidRDefault="00733A0F" w:rsidP="001C6DAA">
            <w:pPr>
              <w:pStyle w:val="TableTextBullet"/>
              <w:numPr>
                <w:ilvl w:val="0"/>
                <w:numId w:val="0"/>
              </w:numPr>
              <w:rPr>
                <w:rFonts w:cs="Arial"/>
              </w:rPr>
            </w:pPr>
          </w:p>
        </w:tc>
        <w:tc>
          <w:tcPr>
            <w:tcW w:w="332" w:type="pct"/>
            <w:shd w:val="clear" w:color="auto" w:fill="auto"/>
          </w:tcPr>
          <w:p w14:paraId="11E08F89" w14:textId="3B49BD2A"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71" w:type="pct"/>
            <w:shd w:val="clear" w:color="auto" w:fill="auto"/>
          </w:tcPr>
          <w:p w14:paraId="6EEF2540" w14:textId="16EAC9C1"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294" w:type="pct"/>
            <w:shd w:val="clear" w:color="auto" w:fill="auto"/>
          </w:tcPr>
          <w:p w14:paraId="67750813" w14:textId="484AAE41"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c>
          <w:tcPr>
            <w:tcW w:w="331" w:type="pct"/>
            <w:shd w:val="clear" w:color="auto" w:fill="auto"/>
          </w:tcPr>
          <w:p w14:paraId="0FC3BC9D" w14:textId="740BD5D7" w:rsidR="00733A0F" w:rsidRPr="00A61FB6" w:rsidRDefault="00733A0F"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A61FB6">
              <w:rPr>
                <w:rFonts w:cs="Arial"/>
                <w:sz w:val="19"/>
                <w:szCs w:val="19"/>
              </w:rPr>
              <w:fldChar w:fldCharType="end"/>
            </w:r>
          </w:p>
        </w:tc>
      </w:tr>
    </w:tbl>
    <w:p w14:paraId="7CD3D7E6" w14:textId="267839B2" w:rsidR="00D92DC1" w:rsidRPr="00AB40A0" w:rsidRDefault="00D92DC1" w:rsidP="00C57F8D">
      <w:pPr>
        <w:pStyle w:val="Heading3"/>
        <w:spacing w:before="120"/>
        <w:ind w:left="1710" w:hanging="1710"/>
      </w:pPr>
      <w:bookmarkStart w:id="72" w:name="_Toc79920781"/>
      <w:r>
        <w:br w:type="page"/>
      </w:r>
      <w:bookmarkStart w:id="73" w:name="_Toc275753525"/>
      <w:bookmarkStart w:id="74" w:name="_Toc250643220"/>
      <w:bookmarkStart w:id="75" w:name="_Toc377997574"/>
      <w:bookmarkStart w:id="76" w:name="_Toc468784787"/>
      <w:r w:rsidR="00C57F8D">
        <w:lastRenderedPageBreak/>
        <w:t>Requirement 4:</w:t>
      </w:r>
      <w:r w:rsidR="00C57F8D">
        <w:tab/>
      </w:r>
      <w:r w:rsidRPr="007A000C">
        <w:t>Encrypt transmission of cardholder data across open, public networks</w:t>
      </w:r>
      <w:bookmarkEnd w:id="73"/>
      <w:bookmarkEnd w:id="74"/>
      <w:bookmarkEnd w:id="75"/>
      <w:bookmarkEnd w:id="76"/>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2"/>
        <w:gridCol w:w="5132"/>
        <w:gridCol w:w="3420"/>
        <w:gridCol w:w="825"/>
        <w:gridCol w:w="973"/>
        <w:gridCol w:w="751"/>
        <w:gridCol w:w="751"/>
      </w:tblGrid>
      <w:tr w:rsidR="002242E1" w:rsidRPr="00B71322" w14:paraId="32B0D686" w14:textId="77777777" w:rsidTr="00F50FF1">
        <w:trPr>
          <w:cantSplit/>
          <w:tblHeader/>
        </w:trPr>
        <w:tc>
          <w:tcPr>
            <w:tcW w:w="2361" w:type="pct"/>
            <w:gridSpan w:val="2"/>
            <w:vMerge w:val="restart"/>
            <w:shd w:val="clear" w:color="auto" w:fill="CBDFC0" w:themeFill="text2"/>
            <w:vAlign w:val="center"/>
          </w:tcPr>
          <w:p w14:paraId="660E8FC2" w14:textId="48DF4FC7" w:rsidR="002242E1" w:rsidRPr="00B71322" w:rsidRDefault="002242E1" w:rsidP="00D92DC1">
            <w:pPr>
              <w:spacing w:after="60"/>
              <w:jc w:val="center"/>
              <w:rPr>
                <w:rFonts w:cs="Arial"/>
                <w:b/>
                <w:sz w:val="19"/>
                <w:szCs w:val="19"/>
              </w:rPr>
            </w:pPr>
            <w:r w:rsidRPr="00AC7772">
              <w:rPr>
                <w:rFonts w:cs="Arial"/>
                <w:b/>
                <w:sz w:val="19"/>
                <w:szCs w:val="19"/>
              </w:rPr>
              <w:t>PCI DSS Question</w:t>
            </w:r>
          </w:p>
        </w:tc>
        <w:tc>
          <w:tcPr>
            <w:tcW w:w="1343" w:type="pct"/>
            <w:vMerge w:val="restart"/>
            <w:shd w:val="clear" w:color="auto" w:fill="CBDFC0" w:themeFill="text2"/>
            <w:vAlign w:val="center"/>
          </w:tcPr>
          <w:p w14:paraId="57ADF365" w14:textId="539A5A58" w:rsidR="002242E1" w:rsidRPr="00B71322" w:rsidRDefault="002242E1" w:rsidP="00D92DC1">
            <w:pPr>
              <w:spacing w:after="60"/>
              <w:jc w:val="center"/>
              <w:rPr>
                <w:rFonts w:cs="Arial"/>
                <w:b/>
                <w:sz w:val="19"/>
                <w:szCs w:val="19"/>
              </w:rPr>
            </w:pPr>
            <w:r w:rsidRPr="00AC7772">
              <w:rPr>
                <w:rFonts w:cs="Arial"/>
                <w:b/>
                <w:sz w:val="19"/>
                <w:szCs w:val="19"/>
              </w:rPr>
              <w:t>Expected Testing</w:t>
            </w:r>
          </w:p>
        </w:tc>
        <w:tc>
          <w:tcPr>
            <w:tcW w:w="1296" w:type="pct"/>
            <w:gridSpan w:val="4"/>
            <w:shd w:val="clear" w:color="auto" w:fill="CBDFC0" w:themeFill="text2"/>
          </w:tcPr>
          <w:p w14:paraId="0FE76262" w14:textId="77777777" w:rsidR="002242E1" w:rsidRPr="00AC7772" w:rsidRDefault="002242E1" w:rsidP="0082178B">
            <w:pPr>
              <w:spacing w:after="0"/>
              <w:jc w:val="center"/>
              <w:rPr>
                <w:rFonts w:cs="Arial"/>
                <w:b/>
                <w:sz w:val="19"/>
                <w:szCs w:val="19"/>
              </w:rPr>
            </w:pPr>
            <w:r w:rsidRPr="00AC7772">
              <w:rPr>
                <w:rFonts w:cs="Arial"/>
                <w:b/>
                <w:sz w:val="19"/>
                <w:szCs w:val="19"/>
              </w:rPr>
              <w:t>Response</w:t>
            </w:r>
          </w:p>
          <w:p w14:paraId="2F5D8B2C" w14:textId="3AB60073" w:rsidR="002242E1" w:rsidRPr="00B71322" w:rsidRDefault="002242E1" w:rsidP="0082178B">
            <w:pPr>
              <w:spacing w:before="0" w:after="0"/>
              <w:ind w:left="-24"/>
              <w:jc w:val="center"/>
              <w:rPr>
                <w:rFonts w:cs="Arial"/>
                <w:b/>
                <w:sz w:val="19"/>
                <w:szCs w:val="19"/>
              </w:rPr>
            </w:pPr>
            <w:r w:rsidRPr="002242E1">
              <w:rPr>
                <w:rFonts w:cs="Arial"/>
                <w:b/>
                <w:i/>
                <w:sz w:val="18"/>
                <w:szCs w:val="18"/>
              </w:rPr>
              <w:t>(Check one response for each question)</w:t>
            </w:r>
          </w:p>
        </w:tc>
      </w:tr>
      <w:tr w:rsidR="005C36A7" w:rsidRPr="00B71322" w14:paraId="79802E15" w14:textId="77777777" w:rsidTr="00F50FF1">
        <w:trPr>
          <w:cantSplit/>
          <w:tblHeader/>
        </w:trPr>
        <w:tc>
          <w:tcPr>
            <w:tcW w:w="2361" w:type="pct"/>
            <w:gridSpan w:val="2"/>
            <w:vMerge/>
            <w:shd w:val="clear" w:color="auto" w:fill="E0E0E0"/>
          </w:tcPr>
          <w:p w14:paraId="4522ADB8" w14:textId="77777777" w:rsidR="00C55107" w:rsidRPr="00B71322" w:rsidRDefault="00C55107" w:rsidP="00D92DC1">
            <w:pPr>
              <w:tabs>
                <w:tab w:val="right" w:pos="6101"/>
              </w:tabs>
              <w:spacing w:after="60"/>
              <w:rPr>
                <w:rFonts w:cs="Arial"/>
                <w:b/>
                <w:sz w:val="19"/>
                <w:szCs w:val="19"/>
              </w:rPr>
            </w:pPr>
          </w:p>
        </w:tc>
        <w:tc>
          <w:tcPr>
            <w:tcW w:w="1343" w:type="pct"/>
            <w:vMerge/>
            <w:shd w:val="clear" w:color="auto" w:fill="E0E0E0"/>
          </w:tcPr>
          <w:p w14:paraId="5E6F39EB" w14:textId="77777777" w:rsidR="00C55107" w:rsidRPr="00B71322" w:rsidRDefault="00C55107" w:rsidP="00D92DC1">
            <w:pPr>
              <w:spacing w:after="60"/>
              <w:jc w:val="center"/>
              <w:rPr>
                <w:rFonts w:cs="Arial"/>
                <w:b/>
                <w:sz w:val="19"/>
                <w:szCs w:val="19"/>
                <w:u w:val="single"/>
              </w:rPr>
            </w:pPr>
          </w:p>
        </w:tc>
        <w:tc>
          <w:tcPr>
            <w:tcW w:w="324" w:type="pct"/>
            <w:shd w:val="clear" w:color="auto" w:fill="EAF1DD" w:themeFill="background2"/>
            <w:tcMar>
              <w:left w:w="72" w:type="dxa"/>
              <w:right w:w="72" w:type="dxa"/>
            </w:tcMar>
            <w:vAlign w:val="bottom"/>
          </w:tcPr>
          <w:p w14:paraId="6C0DD08C" w14:textId="77777777" w:rsidR="00C55107" w:rsidRPr="005C36A7" w:rsidRDefault="00C55107" w:rsidP="00522E89">
            <w:pPr>
              <w:spacing w:before="40" w:after="0"/>
              <w:ind w:left="29" w:right="58"/>
              <w:jc w:val="center"/>
              <w:rPr>
                <w:rFonts w:cs="Arial"/>
                <w:b/>
                <w:sz w:val="18"/>
                <w:szCs w:val="18"/>
              </w:rPr>
            </w:pPr>
            <w:r w:rsidRPr="005C36A7">
              <w:rPr>
                <w:rFonts w:cs="Arial"/>
                <w:b/>
                <w:sz w:val="18"/>
                <w:szCs w:val="18"/>
              </w:rPr>
              <w:t>Yes</w:t>
            </w:r>
          </w:p>
        </w:tc>
        <w:tc>
          <w:tcPr>
            <w:tcW w:w="382" w:type="pct"/>
            <w:shd w:val="clear" w:color="auto" w:fill="EAF1DD" w:themeFill="background2"/>
            <w:tcMar>
              <w:left w:w="72" w:type="dxa"/>
              <w:right w:w="72" w:type="dxa"/>
            </w:tcMar>
            <w:vAlign w:val="bottom"/>
          </w:tcPr>
          <w:p w14:paraId="69068571" w14:textId="77777777" w:rsidR="00C55107" w:rsidRPr="005C36A7" w:rsidRDefault="00C55107" w:rsidP="00522E89">
            <w:pPr>
              <w:spacing w:before="40" w:after="0"/>
              <w:ind w:left="29" w:right="58"/>
              <w:jc w:val="center"/>
              <w:rPr>
                <w:rFonts w:cs="Arial"/>
                <w:b/>
                <w:sz w:val="18"/>
                <w:szCs w:val="18"/>
              </w:rPr>
            </w:pPr>
            <w:r w:rsidRPr="005C36A7">
              <w:rPr>
                <w:rFonts w:cs="Arial"/>
                <w:b/>
                <w:sz w:val="18"/>
                <w:szCs w:val="18"/>
              </w:rPr>
              <w:t>Yes with CCW</w:t>
            </w:r>
          </w:p>
        </w:tc>
        <w:tc>
          <w:tcPr>
            <w:tcW w:w="295" w:type="pct"/>
            <w:shd w:val="clear" w:color="auto" w:fill="EAF1DD" w:themeFill="background2"/>
            <w:tcMar>
              <w:left w:w="72" w:type="dxa"/>
              <w:right w:w="72" w:type="dxa"/>
            </w:tcMar>
            <w:vAlign w:val="bottom"/>
          </w:tcPr>
          <w:p w14:paraId="3A3A202F" w14:textId="77777777" w:rsidR="00C55107" w:rsidRPr="005C36A7" w:rsidRDefault="00C55107" w:rsidP="00522E89">
            <w:pPr>
              <w:spacing w:before="40" w:after="0"/>
              <w:ind w:left="-20"/>
              <w:jc w:val="center"/>
              <w:rPr>
                <w:rFonts w:cs="Arial"/>
                <w:b/>
                <w:sz w:val="18"/>
                <w:szCs w:val="18"/>
              </w:rPr>
            </w:pPr>
            <w:r w:rsidRPr="005C36A7">
              <w:rPr>
                <w:rFonts w:cs="Arial"/>
                <w:b/>
                <w:sz w:val="18"/>
                <w:szCs w:val="18"/>
              </w:rPr>
              <w:t>No</w:t>
            </w:r>
          </w:p>
        </w:tc>
        <w:tc>
          <w:tcPr>
            <w:tcW w:w="295" w:type="pct"/>
            <w:shd w:val="clear" w:color="auto" w:fill="EAF1DD" w:themeFill="background2"/>
            <w:tcMar>
              <w:left w:w="72" w:type="dxa"/>
              <w:right w:w="72" w:type="dxa"/>
            </w:tcMar>
            <w:vAlign w:val="bottom"/>
          </w:tcPr>
          <w:p w14:paraId="62F186A3" w14:textId="77777777" w:rsidR="00C55107" w:rsidRPr="005C36A7" w:rsidRDefault="00C55107" w:rsidP="00522E89">
            <w:pPr>
              <w:spacing w:before="40" w:after="0"/>
              <w:ind w:left="29" w:right="58"/>
              <w:jc w:val="center"/>
              <w:rPr>
                <w:rFonts w:cs="Arial"/>
                <w:b/>
                <w:sz w:val="18"/>
                <w:szCs w:val="18"/>
              </w:rPr>
            </w:pPr>
            <w:r w:rsidRPr="005C36A7">
              <w:rPr>
                <w:rFonts w:cs="Arial"/>
                <w:b/>
                <w:sz w:val="18"/>
                <w:szCs w:val="18"/>
              </w:rPr>
              <w:t>N/A</w:t>
            </w:r>
          </w:p>
        </w:tc>
      </w:tr>
      <w:tr w:rsidR="006270F1" w:rsidRPr="00B71322" w14:paraId="402979CD" w14:textId="77777777" w:rsidTr="004C07FE">
        <w:trPr>
          <w:cantSplit/>
          <w:trHeight w:val="572"/>
        </w:trPr>
        <w:tc>
          <w:tcPr>
            <w:tcW w:w="346" w:type="pct"/>
            <w:vMerge w:val="restart"/>
          </w:tcPr>
          <w:p w14:paraId="4574D8D6" w14:textId="015C8114" w:rsidR="006270F1" w:rsidRPr="00B71322" w:rsidRDefault="00897B54" w:rsidP="00615F06">
            <w:pPr>
              <w:pStyle w:val="TableText"/>
            </w:pPr>
            <w:r>
              <w:t>4.1</w:t>
            </w:r>
          </w:p>
        </w:tc>
        <w:tc>
          <w:tcPr>
            <w:tcW w:w="2015" w:type="pct"/>
          </w:tcPr>
          <w:p w14:paraId="195871B1" w14:textId="4D1F64F7" w:rsidR="006270F1" w:rsidRPr="00174394" w:rsidRDefault="006270F1" w:rsidP="00F50FF1">
            <w:pPr>
              <w:pStyle w:val="tabletextnumber"/>
              <w:numPr>
                <w:ilvl w:val="0"/>
                <w:numId w:val="0"/>
              </w:numPr>
              <w:ind w:left="360" w:hanging="360"/>
            </w:pPr>
            <w:r>
              <w:t>(a)</w:t>
            </w:r>
            <w:r>
              <w:tab/>
            </w:r>
            <w:r w:rsidRPr="00174394">
              <w:t>Are strong cryptography and security protocols used to safeguard sensitive cardholder data during transmission over open, public networks?</w:t>
            </w:r>
          </w:p>
          <w:p w14:paraId="1F173570" w14:textId="77777777" w:rsidR="00897B54" w:rsidRDefault="00897B54" w:rsidP="00897B54">
            <w:pPr>
              <w:pStyle w:val="Note0"/>
            </w:pPr>
            <w:r w:rsidRPr="007D1C90">
              <w:rPr>
                <w:b/>
              </w:rPr>
              <w:t>Note:</w:t>
            </w:r>
            <w:r w:rsidRPr="007D1C90">
              <w:t xml:space="preserve"> Where SSL/early TLS is used, the requirements in Appendix A2 must be completed.</w:t>
            </w:r>
          </w:p>
          <w:p w14:paraId="16CEBC5C" w14:textId="45BD96C0" w:rsidR="006270F1" w:rsidRPr="00043F5C" w:rsidRDefault="00897B54" w:rsidP="00CA0C31">
            <w:pPr>
              <w:pStyle w:val="Note0"/>
              <w:rPr>
                <w:i w:val="0"/>
              </w:rPr>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343" w:type="pct"/>
            <w:shd w:val="clear" w:color="auto" w:fill="auto"/>
          </w:tcPr>
          <w:p w14:paraId="141CD08B" w14:textId="77777777" w:rsidR="006270F1" w:rsidRPr="00B71322" w:rsidRDefault="006270F1" w:rsidP="00133496">
            <w:pPr>
              <w:pStyle w:val="TableTextBullet"/>
            </w:pPr>
            <w:r w:rsidRPr="00B71322">
              <w:t>Review documented standards</w:t>
            </w:r>
          </w:p>
          <w:p w14:paraId="30792409" w14:textId="77777777" w:rsidR="006270F1" w:rsidRPr="00B71322" w:rsidRDefault="006270F1" w:rsidP="00133496">
            <w:pPr>
              <w:pStyle w:val="TableTextBullet"/>
            </w:pPr>
            <w:r w:rsidRPr="00B71322">
              <w:t xml:space="preserve">Review policies and procedures </w:t>
            </w:r>
          </w:p>
          <w:p w14:paraId="3268484F" w14:textId="77777777" w:rsidR="006270F1" w:rsidRPr="00B71322" w:rsidRDefault="006270F1" w:rsidP="00133496">
            <w:pPr>
              <w:pStyle w:val="TableTextBullet"/>
            </w:pPr>
            <w:r w:rsidRPr="00B71322">
              <w:t>Review all locations where CHD is transmitted or received</w:t>
            </w:r>
          </w:p>
          <w:p w14:paraId="647EAC1B" w14:textId="35C6EB22" w:rsidR="006270F1" w:rsidRPr="00B71322" w:rsidRDefault="006270F1" w:rsidP="00123925">
            <w:pPr>
              <w:pStyle w:val="TableTextBullet"/>
            </w:pPr>
            <w:r w:rsidRPr="00B71322">
              <w:t>Examine system configurations</w:t>
            </w:r>
          </w:p>
        </w:tc>
        <w:tc>
          <w:tcPr>
            <w:tcW w:w="324" w:type="pct"/>
            <w:shd w:val="clear" w:color="auto" w:fill="auto"/>
          </w:tcPr>
          <w:p w14:paraId="6A9D8264"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2" w:type="pct"/>
            <w:shd w:val="clear" w:color="auto" w:fill="auto"/>
          </w:tcPr>
          <w:p w14:paraId="37A01676"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138A886F"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44A0BC74"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6270F1" w:rsidRPr="00B71322" w14:paraId="5C373643" w14:textId="77777777" w:rsidTr="004C07FE">
        <w:trPr>
          <w:cantSplit/>
          <w:trHeight w:val="571"/>
        </w:trPr>
        <w:tc>
          <w:tcPr>
            <w:tcW w:w="346" w:type="pct"/>
            <w:vMerge/>
          </w:tcPr>
          <w:p w14:paraId="123274F5" w14:textId="6C3C59C5" w:rsidR="006270F1" w:rsidRPr="00B71322" w:rsidRDefault="006270F1" w:rsidP="00615F06">
            <w:pPr>
              <w:pStyle w:val="TableText"/>
            </w:pPr>
          </w:p>
        </w:tc>
        <w:tc>
          <w:tcPr>
            <w:tcW w:w="2015" w:type="pct"/>
          </w:tcPr>
          <w:p w14:paraId="34BD996C" w14:textId="29CC7D42" w:rsidR="006270F1" w:rsidRPr="002242E1" w:rsidRDefault="006270F1" w:rsidP="00F50FF1">
            <w:pPr>
              <w:pStyle w:val="tabletextnumber"/>
              <w:numPr>
                <w:ilvl w:val="0"/>
                <w:numId w:val="0"/>
              </w:numPr>
              <w:ind w:left="360" w:hanging="360"/>
            </w:pPr>
            <w:r>
              <w:t>(b)</w:t>
            </w:r>
            <w:r>
              <w:tab/>
            </w:r>
            <w:r w:rsidRPr="002242E1">
              <w:t>Are only trusted keys and/or certificates accepted?</w:t>
            </w:r>
          </w:p>
        </w:tc>
        <w:tc>
          <w:tcPr>
            <w:tcW w:w="1343" w:type="pct"/>
            <w:shd w:val="clear" w:color="auto" w:fill="auto"/>
          </w:tcPr>
          <w:p w14:paraId="68B38379" w14:textId="77777777" w:rsidR="006270F1" w:rsidRDefault="006270F1" w:rsidP="00133496">
            <w:pPr>
              <w:pStyle w:val="TableTextBullet"/>
            </w:pPr>
            <w:r w:rsidRPr="00B71322">
              <w:t>Observe inbound and outbound transmissions</w:t>
            </w:r>
          </w:p>
          <w:p w14:paraId="49C79E7C" w14:textId="77777777" w:rsidR="006270F1" w:rsidRPr="00B71322" w:rsidRDefault="006270F1" w:rsidP="00133496">
            <w:pPr>
              <w:pStyle w:val="TableTextBullet"/>
            </w:pPr>
            <w:r w:rsidRPr="00711970">
              <w:t>Examine keys and certificates</w:t>
            </w:r>
          </w:p>
        </w:tc>
        <w:tc>
          <w:tcPr>
            <w:tcW w:w="324" w:type="pct"/>
            <w:shd w:val="clear" w:color="auto" w:fill="auto"/>
          </w:tcPr>
          <w:p w14:paraId="0A17D99C"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2" w:type="pct"/>
            <w:shd w:val="clear" w:color="auto" w:fill="auto"/>
          </w:tcPr>
          <w:p w14:paraId="5003F1FD"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42675937"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11D678D0"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6270F1" w:rsidRPr="00B71322" w14:paraId="012D765C" w14:textId="77777777" w:rsidTr="004C07FE">
        <w:trPr>
          <w:cantSplit/>
          <w:trHeight w:val="571"/>
        </w:trPr>
        <w:tc>
          <w:tcPr>
            <w:tcW w:w="346" w:type="pct"/>
            <w:vMerge/>
          </w:tcPr>
          <w:p w14:paraId="4D298C38" w14:textId="77777777" w:rsidR="006270F1" w:rsidRPr="00B71322" w:rsidRDefault="006270F1" w:rsidP="00615F06">
            <w:pPr>
              <w:pStyle w:val="TableText"/>
            </w:pPr>
          </w:p>
        </w:tc>
        <w:tc>
          <w:tcPr>
            <w:tcW w:w="2015" w:type="pct"/>
          </w:tcPr>
          <w:p w14:paraId="4DF51F0D" w14:textId="5374A68E" w:rsidR="006270F1" w:rsidRPr="002242E1" w:rsidRDefault="006270F1" w:rsidP="00F50FF1">
            <w:pPr>
              <w:pStyle w:val="tabletextnumber"/>
              <w:numPr>
                <w:ilvl w:val="0"/>
                <w:numId w:val="0"/>
              </w:numPr>
              <w:ind w:left="360" w:hanging="360"/>
            </w:pPr>
            <w:r>
              <w:t>(c)</w:t>
            </w:r>
            <w:r>
              <w:tab/>
            </w:r>
            <w:r w:rsidRPr="002242E1">
              <w:t>Are security protocols implemented to use only secure configurations, and to not support insecure versions or configurations?</w:t>
            </w:r>
          </w:p>
        </w:tc>
        <w:tc>
          <w:tcPr>
            <w:tcW w:w="1343" w:type="pct"/>
            <w:shd w:val="clear" w:color="auto" w:fill="auto"/>
          </w:tcPr>
          <w:p w14:paraId="4FB52657" w14:textId="77777777" w:rsidR="006270F1" w:rsidRPr="00B71322" w:rsidRDefault="006270F1" w:rsidP="00133496">
            <w:pPr>
              <w:pStyle w:val="TableTextBullet"/>
            </w:pPr>
            <w:r w:rsidRPr="00B71322">
              <w:t>Examine system configurations</w:t>
            </w:r>
          </w:p>
        </w:tc>
        <w:tc>
          <w:tcPr>
            <w:tcW w:w="324" w:type="pct"/>
            <w:shd w:val="clear" w:color="auto" w:fill="auto"/>
          </w:tcPr>
          <w:p w14:paraId="738CB1AB"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2" w:type="pct"/>
            <w:shd w:val="clear" w:color="auto" w:fill="auto"/>
          </w:tcPr>
          <w:p w14:paraId="7788D3B2"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572E4721"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256B9362"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6270F1" w:rsidRPr="00B71322" w14:paraId="20D5BBBF" w14:textId="77777777" w:rsidTr="004C07FE">
        <w:trPr>
          <w:cantSplit/>
          <w:trHeight w:val="571"/>
        </w:trPr>
        <w:tc>
          <w:tcPr>
            <w:tcW w:w="346" w:type="pct"/>
            <w:vMerge/>
          </w:tcPr>
          <w:p w14:paraId="4822646A" w14:textId="77777777" w:rsidR="006270F1" w:rsidRPr="00B71322" w:rsidRDefault="006270F1" w:rsidP="00615F06">
            <w:pPr>
              <w:pStyle w:val="TableText"/>
            </w:pPr>
          </w:p>
        </w:tc>
        <w:tc>
          <w:tcPr>
            <w:tcW w:w="2015" w:type="pct"/>
          </w:tcPr>
          <w:p w14:paraId="6A730ACD" w14:textId="648EAE9E" w:rsidR="006270F1" w:rsidRPr="002242E1" w:rsidRDefault="006270F1" w:rsidP="00F50FF1">
            <w:pPr>
              <w:pStyle w:val="tabletextnumber"/>
              <w:numPr>
                <w:ilvl w:val="0"/>
                <w:numId w:val="0"/>
              </w:numPr>
              <w:ind w:left="360" w:hanging="360"/>
            </w:pPr>
            <w:r>
              <w:t>(d)</w:t>
            </w:r>
            <w:r>
              <w:tab/>
            </w:r>
            <w:r w:rsidRPr="002242E1">
              <w:t>Is the proper encryption strength implemented for the encryption methodology in use (check vendor recommendations/best practices)?</w:t>
            </w:r>
          </w:p>
        </w:tc>
        <w:tc>
          <w:tcPr>
            <w:tcW w:w="1343" w:type="pct"/>
            <w:shd w:val="clear" w:color="auto" w:fill="auto"/>
          </w:tcPr>
          <w:p w14:paraId="5A724D09" w14:textId="77777777" w:rsidR="006270F1" w:rsidRPr="00B71322" w:rsidRDefault="006270F1" w:rsidP="00133496">
            <w:pPr>
              <w:pStyle w:val="TableTextBullet"/>
            </w:pPr>
            <w:r w:rsidRPr="00B71322">
              <w:t>Review vendor documentation</w:t>
            </w:r>
          </w:p>
          <w:p w14:paraId="6E02480E" w14:textId="77777777" w:rsidR="006270F1" w:rsidRPr="00B71322" w:rsidRDefault="006270F1" w:rsidP="00133496">
            <w:pPr>
              <w:pStyle w:val="TableTextBullet"/>
            </w:pPr>
            <w:r w:rsidRPr="00B71322">
              <w:t>Examine system configurations</w:t>
            </w:r>
          </w:p>
        </w:tc>
        <w:tc>
          <w:tcPr>
            <w:tcW w:w="324" w:type="pct"/>
            <w:shd w:val="clear" w:color="auto" w:fill="auto"/>
          </w:tcPr>
          <w:p w14:paraId="68932F9A"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2" w:type="pct"/>
            <w:shd w:val="clear" w:color="auto" w:fill="auto"/>
          </w:tcPr>
          <w:p w14:paraId="71962426"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27F5B3A7"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17F9CC3C"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6270F1" w:rsidRPr="00B71322" w14:paraId="19916EE2" w14:textId="77777777" w:rsidTr="004C07FE">
        <w:trPr>
          <w:cantSplit/>
          <w:trHeight w:val="571"/>
        </w:trPr>
        <w:tc>
          <w:tcPr>
            <w:tcW w:w="346" w:type="pct"/>
            <w:vMerge/>
          </w:tcPr>
          <w:p w14:paraId="42904755" w14:textId="0400BB0B" w:rsidR="006270F1" w:rsidRPr="00B71322" w:rsidRDefault="006270F1" w:rsidP="00615F06">
            <w:pPr>
              <w:pStyle w:val="TableText"/>
            </w:pPr>
          </w:p>
        </w:tc>
        <w:tc>
          <w:tcPr>
            <w:tcW w:w="2015" w:type="pct"/>
          </w:tcPr>
          <w:p w14:paraId="2C4FEB65" w14:textId="17DC2EB7" w:rsidR="006270F1" w:rsidRDefault="006270F1" w:rsidP="00F50FF1">
            <w:pPr>
              <w:pStyle w:val="tabletextnumber"/>
              <w:numPr>
                <w:ilvl w:val="0"/>
                <w:numId w:val="0"/>
              </w:numPr>
              <w:ind w:left="360" w:hanging="360"/>
            </w:pPr>
            <w:r>
              <w:t>(e)</w:t>
            </w:r>
            <w:r>
              <w:tab/>
            </w:r>
            <w:r w:rsidRPr="002242E1">
              <w:t xml:space="preserve">For TLS implementations, is TLS enabled whenever cardholder data is transmitted or received? </w:t>
            </w:r>
          </w:p>
          <w:p w14:paraId="110639AB" w14:textId="77777777" w:rsidR="006270F1" w:rsidRPr="0030125D" w:rsidRDefault="006270F1" w:rsidP="00743D6D">
            <w:pPr>
              <w:pStyle w:val="Note0"/>
            </w:pPr>
            <w:r w:rsidRPr="0030125D">
              <w:t>For example, for browser-based implementations:</w:t>
            </w:r>
          </w:p>
          <w:p w14:paraId="5154BF32" w14:textId="77777777" w:rsidR="006270F1" w:rsidRDefault="006270F1" w:rsidP="00AE1569">
            <w:pPr>
              <w:pStyle w:val="TableTextBullet"/>
              <w:numPr>
                <w:ilvl w:val="0"/>
                <w:numId w:val="45"/>
              </w:numPr>
              <w:shd w:val="clear" w:color="auto" w:fill="E6E6E6"/>
              <w:ind w:left="242" w:hanging="242"/>
              <w:rPr>
                <w:i/>
              </w:rPr>
            </w:pPr>
            <w:r w:rsidRPr="0030125D">
              <w:rPr>
                <w:i/>
              </w:rPr>
              <w:t>“HTTPS” appears as the browser Universal Record Locator (URL) protocol, and</w:t>
            </w:r>
          </w:p>
          <w:p w14:paraId="340D6384" w14:textId="3B37C6D8" w:rsidR="006270F1" w:rsidRPr="008F425C" w:rsidRDefault="006270F1" w:rsidP="00AE1569">
            <w:pPr>
              <w:pStyle w:val="TableTextBullet"/>
              <w:numPr>
                <w:ilvl w:val="0"/>
                <w:numId w:val="45"/>
              </w:numPr>
              <w:shd w:val="clear" w:color="auto" w:fill="E6E6E6"/>
              <w:ind w:left="242" w:hanging="242"/>
              <w:rPr>
                <w:i/>
              </w:rPr>
            </w:pPr>
            <w:r w:rsidRPr="008F425C">
              <w:rPr>
                <w:i/>
              </w:rPr>
              <w:t>Cardholder data is only requested if “HTTPS” appears as part of the URL.</w:t>
            </w:r>
          </w:p>
        </w:tc>
        <w:tc>
          <w:tcPr>
            <w:tcW w:w="1343" w:type="pct"/>
            <w:shd w:val="clear" w:color="auto" w:fill="auto"/>
          </w:tcPr>
          <w:p w14:paraId="00AF9E6A" w14:textId="77777777" w:rsidR="006270F1" w:rsidRPr="00B71322" w:rsidRDefault="006270F1" w:rsidP="00133496">
            <w:pPr>
              <w:pStyle w:val="TableTextBullet"/>
            </w:pPr>
            <w:r w:rsidRPr="00B71322">
              <w:t>Examine system configurations</w:t>
            </w:r>
          </w:p>
        </w:tc>
        <w:tc>
          <w:tcPr>
            <w:tcW w:w="324" w:type="pct"/>
            <w:shd w:val="clear" w:color="auto" w:fill="auto"/>
          </w:tcPr>
          <w:p w14:paraId="6C5D0BB7"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2" w:type="pct"/>
            <w:shd w:val="clear" w:color="auto" w:fill="auto"/>
          </w:tcPr>
          <w:p w14:paraId="48976910"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73A65A4F"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4FE37E30" w14:textId="77777777" w:rsidR="006270F1" w:rsidRPr="00B71322" w:rsidRDefault="006270F1"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921A9D" w:rsidRPr="00B71322" w14:paraId="73E99299" w14:textId="77777777" w:rsidTr="00F50FF1">
        <w:trPr>
          <w:cantSplit/>
          <w:trHeight w:val="571"/>
        </w:trPr>
        <w:tc>
          <w:tcPr>
            <w:tcW w:w="346" w:type="pct"/>
          </w:tcPr>
          <w:p w14:paraId="7B57931D" w14:textId="77777777" w:rsidR="00921A9D" w:rsidRPr="00B71322" w:rsidRDefault="00921A9D" w:rsidP="00CA0C31">
            <w:pPr>
              <w:pStyle w:val="TableText"/>
              <w:keepNext/>
              <w:jc w:val="right"/>
            </w:pPr>
            <w:r w:rsidRPr="00B71322">
              <w:rPr>
                <w:sz w:val="19"/>
                <w:szCs w:val="19"/>
              </w:rPr>
              <w:lastRenderedPageBreak/>
              <w:t>4.1.1</w:t>
            </w:r>
          </w:p>
        </w:tc>
        <w:tc>
          <w:tcPr>
            <w:tcW w:w="2015" w:type="pct"/>
          </w:tcPr>
          <w:p w14:paraId="2E6DF73E" w14:textId="0FFE9C7A" w:rsidR="00921A9D" w:rsidRPr="002242E1" w:rsidRDefault="00921A9D" w:rsidP="00CA0C31">
            <w:pPr>
              <w:pStyle w:val="TableText"/>
              <w:keepNext/>
            </w:pPr>
            <w:r w:rsidRPr="00764864">
              <w:rPr>
                <w:szCs w:val="18"/>
              </w:rPr>
              <w:t>Are industry best practices used to implement strong encryption for authentication and transmission for wireless networks transmitting cardholder data or connected to the cardholder data environment?</w:t>
            </w:r>
          </w:p>
        </w:tc>
        <w:tc>
          <w:tcPr>
            <w:tcW w:w="1343" w:type="pct"/>
            <w:shd w:val="clear" w:color="auto" w:fill="auto"/>
          </w:tcPr>
          <w:p w14:paraId="4BB2C0B7" w14:textId="77777777" w:rsidR="00921A9D" w:rsidRPr="00B71322" w:rsidRDefault="00921A9D" w:rsidP="00CA0C31">
            <w:pPr>
              <w:pStyle w:val="TableTextBullet"/>
              <w:keepNext/>
            </w:pPr>
            <w:r w:rsidRPr="00B71322">
              <w:t>Review documented standards</w:t>
            </w:r>
          </w:p>
          <w:p w14:paraId="2398195A" w14:textId="77777777" w:rsidR="00921A9D" w:rsidRPr="00B71322" w:rsidRDefault="00921A9D" w:rsidP="00CA0C31">
            <w:pPr>
              <w:pStyle w:val="TableTextBullet"/>
              <w:keepNext/>
            </w:pPr>
            <w:r w:rsidRPr="00B71322">
              <w:t>Review wireless networks</w:t>
            </w:r>
          </w:p>
          <w:p w14:paraId="1D11689D" w14:textId="77777777" w:rsidR="00921A9D" w:rsidRPr="00B71322" w:rsidRDefault="00921A9D" w:rsidP="00CA0C31">
            <w:pPr>
              <w:pStyle w:val="TableTextBullet"/>
              <w:keepNext/>
            </w:pPr>
            <w:r w:rsidRPr="00B71322">
              <w:t>Examine system configuration settings</w:t>
            </w:r>
          </w:p>
        </w:tc>
        <w:tc>
          <w:tcPr>
            <w:tcW w:w="324" w:type="pct"/>
            <w:shd w:val="clear" w:color="auto" w:fill="auto"/>
          </w:tcPr>
          <w:p w14:paraId="3FE71D7C" w14:textId="77777777" w:rsidR="00921A9D" w:rsidRPr="00B71322" w:rsidRDefault="00921A9D" w:rsidP="00CA0C31">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2" w:type="pct"/>
            <w:shd w:val="clear" w:color="auto" w:fill="auto"/>
          </w:tcPr>
          <w:p w14:paraId="2062FEB5" w14:textId="77777777" w:rsidR="00921A9D" w:rsidRPr="00B71322" w:rsidRDefault="00921A9D" w:rsidP="00CA0C31">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10D2255F" w14:textId="77777777" w:rsidR="00921A9D" w:rsidRPr="00B71322" w:rsidRDefault="00921A9D" w:rsidP="00CA0C31">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68F06927" w14:textId="77777777" w:rsidR="00921A9D" w:rsidRPr="00B71322" w:rsidRDefault="00921A9D" w:rsidP="00CA0C31">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5C36A7" w:rsidRPr="00B71322" w14:paraId="17EFB899" w14:textId="77777777" w:rsidTr="00F50FF1">
        <w:trPr>
          <w:cantSplit/>
          <w:trHeight w:val="571"/>
        </w:trPr>
        <w:tc>
          <w:tcPr>
            <w:tcW w:w="346" w:type="pct"/>
          </w:tcPr>
          <w:p w14:paraId="01D98DD7" w14:textId="44992DD9" w:rsidR="00971233" w:rsidRPr="00B71322" w:rsidRDefault="00971233" w:rsidP="00615F06">
            <w:pPr>
              <w:pStyle w:val="TableText"/>
            </w:pPr>
            <w:r>
              <w:t>4.2</w:t>
            </w:r>
          </w:p>
        </w:tc>
        <w:tc>
          <w:tcPr>
            <w:tcW w:w="2015" w:type="pct"/>
            <w:shd w:val="clear" w:color="auto" w:fill="auto"/>
          </w:tcPr>
          <w:p w14:paraId="12231932" w14:textId="73224E53" w:rsidR="00971233" w:rsidRPr="002242E1" w:rsidRDefault="00971233" w:rsidP="00AE1569">
            <w:pPr>
              <w:pStyle w:val="tabletextnumber"/>
              <w:numPr>
                <w:ilvl w:val="0"/>
                <w:numId w:val="46"/>
              </w:numPr>
            </w:pPr>
            <w:r w:rsidRPr="002242E1">
              <w:t>Are policies in place that state that unprotected PANs are not to be sent via end-user messaging technologies?</w:t>
            </w:r>
          </w:p>
        </w:tc>
        <w:tc>
          <w:tcPr>
            <w:tcW w:w="1343" w:type="pct"/>
            <w:shd w:val="clear" w:color="auto" w:fill="auto"/>
          </w:tcPr>
          <w:p w14:paraId="678A4D75" w14:textId="77777777" w:rsidR="00971233" w:rsidRPr="00B71322" w:rsidRDefault="00971233" w:rsidP="00133496">
            <w:pPr>
              <w:pStyle w:val="TableTextBullet"/>
            </w:pPr>
            <w:r w:rsidRPr="00B71322">
              <w:t>Review policies and procedures</w:t>
            </w:r>
          </w:p>
        </w:tc>
        <w:tc>
          <w:tcPr>
            <w:tcW w:w="324" w:type="pct"/>
            <w:shd w:val="clear" w:color="auto" w:fill="auto"/>
          </w:tcPr>
          <w:p w14:paraId="3FCA7E7C" w14:textId="7F40995C" w:rsidR="00971233" w:rsidRPr="00B71322" w:rsidRDefault="00971233"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2" w:type="pct"/>
            <w:shd w:val="clear" w:color="auto" w:fill="auto"/>
          </w:tcPr>
          <w:p w14:paraId="566333FC" w14:textId="6C48587A" w:rsidR="00971233" w:rsidRPr="00B71322" w:rsidRDefault="00971233"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36CE3BB1" w14:textId="2E773C7A" w:rsidR="00971233" w:rsidRPr="00B71322" w:rsidRDefault="00971233"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295" w:type="pct"/>
            <w:shd w:val="clear" w:color="auto" w:fill="auto"/>
          </w:tcPr>
          <w:p w14:paraId="20D4B36B" w14:textId="2F57ED69" w:rsidR="00971233" w:rsidRPr="00B71322" w:rsidRDefault="00971233"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bl>
    <w:p w14:paraId="739E8088" w14:textId="77777777" w:rsidR="00D92DC1" w:rsidRDefault="00D92DC1" w:rsidP="00D92DC1">
      <w:pPr>
        <w:jc w:val="center"/>
      </w:pPr>
    </w:p>
    <w:bookmarkEnd w:id="72"/>
    <w:p w14:paraId="22B5C9C9" w14:textId="77777777" w:rsidR="00D92DC1" w:rsidRPr="001D2C12" w:rsidRDefault="00D92DC1" w:rsidP="00D92DC1">
      <w:pPr>
        <w:pStyle w:val="Heading2"/>
        <w:spacing w:before="0"/>
      </w:pPr>
      <w:r>
        <w:br w:type="page"/>
      </w:r>
      <w:bookmarkStart w:id="77" w:name="_Toc275753526"/>
      <w:bookmarkStart w:id="78" w:name="_Toc250643221"/>
      <w:bookmarkStart w:id="79" w:name="_Toc377997575"/>
      <w:bookmarkStart w:id="80" w:name="_Toc468784788"/>
      <w:r w:rsidRPr="001D2C12">
        <w:lastRenderedPageBreak/>
        <w:t>Maintain a Vulnerability Management Program</w:t>
      </w:r>
      <w:bookmarkEnd w:id="77"/>
      <w:bookmarkEnd w:id="78"/>
      <w:bookmarkEnd w:id="79"/>
      <w:bookmarkEnd w:id="80"/>
    </w:p>
    <w:p w14:paraId="330AD88C" w14:textId="2B006735" w:rsidR="00D92DC1" w:rsidRDefault="00C57F8D" w:rsidP="00C57F8D">
      <w:pPr>
        <w:pStyle w:val="Heading3"/>
        <w:spacing w:before="120"/>
        <w:ind w:left="1710" w:hanging="1710"/>
      </w:pPr>
      <w:bookmarkStart w:id="81" w:name="_Toc275753527"/>
      <w:bookmarkStart w:id="82" w:name="_Toc250643222"/>
      <w:bookmarkStart w:id="83" w:name="_Toc377997576"/>
      <w:bookmarkStart w:id="84" w:name="_Toc468784789"/>
      <w:r>
        <w:t>Requirement 5:</w:t>
      </w:r>
      <w:r>
        <w:tab/>
      </w:r>
      <w:r w:rsidR="00126E63" w:rsidRPr="00AC74A1">
        <w:t>Protect all systems against malware and</w:t>
      </w:r>
      <w:r w:rsidR="00126E63">
        <w:t xml:space="preserve"> </w:t>
      </w:r>
      <w:r w:rsidR="00D92DC1" w:rsidRPr="00F1419D">
        <w:t>regularly update anti-virus software or programs</w:t>
      </w:r>
      <w:bookmarkEnd w:id="81"/>
      <w:bookmarkEnd w:id="82"/>
      <w:bookmarkEnd w:id="83"/>
      <w:bookmarkEnd w:id="84"/>
    </w:p>
    <w:tbl>
      <w:tblPr>
        <w:tblW w:w="500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5"/>
        <w:gridCol w:w="4846"/>
        <w:gridCol w:w="3390"/>
        <w:gridCol w:w="968"/>
        <w:gridCol w:w="1022"/>
        <w:gridCol w:w="877"/>
        <w:gridCol w:w="882"/>
      </w:tblGrid>
      <w:tr w:rsidR="00690A72" w:rsidRPr="00B71322" w14:paraId="41906245" w14:textId="77777777" w:rsidTr="005C36A7">
        <w:trPr>
          <w:cantSplit/>
          <w:tblHeader/>
        </w:trPr>
        <w:tc>
          <w:tcPr>
            <w:tcW w:w="2248" w:type="pct"/>
            <w:gridSpan w:val="2"/>
            <w:vMerge w:val="restart"/>
            <w:shd w:val="clear" w:color="auto" w:fill="CBDFC0" w:themeFill="text2"/>
            <w:vAlign w:val="center"/>
          </w:tcPr>
          <w:p w14:paraId="42223300" w14:textId="04717DC1" w:rsidR="002242E1" w:rsidRPr="00B71322" w:rsidRDefault="002242E1" w:rsidP="00D92DC1">
            <w:pPr>
              <w:spacing w:after="60"/>
              <w:jc w:val="center"/>
              <w:rPr>
                <w:rFonts w:cs="Arial"/>
                <w:b/>
                <w:sz w:val="19"/>
                <w:szCs w:val="19"/>
              </w:rPr>
            </w:pPr>
            <w:r w:rsidRPr="00AC7772">
              <w:rPr>
                <w:rFonts w:cs="Arial"/>
                <w:b/>
                <w:sz w:val="19"/>
                <w:szCs w:val="19"/>
              </w:rPr>
              <w:t>PCI DSS Question</w:t>
            </w:r>
          </w:p>
        </w:tc>
        <w:tc>
          <w:tcPr>
            <w:tcW w:w="1307" w:type="pct"/>
            <w:vMerge w:val="restart"/>
            <w:shd w:val="clear" w:color="auto" w:fill="CBDFC0" w:themeFill="text2"/>
            <w:vAlign w:val="center"/>
          </w:tcPr>
          <w:p w14:paraId="350B4D0F" w14:textId="305FF91B" w:rsidR="002242E1" w:rsidRPr="00B71322" w:rsidRDefault="002242E1" w:rsidP="00D92DC1">
            <w:pPr>
              <w:spacing w:after="60"/>
              <w:jc w:val="center"/>
              <w:rPr>
                <w:rFonts w:cs="Arial"/>
                <w:b/>
                <w:sz w:val="19"/>
                <w:szCs w:val="19"/>
              </w:rPr>
            </w:pPr>
            <w:r w:rsidRPr="00AC7772">
              <w:rPr>
                <w:rFonts w:cs="Arial"/>
                <w:b/>
                <w:sz w:val="19"/>
                <w:szCs w:val="19"/>
              </w:rPr>
              <w:t>Expected Testing</w:t>
            </w:r>
          </w:p>
        </w:tc>
        <w:tc>
          <w:tcPr>
            <w:tcW w:w="1445" w:type="pct"/>
            <w:gridSpan w:val="4"/>
            <w:shd w:val="clear" w:color="auto" w:fill="CBDFC0" w:themeFill="text2"/>
          </w:tcPr>
          <w:p w14:paraId="0E59D0C8" w14:textId="77777777" w:rsidR="002242E1" w:rsidRPr="00AC7772" w:rsidRDefault="002242E1" w:rsidP="0082178B">
            <w:pPr>
              <w:spacing w:after="0"/>
              <w:jc w:val="center"/>
              <w:rPr>
                <w:rFonts w:cs="Arial"/>
                <w:b/>
                <w:sz w:val="19"/>
                <w:szCs w:val="19"/>
              </w:rPr>
            </w:pPr>
            <w:r w:rsidRPr="00AC7772">
              <w:rPr>
                <w:rFonts w:cs="Arial"/>
                <w:b/>
                <w:sz w:val="19"/>
                <w:szCs w:val="19"/>
              </w:rPr>
              <w:t>Response</w:t>
            </w:r>
          </w:p>
          <w:p w14:paraId="1D0E1D8D" w14:textId="26AB541C" w:rsidR="002242E1" w:rsidRPr="00B71322" w:rsidRDefault="002242E1" w:rsidP="0082178B">
            <w:pPr>
              <w:spacing w:before="0" w:after="0"/>
              <w:ind w:left="-24"/>
              <w:jc w:val="center"/>
              <w:rPr>
                <w:rFonts w:cs="Arial"/>
                <w:b/>
                <w:sz w:val="19"/>
                <w:szCs w:val="19"/>
              </w:rPr>
            </w:pPr>
            <w:r w:rsidRPr="002242E1">
              <w:rPr>
                <w:rFonts w:cs="Arial"/>
                <w:b/>
                <w:i/>
                <w:sz w:val="18"/>
                <w:szCs w:val="18"/>
              </w:rPr>
              <w:t>(Check one response for each question)</w:t>
            </w:r>
          </w:p>
        </w:tc>
      </w:tr>
      <w:tr w:rsidR="00690A72" w:rsidRPr="00B71322" w14:paraId="07483B69" w14:textId="77777777" w:rsidTr="005C36A7">
        <w:trPr>
          <w:cantSplit/>
          <w:tblHeader/>
        </w:trPr>
        <w:tc>
          <w:tcPr>
            <w:tcW w:w="2248" w:type="pct"/>
            <w:gridSpan w:val="2"/>
            <w:vMerge/>
            <w:shd w:val="clear" w:color="auto" w:fill="E0E0E0"/>
          </w:tcPr>
          <w:p w14:paraId="5B16C5CF" w14:textId="77777777" w:rsidR="00690A72" w:rsidRPr="00B71322" w:rsidRDefault="00690A72" w:rsidP="00D92DC1">
            <w:pPr>
              <w:tabs>
                <w:tab w:val="right" w:pos="6101"/>
              </w:tabs>
              <w:spacing w:after="60"/>
              <w:rPr>
                <w:rFonts w:cs="Arial"/>
                <w:b/>
                <w:sz w:val="19"/>
                <w:szCs w:val="19"/>
              </w:rPr>
            </w:pPr>
          </w:p>
        </w:tc>
        <w:tc>
          <w:tcPr>
            <w:tcW w:w="1307" w:type="pct"/>
            <w:vMerge/>
            <w:shd w:val="clear" w:color="auto" w:fill="E0E0E0"/>
          </w:tcPr>
          <w:p w14:paraId="13AF80C0" w14:textId="77777777" w:rsidR="00690A72" w:rsidRPr="00B71322" w:rsidRDefault="00690A72" w:rsidP="00D92DC1">
            <w:pPr>
              <w:spacing w:after="60"/>
              <w:jc w:val="center"/>
              <w:rPr>
                <w:rFonts w:cs="Arial"/>
                <w:b/>
                <w:sz w:val="19"/>
                <w:szCs w:val="19"/>
                <w:u w:val="single"/>
              </w:rPr>
            </w:pPr>
          </w:p>
        </w:tc>
        <w:tc>
          <w:tcPr>
            <w:tcW w:w="373" w:type="pct"/>
            <w:shd w:val="clear" w:color="auto" w:fill="EAF1DD" w:themeFill="background2"/>
            <w:tcMar>
              <w:left w:w="72" w:type="dxa"/>
              <w:right w:w="72" w:type="dxa"/>
            </w:tcMar>
            <w:vAlign w:val="bottom"/>
          </w:tcPr>
          <w:p w14:paraId="4EEB0477" w14:textId="28CA6C45" w:rsidR="00690A72" w:rsidRPr="00615F06" w:rsidRDefault="00690A72" w:rsidP="00522E89">
            <w:pPr>
              <w:spacing w:before="40" w:after="0"/>
              <w:ind w:left="29" w:right="58"/>
              <w:jc w:val="center"/>
              <w:rPr>
                <w:rFonts w:cs="Arial"/>
                <w:b/>
                <w:sz w:val="18"/>
                <w:szCs w:val="18"/>
              </w:rPr>
            </w:pPr>
            <w:r w:rsidRPr="00615F06">
              <w:rPr>
                <w:rFonts w:cs="Arial"/>
                <w:b/>
                <w:sz w:val="18"/>
                <w:szCs w:val="18"/>
              </w:rPr>
              <w:t>Yes</w:t>
            </w:r>
          </w:p>
        </w:tc>
        <w:tc>
          <w:tcPr>
            <w:tcW w:w="394" w:type="pct"/>
            <w:shd w:val="clear" w:color="auto" w:fill="EAF1DD" w:themeFill="background2"/>
            <w:tcMar>
              <w:left w:w="72" w:type="dxa"/>
              <w:right w:w="72" w:type="dxa"/>
            </w:tcMar>
            <w:vAlign w:val="bottom"/>
          </w:tcPr>
          <w:p w14:paraId="29172458" w14:textId="705114EA" w:rsidR="00690A72" w:rsidRPr="00615F06" w:rsidRDefault="00690A72" w:rsidP="00522E89">
            <w:pPr>
              <w:spacing w:before="40" w:after="0"/>
              <w:ind w:left="29" w:right="58"/>
              <w:jc w:val="center"/>
              <w:rPr>
                <w:rFonts w:cs="Arial"/>
                <w:b/>
                <w:sz w:val="18"/>
                <w:szCs w:val="18"/>
              </w:rPr>
            </w:pPr>
            <w:r w:rsidRPr="00615F06">
              <w:rPr>
                <w:rFonts w:cs="Arial"/>
                <w:b/>
                <w:sz w:val="18"/>
                <w:szCs w:val="18"/>
              </w:rPr>
              <w:t>Yes with CCW</w:t>
            </w:r>
          </w:p>
        </w:tc>
        <w:tc>
          <w:tcPr>
            <w:tcW w:w="338" w:type="pct"/>
            <w:shd w:val="clear" w:color="auto" w:fill="EAF1DD" w:themeFill="background2"/>
            <w:tcMar>
              <w:left w:w="72" w:type="dxa"/>
              <w:right w:w="72" w:type="dxa"/>
            </w:tcMar>
            <w:vAlign w:val="bottom"/>
          </w:tcPr>
          <w:p w14:paraId="77DA1902" w14:textId="142A99A1" w:rsidR="00690A72" w:rsidRPr="00615F06" w:rsidRDefault="00690A72" w:rsidP="00522E89">
            <w:pPr>
              <w:spacing w:before="40" w:after="0"/>
              <w:ind w:left="-20"/>
              <w:jc w:val="center"/>
              <w:rPr>
                <w:rFonts w:cs="Arial"/>
                <w:b/>
                <w:sz w:val="18"/>
                <w:szCs w:val="18"/>
              </w:rPr>
            </w:pPr>
            <w:r w:rsidRPr="00615F06">
              <w:rPr>
                <w:rFonts w:cs="Arial"/>
                <w:b/>
                <w:sz w:val="18"/>
                <w:szCs w:val="18"/>
              </w:rPr>
              <w:t>No</w:t>
            </w:r>
          </w:p>
        </w:tc>
        <w:tc>
          <w:tcPr>
            <w:tcW w:w="339" w:type="pct"/>
            <w:shd w:val="clear" w:color="auto" w:fill="EAF1DD" w:themeFill="background2"/>
            <w:tcMar>
              <w:left w:w="72" w:type="dxa"/>
              <w:right w:w="72" w:type="dxa"/>
            </w:tcMar>
            <w:vAlign w:val="bottom"/>
          </w:tcPr>
          <w:p w14:paraId="04FE6827" w14:textId="5D6B677D" w:rsidR="00690A72" w:rsidRPr="00615F06" w:rsidRDefault="00690A72" w:rsidP="00522E89">
            <w:pPr>
              <w:spacing w:before="40" w:after="0"/>
              <w:ind w:left="29" w:right="58"/>
              <w:jc w:val="center"/>
              <w:rPr>
                <w:rFonts w:cs="Arial"/>
                <w:b/>
                <w:sz w:val="18"/>
                <w:szCs w:val="18"/>
              </w:rPr>
            </w:pPr>
            <w:r w:rsidRPr="00615F06">
              <w:rPr>
                <w:rFonts w:cs="Arial"/>
                <w:b/>
                <w:sz w:val="18"/>
                <w:szCs w:val="18"/>
              </w:rPr>
              <w:t>N/A</w:t>
            </w:r>
          </w:p>
        </w:tc>
      </w:tr>
      <w:tr w:rsidR="003B1F3C" w:rsidRPr="00B71322" w14:paraId="091D9419" w14:textId="77777777" w:rsidTr="00B32211">
        <w:trPr>
          <w:cantSplit/>
          <w:trHeight w:val="572"/>
        </w:trPr>
        <w:tc>
          <w:tcPr>
            <w:tcW w:w="380" w:type="pct"/>
          </w:tcPr>
          <w:p w14:paraId="791BE9DB" w14:textId="77777777" w:rsidR="00690A72" w:rsidRPr="00B71322" w:rsidRDefault="00690A72" w:rsidP="00615F06">
            <w:pPr>
              <w:pStyle w:val="TableText"/>
            </w:pPr>
            <w:r w:rsidRPr="00B71322">
              <w:rPr>
                <w:sz w:val="19"/>
                <w:szCs w:val="19"/>
              </w:rPr>
              <w:t>5.1</w:t>
            </w:r>
          </w:p>
        </w:tc>
        <w:tc>
          <w:tcPr>
            <w:tcW w:w="1868" w:type="pct"/>
          </w:tcPr>
          <w:p w14:paraId="3EE77809" w14:textId="77777777" w:rsidR="00690A72" w:rsidRPr="00733816" w:rsidRDefault="00690A72" w:rsidP="00615F06">
            <w:pPr>
              <w:pStyle w:val="TableText"/>
              <w:rPr>
                <w:szCs w:val="18"/>
              </w:rPr>
            </w:pPr>
            <w:r w:rsidRPr="00733816">
              <w:rPr>
                <w:szCs w:val="18"/>
              </w:rPr>
              <w:t>Is anti-virus software deployed on all systems commonly affected by malicious software?</w:t>
            </w:r>
          </w:p>
        </w:tc>
        <w:tc>
          <w:tcPr>
            <w:tcW w:w="1307" w:type="pct"/>
            <w:shd w:val="clear" w:color="auto" w:fill="auto"/>
          </w:tcPr>
          <w:p w14:paraId="50F4C650" w14:textId="77777777" w:rsidR="00690A72" w:rsidRPr="00733816" w:rsidRDefault="00690A72" w:rsidP="00875E3F">
            <w:pPr>
              <w:pStyle w:val="TableTextBullet"/>
              <w:rPr>
                <w:szCs w:val="18"/>
              </w:rPr>
            </w:pPr>
            <w:r w:rsidRPr="00733816">
              <w:rPr>
                <w:szCs w:val="18"/>
              </w:rPr>
              <w:t>Examine system configurations</w:t>
            </w:r>
          </w:p>
        </w:tc>
        <w:tc>
          <w:tcPr>
            <w:tcW w:w="373" w:type="pct"/>
            <w:shd w:val="clear" w:color="auto" w:fill="auto"/>
          </w:tcPr>
          <w:p w14:paraId="5968CB1F"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94" w:type="pct"/>
            <w:shd w:val="clear" w:color="auto" w:fill="auto"/>
          </w:tcPr>
          <w:p w14:paraId="244538DC"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8" w:type="pct"/>
            <w:shd w:val="clear" w:color="auto" w:fill="auto"/>
          </w:tcPr>
          <w:p w14:paraId="0EA3062C"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9" w:type="pct"/>
            <w:shd w:val="clear" w:color="auto" w:fill="auto"/>
          </w:tcPr>
          <w:p w14:paraId="1F308CF2"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7B118605" w14:textId="77777777" w:rsidTr="00B32211">
        <w:trPr>
          <w:cantSplit/>
          <w:trHeight w:val="571"/>
        </w:trPr>
        <w:tc>
          <w:tcPr>
            <w:tcW w:w="380" w:type="pct"/>
          </w:tcPr>
          <w:p w14:paraId="4EC73FA0" w14:textId="77777777" w:rsidR="00690A72" w:rsidRPr="00B71322" w:rsidRDefault="00690A72" w:rsidP="00ED7AB3">
            <w:pPr>
              <w:pStyle w:val="TableText"/>
              <w:jc w:val="right"/>
            </w:pPr>
            <w:r w:rsidRPr="00B71322">
              <w:rPr>
                <w:sz w:val="19"/>
                <w:szCs w:val="19"/>
              </w:rPr>
              <w:t>5.1.1</w:t>
            </w:r>
          </w:p>
        </w:tc>
        <w:tc>
          <w:tcPr>
            <w:tcW w:w="1868" w:type="pct"/>
          </w:tcPr>
          <w:p w14:paraId="4CE0ADF9" w14:textId="77777777" w:rsidR="00690A72" w:rsidRPr="00733816" w:rsidRDefault="00690A72" w:rsidP="00615F06">
            <w:pPr>
              <w:pStyle w:val="TableText"/>
              <w:rPr>
                <w:szCs w:val="18"/>
              </w:rPr>
            </w:pPr>
            <w:r w:rsidRPr="00733816">
              <w:rPr>
                <w:szCs w:val="18"/>
              </w:rPr>
              <w:t>Are anti-virus programs capable of detecting, removing, and protecting against all known types of malicious software (for example, viruses, Trojans, worms, spyware, adware, and rootkits)?</w:t>
            </w:r>
          </w:p>
        </w:tc>
        <w:tc>
          <w:tcPr>
            <w:tcW w:w="1307" w:type="pct"/>
            <w:shd w:val="clear" w:color="auto" w:fill="auto"/>
          </w:tcPr>
          <w:p w14:paraId="627F02EB" w14:textId="77777777" w:rsidR="00690A72" w:rsidRPr="00733816" w:rsidRDefault="00690A72" w:rsidP="00875E3F">
            <w:pPr>
              <w:pStyle w:val="TableTextBullet"/>
              <w:rPr>
                <w:szCs w:val="18"/>
              </w:rPr>
            </w:pPr>
            <w:r w:rsidRPr="00733816">
              <w:rPr>
                <w:szCs w:val="18"/>
              </w:rPr>
              <w:t>Review vendor documentation</w:t>
            </w:r>
          </w:p>
          <w:p w14:paraId="3D9FECEE" w14:textId="77777777" w:rsidR="00690A72" w:rsidRPr="00733816" w:rsidRDefault="00690A72" w:rsidP="00875E3F">
            <w:pPr>
              <w:pStyle w:val="TableTextBullet"/>
              <w:rPr>
                <w:szCs w:val="18"/>
              </w:rPr>
            </w:pPr>
            <w:r w:rsidRPr="00733816">
              <w:rPr>
                <w:szCs w:val="18"/>
              </w:rPr>
              <w:t>Examine system configurations</w:t>
            </w:r>
          </w:p>
        </w:tc>
        <w:tc>
          <w:tcPr>
            <w:tcW w:w="373" w:type="pct"/>
            <w:shd w:val="clear" w:color="auto" w:fill="auto"/>
          </w:tcPr>
          <w:p w14:paraId="3B512E18"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94" w:type="pct"/>
            <w:shd w:val="clear" w:color="auto" w:fill="auto"/>
          </w:tcPr>
          <w:p w14:paraId="34621B12"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8" w:type="pct"/>
            <w:shd w:val="clear" w:color="auto" w:fill="auto"/>
          </w:tcPr>
          <w:p w14:paraId="32B55EE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9" w:type="pct"/>
            <w:shd w:val="clear" w:color="auto" w:fill="auto"/>
          </w:tcPr>
          <w:p w14:paraId="730683D4"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42D5D876" w14:textId="77777777" w:rsidTr="005C36A7">
        <w:trPr>
          <w:cantSplit/>
          <w:trHeight w:val="571"/>
        </w:trPr>
        <w:tc>
          <w:tcPr>
            <w:tcW w:w="380" w:type="pct"/>
          </w:tcPr>
          <w:p w14:paraId="6A4F7A3B" w14:textId="77777777" w:rsidR="00690A72" w:rsidRPr="00B71322" w:rsidRDefault="00690A72" w:rsidP="00ED7AB3">
            <w:pPr>
              <w:pStyle w:val="TableText"/>
              <w:jc w:val="right"/>
            </w:pPr>
            <w:r w:rsidRPr="00B71322">
              <w:rPr>
                <w:sz w:val="19"/>
                <w:szCs w:val="19"/>
              </w:rPr>
              <w:t>5.1.2</w:t>
            </w:r>
          </w:p>
        </w:tc>
        <w:tc>
          <w:tcPr>
            <w:tcW w:w="1868" w:type="pct"/>
          </w:tcPr>
          <w:p w14:paraId="06111290" w14:textId="77777777" w:rsidR="00690A72" w:rsidRPr="00733816" w:rsidRDefault="00690A72" w:rsidP="00615F06">
            <w:pPr>
              <w:pStyle w:val="TableText"/>
              <w:rPr>
                <w:szCs w:val="18"/>
              </w:rPr>
            </w:pPr>
            <w:r w:rsidRPr="00733816">
              <w:rPr>
                <w:szCs w:val="18"/>
              </w:rPr>
              <w:t>Are periodic evaluations performed to identify and evaluate evolving malware threats in order to confirm whether those systems considered to not be commonly affected by malicious software continue as such?</w:t>
            </w:r>
          </w:p>
        </w:tc>
        <w:tc>
          <w:tcPr>
            <w:tcW w:w="1307" w:type="pct"/>
            <w:tcBorders>
              <w:bottom w:val="single" w:sz="4" w:space="0" w:color="808080"/>
            </w:tcBorders>
            <w:shd w:val="clear" w:color="auto" w:fill="auto"/>
          </w:tcPr>
          <w:p w14:paraId="5801CBB8" w14:textId="77777777" w:rsidR="00690A72" w:rsidRPr="00733816" w:rsidRDefault="00690A72" w:rsidP="00875E3F">
            <w:pPr>
              <w:pStyle w:val="TableTextBullet"/>
              <w:rPr>
                <w:szCs w:val="18"/>
              </w:rPr>
            </w:pPr>
            <w:r w:rsidRPr="00733816">
              <w:rPr>
                <w:szCs w:val="18"/>
              </w:rPr>
              <w:t>Interview personnel</w:t>
            </w:r>
          </w:p>
        </w:tc>
        <w:tc>
          <w:tcPr>
            <w:tcW w:w="373" w:type="pct"/>
            <w:tcBorders>
              <w:bottom w:val="single" w:sz="4" w:space="0" w:color="808080"/>
            </w:tcBorders>
            <w:shd w:val="clear" w:color="auto" w:fill="auto"/>
          </w:tcPr>
          <w:p w14:paraId="57F12E8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94" w:type="pct"/>
            <w:tcBorders>
              <w:bottom w:val="single" w:sz="4" w:space="0" w:color="808080"/>
            </w:tcBorders>
            <w:shd w:val="clear" w:color="auto" w:fill="auto"/>
          </w:tcPr>
          <w:p w14:paraId="5A92E555"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8" w:type="pct"/>
            <w:tcBorders>
              <w:bottom w:val="single" w:sz="4" w:space="0" w:color="808080"/>
            </w:tcBorders>
            <w:shd w:val="clear" w:color="auto" w:fill="auto"/>
          </w:tcPr>
          <w:p w14:paraId="5074C41F"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9" w:type="pct"/>
            <w:tcBorders>
              <w:bottom w:val="single" w:sz="4" w:space="0" w:color="808080"/>
            </w:tcBorders>
            <w:shd w:val="clear" w:color="auto" w:fill="auto"/>
          </w:tcPr>
          <w:p w14:paraId="2A94B5BA"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31CCDF3E" w14:textId="77777777" w:rsidTr="005C36A7">
        <w:trPr>
          <w:cantSplit/>
          <w:trHeight w:val="260"/>
        </w:trPr>
        <w:tc>
          <w:tcPr>
            <w:tcW w:w="380" w:type="pct"/>
            <w:vMerge w:val="restart"/>
          </w:tcPr>
          <w:p w14:paraId="20DE0235" w14:textId="77777777" w:rsidR="00690A72" w:rsidRPr="00B71322" w:rsidRDefault="00690A72" w:rsidP="00615F06">
            <w:pPr>
              <w:pStyle w:val="TableText"/>
            </w:pPr>
            <w:r w:rsidRPr="00B71322">
              <w:rPr>
                <w:sz w:val="19"/>
                <w:szCs w:val="19"/>
              </w:rPr>
              <w:t>5.2</w:t>
            </w:r>
          </w:p>
        </w:tc>
        <w:tc>
          <w:tcPr>
            <w:tcW w:w="1868" w:type="pct"/>
          </w:tcPr>
          <w:p w14:paraId="00076ED8" w14:textId="77777777" w:rsidR="00690A72" w:rsidRPr="00733816" w:rsidRDefault="00690A72" w:rsidP="00615F06">
            <w:pPr>
              <w:pStyle w:val="TableText"/>
              <w:rPr>
                <w:szCs w:val="18"/>
              </w:rPr>
            </w:pPr>
            <w:r w:rsidRPr="00733816">
              <w:rPr>
                <w:szCs w:val="18"/>
              </w:rPr>
              <w:t>Are all anti-virus mechanisms maintained as follows:</w:t>
            </w:r>
          </w:p>
        </w:tc>
        <w:tc>
          <w:tcPr>
            <w:tcW w:w="1307" w:type="pct"/>
            <w:tcBorders>
              <w:right w:val="nil"/>
            </w:tcBorders>
            <w:shd w:val="clear" w:color="auto" w:fill="BFBFBF"/>
          </w:tcPr>
          <w:p w14:paraId="383401CD" w14:textId="77777777" w:rsidR="00690A72" w:rsidRPr="00733816" w:rsidRDefault="00690A72" w:rsidP="00875E3F">
            <w:pPr>
              <w:pStyle w:val="TableTextBullet"/>
              <w:numPr>
                <w:ilvl w:val="0"/>
                <w:numId w:val="0"/>
              </w:numPr>
              <w:rPr>
                <w:rFonts w:cs="Arial"/>
                <w:szCs w:val="18"/>
              </w:rPr>
            </w:pPr>
          </w:p>
        </w:tc>
        <w:tc>
          <w:tcPr>
            <w:tcW w:w="373" w:type="pct"/>
            <w:tcBorders>
              <w:left w:val="nil"/>
              <w:right w:val="nil"/>
            </w:tcBorders>
            <w:shd w:val="clear" w:color="auto" w:fill="BFBFBF"/>
          </w:tcPr>
          <w:p w14:paraId="3E35EB31" w14:textId="77777777" w:rsidR="00690A72" w:rsidRPr="00B71322" w:rsidRDefault="00690A72" w:rsidP="00D92DC1">
            <w:pPr>
              <w:spacing w:after="60"/>
              <w:jc w:val="center"/>
              <w:rPr>
                <w:rFonts w:cs="Arial"/>
                <w:sz w:val="19"/>
                <w:szCs w:val="19"/>
              </w:rPr>
            </w:pPr>
          </w:p>
        </w:tc>
        <w:tc>
          <w:tcPr>
            <w:tcW w:w="394" w:type="pct"/>
            <w:tcBorders>
              <w:left w:val="nil"/>
              <w:right w:val="nil"/>
            </w:tcBorders>
            <w:shd w:val="clear" w:color="auto" w:fill="BFBFBF"/>
          </w:tcPr>
          <w:p w14:paraId="358C967C" w14:textId="77777777" w:rsidR="00690A72" w:rsidRPr="00B71322" w:rsidRDefault="00690A72" w:rsidP="00D92DC1">
            <w:pPr>
              <w:spacing w:after="60"/>
              <w:jc w:val="center"/>
              <w:rPr>
                <w:rFonts w:cs="Arial"/>
                <w:sz w:val="19"/>
                <w:szCs w:val="19"/>
              </w:rPr>
            </w:pPr>
          </w:p>
        </w:tc>
        <w:tc>
          <w:tcPr>
            <w:tcW w:w="338" w:type="pct"/>
            <w:tcBorders>
              <w:left w:val="nil"/>
              <w:right w:val="nil"/>
            </w:tcBorders>
            <w:shd w:val="clear" w:color="auto" w:fill="BFBFBF"/>
          </w:tcPr>
          <w:p w14:paraId="6D75EB29" w14:textId="77777777" w:rsidR="00690A72" w:rsidRPr="00B71322" w:rsidRDefault="00690A72" w:rsidP="00D92DC1">
            <w:pPr>
              <w:spacing w:after="60"/>
              <w:jc w:val="center"/>
              <w:rPr>
                <w:rFonts w:cs="Arial"/>
                <w:sz w:val="19"/>
                <w:szCs w:val="19"/>
              </w:rPr>
            </w:pPr>
          </w:p>
        </w:tc>
        <w:tc>
          <w:tcPr>
            <w:tcW w:w="339" w:type="pct"/>
            <w:tcBorders>
              <w:left w:val="nil"/>
            </w:tcBorders>
            <w:shd w:val="clear" w:color="auto" w:fill="BFBFBF"/>
          </w:tcPr>
          <w:p w14:paraId="5FCB751C" w14:textId="77777777" w:rsidR="00690A72" w:rsidRPr="00B71322" w:rsidRDefault="00690A72" w:rsidP="00D92DC1">
            <w:pPr>
              <w:spacing w:after="60"/>
              <w:jc w:val="center"/>
              <w:rPr>
                <w:rFonts w:cs="Arial"/>
                <w:sz w:val="19"/>
                <w:szCs w:val="19"/>
              </w:rPr>
            </w:pPr>
          </w:p>
        </w:tc>
      </w:tr>
      <w:tr w:rsidR="003B1F3C" w:rsidRPr="00B71322" w14:paraId="066EB8D7" w14:textId="77777777" w:rsidTr="00B32211">
        <w:trPr>
          <w:cantSplit/>
          <w:trHeight w:val="571"/>
        </w:trPr>
        <w:tc>
          <w:tcPr>
            <w:tcW w:w="380" w:type="pct"/>
            <w:vMerge/>
          </w:tcPr>
          <w:p w14:paraId="1B9D196E" w14:textId="77777777" w:rsidR="00690A72" w:rsidRPr="00B71322" w:rsidRDefault="00690A72" w:rsidP="00615F06">
            <w:pPr>
              <w:pStyle w:val="TableText"/>
            </w:pPr>
          </w:p>
        </w:tc>
        <w:tc>
          <w:tcPr>
            <w:tcW w:w="1868" w:type="pct"/>
          </w:tcPr>
          <w:p w14:paraId="74E54482" w14:textId="77777777" w:rsidR="00690A72" w:rsidRPr="00733816" w:rsidRDefault="00690A72" w:rsidP="007B6A8B">
            <w:pPr>
              <w:pStyle w:val="tabletextnumber"/>
              <w:numPr>
                <w:ilvl w:val="0"/>
                <w:numId w:val="29"/>
              </w:numPr>
              <w:ind w:left="322" w:hanging="322"/>
            </w:pPr>
            <w:r w:rsidRPr="00733816">
              <w:t>Are all anti-virus software and definitions kept current?</w:t>
            </w:r>
          </w:p>
        </w:tc>
        <w:tc>
          <w:tcPr>
            <w:tcW w:w="1307" w:type="pct"/>
            <w:shd w:val="clear" w:color="auto" w:fill="auto"/>
          </w:tcPr>
          <w:p w14:paraId="1A822E3C" w14:textId="77777777" w:rsidR="00690A72" w:rsidRPr="00733816" w:rsidRDefault="00690A72" w:rsidP="00875E3F">
            <w:pPr>
              <w:pStyle w:val="TableTextBullet"/>
              <w:rPr>
                <w:szCs w:val="18"/>
              </w:rPr>
            </w:pPr>
            <w:r w:rsidRPr="00733816">
              <w:rPr>
                <w:szCs w:val="18"/>
              </w:rPr>
              <w:t>Examine policies and procedures</w:t>
            </w:r>
          </w:p>
          <w:p w14:paraId="0F3462C8" w14:textId="77777777" w:rsidR="00690A72" w:rsidRPr="00733816" w:rsidRDefault="00690A72" w:rsidP="00875E3F">
            <w:pPr>
              <w:pStyle w:val="TableTextBullet"/>
              <w:rPr>
                <w:szCs w:val="18"/>
              </w:rPr>
            </w:pPr>
            <w:r w:rsidRPr="00733816">
              <w:rPr>
                <w:szCs w:val="18"/>
              </w:rPr>
              <w:t xml:space="preserve">Examine anti-virus configurations, including the master installation </w:t>
            </w:r>
          </w:p>
          <w:p w14:paraId="67BE41DC" w14:textId="77777777" w:rsidR="00690A72" w:rsidRPr="00733816" w:rsidRDefault="00690A72" w:rsidP="00875E3F">
            <w:pPr>
              <w:pStyle w:val="TableTextBullet"/>
              <w:rPr>
                <w:szCs w:val="18"/>
              </w:rPr>
            </w:pPr>
            <w:r w:rsidRPr="00733816">
              <w:rPr>
                <w:szCs w:val="18"/>
              </w:rPr>
              <w:t>Examine system components</w:t>
            </w:r>
          </w:p>
        </w:tc>
        <w:tc>
          <w:tcPr>
            <w:tcW w:w="373" w:type="pct"/>
            <w:shd w:val="clear" w:color="auto" w:fill="auto"/>
          </w:tcPr>
          <w:p w14:paraId="08F17F66"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94" w:type="pct"/>
            <w:shd w:val="clear" w:color="auto" w:fill="auto"/>
          </w:tcPr>
          <w:p w14:paraId="33B123CD"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8" w:type="pct"/>
            <w:shd w:val="clear" w:color="auto" w:fill="auto"/>
          </w:tcPr>
          <w:p w14:paraId="2DB74EB5"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9" w:type="pct"/>
            <w:shd w:val="clear" w:color="auto" w:fill="auto"/>
          </w:tcPr>
          <w:p w14:paraId="6C534A6C"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4C4D2A59" w14:textId="77777777" w:rsidTr="00B32211">
        <w:trPr>
          <w:cantSplit/>
          <w:trHeight w:val="571"/>
        </w:trPr>
        <w:tc>
          <w:tcPr>
            <w:tcW w:w="380" w:type="pct"/>
            <w:vMerge/>
          </w:tcPr>
          <w:p w14:paraId="60B5CB72" w14:textId="77777777" w:rsidR="00690A72" w:rsidRPr="00B71322" w:rsidRDefault="00690A72" w:rsidP="00615F06">
            <w:pPr>
              <w:pStyle w:val="TableText"/>
            </w:pPr>
          </w:p>
        </w:tc>
        <w:tc>
          <w:tcPr>
            <w:tcW w:w="1868" w:type="pct"/>
          </w:tcPr>
          <w:p w14:paraId="394ACF39" w14:textId="77777777" w:rsidR="00690A72" w:rsidRPr="00733816" w:rsidRDefault="00690A72" w:rsidP="007B6A8B">
            <w:pPr>
              <w:pStyle w:val="tabletextnumber"/>
              <w:numPr>
                <w:ilvl w:val="0"/>
                <w:numId w:val="29"/>
              </w:numPr>
              <w:ind w:left="322" w:hanging="322"/>
            </w:pPr>
            <w:r w:rsidRPr="00733816">
              <w:t>Are automatic updates and periodic scans enabled and being performed?</w:t>
            </w:r>
          </w:p>
        </w:tc>
        <w:tc>
          <w:tcPr>
            <w:tcW w:w="1307" w:type="pct"/>
            <w:shd w:val="clear" w:color="auto" w:fill="auto"/>
          </w:tcPr>
          <w:p w14:paraId="05FC8C63" w14:textId="77777777" w:rsidR="00690A72" w:rsidRPr="00733816" w:rsidRDefault="00690A72" w:rsidP="00875E3F">
            <w:pPr>
              <w:pStyle w:val="TableTextBullet"/>
              <w:rPr>
                <w:szCs w:val="18"/>
              </w:rPr>
            </w:pPr>
            <w:r w:rsidRPr="00733816">
              <w:rPr>
                <w:szCs w:val="18"/>
              </w:rPr>
              <w:t xml:space="preserve">Examine anti-virus configurations, including the master installation </w:t>
            </w:r>
          </w:p>
          <w:p w14:paraId="44A25ACD" w14:textId="77777777" w:rsidR="00690A72" w:rsidRPr="00733816" w:rsidRDefault="00690A72" w:rsidP="00875E3F">
            <w:pPr>
              <w:pStyle w:val="TableTextBullet"/>
              <w:rPr>
                <w:szCs w:val="18"/>
              </w:rPr>
            </w:pPr>
            <w:r w:rsidRPr="00733816">
              <w:rPr>
                <w:szCs w:val="18"/>
              </w:rPr>
              <w:t>Examine system components</w:t>
            </w:r>
          </w:p>
        </w:tc>
        <w:tc>
          <w:tcPr>
            <w:tcW w:w="373" w:type="pct"/>
            <w:shd w:val="clear" w:color="auto" w:fill="auto"/>
          </w:tcPr>
          <w:p w14:paraId="2382441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94" w:type="pct"/>
            <w:shd w:val="clear" w:color="auto" w:fill="auto"/>
          </w:tcPr>
          <w:p w14:paraId="577AE31F"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8" w:type="pct"/>
            <w:shd w:val="clear" w:color="auto" w:fill="auto"/>
          </w:tcPr>
          <w:p w14:paraId="20680204"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9" w:type="pct"/>
            <w:shd w:val="clear" w:color="auto" w:fill="auto"/>
          </w:tcPr>
          <w:p w14:paraId="5122208E"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0308E3B7" w14:textId="77777777" w:rsidTr="00B32211">
        <w:trPr>
          <w:cantSplit/>
          <w:trHeight w:val="571"/>
        </w:trPr>
        <w:tc>
          <w:tcPr>
            <w:tcW w:w="380" w:type="pct"/>
            <w:vMerge/>
          </w:tcPr>
          <w:p w14:paraId="475E7398" w14:textId="77777777" w:rsidR="00690A72" w:rsidRPr="00B71322" w:rsidRDefault="00690A72" w:rsidP="00615F06">
            <w:pPr>
              <w:pStyle w:val="TableText"/>
            </w:pPr>
          </w:p>
        </w:tc>
        <w:tc>
          <w:tcPr>
            <w:tcW w:w="1868" w:type="pct"/>
          </w:tcPr>
          <w:p w14:paraId="0D857134" w14:textId="77777777" w:rsidR="00690A72" w:rsidRPr="00733816" w:rsidRDefault="00690A72" w:rsidP="007B6A8B">
            <w:pPr>
              <w:pStyle w:val="tabletextnumber"/>
              <w:numPr>
                <w:ilvl w:val="0"/>
                <w:numId w:val="29"/>
              </w:numPr>
              <w:ind w:left="322" w:hanging="322"/>
            </w:pPr>
            <w:r w:rsidRPr="00733816">
              <w:t>Are all anti-virus mechanisms generating audit logs, and are logs retained in accordance with PCI DSS Requirement 10.7?</w:t>
            </w:r>
          </w:p>
        </w:tc>
        <w:tc>
          <w:tcPr>
            <w:tcW w:w="1307" w:type="pct"/>
            <w:shd w:val="clear" w:color="auto" w:fill="auto"/>
          </w:tcPr>
          <w:p w14:paraId="53548958" w14:textId="77777777" w:rsidR="00690A72" w:rsidRPr="00733816" w:rsidRDefault="00690A72" w:rsidP="00875E3F">
            <w:pPr>
              <w:pStyle w:val="TableTextBullet"/>
              <w:rPr>
                <w:szCs w:val="18"/>
              </w:rPr>
            </w:pPr>
            <w:r w:rsidRPr="00733816">
              <w:rPr>
                <w:szCs w:val="18"/>
              </w:rPr>
              <w:t>Examine anti-virus configurations</w:t>
            </w:r>
          </w:p>
          <w:p w14:paraId="6D25CA4F" w14:textId="77777777" w:rsidR="00690A72" w:rsidRPr="00733816" w:rsidRDefault="00690A72" w:rsidP="00875E3F">
            <w:pPr>
              <w:pStyle w:val="TableTextBullet"/>
              <w:rPr>
                <w:szCs w:val="18"/>
              </w:rPr>
            </w:pPr>
            <w:r w:rsidRPr="00733816">
              <w:rPr>
                <w:szCs w:val="18"/>
              </w:rPr>
              <w:t>Review log retention processes</w:t>
            </w:r>
          </w:p>
        </w:tc>
        <w:tc>
          <w:tcPr>
            <w:tcW w:w="373" w:type="pct"/>
            <w:shd w:val="clear" w:color="auto" w:fill="auto"/>
          </w:tcPr>
          <w:p w14:paraId="5DCF34A1"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94" w:type="pct"/>
            <w:shd w:val="clear" w:color="auto" w:fill="auto"/>
          </w:tcPr>
          <w:p w14:paraId="7122EF1C"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8" w:type="pct"/>
            <w:shd w:val="clear" w:color="auto" w:fill="auto"/>
          </w:tcPr>
          <w:p w14:paraId="643BF13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9" w:type="pct"/>
            <w:shd w:val="clear" w:color="auto" w:fill="auto"/>
          </w:tcPr>
          <w:p w14:paraId="6AA1C87C"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6D07D0C6" w14:textId="77777777" w:rsidTr="00B32211">
        <w:trPr>
          <w:cantSplit/>
          <w:trHeight w:val="571"/>
        </w:trPr>
        <w:tc>
          <w:tcPr>
            <w:tcW w:w="380" w:type="pct"/>
          </w:tcPr>
          <w:p w14:paraId="0714A439" w14:textId="77777777" w:rsidR="00690A72" w:rsidRPr="00B71322" w:rsidRDefault="00690A72" w:rsidP="00615F06">
            <w:pPr>
              <w:pStyle w:val="TableText"/>
            </w:pPr>
            <w:r w:rsidRPr="00B71322">
              <w:rPr>
                <w:sz w:val="19"/>
                <w:szCs w:val="19"/>
              </w:rPr>
              <w:lastRenderedPageBreak/>
              <w:t>5.3</w:t>
            </w:r>
          </w:p>
        </w:tc>
        <w:tc>
          <w:tcPr>
            <w:tcW w:w="1868" w:type="pct"/>
          </w:tcPr>
          <w:p w14:paraId="3DECCFCA" w14:textId="77777777" w:rsidR="00690A72" w:rsidRPr="00733816" w:rsidRDefault="00690A72" w:rsidP="00615F06">
            <w:pPr>
              <w:pStyle w:val="TableText"/>
              <w:rPr>
                <w:szCs w:val="18"/>
              </w:rPr>
            </w:pPr>
            <w:r w:rsidRPr="00733816">
              <w:rPr>
                <w:szCs w:val="18"/>
              </w:rPr>
              <w:t>Are all anti-virus mechanisms:</w:t>
            </w:r>
          </w:p>
          <w:p w14:paraId="40EC41E1" w14:textId="77777777" w:rsidR="00690A72" w:rsidRPr="00733816" w:rsidRDefault="00690A72" w:rsidP="00875E3F">
            <w:pPr>
              <w:pStyle w:val="TableTextBullet"/>
              <w:rPr>
                <w:szCs w:val="18"/>
              </w:rPr>
            </w:pPr>
            <w:r w:rsidRPr="00733816">
              <w:rPr>
                <w:szCs w:val="18"/>
              </w:rPr>
              <w:t>Actively running?</w:t>
            </w:r>
          </w:p>
          <w:p w14:paraId="42A8268F" w14:textId="77777777" w:rsidR="00690A72" w:rsidRPr="00733816" w:rsidRDefault="00690A72" w:rsidP="00875E3F">
            <w:pPr>
              <w:pStyle w:val="TableTextBullet"/>
              <w:rPr>
                <w:szCs w:val="18"/>
              </w:rPr>
            </w:pPr>
            <w:r w:rsidRPr="00733816">
              <w:rPr>
                <w:szCs w:val="18"/>
              </w:rPr>
              <w:t>Unable to be disabled or altered by users?</w:t>
            </w:r>
          </w:p>
          <w:p w14:paraId="47DC2346" w14:textId="5EDA77A2" w:rsidR="00690A72" w:rsidRPr="00733816" w:rsidRDefault="00690A72" w:rsidP="00D92DC1">
            <w:pPr>
              <w:pStyle w:val="Note0"/>
            </w:pPr>
            <w:r w:rsidRPr="005F1D2D">
              <w:rPr>
                <w:b/>
              </w:rPr>
              <w:t>Note:</w:t>
            </w:r>
            <w:r w:rsidRPr="00733816">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307" w:type="pct"/>
            <w:shd w:val="clear" w:color="auto" w:fill="auto"/>
          </w:tcPr>
          <w:p w14:paraId="634220C6" w14:textId="77777777" w:rsidR="00690A72" w:rsidRPr="00733816" w:rsidRDefault="00690A72" w:rsidP="00875E3F">
            <w:pPr>
              <w:pStyle w:val="TableTextBullet"/>
              <w:rPr>
                <w:szCs w:val="18"/>
              </w:rPr>
            </w:pPr>
            <w:r w:rsidRPr="00733816">
              <w:rPr>
                <w:szCs w:val="18"/>
              </w:rPr>
              <w:t>Examine anti-virus configurations</w:t>
            </w:r>
          </w:p>
          <w:p w14:paraId="7AF03ECB" w14:textId="77777777" w:rsidR="00690A72" w:rsidRPr="00733816" w:rsidRDefault="00690A72" w:rsidP="00875E3F">
            <w:pPr>
              <w:pStyle w:val="TableTextBullet"/>
              <w:rPr>
                <w:szCs w:val="18"/>
              </w:rPr>
            </w:pPr>
            <w:r w:rsidRPr="00733816">
              <w:rPr>
                <w:szCs w:val="18"/>
              </w:rPr>
              <w:t>Examine system components</w:t>
            </w:r>
          </w:p>
          <w:p w14:paraId="6DA5DD0A" w14:textId="77777777" w:rsidR="00690A72" w:rsidRPr="00733816" w:rsidRDefault="00690A72" w:rsidP="00875E3F">
            <w:pPr>
              <w:pStyle w:val="TableTextBullet"/>
              <w:rPr>
                <w:szCs w:val="18"/>
              </w:rPr>
            </w:pPr>
            <w:r w:rsidRPr="00733816">
              <w:rPr>
                <w:szCs w:val="18"/>
              </w:rPr>
              <w:t>Observe processes</w:t>
            </w:r>
          </w:p>
          <w:p w14:paraId="0F1DCD09" w14:textId="77777777" w:rsidR="00690A72" w:rsidRPr="00733816" w:rsidRDefault="00690A72" w:rsidP="00875E3F">
            <w:pPr>
              <w:pStyle w:val="TableTextBullet"/>
              <w:rPr>
                <w:szCs w:val="18"/>
              </w:rPr>
            </w:pPr>
            <w:r w:rsidRPr="00733816">
              <w:rPr>
                <w:szCs w:val="18"/>
              </w:rPr>
              <w:t>Interview personnel</w:t>
            </w:r>
          </w:p>
        </w:tc>
        <w:tc>
          <w:tcPr>
            <w:tcW w:w="373" w:type="pct"/>
            <w:shd w:val="clear" w:color="auto" w:fill="auto"/>
          </w:tcPr>
          <w:p w14:paraId="054F8440"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94" w:type="pct"/>
            <w:shd w:val="clear" w:color="auto" w:fill="auto"/>
          </w:tcPr>
          <w:p w14:paraId="569144A5"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8" w:type="pct"/>
            <w:shd w:val="clear" w:color="auto" w:fill="auto"/>
          </w:tcPr>
          <w:p w14:paraId="1E034D0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39" w:type="pct"/>
            <w:shd w:val="clear" w:color="auto" w:fill="auto"/>
          </w:tcPr>
          <w:p w14:paraId="7FAECC46"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bl>
    <w:p w14:paraId="2491671C" w14:textId="77777777" w:rsidR="00D92DC1" w:rsidRPr="009B2BB6" w:rsidRDefault="00D92DC1" w:rsidP="00D92DC1"/>
    <w:p w14:paraId="792D59DC" w14:textId="77777777" w:rsidR="00D92DC1" w:rsidRPr="009B2BB6" w:rsidRDefault="00D92DC1" w:rsidP="00D92DC1"/>
    <w:p w14:paraId="5BDD5211" w14:textId="77777777" w:rsidR="00D92DC1" w:rsidRDefault="00D92DC1" w:rsidP="00D92DC1"/>
    <w:p w14:paraId="54A24DD6" w14:textId="4EF0BEA5" w:rsidR="00D92DC1" w:rsidRPr="00AB40A0" w:rsidRDefault="00D92DC1" w:rsidP="00C57F8D">
      <w:pPr>
        <w:pStyle w:val="Heading3"/>
        <w:spacing w:before="120"/>
        <w:ind w:left="1710" w:hanging="1710"/>
      </w:pPr>
      <w:bookmarkStart w:id="85" w:name="_Toc275753528"/>
      <w:r>
        <w:br w:type="page"/>
      </w:r>
      <w:bookmarkStart w:id="86" w:name="_Toc250643223"/>
      <w:bookmarkStart w:id="87" w:name="_Toc377997577"/>
      <w:bookmarkStart w:id="88" w:name="_Toc468784790"/>
      <w:r w:rsidR="00C57F8D">
        <w:lastRenderedPageBreak/>
        <w:t>Requirement 6:</w:t>
      </w:r>
      <w:r w:rsidR="00C57F8D">
        <w:tab/>
      </w:r>
      <w:r w:rsidRPr="007A000C">
        <w:t>Develop and maintain secure systems and applications</w:t>
      </w:r>
      <w:bookmarkEnd w:id="85"/>
      <w:bookmarkEnd w:id="86"/>
      <w:bookmarkEnd w:id="87"/>
      <w:bookmarkEnd w:id="88"/>
    </w:p>
    <w:tbl>
      <w:tblPr>
        <w:tblW w:w="4951"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5"/>
        <w:gridCol w:w="4859"/>
        <w:gridCol w:w="3375"/>
        <w:gridCol w:w="973"/>
        <w:gridCol w:w="993"/>
        <w:gridCol w:w="885"/>
        <w:gridCol w:w="873"/>
      </w:tblGrid>
      <w:tr w:rsidR="00690A72" w:rsidRPr="00B71322" w14:paraId="76BFC75C" w14:textId="77777777" w:rsidTr="005C36A7">
        <w:trPr>
          <w:cantSplit/>
          <w:tblHeader/>
        </w:trPr>
        <w:tc>
          <w:tcPr>
            <w:tcW w:w="2234" w:type="pct"/>
            <w:gridSpan w:val="2"/>
            <w:vMerge w:val="restart"/>
            <w:shd w:val="clear" w:color="auto" w:fill="CBDFC0" w:themeFill="text2"/>
            <w:vAlign w:val="center"/>
          </w:tcPr>
          <w:p w14:paraId="7190E7A7" w14:textId="346C64FC" w:rsidR="00C67D0D" w:rsidRPr="00B71322" w:rsidRDefault="00C67D0D" w:rsidP="00D92DC1">
            <w:pPr>
              <w:spacing w:after="60"/>
              <w:jc w:val="center"/>
              <w:rPr>
                <w:rFonts w:cs="Arial"/>
                <w:b/>
                <w:sz w:val="19"/>
                <w:szCs w:val="19"/>
              </w:rPr>
            </w:pPr>
            <w:r w:rsidRPr="00AC7772">
              <w:rPr>
                <w:rFonts w:cs="Arial"/>
                <w:b/>
                <w:sz w:val="19"/>
                <w:szCs w:val="19"/>
              </w:rPr>
              <w:t>PCI DSS Question</w:t>
            </w:r>
          </w:p>
        </w:tc>
        <w:tc>
          <w:tcPr>
            <w:tcW w:w="1315" w:type="pct"/>
            <w:vMerge w:val="restart"/>
            <w:shd w:val="clear" w:color="auto" w:fill="CBDFC0" w:themeFill="text2"/>
            <w:vAlign w:val="center"/>
          </w:tcPr>
          <w:p w14:paraId="5F13D47F" w14:textId="489ECCF3" w:rsidR="00C67D0D" w:rsidRPr="00B71322" w:rsidRDefault="00C67D0D" w:rsidP="00D92DC1">
            <w:pPr>
              <w:spacing w:after="60"/>
              <w:jc w:val="center"/>
              <w:rPr>
                <w:rFonts w:cs="Arial"/>
                <w:b/>
                <w:sz w:val="19"/>
                <w:szCs w:val="19"/>
              </w:rPr>
            </w:pPr>
            <w:r w:rsidRPr="00AC7772">
              <w:rPr>
                <w:rFonts w:cs="Arial"/>
                <w:b/>
                <w:sz w:val="19"/>
                <w:szCs w:val="19"/>
              </w:rPr>
              <w:t>Expected Testing</w:t>
            </w:r>
          </w:p>
        </w:tc>
        <w:tc>
          <w:tcPr>
            <w:tcW w:w="1452" w:type="pct"/>
            <w:gridSpan w:val="4"/>
            <w:shd w:val="clear" w:color="auto" w:fill="CBDFC0" w:themeFill="text2"/>
          </w:tcPr>
          <w:p w14:paraId="4267646A" w14:textId="77777777" w:rsidR="00C67D0D" w:rsidRPr="00AC7772" w:rsidRDefault="00C67D0D" w:rsidP="00C67D0D">
            <w:pPr>
              <w:spacing w:after="0"/>
              <w:jc w:val="center"/>
              <w:rPr>
                <w:rFonts w:cs="Arial"/>
                <w:b/>
                <w:sz w:val="19"/>
                <w:szCs w:val="19"/>
              </w:rPr>
            </w:pPr>
            <w:r w:rsidRPr="00AC7772">
              <w:rPr>
                <w:rFonts w:cs="Arial"/>
                <w:b/>
                <w:sz w:val="19"/>
                <w:szCs w:val="19"/>
              </w:rPr>
              <w:t>Response</w:t>
            </w:r>
          </w:p>
          <w:p w14:paraId="2AA0D2B2" w14:textId="13840C27" w:rsidR="00C67D0D" w:rsidRPr="00B71322" w:rsidRDefault="00C67D0D" w:rsidP="00C67D0D">
            <w:pPr>
              <w:spacing w:before="0" w:after="0"/>
              <w:ind w:left="-24" w:right="-24"/>
              <w:jc w:val="center"/>
              <w:rPr>
                <w:rFonts w:cs="Arial"/>
                <w:b/>
                <w:sz w:val="19"/>
                <w:szCs w:val="19"/>
              </w:rPr>
            </w:pPr>
            <w:r w:rsidRPr="002242E1">
              <w:rPr>
                <w:rFonts w:cs="Arial"/>
                <w:b/>
                <w:i/>
                <w:sz w:val="18"/>
                <w:szCs w:val="18"/>
              </w:rPr>
              <w:t>(Check one response for each question)</w:t>
            </w:r>
          </w:p>
        </w:tc>
      </w:tr>
      <w:tr w:rsidR="003B1F3C" w:rsidRPr="00B71322" w14:paraId="742D3A37" w14:textId="77777777" w:rsidTr="005C36A7">
        <w:trPr>
          <w:cantSplit/>
          <w:tblHeader/>
        </w:trPr>
        <w:tc>
          <w:tcPr>
            <w:tcW w:w="2234" w:type="pct"/>
            <w:gridSpan w:val="2"/>
            <w:vMerge/>
            <w:shd w:val="clear" w:color="auto" w:fill="E0E0E0"/>
          </w:tcPr>
          <w:p w14:paraId="36500650" w14:textId="77777777" w:rsidR="00690A72" w:rsidRPr="00B71322" w:rsidRDefault="00690A72" w:rsidP="00D92DC1">
            <w:pPr>
              <w:tabs>
                <w:tab w:val="right" w:pos="6101"/>
              </w:tabs>
              <w:spacing w:after="60"/>
              <w:rPr>
                <w:rFonts w:cs="Arial"/>
                <w:b/>
                <w:sz w:val="19"/>
                <w:szCs w:val="19"/>
              </w:rPr>
            </w:pPr>
          </w:p>
        </w:tc>
        <w:tc>
          <w:tcPr>
            <w:tcW w:w="1315" w:type="pct"/>
            <w:vMerge/>
            <w:shd w:val="clear" w:color="auto" w:fill="E0E0E0"/>
          </w:tcPr>
          <w:p w14:paraId="370F0880" w14:textId="77777777" w:rsidR="00690A72" w:rsidRPr="00B71322" w:rsidRDefault="00690A72" w:rsidP="00D92DC1">
            <w:pPr>
              <w:spacing w:after="60"/>
              <w:jc w:val="center"/>
              <w:rPr>
                <w:rFonts w:cs="Arial"/>
                <w:b/>
                <w:sz w:val="19"/>
                <w:szCs w:val="19"/>
                <w:u w:val="single"/>
              </w:rPr>
            </w:pPr>
          </w:p>
        </w:tc>
        <w:tc>
          <w:tcPr>
            <w:tcW w:w="379" w:type="pct"/>
            <w:shd w:val="clear" w:color="auto" w:fill="EAF1DD" w:themeFill="background2"/>
            <w:tcMar>
              <w:left w:w="72" w:type="dxa"/>
              <w:right w:w="72" w:type="dxa"/>
            </w:tcMar>
            <w:vAlign w:val="bottom"/>
          </w:tcPr>
          <w:p w14:paraId="56C5DD62" w14:textId="72F0C490" w:rsidR="00690A72" w:rsidRPr="00B71322" w:rsidRDefault="00690A72" w:rsidP="00522E89">
            <w:pPr>
              <w:spacing w:before="40" w:after="0"/>
              <w:ind w:left="29" w:right="58"/>
              <w:jc w:val="center"/>
              <w:rPr>
                <w:rFonts w:cs="Arial"/>
                <w:b/>
                <w:sz w:val="19"/>
                <w:szCs w:val="19"/>
              </w:rPr>
            </w:pPr>
            <w:r w:rsidRPr="00615F06">
              <w:rPr>
                <w:rFonts w:cs="Arial"/>
                <w:b/>
                <w:sz w:val="18"/>
                <w:szCs w:val="18"/>
              </w:rPr>
              <w:t>Yes</w:t>
            </w:r>
          </w:p>
        </w:tc>
        <w:tc>
          <w:tcPr>
            <w:tcW w:w="387" w:type="pct"/>
            <w:shd w:val="clear" w:color="auto" w:fill="EAF1DD" w:themeFill="background2"/>
            <w:tcMar>
              <w:left w:w="72" w:type="dxa"/>
              <w:right w:w="72" w:type="dxa"/>
            </w:tcMar>
            <w:vAlign w:val="bottom"/>
          </w:tcPr>
          <w:p w14:paraId="7FCACBFE" w14:textId="55325897" w:rsidR="00690A72" w:rsidRPr="00B71322" w:rsidRDefault="00690A72" w:rsidP="00522E89">
            <w:pPr>
              <w:spacing w:before="40" w:after="0"/>
              <w:ind w:left="29" w:right="58"/>
              <w:jc w:val="center"/>
              <w:rPr>
                <w:rFonts w:cs="Arial"/>
                <w:b/>
                <w:sz w:val="19"/>
                <w:szCs w:val="19"/>
              </w:rPr>
            </w:pPr>
            <w:r w:rsidRPr="00615F06">
              <w:rPr>
                <w:rFonts w:cs="Arial"/>
                <w:b/>
                <w:sz w:val="18"/>
                <w:szCs w:val="18"/>
              </w:rPr>
              <w:t>Yes with CCW</w:t>
            </w:r>
          </w:p>
        </w:tc>
        <w:tc>
          <w:tcPr>
            <w:tcW w:w="345" w:type="pct"/>
            <w:shd w:val="clear" w:color="auto" w:fill="EAF1DD" w:themeFill="background2"/>
            <w:tcMar>
              <w:left w:w="72" w:type="dxa"/>
              <w:right w:w="72" w:type="dxa"/>
            </w:tcMar>
            <w:vAlign w:val="bottom"/>
          </w:tcPr>
          <w:p w14:paraId="2200D5D9" w14:textId="76D0585A" w:rsidR="00690A72" w:rsidRPr="00B71322" w:rsidRDefault="00690A72" w:rsidP="00522E89">
            <w:pPr>
              <w:spacing w:before="40" w:after="0"/>
              <w:ind w:left="-20"/>
              <w:jc w:val="center"/>
              <w:rPr>
                <w:rFonts w:cs="Arial"/>
                <w:b/>
                <w:sz w:val="19"/>
                <w:szCs w:val="19"/>
              </w:rPr>
            </w:pPr>
            <w:r w:rsidRPr="00615F06">
              <w:rPr>
                <w:rFonts w:cs="Arial"/>
                <w:b/>
                <w:sz w:val="18"/>
                <w:szCs w:val="18"/>
              </w:rPr>
              <w:t>No</w:t>
            </w:r>
          </w:p>
        </w:tc>
        <w:tc>
          <w:tcPr>
            <w:tcW w:w="341" w:type="pct"/>
            <w:shd w:val="clear" w:color="auto" w:fill="EAF1DD" w:themeFill="background2"/>
            <w:tcMar>
              <w:left w:w="72" w:type="dxa"/>
              <w:right w:w="72" w:type="dxa"/>
            </w:tcMar>
            <w:vAlign w:val="bottom"/>
          </w:tcPr>
          <w:p w14:paraId="1518A201" w14:textId="2589C44E" w:rsidR="00690A72" w:rsidRPr="00B71322" w:rsidRDefault="00690A72" w:rsidP="00522E89">
            <w:pPr>
              <w:spacing w:before="40" w:after="0"/>
              <w:ind w:left="29" w:right="58"/>
              <w:jc w:val="center"/>
              <w:rPr>
                <w:rFonts w:cs="Arial"/>
                <w:b/>
                <w:sz w:val="19"/>
                <w:szCs w:val="19"/>
              </w:rPr>
            </w:pPr>
            <w:r w:rsidRPr="00615F06">
              <w:rPr>
                <w:rFonts w:cs="Arial"/>
                <w:b/>
                <w:sz w:val="18"/>
                <w:szCs w:val="18"/>
              </w:rPr>
              <w:t>N/A</w:t>
            </w:r>
          </w:p>
        </w:tc>
      </w:tr>
      <w:tr w:rsidR="003B1F3C" w:rsidRPr="00B71322" w14:paraId="5B08066E" w14:textId="77777777" w:rsidTr="00B32211">
        <w:trPr>
          <w:trHeight w:val="572"/>
        </w:trPr>
        <w:tc>
          <w:tcPr>
            <w:tcW w:w="341" w:type="pct"/>
            <w:tcBorders>
              <w:bottom w:val="single" w:sz="4" w:space="0" w:color="808080"/>
            </w:tcBorders>
          </w:tcPr>
          <w:p w14:paraId="061F49BE" w14:textId="77777777" w:rsidR="00690A72" w:rsidRPr="00ED7AB3" w:rsidRDefault="00690A72" w:rsidP="00615F06">
            <w:pPr>
              <w:pStyle w:val="TableText"/>
            </w:pPr>
            <w:r w:rsidRPr="00ED7AB3">
              <w:rPr>
                <w:sz w:val="19"/>
                <w:szCs w:val="19"/>
              </w:rPr>
              <w:t>6.1</w:t>
            </w:r>
          </w:p>
        </w:tc>
        <w:tc>
          <w:tcPr>
            <w:tcW w:w="1892" w:type="pct"/>
          </w:tcPr>
          <w:p w14:paraId="795CB7F1" w14:textId="34562D48" w:rsidR="00690A72" w:rsidRPr="00733816" w:rsidRDefault="00690A72" w:rsidP="004D109D">
            <w:pPr>
              <w:pStyle w:val="TableText"/>
              <w:spacing w:before="40" w:after="40"/>
              <w:rPr>
                <w:szCs w:val="18"/>
              </w:rPr>
            </w:pPr>
            <w:r w:rsidRPr="00733816">
              <w:rPr>
                <w:szCs w:val="18"/>
              </w:rPr>
              <w:t>Is there a process to identify security vulnerabilities, including the following:</w:t>
            </w:r>
          </w:p>
          <w:p w14:paraId="7509820C" w14:textId="77777777" w:rsidR="00690A72" w:rsidRPr="00733816" w:rsidRDefault="00690A72" w:rsidP="004D109D">
            <w:pPr>
              <w:pStyle w:val="TableTextBullet"/>
              <w:spacing w:before="40" w:after="40"/>
            </w:pPr>
            <w:r w:rsidRPr="00733816">
              <w:t xml:space="preserve">Using reputable outside sources for vulnerability information? </w:t>
            </w:r>
          </w:p>
          <w:p w14:paraId="08CEFCF9" w14:textId="77777777" w:rsidR="00690A72" w:rsidRPr="00733816" w:rsidRDefault="00690A72" w:rsidP="004D109D">
            <w:pPr>
              <w:pStyle w:val="TableTextBullet"/>
              <w:spacing w:before="40" w:after="40"/>
            </w:pPr>
            <w:r w:rsidRPr="00733816">
              <w:t xml:space="preserve">Assigning a risk ranking to vulnerabilities that includes identification of all “high” risk and “critical” vulnerabilities? </w:t>
            </w:r>
          </w:p>
          <w:p w14:paraId="07CBA49E" w14:textId="46A06156" w:rsidR="00690A72" w:rsidRPr="00733816" w:rsidRDefault="00690A72" w:rsidP="00733816">
            <w:pPr>
              <w:pStyle w:val="Note0"/>
            </w:pPr>
            <w:r w:rsidRPr="00733816">
              <w:rPr>
                <w:b/>
                <w:bCs/>
              </w:rPr>
              <w:t>Note</w:t>
            </w:r>
            <w:r w:rsidRPr="00733816">
              <w:rPr>
                <w:bCs/>
              </w:rPr>
              <w:t xml:space="preserve">: </w:t>
            </w:r>
            <w:r w:rsidRPr="00733816">
              <w:t xml:space="preserve">Risk rankings should be based on industry best practices as well as consideration of potential impact. For example, criteria for ranking vulnerabilities may include consideration of the CVSS </w:t>
            </w:r>
            <w:r w:rsidRPr="00733816">
              <w:rPr>
                <w:bCs/>
              </w:rPr>
              <w:t>base</w:t>
            </w:r>
            <w:r w:rsidRPr="00733816">
              <w:t xml:space="preserve"> score and/or the classification by the vendor, and/or type of systems affected.</w:t>
            </w:r>
          </w:p>
          <w:p w14:paraId="2A76F1CE" w14:textId="77777777" w:rsidR="00690A72" w:rsidRPr="00733816" w:rsidRDefault="00690A72" w:rsidP="00733816">
            <w:pPr>
              <w:pStyle w:val="Note0"/>
            </w:pPr>
            <w:r w:rsidRPr="00733816">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315" w:type="pct"/>
            <w:shd w:val="clear" w:color="auto" w:fill="auto"/>
          </w:tcPr>
          <w:p w14:paraId="30272C5A" w14:textId="77777777" w:rsidR="00690A72" w:rsidRPr="00733816" w:rsidRDefault="00690A72" w:rsidP="00875E3F">
            <w:pPr>
              <w:pStyle w:val="TableTextBullet"/>
              <w:rPr>
                <w:szCs w:val="18"/>
              </w:rPr>
            </w:pPr>
            <w:r w:rsidRPr="00733816">
              <w:rPr>
                <w:szCs w:val="18"/>
              </w:rPr>
              <w:t>Review policies and procedures</w:t>
            </w:r>
          </w:p>
          <w:p w14:paraId="69DD3B3B" w14:textId="77777777" w:rsidR="00690A72" w:rsidRPr="00733816" w:rsidRDefault="00690A72" w:rsidP="00875E3F">
            <w:pPr>
              <w:pStyle w:val="TableTextBullet"/>
              <w:rPr>
                <w:szCs w:val="18"/>
              </w:rPr>
            </w:pPr>
            <w:r w:rsidRPr="00733816">
              <w:rPr>
                <w:szCs w:val="18"/>
              </w:rPr>
              <w:t>Interview personnel</w:t>
            </w:r>
          </w:p>
          <w:p w14:paraId="67362BA9" w14:textId="77777777" w:rsidR="00690A72" w:rsidRPr="00733816" w:rsidRDefault="00690A72" w:rsidP="00875E3F">
            <w:pPr>
              <w:pStyle w:val="TableTextBullet"/>
              <w:rPr>
                <w:szCs w:val="18"/>
              </w:rPr>
            </w:pPr>
            <w:r w:rsidRPr="00733816">
              <w:rPr>
                <w:szCs w:val="18"/>
              </w:rPr>
              <w:t>Observe processes</w:t>
            </w:r>
          </w:p>
        </w:tc>
        <w:tc>
          <w:tcPr>
            <w:tcW w:w="379" w:type="pct"/>
            <w:shd w:val="clear" w:color="auto" w:fill="auto"/>
          </w:tcPr>
          <w:p w14:paraId="2435DB72"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7" w:type="pct"/>
            <w:shd w:val="clear" w:color="auto" w:fill="auto"/>
          </w:tcPr>
          <w:p w14:paraId="4130713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5" w:type="pct"/>
            <w:shd w:val="clear" w:color="auto" w:fill="auto"/>
          </w:tcPr>
          <w:p w14:paraId="7A742BC9"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1" w:type="pct"/>
            <w:shd w:val="clear" w:color="auto" w:fill="auto"/>
          </w:tcPr>
          <w:p w14:paraId="55C0B1EF"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49753D90" w14:textId="77777777" w:rsidTr="00B32211">
        <w:trPr>
          <w:cantSplit/>
          <w:trHeight w:val="571"/>
        </w:trPr>
        <w:tc>
          <w:tcPr>
            <w:tcW w:w="341" w:type="pct"/>
            <w:tcBorders>
              <w:bottom w:val="nil"/>
            </w:tcBorders>
          </w:tcPr>
          <w:p w14:paraId="5DEB8359" w14:textId="77777777" w:rsidR="00690A72" w:rsidRPr="00ED7AB3" w:rsidRDefault="00690A72" w:rsidP="00615F06">
            <w:pPr>
              <w:pStyle w:val="TableText"/>
            </w:pPr>
            <w:r w:rsidRPr="00ED7AB3">
              <w:rPr>
                <w:sz w:val="19"/>
                <w:szCs w:val="19"/>
              </w:rPr>
              <w:t>6.2</w:t>
            </w:r>
          </w:p>
        </w:tc>
        <w:tc>
          <w:tcPr>
            <w:tcW w:w="1892" w:type="pct"/>
          </w:tcPr>
          <w:p w14:paraId="2F1AE1EC" w14:textId="7979EF09" w:rsidR="00690A72" w:rsidRPr="00733816" w:rsidRDefault="00690A72" w:rsidP="00AE1569">
            <w:pPr>
              <w:pStyle w:val="tabletextnumber"/>
              <w:numPr>
                <w:ilvl w:val="0"/>
                <w:numId w:val="37"/>
              </w:numPr>
            </w:pPr>
            <w:r w:rsidRPr="00733816">
              <w:t>Are all system components and software protected from known vulnerabilities by installing applicable vendor-supplied security patches?</w:t>
            </w:r>
          </w:p>
        </w:tc>
        <w:tc>
          <w:tcPr>
            <w:tcW w:w="1315" w:type="pct"/>
            <w:shd w:val="clear" w:color="auto" w:fill="auto"/>
          </w:tcPr>
          <w:p w14:paraId="3559E67D" w14:textId="77777777" w:rsidR="00690A72" w:rsidRPr="00733816" w:rsidRDefault="00690A72" w:rsidP="00875E3F">
            <w:pPr>
              <w:pStyle w:val="TableTextBullet"/>
              <w:rPr>
                <w:szCs w:val="18"/>
              </w:rPr>
            </w:pPr>
            <w:r w:rsidRPr="00733816">
              <w:rPr>
                <w:szCs w:val="18"/>
              </w:rPr>
              <w:t>Review policies and procedures</w:t>
            </w:r>
          </w:p>
        </w:tc>
        <w:tc>
          <w:tcPr>
            <w:tcW w:w="379" w:type="pct"/>
            <w:shd w:val="clear" w:color="auto" w:fill="auto"/>
          </w:tcPr>
          <w:p w14:paraId="54EC1563"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7" w:type="pct"/>
            <w:shd w:val="clear" w:color="auto" w:fill="auto"/>
          </w:tcPr>
          <w:p w14:paraId="7FFD57D8"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5" w:type="pct"/>
            <w:shd w:val="clear" w:color="auto" w:fill="auto"/>
          </w:tcPr>
          <w:p w14:paraId="351FF45A"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1" w:type="pct"/>
            <w:shd w:val="clear" w:color="auto" w:fill="auto"/>
          </w:tcPr>
          <w:p w14:paraId="25EDF65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3B1F3C" w:rsidRPr="00B71322" w14:paraId="48192E7E" w14:textId="77777777" w:rsidTr="00B32211">
        <w:trPr>
          <w:cantSplit/>
          <w:trHeight w:val="571"/>
        </w:trPr>
        <w:tc>
          <w:tcPr>
            <w:tcW w:w="341" w:type="pct"/>
            <w:tcBorders>
              <w:top w:val="nil"/>
            </w:tcBorders>
          </w:tcPr>
          <w:p w14:paraId="31C79CEC" w14:textId="77777777" w:rsidR="00690A72" w:rsidRPr="00B71322" w:rsidRDefault="00690A72" w:rsidP="00615F06">
            <w:pPr>
              <w:pStyle w:val="TableText"/>
            </w:pPr>
          </w:p>
        </w:tc>
        <w:tc>
          <w:tcPr>
            <w:tcW w:w="1892" w:type="pct"/>
          </w:tcPr>
          <w:p w14:paraId="51DBDAE2" w14:textId="7C585900" w:rsidR="00690A72" w:rsidRPr="00733816" w:rsidRDefault="000B787D" w:rsidP="000B787D">
            <w:pPr>
              <w:pStyle w:val="tabletextnumber"/>
              <w:numPr>
                <w:ilvl w:val="0"/>
                <w:numId w:val="0"/>
              </w:numPr>
              <w:ind w:left="343" w:hanging="343"/>
            </w:pPr>
            <w:r>
              <w:t xml:space="preserve">(b) </w:t>
            </w:r>
            <w:r>
              <w:tab/>
            </w:r>
            <w:r w:rsidR="00690A72" w:rsidRPr="00733816">
              <w:t>Are critical security patches installed within one month of release?</w:t>
            </w:r>
          </w:p>
          <w:p w14:paraId="7A68DF13" w14:textId="77777777" w:rsidR="00690A72" w:rsidRPr="00733816" w:rsidRDefault="00690A72" w:rsidP="004D109D">
            <w:pPr>
              <w:pStyle w:val="Note0"/>
              <w:spacing w:before="40" w:after="40"/>
            </w:pPr>
            <w:r w:rsidRPr="00733816">
              <w:rPr>
                <w:b/>
              </w:rPr>
              <w:t>Note</w:t>
            </w:r>
            <w:r w:rsidRPr="00733816">
              <w:t>: Critical security patches should be identified according to the risk ranking process defined in Requirement 6.1.</w:t>
            </w:r>
          </w:p>
        </w:tc>
        <w:tc>
          <w:tcPr>
            <w:tcW w:w="1315" w:type="pct"/>
            <w:shd w:val="clear" w:color="auto" w:fill="auto"/>
          </w:tcPr>
          <w:p w14:paraId="2442C6FA" w14:textId="77777777" w:rsidR="00690A72" w:rsidRPr="00733816" w:rsidRDefault="00690A72" w:rsidP="00875E3F">
            <w:pPr>
              <w:pStyle w:val="TableTextBullet"/>
              <w:rPr>
                <w:b/>
                <w:szCs w:val="18"/>
                <w:u w:val="single"/>
              </w:rPr>
            </w:pPr>
            <w:r w:rsidRPr="00733816">
              <w:rPr>
                <w:szCs w:val="18"/>
              </w:rPr>
              <w:t xml:space="preserve">Review policies and procedures </w:t>
            </w:r>
          </w:p>
          <w:p w14:paraId="30D82E07" w14:textId="77777777" w:rsidR="00690A72" w:rsidRPr="00733816" w:rsidRDefault="00690A72" w:rsidP="00875E3F">
            <w:pPr>
              <w:pStyle w:val="TableTextBullet"/>
              <w:rPr>
                <w:szCs w:val="18"/>
              </w:rPr>
            </w:pPr>
            <w:r w:rsidRPr="00733816">
              <w:rPr>
                <w:szCs w:val="18"/>
              </w:rPr>
              <w:t>Examine system components</w:t>
            </w:r>
          </w:p>
          <w:p w14:paraId="706A87C6" w14:textId="77777777" w:rsidR="00690A72" w:rsidRPr="00733816" w:rsidRDefault="00690A72" w:rsidP="00875E3F">
            <w:pPr>
              <w:pStyle w:val="TableTextBullet"/>
              <w:rPr>
                <w:b/>
                <w:szCs w:val="18"/>
                <w:u w:val="single"/>
              </w:rPr>
            </w:pPr>
            <w:r w:rsidRPr="00733816">
              <w:rPr>
                <w:szCs w:val="18"/>
              </w:rPr>
              <w:t>Compare list of security patches installed to recent vendor patch lists</w:t>
            </w:r>
          </w:p>
        </w:tc>
        <w:tc>
          <w:tcPr>
            <w:tcW w:w="379" w:type="pct"/>
            <w:shd w:val="clear" w:color="auto" w:fill="auto"/>
          </w:tcPr>
          <w:p w14:paraId="41E7B0D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87" w:type="pct"/>
            <w:shd w:val="clear" w:color="auto" w:fill="auto"/>
          </w:tcPr>
          <w:p w14:paraId="7077EFF6"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5" w:type="pct"/>
            <w:shd w:val="clear" w:color="auto" w:fill="auto"/>
          </w:tcPr>
          <w:p w14:paraId="443D91A0"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1" w:type="pct"/>
            <w:shd w:val="clear" w:color="auto" w:fill="auto"/>
          </w:tcPr>
          <w:p w14:paraId="0908784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bl>
    <w:p w14:paraId="45F281D0" w14:textId="49842B14" w:rsidR="00D92DC1" w:rsidRPr="001D2C12" w:rsidRDefault="00D92DC1" w:rsidP="00D92DC1">
      <w:pPr>
        <w:pStyle w:val="Heading2"/>
        <w:spacing w:before="0"/>
      </w:pPr>
      <w:bookmarkStart w:id="89" w:name="_Toc275753529"/>
      <w:bookmarkStart w:id="90" w:name="_Toc250643224"/>
      <w:bookmarkStart w:id="91" w:name="_Toc377997578"/>
      <w:bookmarkStart w:id="92" w:name="_Toc468784791"/>
      <w:r w:rsidRPr="001D2C12">
        <w:lastRenderedPageBreak/>
        <w:t>Implement Strong Access Control Measures</w:t>
      </w:r>
      <w:bookmarkEnd w:id="89"/>
      <w:bookmarkEnd w:id="90"/>
      <w:bookmarkEnd w:id="91"/>
      <w:bookmarkEnd w:id="92"/>
    </w:p>
    <w:p w14:paraId="036ADA03" w14:textId="06924509" w:rsidR="00D92DC1" w:rsidRDefault="00D92DC1" w:rsidP="00D92DC1">
      <w:pPr>
        <w:pStyle w:val="Heading3"/>
        <w:ind w:left="1800" w:hanging="1800"/>
      </w:pPr>
      <w:bookmarkStart w:id="93" w:name="_Toc275753530"/>
      <w:bookmarkStart w:id="94" w:name="_Toc250643225"/>
      <w:bookmarkStart w:id="95" w:name="_Toc377997579"/>
      <w:bookmarkStart w:id="96" w:name="_Toc468784792"/>
      <w:r>
        <w:t>Requirement 7</w:t>
      </w:r>
      <w:r w:rsidR="00C57F8D">
        <w:t>:</w:t>
      </w:r>
      <w:r w:rsidR="00C57F8D">
        <w:tab/>
      </w:r>
      <w:r w:rsidRPr="007A000C">
        <w:t>Restrict access to cardholder data by business need</w:t>
      </w:r>
      <w:r>
        <w:t xml:space="preserve"> </w:t>
      </w:r>
      <w:r w:rsidRPr="007A000C">
        <w:t>to</w:t>
      </w:r>
      <w:r>
        <w:t xml:space="preserve"> </w:t>
      </w:r>
      <w:r w:rsidRPr="007A000C">
        <w:t>know</w:t>
      </w:r>
      <w:bookmarkEnd w:id="93"/>
      <w:bookmarkEnd w:id="94"/>
      <w:bookmarkEnd w:id="95"/>
      <w:bookmarkEnd w:id="96"/>
    </w:p>
    <w:tbl>
      <w:tblPr>
        <w:tblW w:w="4945"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0"/>
        <w:gridCol w:w="4868"/>
        <w:gridCol w:w="3445"/>
        <w:gridCol w:w="977"/>
        <w:gridCol w:w="884"/>
        <w:gridCol w:w="884"/>
        <w:gridCol w:w="879"/>
      </w:tblGrid>
      <w:tr w:rsidR="00E802E1" w:rsidRPr="00B71322" w14:paraId="61D7ECD6" w14:textId="77777777" w:rsidTr="005C36A7">
        <w:trPr>
          <w:cantSplit/>
          <w:tblHeader/>
        </w:trPr>
        <w:tc>
          <w:tcPr>
            <w:tcW w:w="2242" w:type="pct"/>
            <w:gridSpan w:val="2"/>
            <w:vMerge w:val="restart"/>
            <w:shd w:val="clear" w:color="auto" w:fill="CBDFC0" w:themeFill="text2"/>
            <w:vAlign w:val="center"/>
          </w:tcPr>
          <w:p w14:paraId="353A6993" w14:textId="20DA763C" w:rsidR="00C67D0D" w:rsidRPr="00B71322" w:rsidRDefault="00C67D0D" w:rsidP="00C67D0D">
            <w:pPr>
              <w:spacing w:after="60"/>
              <w:jc w:val="center"/>
              <w:rPr>
                <w:rFonts w:cs="Arial"/>
                <w:b/>
                <w:sz w:val="19"/>
                <w:szCs w:val="19"/>
              </w:rPr>
            </w:pPr>
            <w:r w:rsidRPr="00B71322">
              <w:rPr>
                <w:rFonts w:cs="Arial"/>
                <w:b/>
                <w:sz w:val="19"/>
                <w:szCs w:val="19"/>
              </w:rPr>
              <w:t>PCI DSS Question</w:t>
            </w:r>
          </w:p>
        </w:tc>
        <w:tc>
          <w:tcPr>
            <w:tcW w:w="1344" w:type="pct"/>
            <w:vMerge w:val="restart"/>
            <w:shd w:val="clear" w:color="auto" w:fill="CBDFC0" w:themeFill="text2"/>
            <w:vAlign w:val="center"/>
          </w:tcPr>
          <w:p w14:paraId="1CF106FE" w14:textId="498FBA57" w:rsidR="00C67D0D" w:rsidRPr="00B71322" w:rsidRDefault="00C67D0D" w:rsidP="00C67D0D">
            <w:pPr>
              <w:spacing w:after="60"/>
              <w:jc w:val="center"/>
              <w:rPr>
                <w:rFonts w:cs="Arial"/>
                <w:b/>
                <w:sz w:val="19"/>
                <w:szCs w:val="19"/>
              </w:rPr>
            </w:pPr>
            <w:r w:rsidRPr="00B71322">
              <w:rPr>
                <w:rFonts w:cs="Arial"/>
                <w:b/>
                <w:sz w:val="19"/>
                <w:szCs w:val="19"/>
              </w:rPr>
              <w:t>Expected Testing</w:t>
            </w:r>
          </w:p>
        </w:tc>
        <w:tc>
          <w:tcPr>
            <w:tcW w:w="1414" w:type="pct"/>
            <w:gridSpan w:val="4"/>
            <w:shd w:val="clear" w:color="auto" w:fill="CBDFC0" w:themeFill="text2"/>
          </w:tcPr>
          <w:p w14:paraId="728743DF" w14:textId="23FA4FAE" w:rsidR="00C67D0D" w:rsidRPr="00B71322" w:rsidRDefault="00C67D0D" w:rsidP="00C67D0D">
            <w:pPr>
              <w:spacing w:after="0"/>
              <w:jc w:val="center"/>
              <w:rPr>
                <w:rFonts w:cs="Arial"/>
                <w:b/>
                <w:sz w:val="19"/>
                <w:szCs w:val="19"/>
              </w:rPr>
            </w:pPr>
            <w:r w:rsidRPr="00B71322">
              <w:rPr>
                <w:rFonts w:cs="Arial"/>
                <w:b/>
                <w:sz w:val="19"/>
                <w:szCs w:val="19"/>
              </w:rPr>
              <w:t>Response</w:t>
            </w:r>
          </w:p>
          <w:p w14:paraId="2DB05C76" w14:textId="4A43BEC4" w:rsidR="00C67D0D" w:rsidRPr="00C67D0D" w:rsidRDefault="00C67D0D" w:rsidP="00C67D0D">
            <w:pPr>
              <w:spacing w:before="0" w:after="0"/>
              <w:ind w:left="-24"/>
              <w:jc w:val="center"/>
              <w:rPr>
                <w:rFonts w:cs="Arial"/>
                <w:b/>
                <w:sz w:val="18"/>
                <w:szCs w:val="18"/>
              </w:rPr>
            </w:pPr>
            <w:r w:rsidRPr="00C67D0D">
              <w:rPr>
                <w:rFonts w:cs="Arial"/>
                <w:b/>
                <w:i/>
                <w:sz w:val="18"/>
                <w:szCs w:val="18"/>
              </w:rPr>
              <w:t>(Check one response for each question)</w:t>
            </w:r>
          </w:p>
        </w:tc>
      </w:tr>
      <w:tr w:rsidR="00E802E1" w:rsidRPr="00B71322" w14:paraId="33C7F8DB" w14:textId="77777777" w:rsidTr="005C36A7">
        <w:trPr>
          <w:cantSplit/>
          <w:tblHeader/>
        </w:trPr>
        <w:tc>
          <w:tcPr>
            <w:tcW w:w="2242" w:type="pct"/>
            <w:gridSpan w:val="2"/>
            <w:vMerge/>
            <w:shd w:val="clear" w:color="auto" w:fill="E0E0E0"/>
          </w:tcPr>
          <w:p w14:paraId="33A5C302" w14:textId="77777777" w:rsidR="00690A72" w:rsidRPr="00B71322" w:rsidRDefault="00690A72" w:rsidP="00D92DC1">
            <w:pPr>
              <w:tabs>
                <w:tab w:val="right" w:pos="6101"/>
              </w:tabs>
              <w:spacing w:after="60"/>
              <w:rPr>
                <w:rFonts w:cs="Arial"/>
                <w:b/>
                <w:sz w:val="19"/>
                <w:szCs w:val="19"/>
              </w:rPr>
            </w:pPr>
          </w:p>
        </w:tc>
        <w:tc>
          <w:tcPr>
            <w:tcW w:w="1344" w:type="pct"/>
            <w:vMerge/>
            <w:tcBorders>
              <w:bottom w:val="single" w:sz="4" w:space="0" w:color="808080"/>
            </w:tcBorders>
            <w:shd w:val="clear" w:color="auto" w:fill="E0E0E0"/>
          </w:tcPr>
          <w:p w14:paraId="7936E177" w14:textId="77777777" w:rsidR="00690A72" w:rsidRPr="00B71322" w:rsidRDefault="00690A72" w:rsidP="00D92DC1">
            <w:pPr>
              <w:spacing w:after="60"/>
              <w:jc w:val="center"/>
              <w:rPr>
                <w:rFonts w:cs="Arial"/>
                <w:b/>
                <w:sz w:val="19"/>
                <w:szCs w:val="19"/>
                <w:u w:val="single"/>
              </w:rPr>
            </w:pPr>
          </w:p>
        </w:tc>
        <w:tc>
          <w:tcPr>
            <w:tcW w:w="381" w:type="pct"/>
            <w:tcBorders>
              <w:bottom w:val="single" w:sz="4" w:space="0" w:color="808080"/>
            </w:tcBorders>
            <w:shd w:val="clear" w:color="auto" w:fill="EAF1DD" w:themeFill="background2"/>
            <w:tcMar>
              <w:left w:w="72" w:type="dxa"/>
              <w:right w:w="72" w:type="dxa"/>
            </w:tcMar>
            <w:vAlign w:val="bottom"/>
          </w:tcPr>
          <w:p w14:paraId="497485D8" w14:textId="284EE40C" w:rsidR="00690A72" w:rsidRPr="00B71322" w:rsidRDefault="00690A72" w:rsidP="008C7E04">
            <w:pPr>
              <w:pStyle w:val="TableTextBullet"/>
              <w:numPr>
                <w:ilvl w:val="0"/>
                <w:numId w:val="0"/>
              </w:numPr>
              <w:spacing w:after="0"/>
              <w:jc w:val="center"/>
            </w:pPr>
            <w:r w:rsidRPr="00615F06">
              <w:rPr>
                <w:rFonts w:cs="Arial"/>
                <w:b/>
                <w:szCs w:val="18"/>
              </w:rPr>
              <w:t>Yes</w:t>
            </w:r>
          </w:p>
        </w:tc>
        <w:tc>
          <w:tcPr>
            <w:tcW w:w="345" w:type="pct"/>
            <w:tcBorders>
              <w:bottom w:val="single" w:sz="4" w:space="0" w:color="808080"/>
            </w:tcBorders>
            <w:shd w:val="clear" w:color="auto" w:fill="EAF1DD" w:themeFill="background2"/>
            <w:tcMar>
              <w:left w:w="72" w:type="dxa"/>
              <w:right w:w="72" w:type="dxa"/>
            </w:tcMar>
            <w:vAlign w:val="bottom"/>
          </w:tcPr>
          <w:p w14:paraId="163F93CD" w14:textId="17732033" w:rsidR="00690A72" w:rsidRPr="00B71322" w:rsidRDefault="00690A72" w:rsidP="008C7E04">
            <w:pPr>
              <w:pStyle w:val="TableTextBullet"/>
              <w:numPr>
                <w:ilvl w:val="0"/>
                <w:numId w:val="0"/>
              </w:numPr>
              <w:spacing w:after="0"/>
              <w:jc w:val="center"/>
            </w:pPr>
            <w:r w:rsidRPr="00615F06">
              <w:rPr>
                <w:rFonts w:cs="Arial"/>
                <w:b/>
                <w:szCs w:val="18"/>
              </w:rPr>
              <w:t>Yes with CCW</w:t>
            </w:r>
          </w:p>
        </w:tc>
        <w:tc>
          <w:tcPr>
            <w:tcW w:w="345" w:type="pct"/>
            <w:tcBorders>
              <w:bottom w:val="single" w:sz="4" w:space="0" w:color="808080"/>
            </w:tcBorders>
            <w:shd w:val="clear" w:color="auto" w:fill="EAF1DD" w:themeFill="background2"/>
            <w:tcMar>
              <w:left w:w="72" w:type="dxa"/>
              <w:right w:w="72" w:type="dxa"/>
            </w:tcMar>
            <w:vAlign w:val="bottom"/>
          </w:tcPr>
          <w:p w14:paraId="2015DB45" w14:textId="416AAEAB" w:rsidR="00690A72" w:rsidRPr="00B71322" w:rsidRDefault="00690A72" w:rsidP="008C7E04">
            <w:pPr>
              <w:pStyle w:val="TableTextBullet"/>
              <w:numPr>
                <w:ilvl w:val="0"/>
                <w:numId w:val="0"/>
              </w:numPr>
              <w:spacing w:after="0"/>
              <w:jc w:val="center"/>
            </w:pPr>
            <w:r w:rsidRPr="00615F06">
              <w:rPr>
                <w:rFonts w:cs="Arial"/>
                <w:b/>
                <w:szCs w:val="18"/>
              </w:rPr>
              <w:t>No</w:t>
            </w:r>
          </w:p>
        </w:tc>
        <w:tc>
          <w:tcPr>
            <w:tcW w:w="342" w:type="pct"/>
            <w:tcBorders>
              <w:bottom w:val="single" w:sz="4" w:space="0" w:color="808080"/>
            </w:tcBorders>
            <w:shd w:val="clear" w:color="auto" w:fill="EAF1DD" w:themeFill="background2"/>
            <w:tcMar>
              <w:left w:w="72" w:type="dxa"/>
              <w:right w:w="72" w:type="dxa"/>
            </w:tcMar>
            <w:vAlign w:val="bottom"/>
          </w:tcPr>
          <w:p w14:paraId="01899799" w14:textId="20ECAFF0" w:rsidR="00690A72" w:rsidRPr="00B71322" w:rsidRDefault="00690A72" w:rsidP="008C7E04">
            <w:pPr>
              <w:pStyle w:val="TableTextBullet"/>
              <w:numPr>
                <w:ilvl w:val="0"/>
                <w:numId w:val="0"/>
              </w:numPr>
              <w:spacing w:after="0"/>
              <w:jc w:val="center"/>
            </w:pPr>
            <w:r w:rsidRPr="00615F06">
              <w:rPr>
                <w:rFonts w:cs="Arial"/>
                <w:b/>
                <w:szCs w:val="18"/>
              </w:rPr>
              <w:t>N/A</w:t>
            </w:r>
          </w:p>
        </w:tc>
      </w:tr>
      <w:tr w:rsidR="00E802E1" w:rsidRPr="00B71322" w14:paraId="2A5418D8" w14:textId="77777777" w:rsidTr="005C36A7">
        <w:trPr>
          <w:cantSplit/>
          <w:trHeight w:val="572"/>
        </w:trPr>
        <w:tc>
          <w:tcPr>
            <w:tcW w:w="343" w:type="pct"/>
            <w:tcBorders>
              <w:bottom w:val="nil"/>
            </w:tcBorders>
          </w:tcPr>
          <w:p w14:paraId="19A2B98C" w14:textId="77777777" w:rsidR="00690A72" w:rsidRPr="00B71322" w:rsidRDefault="00690A72" w:rsidP="00615F06">
            <w:pPr>
              <w:pStyle w:val="TableText"/>
            </w:pPr>
            <w:r w:rsidRPr="00B71322">
              <w:rPr>
                <w:sz w:val="19"/>
                <w:szCs w:val="19"/>
              </w:rPr>
              <w:t>7.1</w:t>
            </w:r>
          </w:p>
        </w:tc>
        <w:tc>
          <w:tcPr>
            <w:tcW w:w="1899" w:type="pct"/>
          </w:tcPr>
          <w:p w14:paraId="12B4F2BC" w14:textId="77777777" w:rsidR="00690A72" w:rsidRPr="00733816" w:rsidRDefault="00690A72" w:rsidP="00615F06">
            <w:pPr>
              <w:pStyle w:val="TableText"/>
              <w:rPr>
                <w:szCs w:val="18"/>
              </w:rPr>
            </w:pPr>
            <w:r w:rsidRPr="00733816">
              <w:rPr>
                <w:szCs w:val="18"/>
              </w:rPr>
              <w:t xml:space="preserve">Is access to system components and cardholder data limited to only those individuals whose jobs require such access, as follows: </w:t>
            </w:r>
          </w:p>
        </w:tc>
        <w:tc>
          <w:tcPr>
            <w:tcW w:w="1344" w:type="pct"/>
            <w:tcBorders>
              <w:right w:val="nil"/>
            </w:tcBorders>
            <w:shd w:val="clear" w:color="auto" w:fill="BFBFBF"/>
          </w:tcPr>
          <w:p w14:paraId="42D0E156" w14:textId="77777777" w:rsidR="00690A72" w:rsidRPr="00733816" w:rsidRDefault="00690A72" w:rsidP="00B71322">
            <w:pPr>
              <w:pStyle w:val="TableTextBullet"/>
              <w:numPr>
                <w:ilvl w:val="0"/>
                <w:numId w:val="0"/>
              </w:numPr>
              <w:ind w:left="216"/>
              <w:rPr>
                <w:rFonts w:cs="Arial"/>
                <w:szCs w:val="18"/>
              </w:rPr>
            </w:pPr>
          </w:p>
        </w:tc>
        <w:tc>
          <w:tcPr>
            <w:tcW w:w="381" w:type="pct"/>
            <w:tcBorders>
              <w:left w:val="nil"/>
              <w:right w:val="nil"/>
            </w:tcBorders>
            <w:shd w:val="clear" w:color="auto" w:fill="BFBFBF"/>
          </w:tcPr>
          <w:p w14:paraId="626189ED" w14:textId="77777777" w:rsidR="00690A72" w:rsidRPr="00B71322" w:rsidRDefault="00690A72" w:rsidP="00D92DC1">
            <w:pPr>
              <w:spacing w:after="60"/>
              <w:jc w:val="center"/>
              <w:rPr>
                <w:rFonts w:cs="Arial"/>
                <w:sz w:val="19"/>
                <w:szCs w:val="19"/>
              </w:rPr>
            </w:pPr>
          </w:p>
        </w:tc>
        <w:tc>
          <w:tcPr>
            <w:tcW w:w="345" w:type="pct"/>
            <w:tcBorders>
              <w:left w:val="nil"/>
              <w:right w:val="nil"/>
            </w:tcBorders>
            <w:shd w:val="clear" w:color="auto" w:fill="BFBFBF"/>
          </w:tcPr>
          <w:p w14:paraId="52F53DFC" w14:textId="77777777" w:rsidR="00690A72" w:rsidRPr="00B71322" w:rsidRDefault="00690A72" w:rsidP="00D92DC1">
            <w:pPr>
              <w:spacing w:after="60"/>
              <w:jc w:val="center"/>
              <w:rPr>
                <w:rFonts w:cs="Arial"/>
                <w:sz w:val="19"/>
                <w:szCs w:val="19"/>
              </w:rPr>
            </w:pPr>
          </w:p>
        </w:tc>
        <w:tc>
          <w:tcPr>
            <w:tcW w:w="345" w:type="pct"/>
            <w:tcBorders>
              <w:left w:val="nil"/>
              <w:right w:val="nil"/>
            </w:tcBorders>
            <w:shd w:val="clear" w:color="auto" w:fill="BFBFBF"/>
          </w:tcPr>
          <w:p w14:paraId="2557D42D" w14:textId="77777777" w:rsidR="00690A72" w:rsidRPr="00B71322" w:rsidRDefault="00690A72" w:rsidP="00D92DC1">
            <w:pPr>
              <w:spacing w:after="60"/>
              <w:jc w:val="center"/>
              <w:rPr>
                <w:rFonts w:cs="Arial"/>
                <w:sz w:val="19"/>
                <w:szCs w:val="19"/>
              </w:rPr>
            </w:pPr>
          </w:p>
        </w:tc>
        <w:tc>
          <w:tcPr>
            <w:tcW w:w="342" w:type="pct"/>
            <w:tcBorders>
              <w:left w:val="nil"/>
            </w:tcBorders>
            <w:shd w:val="clear" w:color="auto" w:fill="BFBFBF"/>
          </w:tcPr>
          <w:p w14:paraId="35737DD7" w14:textId="77777777" w:rsidR="00690A72" w:rsidRPr="00B71322" w:rsidRDefault="00690A72" w:rsidP="00D92DC1">
            <w:pPr>
              <w:spacing w:after="60"/>
              <w:jc w:val="center"/>
              <w:rPr>
                <w:rFonts w:cs="Arial"/>
                <w:sz w:val="19"/>
                <w:szCs w:val="19"/>
              </w:rPr>
            </w:pPr>
          </w:p>
        </w:tc>
      </w:tr>
      <w:tr w:rsidR="00E802E1" w:rsidRPr="00B71322" w14:paraId="2F676353" w14:textId="77777777" w:rsidTr="00E802E1">
        <w:trPr>
          <w:cantSplit/>
          <w:trHeight w:val="572"/>
        </w:trPr>
        <w:tc>
          <w:tcPr>
            <w:tcW w:w="343" w:type="pct"/>
          </w:tcPr>
          <w:p w14:paraId="2D1A995B" w14:textId="77777777" w:rsidR="00690A72" w:rsidRPr="00B71322" w:rsidRDefault="00690A72" w:rsidP="00564700">
            <w:pPr>
              <w:pStyle w:val="TableText"/>
              <w:jc w:val="right"/>
            </w:pPr>
            <w:r w:rsidRPr="00B71322">
              <w:rPr>
                <w:sz w:val="19"/>
                <w:szCs w:val="19"/>
              </w:rPr>
              <w:t>7.1.2</w:t>
            </w:r>
          </w:p>
        </w:tc>
        <w:tc>
          <w:tcPr>
            <w:tcW w:w="1899" w:type="pct"/>
          </w:tcPr>
          <w:p w14:paraId="7079FEB7" w14:textId="77777777" w:rsidR="00690A72" w:rsidRPr="00733816" w:rsidRDefault="00690A72" w:rsidP="00D92DC1">
            <w:pPr>
              <w:spacing w:after="60"/>
              <w:rPr>
                <w:rFonts w:cs="Arial"/>
                <w:sz w:val="18"/>
                <w:szCs w:val="18"/>
              </w:rPr>
            </w:pPr>
            <w:r w:rsidRPr="00733816">
              <w:rPr>
                <w:rFonts w:cs="Arial"/>
                <w:sz w:val="18"/>
                <w:szCs w:val="18"/>
              </w:rPr>
              <w:t xml:space="preserve">Is access to privileged user IDs restricted as follows: </w:t>
            </w:r>
          </w:p>
          <w:p w14:paraId="132D9756" w14:textId="77777777" w:rsidR="00690A72" w:rsidRPr="00733816" w:rsidRDefault="00690A72" w:rsidP="00E77771">
            <w:pPr>
              <w:pStyle w:val="TableTextBullet"/>
            </w:pPr>
            <w:r w:rsidRPr="00733816">
              <w:t>To least privileges necessary to perform job responsibilities?</w:t>
            </w:r>
          </w:p>
          <w:p w14:paraId="57138499" w14:textId="79AEA47E" w:rsidR="00690A72" w:rsidRPr="00733816" w:rsidRDefault="00690A72" w:rsidP="00E77771">
            <w:pPr>
              <w:pStyle w:val="TableTextBullet"/>
            </w:pPr>
            <w:r w:rsidRPr="00733816">
              <w:t>Assigned only to roles that specifically require that privileged access</w:t>
            </w:r>
            <w:r w:rsidR="004D109D">
              <w:t>?</w:t>
            </w:r>
          </w:p>
        </w:tc>
        <w:tc>
          <w:tcPr>
            <w:tcW w:w="1344" w:type="pct"/>
            <w:shd w:val="clear" w:color="auto" w:fill="auto"/>
          </w:tcPr>
          <w:p w14:paraId="26CA3997" w14:textId="77777777" w:rsidR="00690A72" w:rsidRDefault="00690A72" w:rsidP="00875E3F">
            <w:pPr>
              <w:pStyle w:val="TableTextBullet"/>
              <w:rPr>
                <w:szCs w:val="18"/>
              </w:rPr>
            </w:pPr>
            <w:r w:rsidRPr="00733816">
              <w:rPr>
                <w:szCs w:val="18"/>
              </w:rPr>
              <w:t xml:space="preserve">Examine written access control policy </w:t>
            </w:r>
          </w:p>
          <w:p w14:paraId="22D2D0ED" w14:textId="37100C7B" w:rsidR="00690A72" w:rsidRPr="00733816" w:rsidRDefault="00690A72" w:rsidP="00875E3F">
            <w:pPr>
              <w:pStyle w:val="TableTextBullet"/>
              <w:rPr>
                <w:szCs w:val="18"/>
              </w:rPr>
            </w:pPr>
            <w:r w:rsidRPr="00733816">
              <w:rPr>
                <w:szCs w:val="18"/>
              </w:rPr>
              <w:t>Interview personnel</w:t>
            </w:r>
          </w:p>
          <w:p w14:paraId="0CA5EACB" w14:textId="77777777" w:rsidR="00690A72" w:rsidRPr="00733816" w:rsidRDefault="00690A72" w:rsidP="00875E3F">
            <w:pPr>
              <w:pStyle w:val="TableTextBullet"/>
              <w:rPr>
                <w:szCs w:val="18"/>
              </w:rPr>
            </w:pPr>
            <w:r w:rsidRPr="00733816">
              <w:rPr>
                <w:szCs w:val="18"/>
              </w:rPr>
              <w:t>Interview management</w:t>
            </w:r>
          </w:p>
          <w:p w14:paraId="542D274A" w14:textId="77777777" w:rsidR="00690A72" w:rsidRPr="00733816" w:rsidRDefault="00690A72" w:rsidP="00875E3F">
            <w:pPr>
              <w:pStyle w:val="TableTextBullet"/>
              <w:rPr>
                <w:szCs w:val="18"/>
              </w:rPr>
            </w:pPr>
            <w:r w:rsidRPr="00733816">
              <w:rPr>
                <w:szCs w:val="18"/>
              </w:rPr>
              <w:t>Review privileged user IDs</w:t>
            </w:r>
          </w:p>
        </w:tc>
        <w:tc>
          <w:tcPr>
            <w:tcW w:w="381" w:type="pct"/>
            <w:shd w:val="clear" w:color="auto" w:fill="auto"/>
          </w:tcPr>
          <w:p w14:paraId="63492EE7"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5" w:type="pct"/>
            <w:shd w:val="clear" w:color="auto" w:fill="auto"/>
          </w:tcPr>
          <w:p w14:paraId="099938C6"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5" w:type="pct"/>
            <w:shd w:val="clear" w:color="auto" w:fill="auto"/>
          </w:tcPr>
          <w:p w14:paraId="5623CA23"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2" w:type="pct"/>
            <w:shd w:val="clear" w:color="auto" w:fill="auto"/>
          </w:tcPr>
          <w:p w14:paraId="360E821F"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r w:rsidR="00E802E1" w:rsidRPr="00B71322" w14:paraId="63E6017E" w14:textId="77777777" w:rsidTr="00E802E1">
        <w:trPr>
          <w:cantSplit/>
          <w:trHeight w:val="572"/>
        </w:trPr>
        <w:tc>
          <w:tcPr>
            <w:tcW w:w="343" w:type="pct"/>
          </w:tcPr>
          <w:p w14:paraId="2C5A34DB" w14:textId="77777777" w:rsidR="00690A72" w:rsidRPr="00B71322" w:rsidRDefault="00690A72" w:rsidP="00564700">
            <w:pPr>
              <w:pStyle w:val="TableText"/>
              <w:jc w:val="right"/>
            </w:pPr>
            <w:r w:rsidRPr="00B71322">
              <w:rPr>
                <w:sz w:val="19"/>
                <w:szCs w:val="19"/>
              </w:rPr>
              <w:t>7.1.3</w:t>
            </w:r>
          </w:p>
        </w:tc>
        <w:tc>
          <w:tcPr>
            <w:tcW w:w="1899" w:type="pct"/>
          </w:tcPr>
          <w:p w14:paraId="1BAA76E6" w14:textId="47316540" w:rsidR="00690A72" w:rsidRPr="00733816" w:rsidRDefault="00033EB1" w:rsidP="00615F06">
            <w:pPr>
              <w:pStyle w:val="TableText"/>
              <w:rPr>
                <w:szCs w:val="18"/>
              </w:rPr>
            </w:pPr>
            <w:r>
              <w:rPr>
                <w:szCs w:val="18"/>
              </w:rPr>
              <w:t xml:space="preserve">Is </w:t>
            </w:r>
            <w:r w:rsidR="00690A72" w:rsidRPr="00733816">
              <w:rPr>
                <w:szCs w:val="18"/>
              </w:rPr>
              <w:t>access assigned based on individual personnel’s job classification and function?</w:t>
            </w:r>
          </w:p>
        </w:tc>
        <w:tc>
          <w:tcPr>
            <w:tcW w:w="1344" w:type="pct"/>
            <w:shd w:val="clear" w:color="auto" w:fill="auto"/>
          </w:tcPr>
          <w:p w14:paraId="285BFADA" w14:textId="77777777" w:rsidR="00690A72" w:rsidRDefault="00690A72" w:rsidP="00875E3F">
            <w:pPr>
              <w:pStyle w:val="TableTextBullet"/>
              <w:rPr>
                <w:szCs w:val="18"/>
              </w:rPr>
            </w:pPr>
            <w:r w:rsidRPr="00733816">
              <w:rPr>
                <w:szCs w:val="18"/>
              </w:rPr>
              <w:t xml:space="preserve">Examine written access control policy </w:t>
            </w:r>
          </w:p>
          <w:p w14:paraId="75A01803" w14:textId="6BB35575" w:rsidR="00690A72" w:rsidRPr="00733816" w:rsidRDefault="00690A72" w:rsidP="00875E3F">
            <w:pPr>
              <w:pStyle w:val="TableTextBullet"/>
              <w:rPr>
                <w:szCs w:val="18"/>
              </w:rPr>
            </w:pPr>
            <w:r w:rsidRPr="00733816">
              <w:rPr>
                <w:szCs w:val="18"/>
              </w:rPr>
              <w:t>Interview management</w:t>
            </w:r>
          </w:p>
          <w:p w14:paraId="19C62FB7" w14:textId="77777777" w:rsidR="00690A72" w:rsidRPr="00733816" w:rsidRDefault="00690A72" w:rsidP="00875E3F">
            <w:pPr>
              <w:pStyle w:val="TableTextBullet"/>
              <w:rPr>
                <w:szCs w:val="18"/>
              </w:rPr>
            </w:pPr>
            <w:r w:rsidRPr="00733816">
              <w:rPr>
                <w:szCs w:val="18"/>
              </w:rPr>
              <w:t>Review user IDs</w:t>
            </w:r>
          </w:p>
        </w:tc>
        <w:tc>
          <w:tcPr>
            <w:tcW w:w="381" w:type="pct"/>
            <w:shd w:val="clear" w:color="auto" w:fill="auto"/>
          </w:tcPr>
          <w:p w14:paraId="63214670"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5" w:type="pct"/>
            <w:shd w:val="clear" w:color="auto" w:fill="auto"/>
          </w:tcPr>
          <w:p w14:paraId="0E98110E"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5" w:type="pct"/>
            <w:shd w:val="clear" w:color="auto" w:fill="auto"/>
          </w:tcPr>
          <w:p w14:paraId="7AD2FBCE"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c>
          <w:tcPr>
            <w:tcW w:w="342" w:type="pct"/>
            <w:shd w:val="clear" w:color="auto" w:fill="auto"/>
          </w:tcPr>
          <w:p w14:paraId="0B13171C" w14:textId="77777777" w:rsidR="00690A72" w:rsidRPr="00B71322" w:rsidRDefault="00690A72"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B71322">
              <w:rPr>
                <w:rFonts w:cs="Arial"/>
                <w:sz w:val="19"/>
                <w:szCs w:val="19"/>
              </w:rPr>
              <w:fldChar w:fldCharType="end"/>
            </w:r>
          </w:p>
        </w:tc>
      </w:tr>
    </w:tbl>
    <w:p w14:paraId="5941E23E" w14:textId="3719F19B" w:rsidR="00D92DC1" w:rsidRPr="00214521" w:rsidRDefault="00AF6A36" w:rsidP="003279DA">
      <w:pPr>
        <w:pStyle w:val="Heading3"/>
        <w:spacing w:before="120"/>
        <w:ind w:left="1710" w:hanging="1710"/>
      </w:pPr>
      <w:r>
        <w:t xml:space="preserve"> </w:t>
      </w:r>
    </w:p>
    <w:p w14:paraId="4F91597C" w14:textId="6B4C7C8F" w:rsidR="008C41A0" w:rsidRDefault="008C41A0">
      <w:pPr>
        <w:spacing w:before="0" w:after="0" w:line="240" w:lineRule="auto"/>
      </w:pPr>
      <w:r>
        <w:br w:type="page"/>
      </w:r>
    </w:p>
    <w:p w14:paraId="09449353" w14:textId="44C9257B" w:rsidR="008C41A0" w:rsidRDefault="008C41A0" w:rsidP="008C41A0">
      <w:pPr>
        <w:pStyle w:val="Heading3"/>
        <w:spacing w:before="0"/>
        <w:ind w:left="1800" w:hanging="1800"/>
      </w:pPr>
      <w:bookmarkStart w:id="97" w:name="_Toc275753531"/>
      <w:bookmarkStart w:id="98" w:name="_Toc250643226"/>
      <w:bookmarkStart w:id="99" w:name="_Toc377997580"/>
      <w:bookmarkStart w:id="100" w:name="_Toc425952887"/>
      <w:bookmarkStart w:id="101" w:name="_Toc468784793"/>
      <w:r w:rsidRPr="007A000C">
        <w:lastRenderedPageBreak/>
        <w:t>Requirement 8:</w:t>
      </w:r>
      <w:bookmarkEnd w:id="97"/>
      <w:bookmarkEnd w:id="98"/>
      <w:bookmarkEnd w:id="99"/>
      <w:r>
        <w:tab/>
      </w:r>
      <w:r w:rsidRPr="008C41A0">
        <w:rPr>
          <w:color w:val="auto"/>
          <w:szCs w:val="22"/>
        </w:rPr>
        <w:t>Identify</w:t>
      </w:r>
      <w:r>
        <w:t xml:space="preserve"> and authenticate access to system components</w:t>
      </w:r>
      <w:bookmarkEnd w:id="100"/>
      <w:bookmarkEnd w:id="101"/>
    </w:p>
    <w:tbl>
      <w:tblPr>
        <w:tblW w:w="4858"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9"/>
        <w:gridCol w:w="4596"/>
        <w:gridCol w:w="3410"/>
        <w:gridCol w:w="907"/>
        <w:gridCol w:w="952"/>
        <w:gridCol w:w="884"/>
        <w:gridCol w:w="884"/>
      </w:tblGrid>
      <w:tr w:rsidR="008C41A0" w:rsidRPr="002242E1" w14:paraId="362219C5" w14:textId="77777777" w:rsidTr="00F9767B">
        <w:trPr>
          <w:cantSplit/>
          <w:trHeight w:val="422"/>
          <w:tblHeader/>
        </w:trPr>
        <w:tc>
          <w:tcPr>
            <w:tcW w:w="2206" w:type="pct"/>
            <w:gridSpan w:val="2"/>
            <w:vMerge w:val="restart"/>
            <w:shd w:val="clear" w:color="auto" w:fill="CBDFC0" w:themeFill="text2"/>
            <w:vAlign w:val="center"/>
          </w:tcPr>
          <w:p w14:paraId="26D47C8B" w14:textId="77777777" w:rsidR="008C41A0" w:rsidRPr="00AC7772" w:rsidRDefault="008C41A0" w:rsidP="006B649E">
            <w:pPr>
              <w:spacing w:after="60"/>
              <w:jc w:val="center"/>
              <w:rPr>
                <w:rFonts w:cs="Arial"/>
                <w:b/>
                <w:sz w:val="19"/>
                <w:szCs w:val="19"/>
              </w:rPr>
            </w:pPr>
            <w:r w:rsidRPr="00AC7772">
              <w:rPr>
                <w:rFonts w:cs="Arial"/>
                <w:b/>
                <w:sz w:val="19"/>
                <w:szCs w:val="19"/>
              </w:rPr>
              <w:t>PCI DSS Question</w:t>
            </w:r>
          </w:p>
        </w:tc>
        <w:tc>
          <w:tcPr>
            <w:tcW w:w="1354" w:type="pct"/>
            <w:vMerge w:val="restart"/>
            <w:shd w:val="clear" w:color="auto" w:fill="CBDFC0" w:themeFill="text2"/>
            <w:vAlign w:val="center"/>
          </w:tcPr>
          <w:p w14:paraId="40BAAC79" w14:textId="77777777" w:rsidR="008C41A0" w:rsidRPr="00AC7772" w:rsidRDefault="008C41A0" w:rsidP="006B649E">
            <w:pPr>
              <w:spacing w:after="60"/>
              <w:jc w:val="center"/>
              <w:rPr>
                <w:rFonts w:cs="Arial"/>
                <w:b/>
                <w:sz w:val="19"/>
                <w:szCs w:val="19"/>
              </w:rPr>
            </w:pPr>
            <w:r w:rsidRPr="00AC7772">
              <w:rPr>
                <w:rFonts w:cs="Arial"/>
                <w:b/>
                <w:sz w:val="19"/>
                <w:szCs w:val="19"/>
              </w:rPr>
              <w:t>Expected Testing</w:t>
            </w:r>
          </w:p>
        </w:tc>
        <w:tc>
          <w:tcPr>
            <w:tcW w:w="1440" w:type="pct"/>
            <w:gridSpan w:val="4"/>
            <w:shd w:val="clear" w:color="auto" w:fill="CBDFC0" w:themeFill="text2"/>
          </w:tcPr>
          <w:p w14:paraId="54777ED7" w14:textId="77777777" w:rsidR="008C41A0" w:rsidRPr="00AC7772" w:rsidRDefault="008C41A0" w:rsidP="006B649E">
            <w:pPr>
              <w:spacing w:after="0"/>
              <w:jc w:val="center"/>
              <w:rPr>
                <w:rFonts w:cs="Arial"/>
                <w:b/>
                <w:sz w:val="19"/>
                <w:szCs w:val="19"/>
              </w:rPr>
            </w:pPr>
            <w:r w:rsidRPr="00AC7772">
              <w:rPr>
                <w:rFonts w:cs="Arial"/>
                <w:b/>
                <w:sz w:val="19"/>
                <w:szCs w:val="19"/>
              </w:rPr>
              <w:t>Response</w:t>
            </w:r>
          </w:p>
          <w:p w14:paraId="0749D2A1" w14:textId="77777777" w:rsidR="008C41A0" w:rsidRPr="002242E1" w:rsidRDefault="008C41A0" w:rsidP="006B649E">
            <w:pPr>
              <w:spacing w:before="0" w:after="0"/>
              <w:jc w:val="center"/>
              <w:rPr>
                <w:rFonts w:cs="Arial"/>
                <w:b/>
                <w:sz w:val="18"/>
                <w:szCs w:val="18"/>
              </w:rPr>
            </w:pPr>
            <w:r w:rsidRPr="002242E1">
              <w:rPr>
                <w:rFonts w:cs="Arial"/>
                <w:b/>
                <w:i/>
                <w:sz w:val="18"/>
                <w:szCs w:val="18"/>
              </w:rPr>
              <w:t>(Check one response for each question)</w:t>
            </w:r>
          </w:p>
        </w:tc>
      </w:tr>
      <w:tr w:rsidR="008C41A0" w:rsidRPr="001423CE" w14:paraId="7113C7B6" w14:textId="77777777" w:rsidTr="00F9767B">
        <w:trPr>
          <w:cantSplit/>
          <w:trHeight w:val="530"/>
          <w:tblHeader/>
        </w:trPr>
        <w:tc>
          <w:tcPr>
            <w:tcW w:w="2206" w:type="pct"/>
            <w:gridSpan w:val="2"/>
            <w:vMerge/>
            <w:shd w:val="clear" w:color="auto" w:fill="E0E0E0"/>
          </w:tcPr>
          <w:p w14:paraId="554365A5" w14:textId="77777777" w:rsidR="008C41A0" w:rsidRPr="00AC7772" w:rsidRDefault="008C41A0" w:rsidP="006B649E">
            <w:pPr>
              <w:tabs>
                <w:tab w:val="right" w:pos="6101"/>
              </w:tabs>
              <w:spacing w:after="60"/>
              <w:rPr>
                <w:rFonts w:cs="Arial"/>
                <w:b/>
                <w:sz w:val="19"/>
                <w:szCs w:val="19"/>
              </w:rPr>
            </w:pPr>
          </w:p>
        </w:tc>
        <w:tc>
          <w:tcPr>
            <w:tcW w:w="1354" w:type="pct"/>
            <w:vMerge/>
            <w:tcBorders>
              <w:bottom w:val="single" w:sz="4" w:space="0" w:color="808080"/>
            </w:tcBorders>
            <w:shd w:val="clear" w:color="auto" w:fill="E0E0E0"/>
          </w:tcPr>
          <w:p w14:paraId="159F44EF" w14:textId="77777777" w:rsidR="008C41A0" w:rsidRPr="00AC7772" w:rsidRDefault="008C41A0" w:rsidP="006B649E">
            <w:pPr>
              <w:spacing w:after="60"/>
              <w:jc w:val="center"/>
              <w:rPr>
                <w:rFonts w:cs="Arial"/>
                <w:b/>
                <w:sz w:val="19"/>
                <w:szCs w:val="19"/>
                <w:u w:val="single"/>
              </w:rPr>
            </w:pPr>
          </w:p>
        </w:tc>
        <w:tc>
          <w:tcPr>
            <w:tcW w:w="360" w:type="pct"/>
            <w:tcBorders>
              <w:bottom w:val="single" w:sz="4" w:space="0" w:color="808080"/>
            </w:tcBorders>
            <w:shd w:val="clear" w:color="auto" w:fill="EAF1DD" w:themeFill="background2"/>
            <w:tcMar>
              <w:left w:w="72" w:type="dxa"/>
              <w:right w:w="72" w:type="dxa"/>
            </w:tcMar>
            <w:vAlign w:val="bottom"/>
          </w:tcPr>
          <w:p w14:paraId="1A243E12" w14:textId="77777777" w:rsidR="008C41A0" w:rsidRPr="001423CE" w:rsidRDefault="008C41A0" w:rsidP="006B649E">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EAF1DD" w:themeFill="background2"/>
            <w:tcMar>
              <w:left w:w="72" w:type="dxa"/>
              <w:right w:w="72" w:type="dxa"/>
            </w:tcMar>
            <w:vAlign w:val="bottom"/>
          </w:tcPr>
          <w:p w14:paraId="7B6E09AF" w14:textId="77777777" w:rsidR="008C41A0" w:rsidRPr="001423CE" w:rsidRDefault="008C41A0" w:rsidP="006B649E">
            <w:pPr>
              <w:spacing w:before="40" w:after="0"/>
              <w:ind w:left="29" w:right="58"/>
              <w:jc w:val="center"/>
              <w:rPr>
                <w:rFonts w:cs="Arial"/>
                <w:b/>
                <w:sz w:val="18"/>
                <w:szCs w:val="18"/>
              </w:rPr>
            </w:pPr>
            <w:r w:rsidRPr="001423CE">
              <w:rPr>
                <w:rFonts w:cs="Arial"/>
                <w:b/>
                <w:sz w:val="18"/>
                <w:szCs w:val="18"/>
              </w:rPr>
              <w:t>Yes with CCW</w:t>
            </w:r>
          </w:p>
        </w:tc>
        <w:tc>
          <w:tcPr>
            <w:tcW w:w="351" w:type="pct"/>
            <w:tcBorders>
              <w:bottom w:val="single" w:sz="4" w:space="0" w:color="808080"/>
            </w:tcBorders>
            <w:shd w:val="clear" w:color="auto" w:fill="EAF1DD" w:themeFill="background2"/>
            <w:tcMar>
              <w:left w:w="72" w:type="dxa"/>
              <w:right w:w="72" w:type="dxa"/>
            </w:tcMar>
            <w:vAlign w:val="bottom"/>
          </w:tcPr>
          <w:p w14:paraId="477673E9" w14:textId="77777777" w:rsidR="008C41A0" w:rsidRPr="001423CE" w:rsidRDefault="008C41A0" w:rsidP="006B649E">
            <w:pPr>
              <w:spacing w:before="40" w:after="0"/>
              <w:ind w:left="-20"/>
              <w:jc w:val="center"/>
              <w:rPr>
                <w:rFonts w:cs="Arial"/>
                <w:b/>
                <w:sz w:val="18"/>
                <w:szCs w:val="18"/>
              </w:rPr>
            </w:pPr>
            <w:r w:rsidRPr="001423CE">
              <w:rPr>
                <w:rFonts w:cs="Arial"/>
                <w:b/>
                <w:sz w:val="18"/>
                <w:szCs w:val="18"/>
              </w:rPr>
              <w:t>No</w:t>
            </w:r>
          </w:p>
        </w:tc>
        <w:tc>
          <w:tcPr>
            <w:tcW w:w="351" w:type="pct"/>
            <w:tcBorders>
              <w:bottom w:val="single" w:sz="4" w:space="0" w:color="808080"/>
            </w:tcBorders>
            <w:shd w:val="clear" w:color="auto" w:fill="EAF1DD" w:themeFill="background2"/>
            <w:tcMar>
              <w:left w:w="72" w:type="dxa"/>
              <w:right w:w="72" w:type="dxa"/>
            </w:tcMar>
            <w:vAlign w:val="bottom"/>
          </w:tcPr>
          <w:p w14:paraId="26499CDE" w14:textId="77777777" w:rsidR="008C41A0" w:rsidRPr="001423CE" w:rsidRDefault="008C41A0" w:rsidP="006B649E">
            <w:pPr>
              <w:spacing w:before="40" w:after="0"/>
              <w:ind w:left="29" w:right="58"/>
              <w:jc w:val="center"/>
              <w:rPr>
                <w:rFonts w:cs="Arial"/>
                <w:b/>
                <w:sz w:val="18"/>
                <w:szCs w:val="18"/>
              </w:rPr>
            </w:pPr>
            <w:r w:rsidRPr="001423CE">
              <w:rPr>
                <w:rFonts w:cs="Arial"/>
                <w:b/>
                <w:sz w:val="18"/>
                <w:szCs w:val="18"/>
              </w:rPr>
              <w:t>N/A</w:t>
            </w:r>
          </w:p>
        </w:tc>
      </w:tr>
      <w:tr w:rsidR="008C41A0" w:rsidRPr="009D4AAD" w14:paraId="308C2CE5" w14:textId="77777777" w:rsidTr="00F9767B">
        <w:trPr>
          <w:cantSplit/>
          <w:trHeight w:val="572"/>
        </w:trPr>
        <w:tc>
          <w:tcPr>
            <w:tcW w:w="381" w:type="pct"/>
          </w:tcPr>
          <w:p w14:paraId="15B2F4F0" w14:textId="77777777" w:rsidR="008C41A0" w:rsidRPr="009D4AAD" w:rsidRDefault="008C41A0" w:rsidP="006B649E">
            <w:pPr>
              <w:pStyle w:val="TableText"/>
              <w:jc w:val="right"/>
              <w:rPr>
                <w:sz w:val="19"/>
                <w:szCs w:val="19"/>
              </w:rPr>
            </w:pPr>
            <w:r w:rsidRPr="00764864">
              <w:rPr>
                <w:sz w:val="19"/>
                <w:szCs w:val="19"/>
              </w:rPr>
              <w:t>8.1.1</w:t>
            </w:r>
          </w:p>
        </w:tc>
        <w:tc>
          <w:tcPr>
            <w:tcW w:w="1825" w:type="pct"/>
          </w:tcPr>
          <w:p w14:paraId="0D6B57E2" w14:textId="77777777" w:rsidR="008C41A0" w:rsidRPr="00D66661" w:rsidRDefault="008C41A0" w:rsidP="006B649E">
            <w:pPr>
              <w:pStyle w:val="TableText"/>
              <w:rPr>
                <w:szCs w:val="18"/>
              </w:rPr>
            </w:pPr>
            <w:r w:rsidRPr="00764864">
              <w:rPr>
                <w:szCs w:val="18"/>
              </w:rPr>
              <w:t>Are all users assigned a unique ID before allowing them to access system components or cardholder data?</w:t>
            </w:r>
          </w:p>
        </w:tc>
        <w:tc>
          <w:tcPr>
            <w:tcW w:w="1354" w:type="pct"/>
            <w:shd w:val="clear" w:color="auto" w:fill="auto"/>
          </w:tcPr>
          <w:p w14:paraId="6A173185" w14:textId="77777777" w:rsidR="008C41A0" w:rsidRDefault="008C41A0" w:rsidP="008C41A0">
            <w:pPr>
              <w:pStyle w:val="TableTextBullet"/>
              <w:ind w:left="216" w:hanging="216"/>
            </w:pPr>
            <w:r w:rsidRPr="00D66661">
              <w:t>Review password procedures</w:t>
            </w:r>
          </w:p>
          <w:p w14:paraId="16D3B2E8" w14:textId="77777777" w:rsidR="008C41A0" w:rsidRPr="00733816" w:rsidRDefault="008C41A0" w:rsidP="008C41A0">
            <w:pPr>
              <w:pStyle w:val="TableTextBullet"/>
              <w:ind w:left="216" w:hanging="216"/>
            </w:pPr>
            <w:r w:rsidRPr="00D66661">
              <w:t>Interview personnel</w:t>
            </w:r>
          </w:p>
        </w:tc>
        <w:tc>
          <w:tcPr>
            <w:tcW w:w="360" w:type="pct"/>
            <w:shd w:val="clear" w:color="auto" w:fill="auto"/>
          </w:tcPr>
          <w:p w14:paraId="52831DDC"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78" w:type="pct"/>
            <w:shd w:val="clear" w:color="auto" w:fill="auto"/>
          </w:tcPr>
          <w:p w14:paraId="0B1D67E0"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0226C5E2"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248229D9"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r>
      <w:tr w:rsidR="008C41A0" w:rsidRPr="009D4AAD" w14:paraId="4B4B5016" w14:textId="77777777" w:rsidTr="00F9767B">
        <w:trPr>
          <w:cantSplit/>
          <w:trHeight w:val="572"/>
        </w:trPr>
        <w:tc>
          <w:tcPr>
            <w:tcW w:w="381" w:type="pct"/>
          </w:tcPr>
          <w:p w14:paraId="0CA32D7A" w14:textId="77777777" w:rsidR="008C41A0" w:rsidRPr="009D4AAD" w:rsidRDefault="008C41A0" w:rsidP="006B649E">
            <w:pPr>
              <w:pStyle w:val="TableText"/>
              <w:jc w:val="right"/>
              <w:rPr>
                <w:sz w:val="19"/>
                <w:szCs w:val="19"/>
              </w:rPr>
            </w:pPr>
            <w:r w:rsidRPr="00764864">
              <w:rPr>
                <w:sz w:val="19"/>
                <w:szCs w:val="19"/>
              </w:rPr>
              <w:t>8.1.3</w:t>
            </w:r>
          </w:p>
        </w:tc>
        <w:tc>
          <w:tcPr>
            <w:tcW w:w="1825" w:type="pct"/>
          </w:tcPr>
          <w:p w14:paraId="6B146474" w14:textId="77777777" w:rsidR="008C41A0" w:rsidRPr="00D66661" w:rsidRDefault="008C41A0" w:rsidP="006B649E">
            <w:pPr>
              <w:pStyle w:val="TableText"/>
              <w:rPr>
                <w:szCs w:val="18"/>
              </w:rPr>
            </w:pPr>
            <w:r w:rsidRPr="00764864">
              <w:rPr>
                <w:szCs w:val="18"/>
              </w:rPr>
              <w:t>Is access for any terminated users immediately deactivated or removed?</w:t>
            </w:r>
          </w:p>
        </w:tc>
        <w:tc>
          <w:tcPr>
            <w:tcW w:w="1354" w:type="pct"/>
            <w:shd w:val="clear" w:color="auto" w:fill="auto"/>
          </w:tcPr>
          <w:p w14:paraId="085EACC1" w14:textId="77777777" w:rsidR="008C41A0" w:rsidRPr="00D66661" w:rsidRDefault="008C41A0" w:rsidP="006B649E">
            <w:pPr>
              <w:pStyle w:val="TableTextBullet"/>
              <w:ind w:left="216" w:hanging="216"/>
            </w:pPr>
            <w:r w:rsidRPr="00D66661">
              <w:t>Review password procedures</w:t>
            </w:r>
          </w:p>
          <w:p w14:paraId="33163045" w14:textId="77777777" w:rsidR="008C41A0" w:rsidRPr="00D66661" w:rsidRDefault="008C41A0" w:rsidP="006B649E">
            <w:pPr>
              <w:pStyle w:val="TableTextBullet"/>
              <w:ind w:left="216" w:hanging="216"/>
            </w:pPr>
            <w:r w:rsidRPr="00D66661">
              <w:t xml:space="preserve">Examine terminated users accounts </w:t>
            </w:r>
          </w:p>
          <w:p w14:paraId="75469DD5" w14:textId="77777777" w:rsidR="008C41A0" w:rsidRDefault="008C41A0" w:rsidP="008C41A0">
            <w:pPr>
              <w:pStyle w:val="TableTextBullet"/>
              <w:ind w:left="216" w:hanging="216"/>
            </w:pPr>
            <w:r w:rsidRPr="00D66661">
              <w:t>Review current access lists</w:t>
            </w:r>
          </w:p>
          <w:p w14:paraId="3121DB42" w14:textId="77777777" w:rsidR="008C41A0" w:rsidRPr="00733816" w:rsidRDefault="008C41A0" w:rsidP="008C41A0">
            <w:pPr>
              <w:pStyle w:val="TableTextBullet"/>
              <w:ind w:left="216" w:hanging="216"/>
            </w:pPr>
            <w:r w:rsidRPr="00D66661">
              <w:t>Observe returned physical authentication devices</w:t>
            </w:r>
          </w:p>
        </w:tc>
        <w:tc>
          <w:tcPr>
            <w:tcW w:w="360" w:type="pct"/>
            <w:shd w:val="clear" w:color="auto" w:fill="auto"/>
          </w:tcPr>
          <w:p w14:paraId="7AE53596"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78" w:type="pct"/>
            <w:shd w:val="clear" w:color="auto" w:fill="auto"/>
          </w:tcPr>
          <w:p w14:paraId="4645A7B0"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793EEFDD"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7E84E4D2" w14:textId="77777777" w:rsidR="008C41A0" w:rsidRPr="009D4AAD" w:rsidRDefault="008C41A0"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r>
      <w:tr w:rsidR="005E263D" w:rsidRPr="009D4AAD" w14:paraId="107D11E3" w14:textId="77777777" w:rsidTr="00F9767B">
        <w:trPr>
          <w:cantSplit/>
          <w:trHeight w:val="572"/>
        </w:trPr>
        <w:tc>
          <w:tcPr>
            <w:tcW w:w="381" w:type="pct"/>
          </w:tcPr>
          <w:p w14:paraId="2B59A398" w14:textId="77777777" w:rsidR="005E263D" w:rsidRPr="00764864" w:rsidRDefault="005E263D" w:rsidP="006B649E">
            <w:pPr>
              <w:pStyle w:val="TableText"/>
            </w:pPr>
            <w:r w:rsidRPr="00764864">
              <w:rPr>
                <w:sz w:val="19"/>
                <w:szCs w:val="19"/>
              </w:rPr>
              <w:t>8.2</w:t>
            </w:r>
          </w:p>
          <w:p w14:paraId="28E5B84A" w14:textId="77777777" w:rsidR="005E263D" w:rsidRPr="00764864" w:rsidRDefault="005E263D" w:rsidP="006B649E">
            <w:pPr>
              <w:pStyle w:val="TableText"/>
              <w:jc w:val="right"/>
              <w:rPr>
                <w:sz w:val="19"/>
                <w:szCs w:val="19"/>
              </w:rPr>
            </w:pPr>
          </w:p>
        </w:tc>
        <w:tc>
          <w:tcPr>
            <w:tcW w:w="1825" w:type="pct"/>
          </w:tcPr>
          <w:p w14:paraId="0FDBBFF5" w14:textId="77777777" w:rsidR="005E263D" w:rsidRPr="00764864" w:rsidRDefault="005E263D" w:rsidP="006B649E">
            <w:pPr>
              <w:pStyle w:val="TableText"/>
              <w:rPr>
                <w:szCs w:val="18"/>
              </w:rPr>
            </w:pPr>
            <w:r w:rsidRPr="00764864">
              <w:rPr>
                <w:szCs w:val="18"/>
              </w:rPr>
              <w:t>In addition to assigning a unique ID, is one or more of the following methods employed to authenticate all users?</w:t>
            </w:r>
          </w:p>
          <w:p w14:paraId="7C5FE202" w14:textId="77777777" w:rsidR="005E263D" w:rsidRPr="00764864" w:rsidRDefault="005E263D" w:rsidP="006B649E">
            <w:pPr>
              <w:pStyle w:val="TableTextBullet"/>
            </w:pPr>
            <w:r w:rsidRPr="00764864">
              <w:t>Something you know, such as a password or passphrase</w:t>
            </w:r>
          </w:p>
          <w:p w14:paraId="056E55ED" w14:textId="77777777" w:rsidR="005E263D" w:rsidRPr="00764864" w:rsidRDefault="005E263D" w:rsidP="006B649E">
            <w:pPr>
              <w:pStyle w:val="TableTextBullet"/>
            </w:pPr>
            <w:r w:rsidRPr="00764864">
              <w:t>Something you have, such as a token device or smart card</w:t>
            </w:r>
          </w:p>
          <w:p w14:paraId="74E3077D" w14:textId="77777777" w:rsidR="005E263D" w:rsidRPr="00764864" w:rsidRDefault="005E263D" w:rsidP="006B649E">
            <w:pPr>
              <w:pStyle w:val="TableTextBullet"/>
              <w:rPr>
                <w:szCs w:val="18"/>
              </w:rPr>
            </w:pPr>
            <w:r w:rsidRPr="00764864">
              <w:t>Something you are, such as a biometric</w:t>
            </w:r>
          </w:p>
        </w:tc>
        <w:tc>
          <w:tcPr>
            <w:tcW w:w="1354" w:type="pct"/>
            <w:shd w:val="clear" w:color="auto" w:fill="auto"/>
          </w:tcPr>
          <w:p w14:paraId="44A32E8F" w14:textId="77777777" w:rsidR="005E263D" w:rsidRPr="00033EB1" w:rsidRDefault="005E263D" w:rsidP="006B649E">
            <w:pPr>
              <w:pStyle w:val="TableTextBullet"/>
              <w:ind w:left="216" w:hanging="216"/>
            </w:pPr>
            <w:r w:rsidRPr="00033EB1">
              <w:t>Review password procedures</w:t>
            </w:r>
          </w:p>
          <w:p w14:paraId="433E105F" w14:textId="77777777" w:rsidR="005E263D" w:rsidRPr="00D66661" w:rsidRDefault="005E263D" w:rsidP="006B649E">
            <w:pPr>
              <w:pStyle w:val="TableTextBullet"/>
              <w:ind w:left="216" w:hanging="216"/>
            </w:pPr>
            <w:r w:rsidRPr="00033EB1">
              <w:t>Observe</w:t>
            </w:r>
            <w:r w:rsidRPr="00764864">
              <w:rPr>
                <w:szCs w:val="18"/>
              </w:rPr>
              <w:t xml:space="preserve"> authentication processes</w:t>
            </w:r>
          </w:p>
        </w:tc>
        <w:tc>
          <w:tcPr>
            <w:tcW w:w="360" w:type="pct"/>
            <w:shd w:val="clear" w:color="auto" w:fill="auto"/>
          </w:tcPr>
          <w:p w14:paraId="3F06DFFB" w14:textId="77777777" w:rsidR="005E263D" w:rsidRPr="009D4AAD" w:rsidRDefault="005E263D"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78" w:type="pct"/>
            <w:shd w:val="clear" w:color="auto" w:fill="auto"/>
          </w:tcPr>
          <w:p w14:paraId="05CB875D" w14:textId="77777777" w:rsidR="005E263D" w:rsidRPr="009D4AAD" w:rsidRDefault="005E263D"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6C14B2D4" w14:textId="77777777" w:rsidR="005E263D" w:rsidRPr="009D4AAD" w:rsidRDefault="005E263D"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711D6A1F" w14:textId="77777777" w:rsidR="005E263D" w:rsidRPr="009D4AAD" w:rsidRDefault="005E263D" w:rsidP="006B649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r>
      <w:tr w:rsidR="005E263D" w:rsidRPr="009D4AAD" w14:paraId="00004B22" w14:textId="77777777" w:rsidTr="00FE2FD0">
        <w:trPr>
          <w:cantSplit/>
          <w:trHeight w:val="572"/>
        </w:trPr>
        <w:tc>
          <w:tcPr>
            <w:tcW w:w="381" w:type="pct"/>
          </w:tcPr>
          <w:p w14:paraId="64ACBB40" w14:textId="679D2002" w:rsidR="005E263D" w:rsidRPr="00764864" w:rsidRDefault="005E263D" w:rsidP="005E263D">
            <w:pPr>
              <w:pStyle w:val="TableText"/>
              <w:jc w:val="right"/>
            </w:pPr>
            <w:r w:rsidRPr="00764864">
              <w:rPr>
                <w:sz w:val="19"/>
                <w:szCs w:val="19"/>
              </w:rPr>
              <w:t>8.2</w:t>
            </w:r>
            <w:r>
              <w:rPr>
                <w:sz w:val="19"/>
                <w:szCs w:val="19"/>
              </w:rPr>
              <w:t>.3</w:t>
            </w:r>
          </w:p>
          <w:p w14:paraId="570543AC" w14:textId="77777777" w:rsidR="005E263D" w:rsidRPr="00764864" w:rsidRDefault="005E263D" w:rsidP="005E263D">
            <w:pPr>
              <w:pStyle w:val="TableText"/>
              <w:jc w:val="right"/>
              <w:rPr>
                <w:sz w:val="19"/>
                <w:szCs w:val="19"/>
              </w:rPr>
            </w:pPr>
          </w:p>
        </w:tc>
        <w:tc>
          <w:tcPr>
            <w:tcW w:w="1825" w:type="pct"/>
          </w:tcPr>
          <w:p w14:paraId="4C2AF7DE" w14:textId="3FA10205" w:rsidR="005E263D" w:rsidRPr="00764864" w:rsidRDefault="005E263D" w:rsidP="005E263D">
            <w:pPr>
              <w:pStyle w:val="tabletextnumber"/>
              <w:numPr>
                <w:ilvl w:val="0"/>
                <w:numId w:val="0"/>
              </w:numPr>
              <w:ind w:left="360" w:hanging="360"/>
            </w:pPr>
            <w:r>
              <w:t xml:space="preserve">(a) </w:t>
            </w:r>
            <w:r>
              <w:tab/>
            </w:r>
            <w:r w:rsidRPr="00764864">
              <w:t>Are user password parameters configured to require passwords/passphrases meet the following?</w:t>
            </w:r>
          </w:p>
          <w:p w14:paraId="2773CF26" w14:textId="77777777" w:rsidR="005E263D" w:rsidRPr="00764864" w:rsidRDefault="005E263D" w:rsidP="005E263D">
            <w:pPr>
              <w:pStyle w:val="tabletextbullet2"/>
              <w:ind w:left="785"/>
            </w:pPr>
            <w:r w:rsidRPr="00764864">
              <w:t>A minimum password length of at least seven characters</w:t>
            </w:r>
          </w:p>
          <w:p w14:paraId="20DEB3EE" w14:textId="77777777" w:rsidR="005E263D" w:rsidRPr="00764864" w:rsidRDefault="005E263D" w:rsidP="005E263D">
            <w:pPr>
              <w:pStyle w:val="tabletextbullet2"/>
              <w:ind w:left="785"/>
            </w:pPr>
            <w:r w:rsidRPr="00764864">
              <w:t>Contain both numeric and alphabetic characters</w:t>
            </w:r>
          </w:p>
          <w:p w14:paraId="00020231" w14:textId="1AA9841C" w:rsidR="005E263D" w:rsidRPr="00764864" w:rsidRDefault="005E263D" w:rsidP="005E263D">
            <w:pPr>
              <w:pStyle w:val="TableTextBullet"/>
              <w:numPr>
                <w:ilvl w:val="0"/>
                <w:numId w:val="0"/>
              </w:numPr>
              <w:ind w:left="229"/>
              <w:rPr>
                <w:szCs w:val="18"/>
              </w:rPr>
            </w:pPr>
            <w:r w:rsidRPr="00764864">
              <w:rPr>
                <w:szCs w:val="18"/>
              </w:rPr>
              <w:t>Alternatively, the passwords/</w:t>
            </w:r>
            <w:r>
              <w:rPr>
                <w:szCs w:val="18"/>
              </w:rPr>
              <w:t>pass</w:t>
            </w:r>
            <w:r w:rsidRPr="00764864">
              <w:rPr>
                <w:szCs w:val="18"/>
              </w:rPr>
              <w:t xml:space="preserve">phrases must have complexity and strength at least equivalent to the parameters specified above. </w:t>
            </w:r>
          </w:p>
        </w:tc>
        <w:tc>
          <w:tcPr>
            <w:tcW w:w="1354" w:type="pct"/>
            <w:tcBorders>
              <w:bottom w:val="single" w:sz="4" w:space="0" w:color="808080"/>
            </w:tcBorders>
            <w:shd w:val="clear" w:color="auto" w:fill="auto"/>
          </w:tcPr>
          <w:p w14:paraId="002A08B8" w14:textId="77777777" w:rsidR="005E263D" w:rsidRPr="00764864" w:rsidRDefault="005E263D" w:rsidP="005E263D">
            <w:pPr>
              <w:pStyle w:val="TableTextBullet"/>
              <w:rPr>
                <w:szCs w:val="18"/>
              </w:rPr>
            </w:pPr>
            <w:r w:rsidRPr="00764864">
              <w:rPr>
                <w:szCs w:val="18"/>
              </w:rPr>
              <w:t xml:space="preserve">Examine system configuration settings to verify password parameters </w:t>
            </w:r>
          </w:p>
          <w:p w14:paraId="681ACA12" w14:textId="05D60FD5" w:rsidR="005E263D" w:rsidRPr="00D66661" w:rsidRDefault="005E263D" w:rsidP="005E263D">
            <w:pPr>
              <w:pStyle w:val="TableTextBullet"/>
              <w:numPr>
                <w:ilvl w:val="0"/>
                <w:numId w:val="0"/>
              </w:numPr>
              <w:ind w:left="360" w:hanging="360"/>
            </w:pPr>
          </w:p>
        </w:tc>
        <w:tc>
          <w:tcPr>
            <w:tcW w:w="360" w:type="pct"/>
            <w:tcBorders>
              <w:bottom w:val="single" w:sz="4" w:space="0" w:color="808080"/>
            </w:tcBorders>
            <w:shd w:val="clear" w:color="auto" w:fill="auto"/>
          </w:tcPr>
          <w:p w14:paraId="66C6FE30" w14:textId="35196A7B" w:rsidR="005E263D" w:rsidRPr="009D4AAD" w:rsidRDefault="005E263D" w:rsidP="005E263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78" w:type="pct"/>
            <w:tcBorders>
              <w:bottom w:val="single" w:sz="4" w:space="0" w:color="808080"/>
            </w:tcBorders>
            <w:shd w:val="clear" w:color="auto" w:fill="auto"/>
          </w:tcPr>
          <w:p w14:paraId="7B12637B" w14:textId="2B16B851" w:rsidR="005E263D" w:rsidRPr="009D4AAD" w:rsidRDefault="005E263D" w:rsidP="005E263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tcBorders>
              <w:bottom w:val="single" w:sz="4" w:space="0" w:color="808080"/>
            </w:tcBorders>
            <w:shd w:val="clear" w:color="auto" w:fill="auto"/>
          </w:tcPr>
          <w:p w14:paraId="0B7F630B" w14:textId="21A9C7C8" w:rsidR="005E263D" w:rsidRPr="009D4AAD" w:rsidRDefault="005E263D" w:rsidP="005E263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tcBorders>
              <w:bottom w:val="single" w:sz="4" w:space="0" w:color="808080"/>
            </w:tcBorders>
            <w:shd w:val="clear" w:color="auto" w:fill="auto"/>
          </w:tcPr>
          <w:p w14:paraId="31074C21" w14:textId="0961FAA8" w:rsidR="005E263D" w:rsidRPr="009D4AAD" w:rsidRDefault="005E263D" w:rsidP="005E263D">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r>
      <w:tr w:rsidR="00FE2FD0" w:rsidRPr="009D4AAD" w14:paraId="50532022" w14:textId="77777777" w:rsidTr="00FE2FD0">
        <w:trPr>
          <w:cantSplit/>
          <w:trHeight w:val="572"/>
        </w:trPr>
        <w:tc>
          <w:tcPr>
            <w:tcW w:w="381" w:type="pct"/>
          </w:tcPr>
          <w:p w14:paraId="3C85CE1F" w14:textId="4978D79C" w:rsidR="00FE2FD0" w:rsidRPr="00764864" w:rsidRDefault="00FE2FD0" w:rsidP="00FE2FD0">
            <w:pPr>
              <w:pStyle w:val="TableText"/>
              <w:rPr>
                <w:sz w:val="19"/>
                <w:szCs w:val="19"/>
              </w:rPr>
            </w:pPr>
            <w:r>
              <w:rPr>
                <w:sz w:val="19"/>
                <w:szCs w:val="19"/>
              </w:rPr>
              <w:lastRenderedPageBreak/>
              <w:t>8.3</w:t>
            </w:r>
          </w:p>
        </w:tc>
        <w:tc>
          <w:tcPr>
            <w:tcW w:w="1825" w:type="pct"/>
          </w:tcPr>
          <w:p w14:paraId="3BF4488D" w14:textId="77777777" w:rsidR="00FE2FD0" w:rsidRDefault="00FE2FD0" w:rsidP="00FE2FD0">
            <w:pPr>
              <w:pStyle w:val="TableText"/>
              <w:rPr>
                <w:szCs w:val="18"/>
              </w:rPr>
            </w:pPr>
            <w:r>
              <w:rPr>
                <w:szCs w:val="18"/>
              </w:rPr>
              <w:t xml:space="preserve">Is all </w:t>
            </w:r>
            <w:r w:rsidRPr="00764D6E">
              <w:rPr>
                <w:szCs w:val="18"/>
              </w:rPr>
              <w:t xml:space="preserve">individual </w:t>
            </w:r>
            <w:r>
              <w:rPr>
                <w:szCs w:val="18"/>
              </w:rPr>
              <w:t>non-console administrative access and all remote access to the CDE secured using multi-factor authentication, as follows:</w:t>
            </w:r>
          </w:p>
          <w:p w14:paraId="7441522D" w14:textId="25900AA3" w:rsidR="00FE2FD0" w:rsidRPr="00FE2FD0" w:rsidRDefault="00FE2FD0" w:rsidP="00FE2FD0">
            <w:pPr>
              <w:pStyle w:val="TableText"/>
              <w:shd w:val="pct10" w:color="auto" w:fill="auto"/>
              <w:rPr>
                <w:i/>
                <w:szCs w:val="18"/>
              </w:rPr>
            </w:pPr>
            <w:r w:rsidRPr="00FE2FD0">
              <w:rPr>
                <w:b/>
                <w:i/>
              </w:rPr>
              <w:t>Note:</w:t>
            </w:r>
            <w:r w:rsidRPr="00FE2FD0">
              <w:rPr>
                <w:i/>
              </w:rPr>
              <w:t xml:space="preserve"> Multi-factor authentication requires that a minimum of two of the three authentication methods (see PCI DSS Requirement 8.2 for descriptions of authentication methods) be used for authentication. Using one factor twice (for example, using two separate passwords) is not considered multi-factor authentication.</w:t>
            </w:r>
          </w:p>
        </w:tc>
        <w:tc>
          <w:tcPr>
            <w:tcW w:w="1354" w:type="pct"/>
            <w:tcBorders>
              <w:right w:val="nil"/>
            </w:tcBorders>
            <w:shd w:val="clear" w:color="auto" w:fill="BFBFBF" w:themeFill="background1" w:themeFillShade="BF"/>
          </w:tcPr>
          <w:p w14:paraId="08FA7D2A" w14:textId="77777777" w:rsidR="00FE2FD0" w:rsidRPr="00764864" w:rsidRDefault="00FE2FD0" w:rsidP="00FE2FD0">
            <w:pPr>
              <w:pStyle w:val="TableTextBullet"/>
              <w:numPr>
                <w:ilvl w:val="0"/>
                <w:numId w:val="0"/>
              </w:numPr>
              <w:ind w:left="360"/>
              <w:rPr>
                <w:szCs w:val="18"/>
              </w:rPr>
            </w:pPr>
          </w:p>
        </w:tc>
        <w:tc>
          <w:tcPr>
            <w:tcW w:w="360" w:type="pct"/>
            <w:tcBorders>
              <w:left w:val="nil"/>
              <w:right w:val="nil"/>
            </w:tcBorders>
            <w:shd w:val="clear" w:color="auto" w:fill="BFBFBF" w:themeFill="background1" w:themeFillShade="BF"/>
          </w:tcPr>
          <w:p w14:paraId="0CA06EA1" w14:textId="77777777" w:rsidR="00FE2FD0" w:rsidRPr="009D4AAD" w:rsidRDefault="00FE2FD0" w:rsidP="00FE2FD0">
            <w:pPr>
              <w:spacing w:after="60"/>
              <w:jc w:val="center"/>
              <w:rPr>
                <w:rFonts w:cs="Arial"/>
                <w:sz w:val="19"/>
                <w:szCs w:val="19"/>
              </w:rPr>
            </w:pPr>
          </w:p>
        </w:tc>
        <w:tc>
          <w:tcPr>
            <w:tcW w:w="378" w:type="pct"/>
            <w:tcBorders>
              <w:left w:val="nil"/>
              <w:right w:val="nil"/>
            </w:tcBorders>
            <w:shd w:val="clear" w:color="auto" w:fill="BFBFBF" w:themeFill="background1" w:themeFillShade="BF"/>
          </w:tcPr>
          <w:p w14:paraId="01C0DD13" w14:textId="77777777" w:rsidR="00FE2FD0" w:rsidRPr="009D4AAD" w:rsidRDefault="00FE2FD0" w:rsidP="00FE2FD0">
            <w:pPr>
              <w:spacing w:after="60"/>
              <w:jc w:val="center"/>
              <w:rPr>
                <w:rFonts w:cs="Arial"/>
                <w:sz w:val="19"/>
                <w:szCs w:val="19"/>
              </w:rPr>
            </w:pPr>
          </w:p>
        </w:tc>
        <w:tc>
          <w:tcPr>
            <w:tcW w:w="351" w:type="pct"/>
            <w:tcBorders>
              <w:left w:val="nil"/>
              <w:right w:val="nil"/>
            </w:tcBorders>
            <w:shd w:val="clear" w:color="auto" w:fill="BFBFBF" w:themeFill="background1" w:themeFillShade="BF"/>
          </w:tcPr>
          <w:p w14:paraId="5EEDD96C" w14:textId="77777777" w:rsidR="00FE2FD0" w:rsidRPr="009D4AAD" w:rsidRDefault="00FE2FD0" w:rsidP="00FE2FD0">
            <w:pPr>
              <w:spacing w:after="60"/>
              <w:jc w:val="center"/>
              <w:rPr>
                <w:rFonts w:cs="Arial"/>
                <w:sz w:val="19"/>
                <w:szCs w:val="19"/>
              </w:rPr>
            </w:pPr>
          </w:p>
        </w:tc>
        <w:tc>
          <w:tcPr>
            <w:tcW w:w="351" w:type="pct"/>
            <w:tcBorders>
              <w:left w:val="nil"/>
            </w:tcBorders>
            <w:shd w:val="clear" w:color="auto" w:fill="BFBFBF" w:themeFill="background1" w:themeFillShade="BF"/>
          </w:tcPr>
          <w:p w14:paraId="65BAF4ED" w14:textId="77777777" w:rsidR="00FE2FD0" w:rsidRPr="009D4AAD" w:rsidRDefault="00FE2FD0" w:rsidP="00FE2FD0">
            <w:pPr>
              <w:spacing w:after="60"/>
              <w:jc w:val="center"/>
              <w:rPr>
                <w:rFonts w:cs="Arial"/>
                <w:sz w:val="19"/>
                <w:szCs w:val="19"/>
              </w:rPr>
            </w:pPr>
          </w:p>
        </w:tc>
      </w:tr>
      <w:tr w:rsidR="00FE2FD0" w:rsidRPr="009D4AAD" w14:paraId="6F7A4FF4" w14:textId="77777777" w:rsidTr="00F9767B">
        <w:trPr>
          <w:cantSplit/>
          <w:trHeight w:val="572"/>
        </w:trPr>
        <w:tc>
          <w:tcPr>
            <w:tcW w:w="381" w:type="pct"/>
          </w:tcPr>
          <w:p w14:paraId="5ED95572" w14:textId="21F4D8A6" w:rsidR="00FE2FD0" w:rsidRPr="00764864" w:rsidRDefault="00FE2FD0" w:rsidP="00FE2FD0">
            <w:pPr>
              <w:pStyle w:val="TableText"/>
              <w:jc w:val="right"/>
              <w:rPr>
                <w:sz w:val="19"/>
                <w:szCs w:val="19"/>
              </w:rPr>
            </w:pPr>
            <w:r>
              <w:rPr>
                <w:sz w:val="19"/>
                <w:szCs w:val="19"/>
              </w:rPr>
              <w:t>8.3.1</w:t>
            </w:r>
          </w:p>
        </w:tc>
        <w:tc>
          <w:tcPr>
            <w:tcW w:w="1825" w:type="pct"/>
          </w:tcPr>
          <w:p w14:paraId="49280C14" w14:textId="77777777" w:rsidR="00FE2FD0" w:rsidRDefault="00FE2FD0" w:rsidP="00FE2FD0">
            <w:pPr>
              <w:pStyle w:val="TableText"/>
              <w:rPr>
                <w:szCs w:val="18"/>
              </w:rPr>
            </w:pPr>
            <w:r>
              <w:rPr>
                <w:szCs w:val="18"/>
              </w:rPr>
              <w:t xml:space="preserve">Is multi-factor authentication incorporated for all non-console access into the CDE for </w:t>
            </w:r>
            <w:r>
              <w:t xml:space="preserve">personnel with </w:t>
            </w:r>
            <w:r>
              <w:rPr>
                <w:szCs w:val="18"/>
              </w:rPr>
              <w:t>administrative access?</w:t>
            </w:r>
          </w:p>
          <w:p w14:paraId="52AFE070" w14:textId="206448D0" w:rsidR="00FE2FD0" w:rsidRPr="00764864" w:rsidRDefault="00FE2FD0" w:rsidP="00FE2FD0">
            <w:pPr>
              <w:pStyle w:val="TableText"/>
              <w:shd w:val="pct10" w:color="auto" w:fill="auto"/>
              <w:rPr>
                <w:szCs w:val="18"/>
              </w:rPr>
            </w:pPr>
            <w:r w:rsidRPr="00FE2FD0">
              <w:rPr>
                <w:b/>
                <w:i/>
              </w:rPr>
              <w:t>Note:</w:t>
            </w:r>
            <w:r w:rsidRPr="00FE2FD0">
              <w:rPr>
                <w:i/>
              </w:rPr>
              <w:t xml:space="preserve"> This requirement is a best practice until January 31, 2018, after which it becomes a requirement.</w:t>
            </w:r>
          </w:p>
        </w:tc>
        <w:tc>
          <w:tcPr>
            <w:tcW w:w="1354" w:type="pct"/>
            <w:shd w:val="clear" w:color="auto" w:fill="auto"/>
          </w:tcPr>
          <w:p w14:paraId="7818AC2B" w14:textId="77777777" w:rsidR="00FE2FD0" w:rsidRDefault="00FE2FD0" w:rsidP="00FE2FD0">
            <w:pPr>
              <w:pStyle w:val="TableTextBullet"/>
              <w:ind w:left="216" w:hanging="216"/>
            </w:pPr>
            <w:r>
              <w:t>Examine system configurations</w:t>
            </w:r>
          </w:p>
          <w:p w14:paraId="2D82C7A2" w14:textId="3FC7CC96" w:rsidR="00FE2FD0" w:rsidRDefault="00FE2FD0" w:rsidP="00FE2FD0">
            <w:pPr>
              <w:pStyle w:val="TableTextBullet"/>
              <w:ind w:left="216" w:hanging="216"/>
              <w:rPr>
                <w:szCs w:val="18"/>
              </w:rPr>
            </w:pPr>
            <w:r>
              <w:t xml:space="preserve">Observe </w:t>
            </w:r>
            <w:r>
              <w:rPr>
                <w:szCs w:val="18"/>
              </w:rPr>
              <w:t xml:space="preserve"> administrator logging into CDE</w:t>
            </w:r>
          </w:p>
          <w:p w14:paraId="4042035A" w14:textId="6591DBC4" w:rsidR="00FE2FD0" w:rsidRPr="00764864" w:rsidRDefault="00FE2FD0" w:rsidP="00FE2FD0">
            <w:pPr>
              <w:pStyle w:val="TableTextBullet"/>
              <w:numPr>
                <w:ilvl w:val="0"/>
                <w:numId w:val="0"/>
              </w:numPr>
              <w:rPr>
                <w:szCs w:val="18"/>
              </w:rPr>
            </w:pPr>
          </w:p>
        </w:tc>
        <w:tc>
          <w:tcPr>
            <w:tcW w:w="360" w:type="pct"/>
            <w:shd w:val="clear" w:color="auto" w:fill="auto"/>
          </w:tcPr>
          <w:p w14:paraId="3F87654B" w14:textId="59726ABD"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78" w:type="pct"/>
            <w:shd w:val="clear" w:color="auto" w:fill="auto"/>
          </w:tcPr>
          <w:p w14:paraId="4845C0AB" w14:textId="1575B3F9"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36FD3278" w14:textId="5F860CBB"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2A85F0F9" w14:textId="34A34165"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r>
      <w:tr w:rsidR="00FE2FD0" w:rsidRPr="009D4AAD" w14:paraId="18F76E8B" w14:textId="77777777" w:rsidTr="00F9767B">
        <w:trPr>
          <w:cantSplit/>
          <w:trHeight w:val="572"/>
        </w:trPr>
        <w:tc>
          <w:tcPr>
            <w:tcW w:w="381" w:type="pct"/>
          </w:tcPr>
          <w:p w14:paraId="2E8AA8BB" w14:textId="48BDA04F" w:rsidR="00FE2FD0" w:rsidRPr="00764864" w:rsidRDefault="00FE2FD0" w:rsidP="00FE2FD0">
            <w:pPr>
              <w:pStyle w:val="TableText"/>
              <w:rPr>
                <w:sz w:val="19"/>
                <w:szCs w:val="19"/>
              </w:rPr>
            </w:pPr>
            <w:r w:rsidRPr="00764864">
              <w:rPr>
                <w:sz w:val="19"/>
                <w:szCs w:val="19"/>
              </w:rPr>
              <w:t>8.5</w:t>
            </w:r>
          </w:p>
        </w:tc>
        <w:tc>
          <w:tcPr>
            <w:tcW w:w="1825" w:type="pct"/>
          </w:tcPr>
          <w:p w14:paraId="2DBBDCAE" w14:textId="77777777" w:rsidR="00FE2FD0" w:rsidRPr="00764864" w:rsidRDefault="00FE2FD0" w:rsidP="00FE2FD0">
            <w:pPr>
              <w:pStyle w:val="TableText"/>
              <w:rPr>
                <w:szCs w:val="18"/>
              </w:rPr>
            </w:pPr>
            <w:r w:rsidRPr="00764864">
              <w:rPr>
                <w:szCs w:val="18"/>
              </w:rPr>
              <w:t xml:space="preserve">Are group, shared, or generic accounts, passwords, or other authentication methods prohibited as follows: </w:t>
            </w:r>
          </w:p>
          <w:p w14:paraId="1B0DBADB" w14:textId="77777777" w:rsidR="00FE2FD0" w:rsidRPr="00764864" w:rsidRDefault="00FE2FD0" w:rsidP="00FE2FD0">
            <w:pPr>
              <w:pStyle w:val="TableTextBullet"/>
            </w:pPr>
            <w:r w:rsidRPr="00764864">
              <w:t>Generic user IDs and accounts are disabled or removed;</w:t>
            </w:r>
          </w:p>
          <w:p w14:paraId="78C62D82" w14:textId="77777777" w:rsidR="00FE2FD0" w:rsidRPr="00764864" w:rsidRDefault="00FE2FD0" w:rsidP="00FE2FD0">
            <w:pPr>
              <w:pStyle w:val="TableTextBullet"/>
            </w:pPr>
            <w:r w:rsidRPr="00764864">
              <w:t>Shared user IDs for system administration activities and other critical functions do not exist; and</w:t>
            </w:r>
          </w:p>
          <w:p w14:paraId="1877D498" w14:textId="65CCDF24" w:rsidR="00FE2FD0" w:rsidRDefault="00FE2FD0" w:rsidP="00FE2FD0">
            <w:pPr>
              <w:pStyle w:val="TableTextBullet"/>
            </w:pPr>
            <w:r w:rsidRPr="00764864">
              <w:t>Shared and generic user IDs are not used to administer any system components</w:t>
            </w:r>
            <w:r>
              <w:t>?</w:t>
            </w:r>
          </w:p>
        </w:tc>
        <w:tc>
          <w:tcPr>
            <w:tcW w:w="1354" w:type="pct"/>
            <w:shd w:val="clear" w:color="auto" w:fill="auto"/>
          </w:tcPr>
          <w:p w14:paraId="7F995F49" w14:textId="77777777" w:rsidR="00FE2FD0" w:rsidRPr="00764864" w:rsidRDefault="00FE2FD0" w:rsidP="00FE2FD0">
            <w:pPr>
              <w:pStyle w:val="TableTextBullet"/>
              <w:rPr>
                <w:szCs w:val="18"/>
              </w:rPr>
            </w:pPr>
            <w:r w:rsidRPr="00764864">
              <w:rPr>
                <w:szCs w:val="18"/>
              </w:rPr>
              <w:t>Review policies and procedures</w:t>
            </w:r>
          </w:p>
          <w:p w14:paraId="39E97359" w14:textId="77777777" w:rsidR="00FE2FD0" w:rsidRPr="00764864" w:rsidRDefault="00FE2FD0" w:rsidP="00FE2FD0">
            <w:pPr>
              <w:pStyle w:val="TableTextBullet"/>
              <w:rPr>
                <w:szCs w:val="18"/>
              </w:rPr>
            </w:pPr>
            <w:r w:rsidRPr="00764864">
              <w:rPr>
                <w:szCs w:val="18"/>
              </w:rPr>
              <w:t>Examine user ID lists</w:t>
            </w:r>
          </w:p>
          <w:p w14:paraId="482389B5" w14:textId="4BFAF2AD" w:rsidR="00FE2FD0" w:rsidRPr="00764864" w:rsidRDefault="00FE2FD0" w:rsidP="00FE2FD0">
            <w:pPr>
              <w:pStyle w:val="TableTextBullet"/>
              <w:rPr>
                <w:szCs w:val="18"/>
              </w:rPr>
            </w:pPr>
            <w:r w:rsidRPr="00764864">
              <w:rPr>
                <w:szCs w:val="18"/>
              </w:rPr>
              <w:t>Interview personnel</w:t>
            </w:r>
          </w:p>
        </w:tc>
        <w:tc>
          <w:tcPr>
            <w:tcW w:w="360" w:type="pct"/>
            <w:shd w:val="clear" w:color="auto" w:fill="auto"/>
          </w:tcPr>
          <w:p w14:paraId="1666D154" w14:textId="5F01E029"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78" w:type="pct"/>
            <w:shd w:val="clear" w:color="auto" w:fill="auto"/>
          </w:tcPr>
          <w:p w14:paraId="01793E90" w14:textId="6601774F"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2361D2E3" w14:textId="614AF98C"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c>
          <w:tcPr>
            <w:tcW w:w="351" w:type="pct"/>
            <w:shd w:val="clear" w:color="auto" w:fill="auto"/>
          </w:tcPr>
          <w:p w14:paraId="7AE40742" w14:textId="145466A0" w:rsidR="00FE2FD0" w:rsidRPr="009D4AAD" w:rsidRDefault="00FE2FD0" w:rsidP="00FE2FD0">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9D4AAD">
              <w:rPr>
                <w:rFonts w:cs="Arial"/>
                <w:sz w:val="19"/>
                <w:szCs w:val="19"/>
              </w:rPr>
              <w:fldChar w:fldCharType="end"/>
            </w:r>
          </w:p>
        </w:tc>
      </w:tr>
    </w:tbl>
    <w:p w14:paraId="70535D00" w14:textId="77777777" w:rsidR="00D92DC1" w:rsidRPr="00393DF1" w:rsidRDefault="00D92DC1" w:rsidP="00D92DC1"/>
    <w:p w14:paraId="51DDE950" w14:textId="561BF347" w:rsidR="00D92DC1" w:rsidRDefault="00C57F8D" w:rsidP="00F9767B">
      <w:pPr>
        <w:pStyle w:val="Heading3"/>
        <w:pageBreakBefore/>
        <w:spacing w:before="120"/>
      </w:pPr>
      <w:bookmarkStart w:id="102" w:name="_Toc275753532"/>
      <w:bookmarkStart w:id="103" w:name="_Toc377997581"/>
      <w:bookmarkStart w:id="104" w:name="_Toc468784794"/>
      <w:bookmarkStart w:id="105" w:name="_Toc250643227"/>
      <w:r>
        <w:lastRenderedPageBreak/>
        <w:t>Requirement 9:</w:t>
      </w:r>
      <w:r>
        <w:tab/>
      </w:r>
      <w:r w:rsidR="00D92DC1" w:rsidRPr="007A000C">
        <w:t>Restrict physical access to cardholder data</w:t>
      </w:r>
      <w:bookmarkEnd w:id="102"/>
      <w:bookmarkEnd w:id="103"/>
      <w:bookmarkEnd w:id="104"/>
      <w:r w:rsidR="00D92DC1">
        <w:t xml:space="preserve"> </w:t>
      </w:r>
      <w:bookmarkEnd w:id="105"/>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72"/>
        <w:gridCol w:w="3555"/>
        <w:gridCol w:w="880"/>
        <w:gridCol w:w="975"/>
        <w:gridCol w:w="885"/>
        <w:gridCol w:w="882"/>
      </w:tblGrid>
      <w:tr w:rsidR="00690A72" w:rsidRPr="00DA192C" w14:paraId="6AC38432" w14:textId="77777777" w:rsidTr="005C36A7">
        <w:trPr>
          <w:cantSplit/>
          <w:tblHeader/>
        </w:trPr>
        <w:tc>
          <w:tcPr>
            <w:tcW w:w="2202" w:type="pct"/>
            <w:gridSpan w:val="2"/>
            <w:vMerge w:val="restart"/>
            <w:shd w:val="clear" w:color="auto" w:fill="CBDFC0" w:themeFill="text2"/>
            <w:vAlign w:val="center"/>
          </w:tcPr>
          <w:p w14:paraId="494C84D1" w14:textId="20813E49" w:rsidR="00C67D0D" w:rsidRPr="00DA192C" w:rsidRDefault="00C67D0D" w:rsidP="00D92DC1">
            <w:pPr>
              <w:spacing w:after="60"/>
              <w:jc w:val="center"/>
              <w:rPr>
                <w:rFonts w:cs="Arial"/>
                <w:b/>
                <w:sz w:val="19"/>
                <w:szCs w:val="19"/>
              </w:rPr>
            </w:pPr>
            <w:r w:rsidRPr="00B71322">
              <w:rPr>
                <w:rFonts w:cs="Arial"/>
                <w:b/>
                <w:sz w:val="19"/>
                <w:szCs w:val="19"/>
              </w:rPr>
              <w:t>PCI DSS Question</w:t>
            </w:r>
          </w:p>
        </w:tc>
        <w:tc>
          <w:tcPr>
            <w:tcW w:w="1386" w:type="pct"/>
            <w:vMerge w:val="restart"/>
            <w:shd w:val="clear" w:color="auto" w:fill="CBDFC0" w:themeFill="text2"/>
            <w:vAlign w:val="center"/>
          </w:tcPr>
          <w:p w14:paraId="17902F34" w14:textId="299C51E5" w:rsidR="00C67D0D" w:rsidRPr="00DA192C" w:rsidRDefault="00C67D0D" w:rsidP="00D92DC1">
            <w:pPr>
              <w:spacing w:after="60"/>
              <w:jc w:val="center"/>
              <w:rPr>
                <w:rFonts w:cs="Arial"/>
                <w:b/>
                <w:sz w:val="19"/>
                <w:szCs w:val="19"/>
              </w:rPr>
            </w:pPr>
            <w:r w:rsidRPr="00B71322">
              <w:rPr>
                <w:rFonts w:cs="Arial"/>
                <w:b/>
                <w:sz w:val="19"/>
                <w:szCs w:val="19"/>
              </w:rPr>
              <w:t>Expected Testing</w:t>
            </w:r>
          </w:p>
        </w:tc>
        <w:tc>
          <w:tcPr>
            <w:tcW w:w="1412" w:type="pct"/>
            <w:gridSpan w:val="4"/>
            <w:shd w:val="clear" w:color="auto" w:fill="CBDFC0" w:themeFill="text2"/>
          </w:tcPr>
          <w:p w14:paraId="7997B090" w14:textId="77777777" w:rsidR="00C67D0D" w:rsidRPr="00B71322" w:rsidRDefault="00C67D0D" w:rsidP="00AC3F5E">
            <w:pPr>
              <w:spacing w:after="0"/>
              <w:jc w:val="center"/>
              <w:rPr>
                <w:rFonts w:cs="Arial"/>
                <w:b/>
                <w:sz w:val="19"/>
                <w:szCs w:val="19"/>
              </w:rPr>
            </w:pPr>
            <w:r w:rsidRPr="00B71322">
              <w:rPr>
                <w:rFonts w:cs="Arial"/>
                <w:b/>
                <w:sz w:val="19"/>
                <w:szCs w:val="19"/>
              </w:rPr>
              <w:t>Response</w:t>
            </w:r>
          </w:p>
          <w:p w14:paraId="0156673F" w14:textId="4B5D8B1C" w:rsidR="00C67D0D" w:rsidRPr="00DA192C" w:rsidRDefault="00C67D0D" w:rsidP="00C67D0D">
            <w:pPr>
              <w:spacing w:before="0" w:after="0"/>
              <w:jc w:val="center"/>
              <w:rPr>
                <w:rFonts w:cs="Arial"/>
                <w:b/>
                <w:sz w:val="19"/>
                <w:szCs w:val="19"/>
              </w:rPr>
            </w:pPr>
            <w:r w:rsidRPr="00C67D0D">
              <w:rPr>
                <w:rFonts w:cs="Arial"/>
                <w:b/>
                <w:i/>
                <w:sz w:val="18"/>
                <w:szCs w:val="18"/>
              </w:rPr>
              <w:t>(Check one response for each question)</w:t>
            </w:r>
          </w:p>
        </w:tc>
      </w:tr>
      <w:tr w:rsidR="00E802E1" w:rsidRPr="00DA192C" w14:paraId="0FA87DAC" w14:textId="77777777" w:rsidTr="005C36A7">
        <w:trPr>
          <w:cantSplit/>
          <w:tblHeader/>
        </w:trPr>
        <w:tc>
          <w:tcPr>
            <w:tcW w:w="2202" w:type="pct"/>
            <w:gridSpan w:val="2"/>
            <w:vMerge/>
            <w:shd w:val="clear" w:color="auto" w:fill="E0E0E0"/>
          </w:tcPr>
          <w:p w14:paraId="69B367BA" w14:textId="77777777" w:rsidR="00690A72" w:rsidRPr="00DA192C" w:rsidRDefault="00690A72" w:rsidP="00D92DC1">
            <w:pPr>
              <w:tabs>
                <w:tab w:val="right" w:pos="6101"/>
              </w:tabs>
              <w:spacing w:after="60"/>
              <w:rPr>
                <w:rFonts w:cs="Arial"/>
                <w:b/>
                <w:sz w:val="19"/>
                <w:szCs w:val="19"/>
              </w:rPr>
            </w:pPr>
          </w:p>
        </w:tc>
        <w:tc>
          <w:tcPr>
            <w:tcW w:w="1386" w:type="pct"/>
            <w:vMerge/>
            <w:shd w:val="clear" w:color="auto" w:fill="E0E0E0"/>
          </w:tcPr>
          <w:p w14:paraId="229F2FA7" w14:textId="77777777" w:rsidR="00690A72" w:rsidRPr="00DA192C" w:rsidRDefault="00690A72" w:rsidP="00D92DC1">
            <w:pPr>
              <w:spacing w:after="60"/>
              <w:jc w:val="center"/>
              <w:rPr>
                <w:rFonts w:cs="Arial"/>
                <w:b/>
                <w:sz w:val="19"/>
                <w:szCs w:val="19"/>
                <w:u w:val="single"/>
              </w:rPr>
            </w:pPr>
          </w:p>
        </w:tc>
        <w:tc>
          <w:tcPr>
            <w:tcW w:w="343" w:type="pct"/>
            <w:shd w:val="clear" w:color="auto" w:fill="EAF1DD" w:themeFill="background2"/>
            <w:tcMar>
              <w:left w:w="72" w:type="dxa"/>
              <w:right w:w="72" w:type="dxa"/>
            </w:tcMar>
            <w:vAlign w:val="bottom"/>
          </w:tcPr>
          <w:p w14:paraId="4FF3CE6B" w14:textId="77777777" w:rsidR="00690A72" w:rsidRPr="008C7E04" w:rsidRDefault="00690A72" w:rsidP="008C7E04">
            <w:pPr>
              <w:spacing w:before="40" w:after="0"/>
              <w:ind w:left="29" w:right="58"/>
              <w:jc w:val="center"/>
              <w:rPr>
                <w:rFonts w:cs="Arial"/>
                <w:b/>
                <w:sz w:val="18"/>
                <w:szCs w:val="18"/>
              </w:rPr>
            </w:pPr>
            <w:r w:rsidRPr="008C7E04">
              <w:rPr>
                <w:rFonts w:cs="Arial"/>
                <w:b/>
                <w:sz w:val="18"/>
                <w:szCs w:val="18"/>
              </w:rPr>
              <w:t>Yes</w:t>
            </w:r>
          </w:p>
        </w:tc>
        <w:tc>
          <w:tcPr>
            <w:tcW w:w="380" w:type="pct"/>
            <w:shd w:val="clear" w:color="auto" w:fill="EAF1DD" w:themeFill="background2"/>
            <w:tcMar>
              <w:left w:w="72" w:type="dxa"/>
              <w:right w:w="72" w:type="dxa"/>
            </w:tcMar>
            <w:vAlign w:val="bottom"/>
          </w:tcPr>
          <w:p w14:paraId="5742B3EA" w14:textId="77777777" w:rsidR="00690A72" w:rsidRPr="008C7E04" w:rsidRDefault="00690A72" w:rsidP="008C7E04">
            <w:pPr>
              <w:spacing w:before="40" w:after="0"/>
              <w:ind w:left="29" w:right="58"/>
              <w:jc w:val="center"/>
              <w:rPr>
                <w:rFonts w:cs="Arial"/>
                <w:b/>
                <w:sz w:val="18"/>
                <w:szCs w:val="18"/>
              </w:rPr>
            </w:pPr>
            <w:r w:rsidRPr="008C7E04">
              <w:rPr>
                <w:rFonts w:cs="Arial"/>
                <w:b/>
                <w:sz w:val="18"/>
                <w:szCs w:val="18"/>
              </w:rPr>
              <w:t>Yes with CCW</w:t>
            </w:r>
          </w:p>
        </w:tc>
        <w:tc>
          <w:tcPr>
            <w:tcW w:w="345" w:type="pct"/>
            <w:shd w:val="clear" w:color="auto" w:fill="EAF1DD" w:themeFill="background2"/>
            <w:tcMar>
              <w:left w:w="72" w:type="dxa"/>
              <w:right w:w="72" w:type="dxa"/>
            </w:tcMar>
            <w:vAlign w:val="bottom"/>
          </w:tcPr>
          <w:p w14:paraId="34FCF811" w14:textId="77777777" w:rsidR="00690A72" w:rsidRPr="008C7E04" w:rsidRDefault="00690A72" w:rsidP="008C7E04">
            <w:pPr>
              <w:spacing w:before="40" w:after="0"/>
              <w:ind w:left="-20"/>
              <w:jc w:val="center"/>
              <w:rPr>
                <w:rFonts w:cs="Arial"/>
                <w:b/>
                <w:sz w:val="18"/>
                <w:szCs w:val="18"/>
              </w:rPr>
            </w:pPr>
            <w:r w:rsidRPr="008C7E04">
              <w:rPr>
                <w:rFonts w:cs="Arial"/>
                <w:b/>
                <w:sz w:val="18"/>
                <w:szCs w:val="18"/>
              </w:rPr>
              <w:t>No</w:t>
            </w:r>
          </w:p>
        </w:tc>
        <w:tc>
          <w:tcPr>
            <w:tcW w:w="344" w:type="pct"/>
            <w:shd w:val="clear" w:color="auto" w:fill="EAF1DD" w:themeFill="background2"/>
            <w:tcMar>
              <w:left w:w="72" w:type="dxa"/>
              <w:right w:w="72" w:type="dxa"/>
            </w:tcMar>
            <w:vAlign w:val="bottom"/>
          </w:tcPr>
          <w:p w14:paraId="67C578C5" w14:textId="77777777" w:rsidR="00690A72" w:rsidRPr="008C7E04" w:rsidRDefault="00690A72" w:rsidP="008C7E04">
            <w:pPr>
              <w:spacing w:before="40" w:after="0"/>
              <w:ind w:left="29" w:right="58"/>
              <w:jc w:val="center"/>
              <w:rPr>
                <w:rFonts w:cs="Arial"/>
                <w:b/>
                <w:sz w:val="18"/>
                <w:szCs w:val="18"/>
              </w:rPr>
            </w:pPr>
            <w:r w:rsidRPr="008C7E04">
              <w:rPr>
                <w:rFonts w:cs="Arial"/>
                <w:b/>
                <w:sz w:val="18"/>
                <w:szCs w:val="18"/>
              </w:rPr>
              <w:t>N/A</w:t>
            </w:r>
          </w:p>
        </w:tc>
      </w:tr>
      <w:tr w:rsidR="00F9767B" w:rsidRPr="00DA192C" w14:paraId="0E9D070B" w14:textId="77777777" w:rsidTr="00E802E1">
        <w:trPr>
          <w:cantSplit/>
          <w:trHeight w:val="572"/>
        </w:trPr>
        <w:tc>
          <w:tcPr>
            <w:tcW w:w="380" w:type="pct"/>
          </w:tcPr>
          <w:p w14:paraId="07DEA2A1" w14:textId="3EADA3AA" w:rsidR="00F9767B" w:rsidRPr="00DA192C" w:rsidRDefault="00F9767B" w:rsidP="00F9767B">
            <w:pPr>
              <w:pStyle w:val="TableText"/>
              <w:rPr>
                <w:sz w:val="19"/>
                <w:szCs w:val="19"/>
              </w:rPr>
            </w:pPr>
            <w:r w:rsidRPr="00764864">
              <w:rPr>
                <w:sz w:val="19"/>
                <w:szCs w:val="19"/>
              </w:rPr>
              <w:t>9.1</w:t>
            </w:r>
          </w:p>
        </w:tc>
        <w:tc>
          <w:tcPr>
            <w:tcW w:w="1822" w:type="pct"/>
          </w:tcPr>
          <w:p w14:paraId="0311AFB1" w14:textId="266C8E1F" w:rsidR="00F9767B" w:rsidRPr="00733816" w:rsidRDefault="00F9767B" w:rsidP="00F9767B">
            <w:pPr>
              <w:pStyle w:val="TableText"/>
              <w:rPr>
                <w:szCs w:val="18"/>
              </w:rPr>
            </w:pPr>
            <w:r w:rsidRPr="00764864">
              <w:rPr>
                <w:szCs w:val="18"/>
              </w:rPr>
              <w:t>Are appropriate facility entry controls in place to limit and monitor physical access to systems in the cardholder data environment?</w:t>
            </w:r>
          </w:p>
        </w:tc>
        <w:tc>
          <w:tcPr>
            <w:tcW w:w="1386" w:type="pct"/>
            <w:shd w:val="clear" w:color="auto" w:fill="auto"/>
          </w:tcPr>
          <w:p w14:paraId="2D94FB2D" w14:textId="77777777" w:rsidR="00F9767B" w:rsidRPr="00764864" w:rsidRDefault="00F9767B" w:rsidP="00F9767B">
            <w:pPr>
              <w:pStyle w:val="TableTextBullet"/>
              <w:rPr>
                <w:szCs w:val="18"/>
              </w:rPr>
            </w:pPr>
            <w:r w:rsidRPr="00764864">
              <w:rPr>
                <w:szCs w:val="18"/>
              </w:rPr>
              <w:t>Observe physical access controls</w:t>
            </w:r>
          </w:p>
          <w:p w14:paraId="588DCB6D" w14:textId="4774C4DD" w:rsidR="00F9767B" w:rsidRPr="00733816" w:rsidRDefault="00F9767B" w:rsidP="00F9767B">
            <w:pPr>
              <w:pStyle w:val="TableTextBullet"/>
              <w:rPr>
                <w:szCs w:val="18"/>
              </w:rPr>
            </w:pPr>
            <w:r w:rsidRPr="00764864">
              <w:rPr>
                <w:szCs w:val="18"/>
              </w:rPr>
              <w:t>Observe personnel</w:t>
            </w:r>
          </w:p>
        </w:tc>
        <w:tc>
          <w:tcPr>
            <w:tcW w:w="343" w:type="pct"/>
            <w:shd w:val="clear" w:color="auto" w:fill="auto"/>
          </w:tcPr>
          <w:p w14:paraId="52C2024B" w14:textId="72F5A2AF" w:rsidR="00F9767B" w:rsidRPr="00DA192C" w:rsidRDefault="00F9767B" w:rsidP="00F9767B">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77DEE516" w14:textId="546F11FA" w:rsidR="00F9767B" w:rsidRPr="00DA192C" w:rsidRDefault="00F9767B" w:rsidP="00F9767B">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3D078822" w14:textId="44118E25" w:rsidR="00F9767B" w:rsidRPr="00DA192C" w:rsidRDefault="00F9767B" w:rsidP="00F9767B">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64FE6607" w14:textId="7086F19D" w:rsidR="00F9767B" w:rsidRPr="00DA192C" w:rsidRDefault="00F9767B" w:rsidP="00F9767B">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3CDE974D" w14:textId="77777777" w:rsidTr="00E802E1">
        <w:trPr>
          <w:cantSplit/>
          <w:trHeight w:val="572"/>
        </w:trPr>
        <w:tc>
          <w:tcPr>
            <w:tcW w:w="380" w:type="pct"/>
          </w:tcPr>
          <w:p w14:paraId="2729F58E" w14:textId="77777777" w:rsidR="00690A72" w:rsidRPr="00DA192C" w:rsidRDefault="00690A72" w:rsidP="00615F06">
            <w:pPr>
              <w:pStyle w:val="TableText"/>
            </w:pPr>
            <w:r w:rsidRPr="00DA192C">
              <w:rPr>
                <w:sz w:val="19"/>
                <w:szCs w:val="19"/>
              </w:rPr>
              <w:t>9.5</w:t>
            </w:r>
          </w:p>
        </w:tc>
        <w:tc>
          <w:tcPr>
            <w:tcW w:w="1822" w:type="pct"/>
          </w:tcPr>
          <w:p w14:paraId="0FBE1F0E" w14:textId="77777777" w:rsidR="00690A72" w:rsidRPr="00733816" w:rsidRDefault="00690A72" w:rsidP="00615F06">
            <w:pPr>
              <w:pStyle w:val="TableText"/>
              <w:rPr>
                <w:szCs w:val="18"/>
              </w:rPr>
            </w:pPr>
            <w:r w:rsidRPr="00733816">
              <w:rPr>
                <w:szCs w:val="18"/>
              </w:rPr>
              <w:t>Are all media physically secured (including but not limited to computers, removable electronic media, paper receipts, paper reports, and faxes)?</w:t>
            </w:r>
          </w:p>
          <w:p w14:paraId="0BBA2718" w14:textId="77777777" w:rsidR="00690A72" w:rsidRPr="00733816" w:rsidRDefault="00690A72" w:rsidP="00D92DC1">
            <w:pPr>
              <w:pStyle w:val="Note0"/>
            </w:pPr>
            <w:r w:rsidRPr="00733816">
              <w:t>For purposes of Requirement 9, “media” refers to all paper and electronic media containing cardholder data.</w:t>
            </w:r>
          </w:p>
        </w:tc>
        <w:tc>
          <w:tcPr>
            <w:tcW w:w="1386" w:type="pct"/>
            <w:shd w:val="clear" w:color="auto" w:fill="auto"/>
          </w:tcPr>
          <w:p w14:paraId="7F7A705F" w14:textId="77777777" w:rsidR="00690A72" w:rsidRPr="00733816" w:rsidRDefault="00690A72" w:rsidP="00875E3F">
            <w:pPr>
              <w:pStyle w:val="TableTextBullet"/>
              <w:rPr>
                <w:szCs w:val="18"/>
              </w:rPr>
            </w:pPr>
            <w:r w:rsidRPr="00733816">
              <w:rPr>
                <w:szCs w:val="18"/>
              </w:rPr>
              <w:t>Review policies and procedures for physically securing media</w:t>
            </w:r>
          </w:p>
          <w:p w14:paraId="1735F69B" w14:textId="77777777" w:rsidR="00690A72" w:rsidRPr="00733816" w:rsidRDefault="00690A72" w:rsidP="00875E3F">
            <w:pPr>
              <w:pStyle w:val="TableTextBullet"/>
              <w:rPr>
                <w:szCs w:val="18"/>
              </w:rPr>
            </w:pPr>
            <w:r w:rsidRPr="00733816">
              <w:rPr>
                <w:szCs w:val="18"/>
              </w:rPr>
              <w:t>Interview personnel</w:t>
            </w:r>
          </w:p>
        </w:tc>
        <w:tc>
          <w:tcPr>
            <w:tcW w:w="343" w:type="pct"/>
            <w:shd w:val="clear" w:color="auto" w:fill="auto"/>
          </w:tcPr>
          <w:p w14:paraId="0C426929"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6AC8FCFE"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3B9E97D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4E338E16"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489E24D9" w14:textId="77777777" w:rsidTr="005C36A7">
        <w:trPr>
          <w:cantSplit/>
          <w:trHeight w:val="572"/>
        </w:trPr>
        <w:tc>
          <w:tcPr>
            <w:tcW w:w="380" w:type="pct"/>
            <w:vMerge w:val="restart"/>
          </w:tcPr>
          <w:p w14:paraId="64F84EBB" w14:textId="77777777" w:rsidR="00690A72" w:rsidRPr="00DA192C" w:rsidRDefault="00690A72" w:rsidP="00615F06">
            <w:pPr>
              <w:pStyle w:val="TableText"/>
            </w:pPr>
            <w:r w:rsidRPr="00DA192C">
              <w:rPr>
                <w:sz w:val="19"/>
                <w:szCs w:val="19"/>
              </w:rPr>
              <w:t>9.6</w:t>
            </w:r>
          </w:p>
        </w:tc>
        <w:tc>
          <w:tcPr>
            <w:tcW w:w="1822" w:type="pct"/>
          </w:tcPr>
          <w:p w14:paraId="24F14C7A" w14:textId="257FF91D" w:rsidR="00690A72" w:rsidRPr="00733816" w:rsidRDefault="00690A72" w:rsidP="00AE1569">
            <w:pPr>
              <w:pStyle w:val="tabletextnumber"/>
              <w:keepNext/>
              <w:numPr>
                <w:ilvl w:val="0"/>
                <w:numId w:val="39"/>
              </w:numPr>
              <w:ind w:left="327" w:hanging="327"/>
            </w:pPr>
            <w:r w:rsidRPr="00733816">
              <w:t>Is strict control maintained over the internal or external distribution of any kind of media?</w:t>
            </w:r>
          </w:p>
        </w:tc>
        <w:tc>
          <w:tcPr>
            <w:tcW w:w="1386" w:type="pct"/>
            <w:tcBorders>
              <w:bottom w:val="single" w:sz="4" w:space="0" w:color="808080"/>
            </w:tcBorders>
            <w:shd w:val="clear" w:color="auto" w:fill="auto"/>
          </w:tcPr>
          <w:p w14:paraId="580FB76A" w14:textId="77777777" w:rsidR="00690A72" w:rsidRPr="00733816" w:rsidRDefault="00690A72" w:rsidP="00875E3F">
            <w:pPr>
              <w:pStyle w:val="TableTextBullet"/>
              <w:rPr>
                <w:szCs w:val="18"/>
              </w:rPr>
            </w:pPr>
            <w:r w:rsidRPr="00733816">
              <w:rPr>
                <w:szCs w:val="18"/>
              </w:rPr>
              <w:t>Review policies and procedures for distribution of media</w:t>
            </w:r>
          </w:p>
        </w:tc>
        <w:tc>
          <w:tcPr>
            <w:tcW w:w="343" w:type="pct"/>
            <w:tcBorders>
              <w:bottom w:val="single" w:sz="4" w:space="0" w:color="808080"/>
            </w:tcBorders>
            <w:shd w:val="clear" w:color="auto" w:fill="auto"/>
          </w:tcPr>
          <w:p w14:paraId="6DFC4834" w14:textId="77777777" w:rsidR="00690A72" w:rsidRPr="00DA192C" w:rsidRDefault="00690A72"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tcBorders>
              <w:bottom w:val="single" w:sz="4" w:space="0" w:color="808080"/>
            </w:tcBorders>
            <w:shd w:val="clear" w:color="auto" w:fill="auto"/>
          </w:tcPr>
          <w:p w14:paraId="026AE5E9" w14:textId="77777777" w:rsidR="00690A72" w:rsidRPr="00DA192C" w:rsidRDefault="00690A72"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5A02C83A" w14:textId="77777777" w:rsidR="00690A72" w:rsidRPr="00DA192C" w:rsidRDefault="00690A72"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37C835D6" w14:textId="77777777" w:rsidR="00690A72" w:rsidRPr="00DA192C" w:rsidRDefault="00690A72"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39014489" w14:textId="77777777" w:rsidTr="005C36A7">
        <w:trPr>
          <w:cantSplit/>
          <w:trHeight w:val="386"/>
        </w:trPr>
        <w:tc>
          <w:tcPr>
            <w:tcW w:w="380" w:type="pct"/>
            <w:vMerge/>
          </w:tcPr>
          <w:p w14:paraId="75F8767D" w14:textId="77777777" w:rsidR="00690A72" w:rsidRPr="00DA192C" w:rsidRDefault="00690A72" w:rsidP="00615F06">
            <w:pPr>
              <w:pStyle w:val="TableText"/>
            </w:pPr>
          </w:p>
        </w:tc>
        <w:tc>
          <w:tcPr>
            <w:tcW w:w="1822" w:type="pct"/>
          </w:tcPr>
          <w:p w14:paraId="57E69B8F" w14:textId="0EBB6A65" w:rsidR="00690A72" w:rsidRPr="00733816" w:rsidRDefault="000B787D" w:rsidP="000B787D">
            <w:pPr>
              <w:pStyle w:val="tabletextnumber"/>
              <w:numPr>
                <w:ilvl w:val="0"/>
                <w:numId w:val="0"/>
              </w:numPr>
              <w:ind w:left="360" w:hanging="360"/>
            </w:pPr>
            <w:r>
              <w:t xml:space="preserve">(b) </w:t>
            </w:r>
            <w:r>
              <w:tab/>
            </w:r>
            <w:r w:rsidR="00690A72" w:rsidRPr="00733816">
              <w:t>Do controls include the following:</w:t>
            </w:r>
          </w:p>
        </w:tc>
        <w:tc>
          <w:tcPr>
            <w:tcW w:w="1386" w:type="pct"/>
            <w:tcBorders>
              <w:right w:val="nil"/>
            </w:tcBorders>
            <w:shd w:val="clear" w:color="auto" w:fill="BFBFBF"/>
          </w:tcPr>
          <w:p w14:paraId="44EAAA6B" w14:textId="77777777" w:rsidR="00690A72" w:rsidRPr="00733816" w:rsidRDefault="00690A72" w:rsidP="00A44D06">
            <w:pPr>
              <w:pStyle w:val="TableTextBullet"/>
              <w:numPr>
                <w:ilvl w:val="0"/>
                <w:numId w:val="0"/>
              </w:numPr>
              <w:ind w:left="360"/>
              <w:rPr>
                <w:rFonts w:cs="Arial"/>
                <w:szCs w:val="18"/>
              </w:rPr>
            </w:pPr>
          </w:p>
        </w:tc>
        <w:tc>
          <w:tcPr>
            <w:tcW w:w="343" w:type="pct"/>
            <w:tcBorders>
              <w:left w:val="nil"/>
              <w:right w:val="nil"/>
            </w:tcBorders>
            <w:shd w:val="clear" w:color="auto" w:fill="BFBFBF"/>
          </w:tcPr>
          <w:p w14:paraId="7998B32B" w14:textId="77777777" w:rsidR="00690A72" w:rsidRPr="00DA192C" w:rsidRDefault="00690A72" w:rsidP="00D92DC1">
            <w:pPr>
              <w:spacing w:after="60"/>
              <w:jc w:val="center"/>
              <w:rPr>
                <w:rFonts w:cs="Arial"/>
                <w:sz w:val="19"/>
                <w:szCs w:val="19"/>
              </w:rPr>
            </w:pPr>
          </w:p>
        </w:tc>
        <w:tc>
          <w:tcPr>
            <w:tcW w:w="380" w:type="pct"/>
            <w:tcBorders>
              <w:left w:val="nil"/>
              <w:right w:val="nil"/>
            </w:tcBorders>
            <w:shd w:val="clear" w:color="auto" w:fill="BFBFBF"/>
          </w:tcPr>
          <w:p w14:paraId="721E72D4" w14:textId="77777777" w:rsidR="00690A72" w:rsidRPr="00DA192C" w:rsidRDefault="00690A72" w:rsidP="00D92DC1">
            <w:pPr>
              <w:spacing w:after="60"/>
              <w:jc w:val="center"/>
              <w:rPr>
                <w:rFonts w:cs="Arial"/>
                <w:sz w:val="19"/>
                <w:szCs w:val="19"/>
              </w:rPr>
            </w:pPr>
          </w:p>
        </w:tc>
        <w:tc>
          <w:tcPr>
            <w:tcW w:w="345" w:type="pct"/>
            <w:tcBorders>
              <w:left w:val="nil"/>
              <w:right w:val="nil"/>
            </w:tcBorders>
            <w:shd w:val="clear" w:color="auto" w:fill="BFBFBF"/>
          </w:tcPr>
          <w:p w14:paraId="152812C0" w14:textId="77777777" w:rsidR="00690A72" w:rsidRPr="00DA192C" w:rsidRDefault="00690A72" w:rsidP="00D92DC1">
            <w:pPr>
              <w:spacing w:after="60"/>
              <w:jc w:val="center"/>
              <w:rPr>
                <w:rFonts w:cs="Arial"/>
                <w:sz w:val="19"/>
                <w:szCs w:val="19"/>
              </w:rPr>
            </w:pPr>
          </w:p>
        </w:tc>
        <w:tc>
          <w:tcPr>
            <w:tcW w:w="344" w:type="pct"/>
            <w:tcBorders>
              <w:left w:val="nil"/>
            </w:tcBorders>
            <w:shd w:val="clear" w:color="auto" w:fill="BFBFBF"/>
          </w:tcPr>
          <w:p w14:paraId="3D63FA3C" w14:textId="77777777" w:rsidR="00690A72" w:rsidRPr="00DA192C" w:rsidRDefault="00690A72" w:rsidP="00D92DC1">
            <w:pPr>
              <w:spacing w:after="60"/>
              <w:jc w:val="center"/>
              <w:rPr>
                <w:rFonts w:cs="Arial"/>
                <w:sz w:val="19"/>
                <w:szCs w:val="19"/>
              </w:rPr>
            </w:pPr>
          </w:p>
        </w:tc>
      </w:tr>
      <w:tr w:rsidR="00E802E1" w:rsidRPr="00DA192C" w14:paraId="5CE84207" w14:textId="77777777" w:rsidTr="00E802E1">
        <w:trPr>
          <w:cantSplit/>
          <w:trHeight w:val="572"/>
        </w:trPr>
        <w:tc>
          <w:tcPr>
            <w:tcW w:w="380" w:type="pct"/>
          </w:tcPr>
          <w:p w14:paraId="00AF0368" w14:textId="77777777" w:rsidR="00690A72" w:rsidRPr="00DA192C" w:rsidRDefault="00690A72" w:rsidP="00ED7AB3">
            <w:pPr>
              <w:pStyle w:val="TableText"/>
              <w:jc w:val="right"/>
            </w:pPr>
            <w:r w:rsidRPr="00DA192C">
              <w:rPr>
                <w:sz w:val="19"/>
                <w:szCs w:val="19"/>
              </w:rPr>
              <w:t>9.6.1</w:t>
            </w:r>
          </w:p>
        </w:tc>
        <w:tc>
          <w:tcPr>
            <w:tcW w:w="1822" w:type="pct"/>
          </w:tcPr>
          <w:p w14:paraId="552252C5" w14:textId="77777777" w:rsidR="00690A72" w:rsidRPr="00123925" w:rsidRDefault="00690A72" w:rsidP="000708BF">
            <w:pPr>
              <w:pStyle w:val="TableText"/>
            </w:pPr>
            <w:r w:rsidRPr="00123925">
              <w:t>Is media classified so the sensitivity of the data can be determined?</w:t>
            </w:r>
          </w:p>
        </w:tc>
        <w:tc>
          <w:tcPr>
            <w:tcW w:w="1386" w:type="pct"/>
            <w:shd w:val="clear" w:color="auto" w:fill="auto"/>
          </w:tcPr>
          <w:p w14:paraId="20CE2CEE" w14:textId="77777777" w:rsidR="00690A72" w:rsidRPr="00733816" w:rsidRDefault="00690A72" w:rsidP="00875E3F">
            <w:pPr>
              <w:pStyle w:val="TableTextBullet"/>
              <w:rPr>
                <w:szCs w:val="18"/>
              </w:rPr>
            </w:pPr>
            <w:r w:rsidRPr="00733816">
              <w:rPr>
                <w:szCs w:val="18"/>
              </w:rPr>
              <w:t>Review policies and procedures for media classification</w:t>
            </w:r>
          </w:p>
          <w:p w14:paraId="209E71D7" w14:textId="77777777" w:rsidR="00690A72" w:rsidRPr="00733816" w:rsidRDefault="00690A72" w:rsidP="00875E3F">
            <w:pPr>
              <w:pStyle w:val="TableTextBullet"/>
              <w:rPr>
                <w:szCs w:val="18"/>
              </w:rPr>
            </w:pPr>
            <w:r w:rsidRPr="00733816">
              <w:rPr>
                <w:szCs w:val="18"/>
              </w:rPr>
              <w:t>Interview security personnel</w:t>
            </w:r>
          </w:p>
        </w:tc>
        <w:tc>
          <w:tcPr>
            <w:tcW w:w="343" w:type="pct"/>
            <w:shd w:val="clear" w:color="auto" w:fill="auto"/>
          </w:tcPr>
          <w:p w14:paraId="7982149A"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0E5D4D70"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2C706DF9"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7037AA58"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3B794CEB" w14:textId="77777777" w:rsidTr="00E802E1">
        <w:trPr>
          <w:cantSplit/>
          <w:trHeight w:val="572"/>
        </w:trPr>
        <w:tc>
          <w:tcPr>
            <w:tcW w:w="380" w:type="pct"/>
          </w:tcPr>
          <w:p w14:paraId="5539F86F" w14:textId="77777777" w:rsidR="00690A72" w:rsidRPr="00DA192C" w:rsidRDefault="00690A72" w:rsidP="00ED7AB3">
            <w:pPr>
              <w:pStyle w:val="TableText"/>
              <w:jc w:val="right"/>
            </w:pPr>
            <w:r w:rsidRPr="00DA192C">
              <w:rPr>
                <w:sz w:val="19"/>
                <w:szCs w:val="19"/>
              </w:rPr>
              <w:t>9.6.2</w:t>
            </w:r>
          </w:p>
        </w:tc>
        <w:tc>
          <w:tcPr>
            <w:tcW w:w="1822" w:type="pct"/>
          </w:tcPr>
          <w:p w14:paraId="2BFC97C3" w14:textId="77777777" w:rsidR="00690A72" w:rsidRPr="00123925" w:rsidRDefault="00690A72" w:rsidP="000708BF">
            <w:pPr>
              <w:pStyle w:val="TableText"/>
            </w:pPr>
            <w:r w:rsidRPr="00123925">
              <w:t>Is media sent by secured courier or other delivery method that can be accurately tracked?</w:t>
            </w:r>
          </w:p>
        </w:tc>
        <w:tc>
          <w:tcPr>
            <w:tcW w:w="1386" w:type="pct"/>
            <w:shd w:val="clear" w:color="auto" w:fill="auto"/>
          </w:tcPr>
          <w:p w14:paraId="1456DABA" w14:textId="77777777" w:rsidR="00690A72" w:rsidRPr="00733816" w:rsidRDefault="00690A72" w:rsidP="00875E3F">
            <w:pPr>
              <w:pStyle w:val="TableTextBullet"/>
              <w:rPr>
                <w:szCs w:val="18"/>
              </w:rPr>
            </w:pPr>
            <w:r w:rsidRPr="00733816">
              <w:rPr>
                <w:szCs w:val="18"/>
              </w:rPr>
              <w:t>Interview personnel</w:t>
            </w:r>
          </w:p>
          <w:p w14:paraId="6311BE9A" w14:textId="77777777" w:rsidR="00690A72" w:rsidRPr="00733816" w:rsidRDefault="00690A72" w:rsidP="00875E3F">
            <w:pPr>
              <w:pStyle w:val="TableTextBullet"/>
              <w:rPr>
                <w:szCs w:val="18"/>
              </w:rPr>
            </w:pPr>
            <w:r w:rsidRPr="00733816">
              <w:rPr>
                <w:szCs w:val="18"/>
              </w:rPr>
              <w:t xml:space="preserve">Examine media distribution tracking logs and documentation </w:t>
            </w:r>
          </w:p>
        </w:tc>
        <w:tc>
          <w:tcPr>
            <w:tcW w:w="343" w:type="pct"/>
            <w:shd w:val="clear" w:color="auto" w:fill="auto"/>
          </w:tcPr>
          <w:p w14:paraId="3AC9FA27"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718E8CB2"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04B88367"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3595A7E9"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51E06A76" w14:textId="77777777" w:rsidTr="00E802E1">
        <w:trPr>
          <w:cantSplit/>
          <w:trHeight w:val="572"/>
        </w:trPr>
        <w:tc>
          <w:tcPr>
            <w:tcW w:w="380" w:type="pct"/>
          </w:tcPr>
          <w:p w14:paraId="37889469" w14:textId="77777777" w:rsidR="00690A72" w:rsidRPr="00DA192C" w:rsidRDefault="00690A72" w:rsidP="00ED7AB3">
            <w:pPr>
              <w:pStyle w:val="TableText"/>
              <w:jc w:val="right"/>
            </w:pPr>
            <w:r w:rsidRPr="00DA192C">
              <w:rPr>
                <w:sz w:val="19"/>
                <w:szCs w:val="19"/>
              </w:rPr>
              <w:t>9.6.3</w:t>
            </w:r>
          </w:p>
        </w:tc>
        <w:tc>
          <w:tcPr>
            <w:tcW w:w="1822" w:type="pct"/>
          </w:tcPr>
          <w:p w14:paraId="0DB24D19" w14:textId="77777777" w:rsidR="00690A72" w:rsidRPr="00123925" w:rsidRDefault="00690A72" w:rsidP="000708BF">
            <w:pPr>
              <w:pStyle w:val="TableText"/>
            </w:pPr>
            <w:r w:rsidRPr="00123925">
              <w:t>Is management approval obtained prior to moving the media (especially when media is distributed to individuals)?</w:t>
            </w:r>
          </w:p>
        </w:tc>
        <w:tc>
          <w:tcPr>
            <w:tcW w:w="1386" w:type="pct"/>
            <w:shd w:val="clear" w:color="auto" w:fill="auto"/>
          </w:tcPr>
          <w:p w14:paraId="0C448077" w14:textId="77777777" w:rsidR="00690A72" w:rsidRPr="00733816" w:rsidRDefault="00690A72" w:rsidP="00875E3F">
            <w:pPr>
              <w:pStyle w:val="TableTextBullet"/>
              <w:rPr>
                <w:szCs w:val="18"/>
              </w:rPr>
            </w:pPr>
            <w:r w:rsidRPr="00733816">
              <w:rPr>
                <w:szCs w:val="18"/>
              </w:rPr>
              <w:t>Interview personnel</w:t>
            </w:r>
          </w:p>
          <w:p w14:paraId="3B011A8A" w14:textId="77777777" w:rsidR="00690A72" w:rsidRPr="00733816" w:rsidRDefault="00690A72" w:rsidP="00875E3F">
            <w:pPr>
              <w:pStyle w:val="TableTextBullet"/>
              <w:rPr>
                <w:szCs w:val="18"/>
              </w:rPr>
            </w:pPr>
            <w:r w:rsidRPr="00733816">
              <w:rPr>
                <w:szCs w:val="18"/>
              </w:rPr>
              <w:t>Examine media distribution tracking logs and documentation</w:t>
            </w:r>
          </w:p>
        </w:tc>
        <w:tc>
          <w:tcPr>
            <w:tcW w:w="343" w:type="pct"/>
            <w:shd w:val="clear" w:color="auto" w:fill="auto"/>
          </w:tcPr>
          <w:p w14:paraId="3463FAA6"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7A9375F6"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06215F66"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49557770"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60CB5169" w14:textId="77777777" w:rsidTr="00E802E1">
        <w:trPr>
          <w:cantSplit/>
          <w:trHeight w:val="572"/>
        </w:trPr>
        <w:tc>
          <w:tcPr>
            <w:tcW w:w="380" w:type="pct"/>
            <w:tcBorders>
              <w:bottom w:val="single" w:sz="4" w:space="0" w:color="808080"/>
            </w:tcBorders>
          </w:tcPr>
          <w:p w14:paraId="2961236F" w14:textId="77777777" w:rsidR="00690A72" w:rsidRPr="00DA192C" w:rsidRDefault="00690A72" w:rsidP="00615F06">
            <w:pPr>
              <w:pStyle w:val="TableText"/>
            </w:pPr>
            <w:r w:rsidRPr="00DA192C">
              <w:rPr>
                <w:sz w:val="19"/>
                <w:szCs w:val="19"/>
              </w:rPr>
              <w:t>9.7</w:t>
            </w:r>
          </w:p>
        </w:tc>
        <w:tc>
          <w:tcPr>
            <w:tcW w:w="1822" w:type="pct"/>
          </w:tcPr>
          <w:p w14:paraId="0E9928C0" w14:textId="77777777" w:rsidR="00690A72" w:rsidRPr="00733816" w:rsidRDefault="00690A72" w:rsidP="00615F06">
            <w:pPr>
              <w:pStyle w:val="TableText"/>
              <w:rPr>
                <w:szCs w:val="18"/>
              </w:rPr>
            </w:pPr>
            <w:r w:rsidRPr="00733816">
              <w:rPr>
                <w:szCs w:val="18"/>
              </w:rPr>
              <w:t>Is strict control maintained over the storage and accessibility of media?</w:t>
            </w:r>
          </w:p>
        </w:tc>
        <w:tc>
          <w:tcPr>
            <w:tcW w:w="1386" w:type="pct"/>
            <w:shd w:val="clear" w:color="auto" w:fill="auto"/>
          </w:tcPr>
          <w:p w14:paraId="24BD15E8" w14:textId="77777777" w:rsidR="00690A72" w:rsidRPr="00733816" w:rsidRDefault="00690A72" w:rsidP="00875E3F">
            <w:pPr>
              <w:pStyle w:val="TableTextBullet"/>
              <w:rPr>
                <w:szCs w:val="18"/>
              </w:rPr>
            </w:pPr>
            <w:r w:rsidRPr="00733816">
              <w:rPr>
                <w:szCs w:val="18"/>
              </w:rPr>
              <w:t>Review policies and procedures</w:t>
            </w:r>
          </w:p>
        </w:tc>
        <w:tc>
          <w:tcPr>
            <w:tcW w:w="343" w:type="pct"/>
            <w:shd w:val="clear" w:color="auto" w:fill="auto"/>
          </w:tcPr>
          <w:p w14:paraId="04FE3C0D"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28527F3D"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7FE809B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03C8D6E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7F42D798" w14:textId="77777777" w:rsidTr="005C36A7">
        <w:trPr>
          <w:cantSplit/>
          <w:trHeight w:val="572"/>
        </w:trPr>
        <w:tc>
          <w:tcPr>
            <w:tcW w:w="380" w:type="pct"/>
            <w:tcBorders>
              <w:bottom w:val="nil"/>
            </w:tcBorders>
          </w:tcPr>
          <w:p w14:paraId="5F76AE12" w14:textId="77777777" w:rsidR="00690A72" w:rsidRPr="00DA192C" w:rsidRDefault="00690A72" w:rsidP="00615F06">
            <w:pPr>
              <w:pStyle w:val="TableText"/>
            </w:pPr>
            <w:r w:rsidRPr="00DA192C">
              <w:rPr>
                <w:sz w:val="19"/>
                <w:szCs w:val="19"/>
              </w:rPr>
              <w:t>9.8</w:t>
            </w:r>
          </w:p>
        </w:tc>
        <w:tc>
          <w:tcPr>
            <w:tcW w:w="1822" w:type="pct"/>
          </w:tcPr>
          <w:p w14:paraId="6700CBE4" w14:textId="39849398" w:rsidR="00690A72" w:rsidRPr="00733816" w:rsidRDefault="00690A72" w:rsidP="00AE1569">
            <w:pPr>
              <w:pStyle w:val="tabletextnumber"/>
              <w:numPr>
                <w:ilvl w:val="0"/>
                <w:numId w:val="40"/>
              </w:numPr>
              <w:ind w:left="327" w:hanging="327"/>
            </w:pPr>
            <w:r w:rsidRPr="00733816">
              <w:t>Is all media destroyed when it is no longer needed for business or legal reasons?</w:t>
            </w:r>
          </w:p>
        </w:tc>
        <w:tc>
          <w:tcPr>
            <w:tcW w:w="1386" w:type="pct"/>
            <w:tcBorders>
              <w:bottom w:val="single" w:sz="4" w:space="0" w:color="808080"/>
            </w:tcBorders>
            <w:shd w:val="clear" w:color="auto" w:fill="auto"/>
          </w:tcPr>
          <w:p w14:paraId="249AE47D" w14:textId="77777777" w:rsidR="00690A72" w:rsidRPr="00733816" w:rsidRDefault="00690A72" w:rsidP="00875E3F">
            <w:pPr>
              <w:pStyle w:val="TableTextBullet"/>
              <w:rPr>
                <w:szCs w:val="18"/>
              </w:rPr>
            </w:pPr>
            <w:r w:rsidRPr="00733816">
              <w:rPr>
                <w:szCs w:val="18"/>
              </w:rPr>
              <w:t>Review periodic media destruction policies and procedures</w:t>
            </w:r>
          </w:p>
        </w:tc>
        <w:tc>
          <w:tcPr>
            <w:tcW w:w="343" w:type="pct"/>
            <w:tcBorders>
              <w:bottom w:val="single" w:sz="4" w:space="0" w:color="808080"/>
            </w:tcBorders>
            <w:shd w:val="clear" w:color="auto" w:fill="auto"/>
          </w:tcPr>
          <w:p w14:paraId="653C502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tcBorders>
              <w:bottom w:val="single" w:sz="4" w:space="0" w:color="808080"/>
            </w:tcBorders>
            <w:shd w:val="clear" w:color="auto" w:fill="auto"/>
          </w:tcPr>
          <w:p w14:paraId="55DB993F"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6492DEC0"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717855EC"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64F32E7F" w14:textId="77777777" w:rsidTr="005C36A7">
        <w:trPr>
          <w:cantSplit/>
          <w:trHeight w:val="413"/>
        </w:trPr>
        <w:tc>
          <w:tcPr>
            <w:tcW w:w="380" w:type="pct"/>
            <w:tcBorders>
              <w:top w:val="nil"/>
            </w:tcBorders>
          </w:tcPr>
          <w:p w14:paraId="20256A06" w14:textId="77777777" w:rsidR="00690A72" w:rsidRPr="00DA192C" w:rsidRDefault="00690A72" w:rsidP="00D92DC1">
            <w:pPr>
              <w:pStyle w:val="TableText"/>
              <w:rPr>
                <w:sz w:val="19"/>
                <w:szCs w:val="19"/>
              </w:rPr>
            </w:pPr>
          </w:p>
        </w:tc>
        <w:tc>
          <w:tcPr>
            <w:tcW w:w="1822" w:type="pct"/>
          </w:tcPr>
          <w:p w14:paraId="56612612" w14:textId="051D6257" w:rsidR="00690A72" w:rsidRPr="00733816" w:rsidRDefault="00690A72" w:rsidP="0051231B">
            <w:pPr>
              <w:pStyle w:val="tabletextnumber"/>
              <w:numPr>
                <w:ilvl w:val="0"/>
                <w:numId w:val="0"/>
              </w:numPr>
              <w:ind w:left="360" w:hanging="360"/>
            </w:pPr>
            <w:r>
              <w:t xml:space="preserve">(c) </w:t>
            </w:r>
            <w:r w:rsidRPr="00733816">
              <w:t>Is media destruction performed as follows:</w:t>
            </w:r>
          </w:p>
        </w:tc>
        <w:tc>
          <w:tcPr>
            <w:tcW w:w="1386" w:type="pct"/>
            <w:tcBorders>
              <w:right w:val="nil"/>
            </w:tcBorders>
            <w:shd w:val="clear" w:color="auto" w:fill="BFBFBF"/>
          </w:tcPr>
          <w:p w14:paraId="67FE5BBA" w14:textId="77777777" w:rsidR="00690A72" w:rsidRPr="00733816" w:rsidRDefault="00690A72" w:rsidP="00A44D06">
            <w:pPr>
              <w:pStyle w:val="TableTextBullet"/>
              <w:numPr>
                <w:ilvl w:val="0"/>
                <w:numId w:val="0"/>
              </w:numPr>
              <w:ind w:left="360"/>
              <w:rPr>
                <w:rFonts w:cs="Arial"/>
                <w:szCs w:val="18"/>
              </w:rPr>
            </w:pPr>
          </w:p>
        </w:tc>
        <w:tc>
          <w:tcPr>
            <w:tcW w:w="343" w:type="pct"/>
            <w:tcBorders>
              <w:left w:val="nil"/>
              <w:right w:val="nil"/>
            </w:tcBorders>
            <w:shd w:val="clear" w:color="auto" w:fill="BFBFBF"/>
          </w:tcPr>
          <w:p w14:paraId="2411CA96" w14:textId="77777777" w:rsidR="00690A72" w:rsidRPr="00DA192C" w:rsidRDefault="00690A72" w:rsidP="00D92DC1">
            <w:pPr>
              <w:spacing w:after="60"/>
              <w:jc w:val="center"/>
              <w:rPr>
                <w:rFonts w:cs="Arial"/>
                <w:sz w:val="19"/>
                <w:szCs w:val="19"/>
              </w:rPr>
            </w:pPr>
          </w:p>
        </w:tc>
        <w:tc>
          <w:tcPr>
            <w:tcW w:w="380" w:type="pct"/>
            <w:tcBorders>
              <w:left w:val="nil"/>
              <w:right w:val="nil"/>
            </w:tcBorders>
            <w:shd w:val="clear" w:color="auto" w:fill="BFBFBF"/>
          </w:tcPr>
          <w:p w14:paraId="59959211" w14:textId="77777777" w:rsidR="00690A72" w:rsidRPr="00DA192C" w:rsidRDefault="00690A72" w:rsidP="00D92DC1">
            <w:pPr>
              <w:spacing w:after="60"/>
              <w:jc w:val="center"/>
              <w:rPr>
                <w:rFonts w:cs="Arial"/>
                <w:sz w:val="19"/>
                <w:szCs w:val="19"/>
              </w:rPr>
            </w:pPr>
          </w:p>
        </w:tc>
        <w:tc>
          <w:tcPr>
            <w:tcW w:w="345" w:type="pct"/>
            <w:tcBorders>
              <w:left w:val="nil"/>
              <w:right w:val="nil"/>
            </w:tcBorders>
            <w:shd w:val="clear" w:color="auto" w:fill="BFBFBF"/>
          </w:tcPr>
          <w:p w14:paraId="5A116B25" w14:textId="77777777" w:rsidR="00690A72" w:rsidRPr="00DA192C" w:rsidRDefault="00690A72" w:rsidP="00D92DC1">
            <w:pPr>
              <w:spacing w:after="60"/>
              <w:jc w:val="center"/>
              <w:rPr>
                <w:rFonts w:cs="Arial"/>
                <w:sz w:val="19"/>
                <w:szCs w:val="19"/>
              </w:rPr>
            </w:pPr>
          </w:p>
        </w:tc>
        <w:tc>
          <w:tcPr>
            <w:tcW w:w="344" w:type="pct"/>
            <w:tcBorders>
              <w:left w:val="nil"/>
            </w:tcBorders>
            <w:shd w:val="clear" w:color="auto" w:fill="BFBFBF"/>
          </w:tcPr>
          <w:p w14:paraId="69484387" w14:textId="77777777" w:rsidR="00690A72" w:rsidRPr="00DA192C" w:rsidRDefault="00690A72" w:rsidP="00D92DC1">
            <w:pPr>
              <w:spacing w:after="60"/>
              <w:jc w:val="center"/>
              <w:rPr>
                <w:rFonts w:cs="Arial"/>
                <w:sz w:val="19"/>
                <w:szCs w:val="19"/>
              </w:rPr>
            </w:pPr>
          </w:p>
        </w:tc>
      </w:tr>
      <w:tr w:rsidR="00E802E1" w:rsidRPr="00DA192C" w14:paraId="11EAAB44" w14:textId="77777777" w:rsidTr="00E802E1">
        <w:trPr>
          <w:cantSplit/>
          <w:trHeight w:val="572"/>
        </w:trPr>
        <w:tc>
          <w:tcPr>
            <w:tcW w:w="380" w:type="pct"/>
            <w:vMerge w:val="restart"/>
          </w:tcPr>
          <w:p w14:paraId="604BAEFA" w14:textId="77777777" w:rsidR="00690A72" w:rsidRPr="00DA192C" w:rsidRDefault="00690A72" w:rsidP="00743D6D">
            <w:pPr>
              <w:pStyle w:val="TableText"/>
              <w:keepNext/>
              <w:jc w:val="right"/>
            </w:pPr>
            <w:r w:rsidRPr="00DA192C">
              <w:rPr>
                <w:sz w:val="19"/>
                <w:szCs w:val="19"/>
              </w:rPr>
              <w:lastRenderedPageBreak/>
              <w:t>9.8.1</w:t>
            </w:r>
          </w:p>
        </w:tc>
        <w:tc>
          <w:tcPr>
            <w:tcW w:w="1822" w:type="pct"/>
          </w:tcPr>
          <w:p w14:paraId="52849BCA" w14:textId="2E1F01B1" w:rsidR="00690A72" w:rsidRPr="00733816" w:rsidRDefault="00690A72" w:rsidP="00AE1569">
            <w:pPr>
              <w:pStyle w:val="tabletextnumber"/>
              <w:keepNext/>
              <w:numPr>
                <w:ilvl w:val="0"/>
                <w:numId w:val="41"/>
              </w:numPr>
              <w:ind w:left="320"/>
            </w:pPr>
            <w:r w:rsidRPr="00733816">
              <w:t>Are hardcopy materials cross-cut shredded, incinerated, or pulped so that cardholder data cannot be reconstructed?</w:t>
            </w:r>
          </w:p>
        </w:tc>
        <w:tc>
          <w:tcPr>
            <w:tcW w:w="1386" w:type="pct"/>
            <w:shd w:val="clear" w:color="auto" w:fill="auto"/>
          </w:tcPr>
          <w:p w14:paraId="6E8D5000" w14:textId="77777777" w:rsidR="00690A72" w:rsidRDefault="00690A72" w:rsidP="00957C89">
            <w:pPr>
              <w:pStyle w:val="TableTextBullet"/>
              <w:rPr>
                <w:szCs w:val="18"/>
              </w:rPr>
            </w:pPr>
            <w:r w:rsidRPr="00733816">
              <w:rPr>
                <w:szCs w:val="18"/>
              </w:rPr>
              <w:t xml:space="preserve">Review periodic media destruction policies and procedures </w:t>
            </w:r>
          </w:p>
          <w:p w14:paraId="44596E99" w14:textId="3E430DCE" w:rsidR="00690A72" w:rsidRPr="00733816" w:rsidRDefault="00690A72" w:rsidP="00957C89">
            <w:pPr>
              <w:pStyle w:val="TableTextBullet"/>
              <w:rPr>
                <w:szCs w:val="18"/>
              </w:rPr>
            </w:pPr>
            <w:r w:rsidRPr="00733816">
              <w:rPr>
                <w:szCs w:val="18"/>
              </w:rPr>
              <w:t>Interview personnel</w:t>
            </w:r>
          </w:p>
          <w:p w14:paraId="07533E16" w14:textId="77777777" w:rsidR="00690A72" w:rsidRPr="00733816" w:rsidRDefault="00690A72" w:rsidP="00957C89">
            <w:pPr>
              <w:pStyle w:val="TableTextBullet"/>
              <w:rPr>
                <w:szCs w:val="18"/>
              </w:rPr>
            </w:pPr>
            <w:r w:rsidRPr="00733816">
              <w:rPr>
                <w:szCs w:val="18"/>
              </w:rPr>
              <w:t>Observe processes</w:t>
            </w:r>
          </w:p>
        </w:tc>
        <w:tc>
          <w:tcPr>
            <w:tcW w:w="343" w:type="pct"/>
            <w:shd w:val="clear" w:color="auto" w:fill="auto"/>
          </w:tcPr>
          <w:p w14:paraId="1F817BBB" w14:textId="77777777" w:rsidR="00690A72" w:rsidRPr="00DA192C" w:rsidRDefault="00690A72" w:rsidP="00743D6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45746F14" w14:textId="77777777" w:rsidR="00690A72" w:rsidRPr="00DA192C" w:rsidRDefault="00690A72" w:rsidP="00743D6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1ED62A4F" w14:textId="77777777" w:rsidR="00690A72" w:rsidRPr="00DA192C" w:rsidRDefault="00690A72" w:rsidP="00743D6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1921DC96" w14:textId="77777777" w:rsidR="00690A72" w:rsidRPr="00DA192C" w:rsidRDefault="00690A72" w:rsidP="00743D6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53C0ADA5" w14:textId="77777777" w:rsidTr="00E802E1">
        <w:trPr>
          <w:cantSplit/>
          <w:trHeight w:val="572"/>
        </w:trPr>
        <w:tc>
          <w:tcPr>
            <w:tcW w:w="380" w:type="pct"/>
            <w:vMerge/>
          </w:tcPr>
          <w:p w14:paraId="72B8FCE2" w14:textId="77777777" w:rsidR="00690A72" w:rsidRPr="00DA192C" w:rsidRDefault="00690A72" w:rsidP="00ED7AB3">
            <w:pPr>
              <w:pStyle w:val="TableText"/>
              <w:jc w:val="right"/>
            </w:pPr>
          </w:p>
        </w:tc>
        <w:tc>
          <w:tcPr>
            <w:tcW w:w="1822" w:type="pct"/>
          </w:tcPr>
          <w:p w14:paraId="3DCA583F" w14:textId="0F4562BA" w:rsidR="00690A72" w:rsidRPr="00733816" w:rsidRDefault="00690A72" w:rsidP="00AE1569">
            <w:pPr>
              <w:pStyle w:val="tabletextnumber"/>
              <w:numPr>
                <w:ilvl w:val="0"/>
                <w:numId w:val="41"/>
              </w:numPr>
            </w:pPr>
            <w:r w:rsidRPr="00733816">
              <w:t xml:space="preserve">Are storage containers used for materials that contain information to be destroyed secured to prevent access to the contents? </w:t>
            </w:r>
          </w:p>
        </w:tc>
        <w:tc>
          <w:tcPr>
            <w:tcW w:w="1386" w:type="pct"/>
            <w:shd w:val="clear" w:color="auto" w:fill="auto"/>
          </w:tcPr>
          <w:p w14:paraId="204AD98C" w14:textId="77777777" w:rsidR="00690A72" w:rsidRDefault="00690A72" w:rsidP="00957C89">
            <w:pPr>
              <w:pStyle w:val="TableTextBullet"/>
              <w:rPr>
                <w:szCs w:val="18"/>
              </w:rPr>
            </w:pPr>
            <w:r w:rsidRPr="00733816">
              <w:rPr>
                <w:szCs w:val="18"/>
              </w:rPr>
              <w:t xml:space="preserve">Review periodic media destruction policies and procedures </w:t>
            </w:r>
          </w:p>
          <w:p w14:paraId="16A84354" w14:textId="72889F81" w:rsidR="00690A72" w:rsidRPr="00733816" w:rsidRDefault="00690A72" w:rsidP="00957C89">
            <w:pPr>
              <w:pStyle w:val="TableTextBullet"/>
              <w:rPr>
                <w:szCs w:val="18"/>
              </w:rPr>
            </w:pPr>
            <w:r w:rsidRPr="00733816">
              <w:rPr>
                <w:szCs w:val="18"/>
              </w:rPr>
              <w:t>Examine security of storage containers</w:t>
            </w:r>
          </w:p>
        </w:tc>
        <w:tc>
          <w:tcPr>
            <w:tcW w:w="343" w:type="pct"/>
            <w:shd w:val="clear" w:color="auto" w:fill="auto"/>
          </w:tcPr>
          <w:p w14:paraId="502BAA3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0" w:type="pct"/>
            <w:shd w:val="clear" w:color="auto" w:fill="auto"/>
          </w:tcPr>
          <w:p w14:paraId="362D920A"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5" w:type="pct"/>
            <w:shd w:val="clear" w:color="auto" w:fill="auto"/>
          </w:tcPr>
          <w:p w14:paraId="0D485ADC"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2BD2598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bl>
    <w:p w14:paraId="099551E1" w14:textId="77777777" w:rsidR="00D92DC1" w:rsidRDefault="00D92DC1" w:rsidP="00D92DC1"/>
    <w:p w14:paraId="6D9890B5" w14:textId="77777777" w:rsidR="00E81C33" w:rsidRDefault="00E81C33" w:rsidP="00D92DC1"/>
    <w:p w14:paraId="49C50731" w14:textId="77777777" w:rsidR="00E81C33" w:rsidRDefault="00E81C33">
      <w:pPr>
        <w:spacing w:before="0" w:after="0" w:line="240" w:lineRule="auto"/>
        <w:rPr>
          <w:b/>
          <w:i/>
          <w:color w:val="333333"/>
          <w:sz w:val="22"/>
          <w:szCs w:val="26"/>
        </w:rPr>
      </w:pPr>
      <w:bookmarkStart w:id="106" w:name="_Toc447180844"/>
      <w:r>
        <w:br w:type="page"/>
      </w:r>
    </w:p>
    <w:p w14:paraId="7B5511F7" w14:textId="1E3E6E09" w:rsidR="001E4737" w:rsidRPr="001D2C12" w:rsidRDefault="001E4737" w:rsidP="001E4737">
      <w:pPr>
        <w:pStyle w:val="Heading2"/>
        <w:spacing w:before="0" w:after="240"/>
      </w:pPr>
      <w:bookmarkStart w:id="107" w:name="_Toc275753533"/>
      <w:bookmarkStart w:id="108" w:name="_Toc250643228"/>
      <w:bookmarkStart w:id="109" w:name="_Toc377997582"/>
      <w:bookmarkStart w:id="110" w:name="_Toc447191467"/>
      <w:bookmarkStart w:id="111" w:name="_Toc468784795"/>
      <w:r w:rsidRPr="001D2C12">
        <w:lastRenderedPageBreak/>
        <w:t>Regularly Monitor and Test Networks</w:t>
      </w:r>
      <w:bookmarkEnd w:id="107"/>
      <w:bookmarkEnd w:id="108"/>
      <w:bookmarkEnd w:id="109"/>
      <w:bookmarkEnd w:id="110"/>
      <w:bookmarkEnd w:id="111"/>
    </w:p>
    <w:p w14:paraId="08954880" w14:textId="4F56A356" w:rsidR="00E81C33" w:rsidRDefault="00E81C33" w:rsidP="001E4737">
      <w:pPr>
        <w:pStyle w:val="Heading3"/>
        <w:spacing w:before="120"/>
      </w:pPr>
      <w:bookmarkStart w:id="112" w:name="_Toc468784796"/>
      <w:r>
        <w:t>Requirement 11:</w:t>
      </w:r>
      <w:r>
        <w:tab/>
      </w:r>
      <w:r w:rsidRPr="001D2C12">
        <w:t>Regularly test security systems and processes</w:t>
      </w:r>
      <w:bookmarkEnd w:id="106"/>
      <w:bookmarkEnd w:id="112"/>
    </w:p>
    <w:tbl>
      <w:tblPr>
        <w:tblW w:w="4947"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5032"/>
        <w:gridCol w:w="3183"/>
        <w:gridCol w:w="808"/>
        <w:gridCol w:w="1008"/>
        <w:gridCol w:w="908"/>
        <w:gridCol w:w="913"/>
      </w:tblGrid>
      <w:tr w:rsidR="00E81C33" w:rsidRPr="002242E1" w14:paraId="434C94A3" w14:textId="77777777" w:rsidTr="00AB758A">
        <w:trPr>
          <w:cantSplit/>
          <w:trHeight w:val="422"/>
          <w:tblHeader/>
        </w:trPr>
        <w:tc>
          <w:tcPr>
            <w:tcW w:w="2341" w:type="pct"/>
            <w:gridSpan w:val="2"/>
            <w:vMerge w:val="restart"/>
            <w:shd w:val="clear" w:color="auto" w:fill="CBDFC0" w:themeFill="text2"/>
            <w:vAlign w:val="center"/>
          </w:tcPr>
          <w:p w14:paraId="620B16F0" w14:textId="77777777" w:rsidR="00E81C33" w:rsidRPr="00AC7772" w:rsidRDefault="00E81C33" w:rsidP="00AB758A">
            <w:pPr>
              <w:spacing w:after="60"/>
              <w:jc w:val="center"/>
              <w:rPr>
                <w:rFonts w:cs="Arial"/>
                <w:b/>
                <w:sz w:val="19"/>
                <w:szCs w:val="19"/>
              </w:rPr>
            </w:pPr>
            <w:r w:rsidRPr="00AC7772">
              <w:rPr>
                <w:rFonts w:cs="Arial"/>
                <w:b/>
                <w:sz w:val="19"/>
                <w:szCs w:val="19"/>
              </w:rPr>
              <w:t>PCI DSS Question</w:t>
            </w:r>
          </w:p>
        </w:tc>
        <w:tc>
          <w:tcPr>
            <w:tcW w:w="1241" w:type="pct"/>
            <w:vMerge w:val="restart"/>
            <w:shd w:val="clear" w:color="auto" w:fill="CBDFC0" w:themeFill="text2"/>
            <w:vAlign w:val="center"/>
          </w:tcPr>
          <w:p w14:paraId="5E7BD71E" w14:textId="77777777" w:rsidR="00E81C33" w:rsidRPr="00AC7772" w:rsidRDefault="00E81C33" w:rsidP="00AB758A">
            <w:pPr>
              <w:spacing w:after="60"/>
              <w:jc w:val="center"/>
              <w:rPr>
                <w:rFonts w:cs="Arial"/>
                <w:b/>
                <w:sz w:val="19"/>
                <w:szCs w:val="19"/>
              </w:rPr>
            </w:pPr>
            <w:r w:rsidRPr="00AC7772">
              <w:rPr>
                <w:rFonts w:cs="Arial"/>
                <w:b/>
                <w:sz w:val="19"/>
                <w:szCs w:val="19"/>
              </w:rPr>
              <w:t>Expected Testing</w:t>
            </w:r>
          </w:p>
        </w:tc>
        <w:tc>
          <w:tcPr>
            <w:tcW w:w="1418" w:type="pct"/>
            <w:gridSpan w:val="4"/>
            <w:shd w:val="clear" w:color="auto" w:fill="CBDFC0" w:themeFill="text2"/>
          </w:tcPr>
          <w:p w14:paraId="4FF8833F" w14:textId="77777777" w:rsidR="00E81C33" w:rsidRPr="00AC7772" w:rsidRDefault="00E81C33" w:rsidP="00AB758A">
            <w:pPr>
              <w:spacing w:after="0"/>
              <w:jc w:val="center"/>
              <w:rPr>
                <w:rFonts w:cs="Arial"/>
                <w:b/>
                <w:sz w:val="19"/>
                <w:szCs w:val="19"/>
              </w:rPr>
            </w:pPr>
            <w:r w:rsidRPr="00AC7772">
              <w:rPr>
                <w:rFonts w:cs="Arial"/>
                <w:b/>
                <w:sz w:val="19"/>
                <w:szCs w:val="19"/>
              </w:rPr>
              <w:t>Response</w:t>
            </w:r>
          </w:p>
          <w:p w14:paraId="0BCFF091" w14:textId="77777777" w:rsidR="00E81C33" w:rsidRPr="002242E1" w:rsidRDefault="00E81C33" w:rsidP="00AB758A">
            <w:pPr>
              <w:spacing w:before="0" w:after="0"/>
              <w:jc w:val="center"/>
              <w:rPr>
                <w:rFonts w:cs="Arial"/>
                <w:b/>
                <w:sz w:val="18"/>
                <w:szCs w:val="18"/>
              </w:rPr>
            </w:pPr>
            <w:r w:rsidRPr="002242E1">
              <w:rPr>
                <w:rFonts w:cs="Arial"/>
                <w:b/>
                <w:i/>
                <w:sz w:val="18"/>
                <w:szCs w:val="18"/>
              </w:rPr>
              <w:t>(Check one response for each question)</w:t>
            </w:r>
          </w:p>
        </w:tc>
      </w:tr>
      <w:tr w:rsidR="00E81C33" w:rsidRPr="001423CE" w14:paraId="2702151C" w14:textId="77777777" w:rsidTr="00AB758A">
        <w:trPr>
          <w:cantSplit/>
          <w:tblHeader/>
        </w:trPr>
        <w:tc>
          <w:tcPr>
            <w:tcW w:w="2341" w:type="pct"/>
            <w:gridSpan w:val="2"/>
            <w:vMerge/>
            <w:shd w:val="clear" w:color="auto" w:fill="E0E0E0"/>
          </w:tcPr>
          <w:p w14:paraId="6BEF0043" w14:textId="77777777" w:rsidR="00E81C33" w:rsidRPr="00AC7772" w:rsidRDefault="00E81C33" w:rsidP="00AB758A">
            <w:pPr>
              <w:tabs>
                <w:tab w:val="right" w:pos="6101"/>
              </w:tabs>
              <w:spacing w:after="60"/>
              <w:rPr>
                <w:rFonts w:cs="Arial"/>
                <w:b/>
                <w:sz w:val="19"/>
                <w:szCs w:val="19"/>
              </w:rPr>
            </w:pPr>
          </w:p>
        </w:tc>
        <w:tc>
          <w:tcPr>
            <w:tcW w:w="1241" w:type="pct"/>
            <w:vMerge/>
            <w:shd w:val="clear" w:color="auto" w:fill="E0E0E0"/>
          </w:tcPr>
          <w:p w14:paraId="4AE9FC61" w14:textId="77777777" w:rsidR="00E81C33" w:rsidRPr="00AC7772" w:rsidRDefault="00E81C33" w:rsidP="00AB758A">
            <w:pPr>
              <w:spacing w:after="60"/>
              <w:jc w:val="center"/>
              <w:rPr>
                <w:rFonts w:cs="Arial"/>
                <w:b/>
                <w:sz w:val="19"/>
                <w:szCs w:val="19"/>
                <w:u w:val="single"/>
              </w:rPr>
            </w:pPr>
          </w:p>
        </w:tc>
        <w:tc>
          <w:tcPr>
            <w:tcW w:w="315" w:type="pct"/>
            <w:shd w:val="clear" w:color="auto" w:fill="EAF1DD" w:themeFill="background2"/>
            <w:tcMar>
              <w:left w:w="72" w:type="dxa"/>
              <w:right w:w="72" w:type="dxa"/>
            </w:tcMar>
            <w:vAlign w:val="bottom"/>
          </w:tcPr>
          <w:p w14:paraId="0D8400C4" w14:textId="77777777" w:rsidR="00E81C33" w:rsidRPr="001423CE" w:rsidRDefault="00E81C33" w:rsidP="00AB758A">
            <w:pPr>
              <w:spacing w:before="40" w:after="0"/>
              <w:ind w:left="29" w:right="58"/>
              <w:jc w:val="center"/>
              <w:rPr>
                <w:rFonts w:cs="Arial"/>
                <w:b/>
                <w:sz w:val="18"/>
                <w:szCs w:val="18"/>
              </w:rPr>
            </w:pPr>
            <w:r w:rsidRPr="001423CE">
              <w:rPr>
                <w:rFonts w:cs="Arial"/>
                <w:b/>
                <w:sz w:val="18"/>
                <w:szCs w:val="18"/>
              </w:rPr>
              <w:t>Yes</w:t>
            </w:r>
          </w:p>
        </w:tc>
        <w:tc>
          <w:tcPr>
            <w:tcW w:w="393" w:type="pct"/>
            <w:shd w:val="clear" w:color="auto" w:fill="EAF1DD" w:themeFill="background2"/>
            <w:tcMar>
              <w:left w:w="72" w:type="dxa"/>
              <w:right w:w="72" w:type="dxa"/>
            </w:tcMar>
            <w:vAlign w:val="bottom"/>
          </w:tcPr>
          <w:p w14:paraId="1C1E056B" w14:textId="77777777" w:rsidR="00E81C33" w:rsidRPr="001423CE" w:rsidRDefault="00E81C33" w:rsidP="00AB758A">
            <w:pPr>
              <w:spacing w:before="40" w:after="0"/>
              <w:ind w:left="29" w:right="58"/>
              <w:jc w:val="center"/>
              <w:rPr>
                <w:rFonts w:cs="Arial"/>
                <w:b/>
                <w:sz w:val="18"/>
                <w:szCs w:val="18"/>
              </w:rPr>
            </w:pPr>
            <w:r w:rsidRPr="001423CE">
              <w:rPr>
                <w:rFonts w:cs="Arial"/>
                <w:b/>
                <w:sz w:val="18"/>
                <w:szCs w:val="18"/>
              </w:rPr>
              <w:t>Yes with CCW</w:t>
            </w:r>
          </w:p>
        </w:tc>
        <w:tc>
          <w:tcPr>
            <w:tcW w:w="354" w:type="pct"/>
            <w:shd w:val="clear" w:color="auto" w:fill="EAF1DD" w:themeFill="background2"/>
            <w:tcMar>
              <w:left w:w="72" w:type="dxa"/>
              <w:right w:w="72" w:type="dxa"/>
            </w:tcMar>
            <w:vAlign w:val="bottom"/>
          </w:tcPr>
          <w:p w14:paraId="46C2A5C6" w14:textId="77777777" w:rsidR="00E81C33" w:rsidRPr="001423CE" w:rsidRDefault="00E81C33" w:rsidP="00AB758A">
            <w:pPr>
              <w:spacing w:before="40" w:after="0"/>
              <w:ind w:left="-20"/>
              <w:jc w:val="center"/>
              <w:rPr>
                <w:rFonts w:cs="Arial"/>
                <w:b/>
                <w:sz w:val="18"/>
                <w:szCs w:val="18"/>
              </w:rPr>
            </w:pPr>
            <w:r w:rsidRPr="001423CE">
              <w:rPr>
                <w:rFonts w:cs="Arial"/>
                <w:b/>
                <w:sz w:val="18"/>
                <w:szCs w:val="18"/>
              </w:rPr>
              <w:t>No</w:t>
            </w:r>
          </w:p>
        </w:tc>
        <w:tc>
          <w:tcPr>
            <w:tcW w:w="356" w:type="pct"/>
            <w:shd w:val="clear" w:color="auto" w:fill="EAF1DD" w:themeFill="background2"/>
            <w:tcMar>
              <w:left w:w="72" w:type="dxa"/>
              <w:right w:w="72" w:type="dxa"/>
            </w:tcMar>
            <w:vAlign w:val="bottom"/>
          </w:tcPr>
          <w:p w14:paraId="345E76D8" w14:textId="77777777" w:rsidR="00E81C33" w:rsidRPr="001423CE" w:rsidRDefault="00E81C33" w:rsidP="00AB758A">
            <w:pPr>
              <w:spacing w:before="40" w:after="0"/>
              <w:ind w:left="29" w:right="58"/>
              <w:jc w:val="center"/>
              <w:rPr>
                <w:rFonts w:cs="Arial"/>
                <w:b/>
                <w:sz w:val="18"/>
                <w:szCs w:val="18"/>
              </w:rPr>
            </w:pPr>
            <w:r w:rsidRPr="001423CE">
              <w:rPr>
                <w:rFonts w:cs="Arial"/>
                <w:b/>
                <w:sz w:val="18"/>
                <w:szCs w:val="18"/>
              </w:rPr>
              <w:t>N/A</w:t>
            </w:r>
          </w:p>
        </w:tc>
      </w:tr>
      <w:tr w:rsidR="00E81C33" w:rsidRPr="00174394" w14:paraId="4DA2043D" w14:textId="77777777" w:rsidTr="00AB758A">
        <w:trPr>
          <w:cantSplit/>
          <w:trHeight w:val="572"/>
        </w:trPr>
        <w:tc>
          <w:tcPr>
            <w:tcW w:w="379" w:type="pct"/>
            <w:vMerge w:val="restart"/>
            <w:tcBorders>
              <w:bottom w:val="nil"/>
            </w:tcBorders>
            <w:shd w:val="clear" w:color="auto" w:fill="auto"/>
          </w:tcPr>
          <w:p w14:paraId="487891F3" w14:textId="77777777" w:rsidR="00E81C33" w:rsidRPr="00174394" w:rsidRDefault="00E81C33" w:rsidP="00AB758A">
            <w:pPr>
              <w:keepNext/>
              <w:spacing w:before="40" w:after="60"/>
              <w:jc w:val="right"/>
              <w:rPr>
                <w:rFonts w:cs="Arial"/>
                <w:sz w:val="19"/>
                <w:szCs w:val="19"/>
              </w:rPr>
            </w:pPr>
            <w:r w:rsidRPr="00174394">
              <w:rPr>
                <w:rFonts w:cs="Arial"/>
                <w:sz w:val="19"/>
                <w:szCs w:val="19"/>
              </w:rPr>
              <w:t>11.3.4</w:t>
            </w:r>
          </w:p>
        </w:tc>
        <w:tc>
          <w:tcPr>
            <w:tcW w:w="1962" w:type="pct"/>
            <w:shd w:val="clear" w:color="auto" w:fill="auto"/>
          </w:tcPr>
          <w:p w14:paraId="5483F8E8" w14:textId="77777777" w:rsidR="00E81C33" w:rsidRPr="00174394" w:rsidRDefault="00E81C33" w:rsidP="00AB758A">
            <w:pPr>
              <w:pStyle w:val="TableText"/>
              <w:keepNext/>
            </w:pPr>
            <w:r w:rsidRPr="00174394">
              <w:t xml:space="preserve">If segmentation is used to isolate the CDE from other networks: </w:t>
            </w:r>
          </w:p>
        </w:tc>
        <w:tc>
          <w:tcPr>
            <w:tcW w:w="1241" w:type="pct"/>
            <w:tcBorders>
              <w:right w:val="nil"/>
            </w:tcBorders>
            <w:shd w:val="clear" w:color="auto" w:fill="BFBFBF" w:themeFill="background1" w:themeFillShade="BF"/>
          </w:tcPr>
          <w:p w14:paraId="65F0D01E" w14:textId="77777777" w:rsidR="00E81C33" w:rsidRPr="00174394" w:rsidRDefault="00E81C33" w:rsidP="00AB758A">
            <w:pPr>
              <w:pStyle w:val="TableTextBullet"/>
              <w:keepNext/>
              <w:numPr>
                <w:ilvl w:val="0"/>
                <w:numId w:val="0"/>
              </w:numPr>
              <w:ind w:left="360"/>
              <w:rPr>
                <w:szCs w:val="18"/>
              </w:rPr>
            </w:pPr>
          </w:p>
        </w:tc>
        <w:tc>
          <w:tcPr>
            <w:tcW w:w="315" w:type="pct"/>
            <w:tcBorders>
              <w:left w:val="nil"/>
              <w:right w:val="nil"/>
            </w:tcBorders>
            <w:shd w:val="clear" w:color="auto" w:fill="BFBFBF" w:themeFill="background1" w:themeFillShade="BF"/>
          </w:tcPr>
          <w:p w14:paraId="626D080E" w14:textId="77777777" w:rsidR="00E81C33" w:rsidRPr="00174394" w:rsidRDefault="00E81C33" w:rsidP="00AB758A">
            <w:pPr>
              <w:keepNext/>
              <w:spacing w:after="60"/>
              <w:jc w:val="center"/>
              <w:rPr>
                <w:rFonts w:cs="Arial"/>
                <w:sz w:val="18"/>
                <w:szCs w:val="18"/>
              </w:rPr>
            </w:pPr>
          </w:p>
        </w:tc>
        <w:tc>
          <w:tcPr>
            <w:tcW w:w="393" w:type="pct"/>
            <w:tcBorders>
              <w:left w:val="nil"/>
              <w:right w:val="nil"/>
            </w:tcBorders>
            <w:shd w:val="clear" w:color="auto" w:fill="BFBFBF" w:themeFill="background1" w:themeFillShade="BF"/>
          </w:tcPr>
          <w:p w14:paraId="0BDAF647" w14:textId="77777777" w:rsidR="00E81C33" w:rsidRPr="00174394" w:rsidRDefault="00E81C33" w:rsidP="00AB758A">
            <w:pPr>
              <w:keepNext/>
              <w:spacing w:after="60"/>
              <w:jc w:val="center"/>
              <w:rPr>
                <w:rFonts w:cs="Arial"/>
                <w:sz w:val="18"/>
                <w:szCs w:val="18"/>
              </w:rPr>
            </w:pPr>
          </w:p>
        </w:tc>
        <w:tc>
          <w:tcPr>
            <w:tcW w:w="354" w:type="pct"/>
            <w:tcBorders>
              <w:left w:val="nil"/>
              <w:right w:val="nil"/>
            </w:tcBorders>
            <w:shd w:val="clear" w:color="auto" w:fill="BFBFBF" w:themeFill="background1" w:themeFillShade="BF"/>
          </w:tcPr>
          <w:p w14:paraId="6A26B890" w14:textId="77777777" w:rsidR="00E81C33" w:rsidRPr="00174394" w:rsidRDefault="00E81C33" w:rsidP="00AB758A">
            <w:pPr>
              <w:keepNext/>
              <w:spacing w:after="60"/>
              <w:jc w:val="center"/>
              <w:rPr>
                <w:rFonts w:cs="Arial"/>
                <w:sz w:val="18"/>
                <w:szCs w:val="18"/>
              </w:rPr>
            </w:pPr>
          </w:p>
        </w:tc>
        <w:tc>
          <w:tcPr>
            <w:tcW w:w="356" w:type="pct"/>
            <w:tcBorders>
              <w:left w:val="nil"/>
              <w:right w:val="nil"/>
            </w:tcBorders>
            <w:shd w:val="clear" w:color="auto" w:fill="BFBFBF" w:themeFill="background1" w:themeFillShade="BF"/>
          </w:tcPr>
          <w:p w14:paraId="6A83640C" w14:textId="77777777" w:rsidR="00E81C33" w:rsidRPr="00174394" w:rsidRDefault="00E81C33" w:rsidP="00AB758A">
            <w:pPr>
              <w:keepNext/>
              <w:spacing w:after="60"/>
              <w:jc w:val="center"/>
              <w:rPr>
                <w:rFonts w:cs="Arial"/>
                <w:sz w:val="18"/>
                <w:szCs w:val="18"/>
              </w:rPr>
            </w:pPr>
          </w:p>
        </w:tc>
      </w:tr>
      <w:tr w:rsidR="00E81C33" w:rsidRPr="00764864" w14:paraId="4941CF48" w14:textId="77777777" w:rsidTr="00AB758A">
        <w:trPr>
          <w:cantSplit/>
          <w:trHeight w:val="572"/>
        </w:trPr>
        <w:tc>
          <w:tcPr>
            <w:tcW w:w="379" w:type="pct"/>
            <w:vMerge/>
            <w:tcBorders>
              <w:top w:val="nil"/>
              <w:bottom w:val="nil"/>
            </w:tcBorders>
            <w:shd w:val="clear" w:color="auto" w:fill="auto"/>
          </w:tcPr>
          <w:p w14:paraId="5B8976DE" w14:textId="77777777" w:rsidR="00E81C33" w:rsidRPr="00764864" w:rsidRDefault="00E81C33" w:rsidP="00AB758A">
            <w:pPr>
              <w:spacing w:before="40" w:after="60"/>
              <w:rPr>
                <w:rFonts w:cs="Arial"/>
                <w:sz w:val="19"/>
                <w:szCs w:val="19"/>
              </w:rPr>
            </w:pPr>
          </w:p>
        </w:tc>
        <w:tc>
          <w:tcPr>
            <w:tcW w:w="1962" w:type="pct"/>
            <w:shd w:val="clear" w:color="auto" w:fill="auto"/>
          </w:tcPr>
          <w:p w14:paraId="43A21344" w14:textId="77777777" w:rsidR="00E81C33" w:rsidRPr="00764864" w:rsidRDefault="00E81C33" w:rsidP="00AB758A">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41" w:type="pct"/>
            <w:shd w:val="clear" w:color="auto" w:fill="auto"/>
          </w:tcPr>
          <w:p w14:paraId="3BC9F1C4" w14:textId="77777777" w:rsidR="00E81C33" w:rsidRPr="00764864" w:rsidRDefault="00E81C33" w:rsidP="00AB758A">
            <w:pPr>
              <w:pStyle w:val="TableTextBullet"/>
              <w:rPr>
                <w:szCs w:val="18"/>
              </w:rPr>
            </w:pPr>
            <w:r w:rsidRPr="00764864">
              <w:rPr>
                <w:szCs w:val="18"/>
              </w:rPr>
              <w:t>Examine segmentation controls</w:t>
            </w:r>
          </w:p>
          <w:p w14:paraId="4D4CD2C8" w14:textId="77777777" w:rsidR="00E81C33" w:rsidRPr="00764864" w:rsidRDefault="00E81C33" w:rsidP="00AB758A">
            <w:pPr>
              <w:pStyle w:val="TableTextBullet"/>
              <w:rPr>
                <w:szCs w:val="18"/>
              </w:rPr>
            </w:pPr>
            <w:r w:rsidRPr="00764864">
              <w:rPr>
                <w:szCs w:val="18"/>
              </w:rPr>
              <w:t>Review penetration-testing methodology</w:t>
            </w:r>
          </w:p>
        </w:tc>
        <w:tc>
          <w:tcPr>
            <w:tcW w:w="315" w:type="pct"/>
            <w:shd w:val="clear" w:color="auto" w:fill="auto"/>
          </w:tcPr>
          <w:p w14:paraId="173F0FAF"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93" w:type="pct"/>
            <w:shd w:val="clear" w:color="auto" w:fill="auto"/>
          </w:tcPr>
          <w:p w14:paraId="69497BEC"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54" w:type="pct"/>
            <w:shd w:val="clear" w:color="auto" w:fill="auto"/>
          </w:tcPr>
          <w:p w14:paraId="4323F449"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56" w:type="pct"/>
            <w:shd w:val="clear" w:color="auto" w:fill="auto"/>
          </w:tcPr>
          <w:p w14:paraId="555F6F68"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r>
      <w:tr w:rsidR="00E81C33" w:rsidRPr="00764864" w14:paraId="20B3066E" w14:textId="77777777" w:rsidTr="00AB758A">
        <w:trPr>
          <w:cantSplit/>
          <w:trHeight w:val="572"/>
        </w:trPr>
        <w:tc>
          <w:tcPr>
            <w:tcW w:w="379" w:type="pct"/>
            <w:tcBorders>
              <w:top w:val="nil"/>
              <w:bottom w:val="nil"/>
            </w:tcBorders>
            <w:shd w:val="clear" w:color="auto" w:fill="auto"/>
          </w:tcPr>
          <w:p w14:paraId="7CB9E993" w14:textId="77777777" w:rsidR="00E81C33" w:rsidRPr="00764864" w:rsidRDefault="00E81C33" w:rsidP="00AB758A">
            <w:pPr>
              <w:spacing w:after="60"/>
              <w:rPr>
                <w:rFonts w:cs="Arial"/>
                <w:sz w:val="19"/>
                <w:szCs w:val="19"/>
              </w:rPr>
            </w:pPr>
          </w:p>
        </w:tc>
        <w:tc>
          <w:tcPr>
            <w:tcW w:w="1962" w:type="pct"/>
            <w:shd w:val="clear" w:color="auto" w:fill="auto"/>
          </w:tcPr>
          <w:p w14:paraId="0342A63D" w14:textId="77777777" w:rsidR="00E81C33" w:rsidRPr="00764864" w:rsidRDefault="00E81C33" w:rsidP="00AB758A">
            <w:pPr>
              <w:pStyle w:val="tabletextnumber"/>
              <w:numPr>
                <w:ilvl w:val="0"/>
                <w:numId w:val="0"/>
              </w:numPr>
              <w:spacing w:before="60" w:after="60"/>
              <w:ind w:left="360" w:hanging="360"/>
            </w:pPr>
            <w:r>
              <w:t>(b)</w:t>
            </w:r>
            <w:r>
              <w:tab/>
            </w:r>
            <w:r w:rsidRPr="00764864">
              <w:t>Does penetration testing to verify segmentation controls meet the following?</w:t>
            </w:r>
          </w:p>
          <w:p w14:paraId="2EF03320" w14:textId="77777777" w:rsidR="00E81C33" w:rsidRPr="00764864" w:rsidRDefault="00E81C33" w:rsidP="00AB758A">
            <w:pPr>
              <w:pStyle w:val="tabletextbullet2"/>
              <w:spacing w:before="60" w:after="60"/>
              <w:ind w:left="634" w:hanging="274"/>
              <w:rPr>
                <w:szCs w:val="18"/>
              </w:rPr>
            </w:pPr>
            <w:r w:rsidRPr="00764864">
              <w:rPr>
                <w:szCs w:val="18"/>
              </w:rPr>
              <w:t>Performed at least annually and after any changes to segmentation controls/methods</w:t>
            </w:r>
          </w:p>
          <w:p w14:paraId="4FE6189C" w14:textId="77777777" w:rsidR="00E81C33" w:rsidRPr="00764864" w:rsidRDefault="00E81C33" w:rsidP="00AB758A">
            <w:pPr>
              <w:pStyle w:val="tabletextbullet2"/>
              <w:spacing w:before="60" w:after="60"/>
              <w:ind w:left="634" w:hanging="274"/>
              <w:rPr>
                <w:szCs w:val="18"/>
              </w:rPr>
            </w:pPr>
            <w:r w:rsidRPr="00764864">
              <w:rPr>
                <w:szCs w:val="18"/>
              </w:rPr>
              <w:t>Covers all segmentation controls/methods in use</w:t>
            </w:r>
          </w:p>
          <w:p w14:paraId="494AFC2D" w14:textId="77777777" w:rsidR="00E81C33" w:rsidRPr="00764864" w:rsidRDefault="00E81C33" w:rsidP="00AB758A">
            <w:pPr>
              <w:pStyle w:val="tabletextbullet2"/>
              <w:spacing w:before="60" w:after="60"/>
              <w:ind w:left="634" w:hanging="274"/>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41" w:type="pct"/>
            <w:shd w:val="clear" w:color="auto" w:fill="auto"/>
          </w:tcPr>
          <w:p w14:paraId="5CB92C94" w14:textId="77777777" w:rsidR="00E81C33" w:rsidRPr="00764864" w:rsidRDefault="00E81C33" w:rsidP="00AB758A">
            <w:pPr>
              <w:pStyle w:val="TableTextBullet"/>
              <w:rPr>
                <w:szCs w:val="18"/>
              </w:rPr>
            </w:pPr>
            <w:r w:rsidRPr="00764864">
              <w:rPr>
                <w:szCs w:val="18"/>
              </w:rPr>
              <w:t>Examine results from the most recent penetration test</w:t>
            </w:r>
          </w:p>
        </w:tc>
        <w:tc>
          <w:tcPr>
            <w:tcW w:w="315" w:type="pct"/>
            <w:shd w:val="clear" w:color="auto" w:fill="auto"/>
          </w:tcPr>
          <w:p w14:paraId="46F008A0"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93" w:type="pct"/>
            <w:shd w:val="clear" w:color="auto" w:fill="auto"/>
          </w:tcPr>
          <w:p w14:paraId="0187BA52"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54" w:type="pct"/>
            <w:shd w:val="clear" w:color="auto" w:fill="auto"/>
          </w:tcPr>
          <w:p w14:paraId="4F03873F"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56" w:type="pct"/>
            <w:shd w:val="clear" w:color="auto" w:fill="auto"/>
          </w:tcPr>
          <w:p w14:paraId="55686337"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r>
      <w:tr w:rsidR="00E81C33" w:rsidRPr="00764864" w14:paraId="02D20D58" w14:textId="77777777" w:rsidTr="00AB758A">
        <w:trPr>
          <w:cantSplit/>
          <w:trHeight w:val="572"/>
        </w:trPr>
        <w:tc>
          <w:tcPr>
            <w:tcW w:w="379" w:type="pct"/>
            <w:tcBorders>
              <w:top w:val="nil"/>
              <w:bottom w:val="single" w:sz="4" w:space="0" w:color="808080"/>
            </w:tcBorders>
            <w:shd w:val="clear" w:color="auto" w:fill="auto"/>
          </w:tcPr>
          <w:p w14:paraId="0F0A6E73" w14:textId="77777777" w:rsidR="00E81C33" w:rsidRPr="00764864" w:rsidRDefault="00E81C33" w:rsidP="00AB758A">
            <w:pPr>
              <w:spacing w:after="60"/>
              <w:rPr>
                <w:rFonts w:cs="Arial"/>
                <w:sz w:val="19"/>
                <w:szCs w:val="19"/>
              </w:rPr>
            </w:pPr>
          </w:p>
        </w:tc>
        <w:tc>
          <w:tcPr>
            <w:tcW w:w="1962" w:type="pct"/>
            <w:shd w:val="clear" w:color="auto" w:fill="auto"/>
          </w:tcPr>
          <w:p w14:paraId="1E3BE601" w14:textId="77777777" w:rsidR="00E81C33" w:rsidRPr="00764864" w:rsidRDefault="00E81C33" w:rsidP="00AB758A">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41" w:type="pct"/>
            <w:shd w:val="clear" w:color="auto" w:fill="auto"/>
          </w:tcPr>
          <w:p w14:paraId="7AF37EFD" w14:textId="77777777" w:rsidR="00E81C33" w:rsidRPr="00764864" w:rsidRDefault="00E81C33" w:rsidP="00AB758A">
            <w:pPr>
              <w:pStyle w:val="TableTextBullet"/>
              <w:rPr>
                <w:szCs w:val="18"/>
              </w:rPr>
            </w:pPr>
            <w:r w:rsidRPr="00764864">
              <w:rPr>
                <w:szCs w:val="18"/>
              </w:rPr>
              <w:t>Interview responsible personnel</w:t>
            </w:r>
          </w:p>
        </w:tc>
        <w:tc>
          <w:tcPr>
            <w:tcW w:w="315" w:type="pct"/>
            <w:shd w:val="clear" w:color="auto" w:fill="auto"/>
          </w:tcPr>
          <w:p w14:paraId="6A5BACD0"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93" w:type="pct"/>
            <w:shd w:val="clear" w:color="auto" w:fill="auto"/>
          </w:tcPr>
          <w:p w14:paraId="5A019FF9"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54" w:type="pct"/>
            <w:shd w:val="clear" w:color="auto" w:fill="auto"/>
          </w:tcPr>
          <w:p w14:paraId="0B62E954"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c>
          <w:tcPr>
            <w:tcW w:w="356" w:type="pct"/>
            <w:shd w:val="clear" w:color="auto" w:fill="auto"/>
          </w:tcPr>
          <w:p w14:paraId="6C9DF522" w14:textId="77777777" w:rsidR="00E81C33" w:rsidRPr="00764864" w:rsidRDefault="00E81C33" w:rsidP="00AB758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3E5159">
              <w:rPr>
                <w:rFonts w:cs="Arial"/>
                <w:sz w:val="18"/>
                <w:szCs w:val="18"/>
              </w:rPr>
            </w:r>
            <w:r w:rsidR="003E5159">
              <w:rPr>
                <w:rFonts w:cs="Arial"/>
                <w:sz w:val="18"/>
                <w:szCs w:val="18"/>
              </w:rPr>
              <w:fldChar w:fldCharType="separate"/>
            </w:r>
            <w:r w:rsidRPr="00764864">
              <w:rPr>
                <w:rFonts w:cs="Arial"/>
                <w:sz w:val="18"/>
                <w:szCs w:val="18"/>
              </w:rPr>
              <w:fldChar w:fldCharType="end"/>
            </w:r>
          </w:p>
        </w:tc>
      </w:tr>
    </w:tbl>
    <w:p w14:paraId="10F45609" w14:textId="77777777" w:rsidR="00E81C33" w:rsidRDefault="00E81C33" w:rsidP="00D92DC1"/>
    <w:p w14:paraId="4072D032" w14:textId="77777777" w:rsidR="00D92DC1" w:rsidRDefault="00D92DC1" w:rsidP="00D92DC1"/>
    <w:p w14:paraId="0FA9F57E" w14:textId="77777777" w:rsidR="00D92DC1" w:rsidRDefault="00D92DC1" w:rsidP="00D92DC1"/>
    <w:p w14:paraId="3BC1076E" w14:textId="6B56E98A" w:rsidR="00D92DC1" w:rsidRPr="00AF44E1" w:rsidRDefault="00D92DC1" w:rsidP="00D92DC1">
      <w:pPr>
        <w:pStyle w:val="Heading2"/>
        <w:spacing w:before="0"/>
        <w:rPr>
          <w:color w:val="FF0000"/>
        </w:rPr>
      </w:pPr>
      <w:r>
        <w:br w:type="page"/>
      </w:r>
      <w:bookmarkStart w:id="113" w:name="_Toc275753536"/>
      <w:bookmarkStart w:id="114" w:name="_Toc250643231"/>
      <w:bookmarkStart w:id="115" w:name="_Toc377997585"/>
      <w:bookmarkStart w:id="116" w:name="_Toc468784797"/>
      <w:r w:rsidRPr="001D2C12">
        <w:lastRenderedPageBreak/>
        <w:t>Maintain an Information Security Policy</w:t>
      </w:r>
      <w:bookmarkEnd w:id="113"/>
      <w:bookmarkEnd w:id="114"/>
      <w:bookmarkEnd w:id="115"/>
      <w:bookmarkEnd w:id="116"/>
      <w:r>
        <w:t xml:space="preserve"> </w:t>
      </w:r>
    </w:p>
    <w:p w14:paraId="7746E3F2" w14:textId="5E21CE80" w:rsidR="00D92DC1" w:rsidRDefault="00C57F8D" w:rsidP="00C57F8D">
      <w:pPr>
        <w:pStyle w:val="Heading3"/>
        <w:ind w:left="1890" w:hanging="1890"/>
      </w:pPr>
      <w:bookmarkStart w:id="117" w:name="_Toc275753537"/>
      <w:bookmarkStart w:id="118" w:name="_Toc250643232"/>
      <w:bookmarkStart w:id="119" w:name="_Toc377997586"/>
      <w:bookmarkStart w:id="120" w:name="_Toc468784798"/>
      <w:r>
        <w:t>Requirement 12:</w:t>
      </w:r>
      <w:r>
        <w:tab/>
      </w:r>
      <w:r w:rsidR="00D92DC1" w:rsidRPr="001D2C12">
        <w:t xml:space="preserve">Maintain a policy that addresses information security for </w:t>
      </w:r>
      <w:r w:rsidR="00D92DC1">
        <w:t>all personnel</w:t>
      </w:r>
      <w:bookmarkEnd w:id="117"/>
      <w:bookmarkEnd w:id="118"/>
      <w:bookmarkEnd w:id="119"/>
      <w:bookmarkEnd w:id="120"/>
    </w:p>
    <w:p w14:paraId="75A3A4B6" w14:textId="77777777" w:rsidR="00D92DC1" w:rsidRPr="00DA192C"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75"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2"/>
        <w:gridCol w:w="4745"/>
        <w:gridCol w:w="3549"/>
        <w:gridCol w:w="903"/>
        <w:gridCol w:w="967"/>
        <w:gridCol w:w="882"/>
        <w:gridCol w:w="877"/>
      </w:tblGrid>
      <w:tr w:rsidR="00C67D0D" w:rsidRPr="00DA192C" w14:paraId="43A022B2" w14:textId="77777777" w:rsidTr="005C36A7">
        <w:trPr>
          <w:cantSplit/>
          <w:tblHeader/>
        </w:trPr>
        <w:tc>
          <w:tcPr>
            <w:tcW w:w="2217" w:type="pct"/>
            <w:gridSpan w:val="2"/>
            <w:vMerge w:val="restart"/>
            <w:shd w:val="clear" w:color="auto" w:fill="CBDFC0" w:themeFill="text2"/>
            <w:vAlign w:val="center"/>
          </w:tcPr>
          <w:p w14:paraId="21F2C63E" w14:textId="2B9BC40B" w:rsidR="00C67D0D" w:rsidRPr="00DA192C" w:rsidRDefault="00C67D0D" w:rsidP="00D92DC1">
            <w:pPr>
              <w:spacing w:after="60"/>
              <w:jc w:val="center"/>
              <w:rPr>
                <w:rFonts w:cs="Arial"/>
                <w:b/>
                <w:sz w:val="19"/>
                <w:szCs w:val="19"/>
              </w:rPr>
            </w:pPr>
            <w:r w:rsidRPr="00B71322">
              <w:rPr>
                <w:rFonts w:cs="Arial"/>
                <w:b/>
                <w:sz w:val="19"/>
                <w:szCs w:val="19"/>
              </w:rPr>
              <w:t>PCI DSS Question</w:t>
            </w:r>
          </w:p>
        </w:tc>
        <w:tc>
          <w:tcPr>
            <w:tcW w:w="1376" w:type="pct"/>
            <w:vMerge w:val="restart"/>
            <w:shd w:val="clear" w:color="auto" w:fill="CBDFC0" w:themeFill="text2"/>
            <w:vAlign w:val="center"/>
          </w:tcPr>
          <w:p w14:paraId="79ABF031" w14:textId="0D6EBFE3" w:rsidR="00C67D0D" w:rsidRPr="00DA192C" w:rsidRDefault="00C67D0D" w:rsidP="00D92DC1">
            <w:pPr>
              <w:spacing w:after="60"/>
              <w:jc w:val="center"/>
              <w:rPr>
                <w:rFonts w:cs="Arial"/>
                <w:b/>
                <w:sz w:val="19"/>
                <w:szCs w:val="19"/>
              </w:rPr>
            </w:pPr>
            <w:r w:rsidRPr="00B71322">
              <w:rPr>
                <w:rFonts w:cs="Arial"/>
                <w:b/>
                <w:sz w:val="19"/>
                <w:szCs w:val="19"/>
              </w:rPr>
              <w:t>Expected Testing</w:t>
            </w:r>
          </w:p>
        </w:tc>
        <w:tc>
          <w:tcPr>
            <w:tcW w:w="1407" w:type="pct"/>
            <w:gridSpan w:val="4"/>
            <w:shd w:val="clear" w:color="auto" w:fill="CBDFC0" w:themeFill="text2"/>
          </w:tcPr>
          <w:p w14:paraId="3941ED1F" w14:textId="77777777" w:rsidR="00C67D0D" w:rsidRPr="00B71322" w:rsidRDefault="00C67D0D" w:rsidP="00AC3F5E">
            <w:pPr>
              <w:spacing w:after="0"/>
              <w:jc w:val="center"/>
              <w:rPr>
                <w:rFonts w:cs="Arial"/>
                <w:b/>
                <w:sz w:val="19"/>
                <w:szCs w:val="19"/>
              </w:rPr>
            </w:pPr>
            <w:r w:rsidRPr="00B71322">
              <w:rPr>
                <w:rFonts w:cs="Arial"/>
                <w:b/>
                <w:sz w:val="19"/>
                <w:szCs w:val="19"/>
              </w:rPr>
              <w:t>Response</w:t>
            </w:r>
          </w:p>
          <w:p w14:paraId="7E7402E6" w14:textId="3132934E" w:rsidR="00C67D0D" w:rsidRPr="00DA192C" w:rsidRDefault="00C67D0D" w:rsidP="00C67D0D">
            <w:pPr>
              <w:spacing w:before="0" w:after="0"/>
              <w:jc w:val="center"/>
              <w:rPr>
                <w:rFonts w:cs="Arial"/>
                <w:b/>
                <w:sz w:val="19"/>
                <w:szCs w:val="19"/>
              </w:rPr>
            </w:pPr>
            <w:r w:rsidRPr="00C67D0D">
              <w:rPr>
                <w:rFonts w:cs="Arial"/>
                <w:b/>
                <w:i/>
                <w:sz w:val="18"/>
                <w:szCs w:val="18"/>
              </w:rPr>
              <w:t>(Check one response for each question)</w:t>
            </w:r>
          </w:p>
        </w:tc>
      </w:tr>
      <w:tr w:rsidR="00E802E1" w:rsidRPr="00DA192C" w14:paraId="703331BA" w14:textId="77777777" w:rsidTr="00CD6AD0">
        <w:trPr>
          <w:cantSplit/>
          <w:tblHeader/>
        </w:trPr>
        <w:tc>
          <w:tcPr>
            <w:tcW w:w="2217" w:type="pct"/>
            <w:gridSpan w:val="2"/>
            <w:vMerge/>
            <w:shd w:val="clear" w:color="auto" w:fill="E0E0E0"/>
          </w:tcPr>
          <w:p w14:paraId="715FEB4A" w14:textId="77777777" w:rsidR="00690A72" w:rsidRPr="00DA192C" w:rsidRDefault="00690A72" w:rsidP="00D92DC1">
            <w:pPr>
              <w:tabs>
                <w:tab w:val="right" w:pos="6101"/>
              </w:tabs>
              <w:spacing w:after="60"/>
              <w:rPr>
                <w:rFonts w:cs="Arial"/>
                <w:b/>
                <w:sz w:val="19"/>
                <w:szCs w:val="19"/>
              </w:rPr>
            </w:pPr>
          </w:p>
        </w:tc>
        <w:tc>
          <w:tcPr>
            <w:tcW w:w="1376" w:type="pct"/>
            <w:vMerge/>
            <w:shd w:val="clear" w:color="auto" w:fill="E0E0E0"/>
          </w:tcPr>
          <w:p w14:paraId="07D273EA" w14:textId="77777777" w:rsidR="00690A72" w:rsidRPr="00DA192C" w:rsidRDefault="00690A72" w:rsidP="00D92DC1">
            <w:pPr>
              <w:spacing w:after="60"/>
              <w:jc w:val="center"/>
              <w:rPr>
                <w:rFonts w:cs="Arial"/>
                <w:b/>
                <w:sz w:val="19"/>
                <w:szCs w:val="19"/>
                <w:u w:val="single"/>
              </w:rPr>
            </w:pPr>
          </w:p>
        </w:tc>
        <w:tc>
          <w:tcPr>
            <w:tcW w:w="350" w:type="pct"/>
            <w:shd w:val="clear" w:color="auto" w:fill="EAF1DD" w:themeFill="background2"/>
            <w:tcMar>
              <w:left w:w="72" w:type="dxa"/>
              <w:right w:w="72" w:type="dxa"/>
            </w:tcMar>
            <w:vAlign w:val="bottom"/>
          </w:tcPr>
          <w:p w14:paraId="2FB59F91" w14:textId="77777777" w:rsidR="00690A72" w:rsidRPr="008C7E04" w:rsidRDefault="00690A72" w:rsidP="00C67D0D">
            <w:pPr>
              <w:spacing w:before="40" w:after="0"/>
              <w:ind w:left="29" w:right="58"/>
              <w:jc w:val="center"/>
              <w:rPr>
                <w:rFonts w:cs="Arial"/>
                <w:b/>
                <w:sz w:val="18"/>
                <w:szCs w:val="18"/>
              </w:rPr>
            </w:pPr>
            <w:r w:rsidRPr="008C7E04">
              <w:rPr>
                <w:rFonts w:cs="Arial"/>
                <w:b/>
                <w:sz w:val="18"/>
                <w:szCs w:val="18"/>
              </w:rPr>
              <w:t>Yes</w:t>
            </w:r>
          </w:p>
        </w:tc>
        <w:tc>
          <w:tcPr>
            <w:tcW w:w="375" w:type="pct"/>
            <w:shd w:val="clear" w:color="auto" w:fill="EAF1DD" w:themeFill="background2"/>
            <w:tcMar>
              <w:left w:w="72" w:type="dxa"/>
              <w:right w:w="72" w:type="dxa"/>
            </w:tcMar>
            <w:vAlign w:val="bottom"/>
          </w:tcPr>
          <w:p w14:paraId="65B7430F" w14:textId="77777777" w:rsidR="00690A72" w:rsidRPr="008C7E04" w:rsidRDefault="00690A72" w:rsidP="00C67D0D">
            <w:pPr>
              <w:spacing w:before="40" w:after="0"/>
              <w:ind w:left="29" w:right="58"/>
              <w:jc w:val="center"/>
              <w:rPr>
                <w:rFonts w:cs="Arial"/>
                <w:b/>
                <w:sz w:val="18"/>
                <w:szCs w:val="18"/>
              </w:rPr>
            </w:pPr>
            <w:r w:rsidRPr="008C7E04">
              <w:rPr>
                <w:rFonts w:cs="Arial"/>
                <w:b/>
                <w:sz w:val="18"/>
                <w:szCs w:val="18"/>
              </w:rPr>
              <w:t>Yes with CCW</w:t>
            </w:r>
          </w:p>
        </w:tc>
        <w:tc>
          <w:tcPr>
            <w:tcW w:w="342" w:type="pct"/>
            <w:shd w:val="clear" w:color="auto" w:fill="EAF1DD" w:themeFill="background2"/>
            <w:tcMar>
              <w:left w:w="72" w:type="dxa"/>
              <w:right w:w="72" w:type="dxa"/>
            </w:tcMar>
            <w:vAlign w:val="bottom"/>
          </w:tcPr>
          <w:p w14:paraId="429477EE" w14:textId="77777777" w:rsidR="00690A72" w:rsidRPr="008C7E04" w:rsidRDefault="00690A72" w:rsidP="00C67D0D">
            <w:pPr>
              <w:spacing w:before="40" w:after="0"/>
              <w:ind w:left="-20"/>
              <w:jc w:val="center"/>
              <w:rPr>
                <w:rFonts w:cs="Arial"/>
                <w:b/>
                <w:sz w:val="18"/>
                <w:szCs w:val="18"/>
              </w:rPr>
            </w:pPr>
            <w:r w:rsidRPr="008C7E04">
              <w:rPr>
                <w:rFonts w:cs="Arial"/>
                <w:b/>
                <w:sz w:val="18"/>
                <w:szCs w:val="18"/>
              </w:rPr>
              <w:t>No</w:t>
            </w:r>
          </w:p>
        </w:tc>
        <w:tc>
          <w:tcPr>
            <w:tcW w:w="340" w:type="pct"/>
            <w:shd w:val="clear" w:color="auto" w:fill="EAF1DD" w:themeFill="background2"/>
            <w:tcMar>
              <w:left w:w="72" w:type="dxa"/>
              <w:right w:w="72" w:type="dxa"/>
            </w:tcMar>
            <w:vAlign w:val="bottom"/>
          </w:tcPr>
          <w:p w14:paraId="54C9CB5D" w14:textId="77777777" w:rsidR="00690A72" w:rsidRPr="008C7E04" w:rsidRDefault="00690A72" w:rsidP="00C67D0D">
            <w:pPr>
              <w:spacing w:before="40" w:after="0"/>
              <w:ind w:left="29" w:right="58"/>
              <w:jc w:val="center"/>
              <w:rPr>
                <w:rFonts w:cs="Arial"/>
                <w:b/>
                <w:sz w:val="18"/>
                <w:szCs w:val="18"/>
              </w:rPr>
            </w:pPr>
            <w:r w:rsidRPr="008C7E04">
              <w:rPr>
                <w:rFonts w:cs="Arial"/>
                <w:b/>
                <w:sz w:val="18"/>
                <w:szCs w:val="18"/>
              </w:rPr>
              <w:t>N/A</w:t>
            </w:r>
          </w:p>
        </w:tc>
      </w:tr>
      <w:tr w:rsidR="00E802E1" w:rsidRPr="00DA192C" w14:paraId="454E748B" w14:textId="77777777" w:rsidTr="00CD6AD0">
        <w:trPr>
          <w:cantSplit/>
          <w:trHeight w:val="572"/>
        </w:trPr>
        <w:tc>
          <w:tcPr>
            <w:tcW w:w="377" w:type="pct"/>
          </w:tcPr>
          <w:p w14:paraId="770790BF" w14:textId="77777777" w:rsidR="00690A72" w:rsidRPr="00DA192C" w:rsidRDefault="00690A72" w:rsidP="00D92DC1">
            <w:pPr>
              <w:spacing w:after="60"/>
              <w:rPr>
                <w:rFonts w:cs="Arial"/>
                <w:sz w:val="19"/>
                <w:szCs w:val="19"/>
              </w:rPr>
            </w:pPr>
            <w:r w:rsidRPr="00DA192C">
              <w:rPr>
                <w:rFonts w:cs="Arial"/>
                <w:sz w:val="19"/>
                <w:szCs w:val="19"/>
              </w:rPr>
              <w:t>12.1</w:t>
            </w:r>
          </w:p>
        </w:tc>
        <w:tc>
          <w:tcPr>
            <w:tcW w:w="1840" w:type="pct"/>
          </w:tcPr>
          <w:p w14:paraId="7848EA0B" w14:textId="77777777" w:rsidR="00690A72" w:rsidRPr="00733EEA" w:rsidRDefault="00690A72" w:rsidP="00615F06">
            <w:pPr>
              <w:pStyle w:val="TableText"/>
              <w:rPr>
                <w:szCs w:val="18"/>
              </w:rPr>
            </w:pPr>
            <w:r w:rsidRPr="00733EEA">
              <w:rPr>
                <w:szCs w:val="18"/>
              </w:rPr>
              <w:t>Is a security policy established, published, maintained, and disseminated to all relevant personnel?</w:t>
            </w:r>
            <w:r w:rsidRPr="00733EEA">
              <w:rPr>
                <w:i/>
                <w:szCs w:val="18"/>
              </w:rPr>
              <w:t xml:space="preserve"> </w:t>
            </w:r>
          </w:p>
        </w:tc>
        <w:tc>
          <w:tcPr>
            <w:tcW w:w="1376" w:type="pct"/>
            <w:shd w:val="clear" w:color="auto" w:fill="auto"/>
          </w:tcPr>
          <w:p w14:paraId="20478F2D" w14:textId="77777777" w:rsidR="00690A72" w:rsidRPr="00733EEA" w:rsidRDefault="00690A72" w:rsidP="00875E3F">
            <w:pPr>
              <w:pStyle w:val="TableTextBullet"/>
              <w:rPr>
                <w:szCs w:val="18"/>
              </w:rPr>
            </w:pPr>
            <w:r w:rsidRPr="00733EEA">
              <w:rPr>
                <w:szCs w:val="18"/>
              </w:rPr>
              <w:t>Review the information security policy</w:t>
            </w:r>
          </w:p>
        </w:tc>
        <w:tc>
          <w:tcPr>
            <w:tcW w:w="350" w:type="pct"/>
            <w:shd w:val="clear" w:color="auto" w:fill="auto"/>
          </w:tcPr>
          <w:p w14:paraId="744C6977"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3276FC4F"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19BA22C4"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14D4784C"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54098D3A" w14:textId="77777777" w:rsidTr="00CD6AD0">
        <w:trPr>
          <w:cantSplit/>
          <w:trHeight w:val="572"/>
        </w:trPr>
        <w:tc>
          <w:tcPr>
            <w:tcW w:w="377" w:type="pct"/>
          </w:tcPr>
          <w:p w14:paraId="6DD9DA6D" w14:textId="77777777" w:rsidR="00690A72" w:rsidRPr="00DA192C" w:rsidRDefault="00690A72" w:rsidP="00D92DC1">
            <w:pPr>
              <w:spacing w:before="40" w:after="60"/>
              <w:jc w:val="right"/>
              <w:rPr>
                <w:rFonts w:cs="Arial"/>
                <w:sz w:val="19"/>
                <w:szCs w:val="19"/>
              </w:rPr>
            </w:pPr>
            <w:r w:rsidRPr="00DA192C">
              <w:rPr>
                <w:rFonts w:cs="Arial"/>
                <w:sz w:val="19"/>
                <w:szCs w:val="19"/>
              </w:rPr>
              <w:t>12.1.1</w:t>
            </w:r>
          </w:p>
        </w:tc>
        <w:tc>
          <w:tcPr>
            <w:tcW w:w="1840" w:type="pct"/>
          </w:tcPr>
          <w:p w14:paraId="599D70F2" w14:textId="77777777" w:rsidR="00690A72" w:rsidRPr="00733EEA" w:rsidRDefault="00690A72" w:rsidP="00615F06">
            <w:pPr>
              <w:pStyle w:val="TableText"/>
              <w:rPr>
                <w:szCs w:val="18"/>
              </w:rPr>
            </w:pPr>
            <w:r w:rsidRPr="00733EEA">
              <w:rPr>
                <w:szCs w:val="18"/>
              </w:rPr>
              <w:t>Is the security policy reviewed at least annually and updated when the environment changes?</w:t>
            </w:r>
          </w:p>
        </w:tc>
        <w:tc>
          <w:tcPr>
            <w:tcW w:w="1376" w:type="pct"/>
            <w:tcBorders>
              <w:bottom w:val="single" w:sz="4" w:space="0" w:color="808080"/>
            </w:tcBorders>
            <w:shd w:val="clear" w:color="auto" w:fill="auto"/>
          </w:tcPr>
          <w:p w14:paraId="0802DCBE" w14:textId="77777777" w:rsidR="00690A72" w:rsidRPr="00733EEA" w:rsidRDefault="00690A72" w:rsidP="00875E3F">
            <w:pPr>
              <w:pStyle w:val="TableTextBullet"/>
              <w:rPr>
                <w:szCs w:val="18"/>
              </w:rPr>
            </w:pPr>
            <w:r w:rsidRPr="00733EEA">
              <w:rPr>
                <w:szCs w:val="18"/>
              </w:rPr>
              <w:t>Review the information security policy</w:t>
            </w:r>
          </w:p>
          <w:p w14:paraId="70DB1CEB" w14:textId="77777777" w:rsidR="00690A72" w:rsidRPr="00733EEA" w:rsidRDefault="00690A72" w:rsidP="00875E3F">
            <w:pPr>
              <w:pStyle w:val="TableTextBullet"/>
              <w:rPr>
                <w:szCs w:val="18"/>
              </w:rPr>
            </w:pPr>
            <w:r w:rsidRPr="00733EEA">
              <w:rPr>
                <w:szCs w:val="18"/>
              </w:rPr>
              <w:t>Interview responsible personnel</w:t>
            </w:r>
          </w:p>
        </w:tc>
        <w:tc>
          <w:tcPr>
            <w:tcW w:w="350" w:type="pct"/>
            <w:tcBorders>
              <w:bottom w:val="single" w:sz="4" w:space="0" w:color="808080"/>
            </w:tcBorders>
            <w:shd w:val="clear" w:color="auto" w:fill="auto"/>
          </w:tcPr>
          <w:p w14:paraId="20F1508B"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64ABB0FF"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tcBorders>
              <w:bottom w:val="single" w:sz="4" w:space="0" w:color="808080"/>
            </w:tcBorders>
            <w:shd w:val="clear" w:color="auto" w:fill="auto"/>
          </w:tcPr>
          <w:p w14:paraId="29B211F0"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2F66DBDC"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65349D46" w14:textId="77777777" w:rsidTr="00CD6AD0">
        <w:trPr>
          <w:cantSplit/>
          <w:trHeight w:val="572"/>
        </w:trPr>
        <w:tc>
          <w:tcPr>
            <w:tcW w:w="377" w:type="pct"/>
          </w:tcPr>
          <w:p w14:paraId="0E80678E" w14:textId="77777777" w:rsidR="00690A72" w:rsidRPr="00DA192C" w:rsidRDefault="00690A72" w:rsidP="00D92DC1">
            <w:pPr>
              <w:spacing w:after="60"/>
              <w:rPr>
                <w:rFonts w:cs="Arial"/>
                <w:sz w:val="19"/>
                <w:szCs w:val="19"/>
              </w:rPr>
            </w:pPr>
            <w:r w:rsidRPr="00DA192C">
              <w:rPr>
                <w:rFonts w:cs="Arial"/>
                <w:sz w:val="19"/>
                <w:szCs w:val="19"/>
              </w:rPr>
              <w:t>12.3</w:t>
            </w:r>
          </w:p>
        </w:tc>
        <w:tc>
          <w:tcPr>
            <w:tcW w:w="1840" w:type="pct"/>
          </w:tcPr>
          <w:p w14:paraId="6F115C3E" w14:textId="51736E41" w:rsidR="00690A72" w:rsidRPr="00733EEA" w:rsidRDefault="00690A72" w:rsidP="00615F06">
            <w:pPr>
              <w:pStyle w:val="TableText"/>
              <w:rPr>
                <w:szCs w:val="18"/>
              </w:rPr>
            </w:pPr>
            <w:r w:rsidRPr="00733EEA">
              <w:rPr>
                <w:szCs w:val="18"/>
              </w:rPr>
              <w:t>Are usage policies for critical technologies developed to define proper use of these technologies and require the following:</w:t>
            </w:r>
          </w:p>
          <w:p w14:paraId="080CB66E" w14:textId="1284087E" w:rsidR="00690A72" w:rsidRPr="00733EEA" w:rsidRDefault="00690A72" w:rsidP="00D92DC1">
            <w:pPr>
              <w:pStyle w:val="Note0"/>
            </w:pPr>
            <w:r w:rsidRPr="005F1D2D">
              <w:rPr>
                <w:b/>
              </w:rPr>
              <w:t>Note:</w:t>
            </w:r>
            <w:r w:rsidRPr="00733EEA">
              <w:t xml:space="preserve"> Examples of critical technologies include, but are not limited to, remote access and wireless technologies, laptops, tablets, removable electronic media, e-mail usage and Internet usage.</w:t>
            </w:r>
          </w:p>
        </w:tc>
        <w:tc>
          <w:tcPr>
            <w:tcW w:w="1376" w:type="pct"/>
            <w:tcBorders>
              <w:right w:val="nil"/>
            </w:tcBorders>
            <w:shd w:val="clear" w:color="auto" w:fill="BFBFBF"/>
          </w:tcPr>
          <w:p w14:paraId="6ABF4FD5" w14:textId="77777777" w:rsidR="00690A72" w:rsidRPr="00733EEA" w:rsidRDefault="00690A72" w:rsidP="00A86B84">
            <w:pPr>
              <w:pStyle w:val="tabletextbullet2"/>
              <w:numPr>
                <w:ilvl w:val="0"/>
                <w:numId w:val="0"/>
              </w:numPr>
              <w:rPr>
                <w:szCs w:val="18"/>
              </w:rPr>
            </w:pPr>
          </w:p>
        </w:tc>
        <w:tc>
          <w:tcPr>
            <w:tcW w:w="350" w:type="pct"/>
            <w:tcBorders>
              <w:left w:val="nil"/>
              <w:right w:val="nil"/>
            </w:tcBorders>
            <w:shd w:val="clear" w:color="auto" w:fill="BFBFBF"/>
          </w:tcPr>
          <w:p w14:paraId="48668F39" w14:textId="77777777" w:rsidR="00690A72" w:rsidRPr="00DA192C" w:rsidRDefault="00690A72" w:rsidP="00D92DC1">
            <w:pPr>
              <w:spacing w:after="60"/>
              <w:jc w:val="center"/>
              <w:rPr>
                <w:rFonts w:cs="Arial"/>
                <w:sz w:val="19"/>
                <w:szCs w:val="19"/>
              </w:rPr>
            </w:pPr>
          </w:p>
        </w:tc>
        <w:tc>
          <w:tcPr>
            <w:tcW w:w="375" w:type="pct"/>
            <w:tcBorders>
              <w:left w:val="nil"/>
              <w:right w:val="nil"/>
            </w:tcBorders>
            <w:shd w:val="clear" w:color="auto" w:fill="BFBFBF"/>
          </w:tcPr>
          <w:p w14:paraId="21914651" w14:textId="77777777" w:rsidR="00690A72" w:rsidRPr="00DA192C" w:rsidRDefault="00690A72" w:rsidP="00D92DC1">
            <w:pPr>
              <w:spacing w:after="60"/>
              <w:jc w:val="center"/>
              <w:rPr>
                <w:rFonts w:cs="Arial"/>
                <w:sz w:val="19"/>
                <w:szCs w:val="19"/>
              </w:rPr>
            </w:pPr>
          </w:p>
        </w:tc>
        <w:tc>
          <w:tcPr>
            <w:tcW w:w="342" w:type="pct"/>
            <w:tcBorders>
              <w:left w:val="nil"/>
              <w:right w:val="nil"/>
            </w:tcBorders>
            <w:shd w:val="clear" w:color="auto" w:fill="BFBFBF"/>
          </w:tcPr>
          <w:p w14:paraId="5D434546" w14:textId="77777777" w:rsidR="00690A72" w:rsidRPr="00DA192C" w:rsidRDefault="00690A72" w:rsidP="00D92DC1">
            <w:pPr>
              <w:spacing w:after="60"/>
              <w:jc w:val="center"/>
              <w:rPr>
                <w:rFonts w:cs="Arial"/>
                <w:sz w:val="19"/>
                <w:szCs w:val="19"/>
              </w:rPr>
            </w:pPr>
          </w:p>
        </w:tc>
        <w:tc>
          <w:tcPr>
            <w:tcW w:w="340" w:type="pct"/>
            <w:tcBorders>
              <w:left w:val="nil"/>
            </w:tcBorders>
            <w:shd w:val="clear" w:color="auto" w:fill="BFBFBF"/>
          </w:tcPr>
          <w:p w14:paraId="78C582F1" w14:textId="77777777" w:rsidR="00690A72" w:rsidRPr="00DA192C" w:rsidRDefault="00690A72" w:rsidP="00D92DC1">
            <w:pPr>
              <w:spacing w:after="60"/>
              <w:jc w:val="center"/>
              <w:rPr>
                <w:rFonts w:cs="Arial"/>
                <w:sz w:val="19"/>
                <w:szCs w:val="19"/>
              </w:rPr>
            </w:pPr>
          </w:p>
        </w:tc>
      </w:tr>
      <w:tr w:rsidR="00E802E1" w:rsidRPr="00DA192C" w14:paraId="05C3F51C" w14:textId="77777777" w:rsidTr="00CD6AD0">
        <w:trPr>
          <w:cantSplit/>
          <w:trHeight w:val="572"/>
        </w:trPr>
        <w:tc>
          <w:tcPr>
            <w:tcW w:w="377" w:type="pct"/>
          </w:tcPr>
          <w:p w14:paraId="2E8274E0" w14:textId="77777777" w:rsidR="00690A72" w:rsidRPr="00DA192C" w:rsidRDefault="00690A72" w:rsidP="00C67D0D">
            <w:pPr>
              <w:pStyle w:val="TableText"/>
              <w:jc w:val="right"/>
            </w:pPr>
            <w:r w:rsidRPr="00DA192C">
              <w:rPr>
                <w:sz w:val="19"/>
                <w:szCs w:val="19"/>
              </w:rPr>
              <w:t>12.3.1</w:t>
            </w:r>
          </w:p>
        </w:tc>
        <w:tc>
          <w:tcPr>
            <w:tcW w:w="1840" w:type="pct"/>
          </w:tcPr>
          <w:p w14:paraId="5DCA852C" w14:textId="77777777" w:rsidR="00690A72" w:rsidRPr="00733EEA" w:rsidRDefault="00690A72" w:rsidP="00615F06">
            <w:pPr>
              <w:pStyle w:val="TableText"/>
              <w:rPr>
                <w:szCs w:val="18"/>
              </w:rPr>
            </w:pPr>
            <w:r w:rsidRPr="00733EEA">
              <w:rPr>
                <w:szCs w:val="18"/>
              </w:rPr>
              <w:t>Explicit approval by authorized parties to use the technologies?</w:t>
            </w:r>
          </w:p>
        </w:tc>
        <w:tc>
          <w:tcPr>
            <w:tcW w:w="1376" w:type="pct"/>
            <w:shd w:val="clear" w:color="auto" w:fill="auto"/>
          </w:tcPr>
          <w:p w14:paraId="3D63D3FC" w14:textId="77777777" w:rsidR="00690A72" w:rsidRPr="00733EEA" w:rsidRDefault="00690A72" w:rsidP="00875E3F">
            <w:pPr>
              <w:pStyle w:val="TableTextBullet"/>
              <w:rPr>
                <w:szCs w:val="18"/>
              </w:rPr>
            </w:pPr>
            <w:r w:rsidRPr="00733EEA">
              <w:rPr>
                <w:szCs w:val="18"/>
              </w:rPr>
              <w:t>Review usage policies</w:t>
            </w:r>
          </w:p>
          <w:p w14:paraId="39C82CB6" w14:textId="77777777" w:rsidR="00690A72" w:rsidRPr="00733EEA" w:rsidRDefault="00690A72" w:rsidP="00875E3F">
            <w:pPr>
              <w:pStyle w:val="TableTextBullet"/>
              <w:rPr>
                <w:szCs w:val="18"/>
              </w:rPr>
            </w:pPr>
            <w:r w:rsidRPr="00733EEA">
              <w:rPr>
                <w:szCs w:val="18"/>
              </w:rPr>
              <w:t>Interview responsible personnel</w:t>
            </w:r>
          </w:p>
        </w:tc>
        <w:tc>
          <w:tcPr>
            <w:tcW w:w="350" w:type="pct"/>
            <w:shd w:val="clear" w:color="auto" w:fill="auto"/>
          </w:tcPr>
          <w:p w14:paraId="4F68048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6481A027"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5BE9E97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37AE1FEC"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4C11186E" w14:textId="77777777" w:rsidTr="00CD6AD0">
        <w:trPr>
          <w:cantSplit/>
          <w:trHeight w:val="572"/>
        </w:trPr>
        <w:tc>
          <w:tcPr>
            <w:tcW w:w="377" w:type="pct"/>
          </w:tcPr>
          <w:p w14:paraId="4739D532" w14:textId="77777777" w:rsidR="00690A72" w:rsidRPr="00DA192C" w:rsidRDefault="00690A72" w:rsidP="00D92DC1">
            <w:pPr>
              <w:spacing w:before="40" w:after="60"/>
              <w:jc w:val="right"/>
              <w:rPr>
                <w:rFonts w:cs="Arial"/>
                <w:sz w:val="19"/>
                <w:szCs w:val="19"/>
              </w:rPr>
            </w:pPr>
            <w:r w:rsidRPr="00DA192C">
              <w:rPr>
                <w:rFonts w:cs="Arial"/>
                <w:sz w:val="19"/>
                <w:szCs w:val="19"/>
              </w:rPr>
              <w:t>12.3.3</w:t>
            </w:r>
          </w:p>
        </w:tc>
        <w:tc>
          <w:tcPr>
            <w:tcW w:w="1840" w:type="pct"/>
          </w:tcPr>
          <w:p w14:paraId="10B4C78B" w14:textId="77777777" w:rsidR="00690A72" w:rsidRPr="00733EEA" w:rsidRDefault="00690A72" w:rsidP="00615F06">
            <w:pPr>
              <w:pStyle w:val="TableText"/>
              <w:rPr>
                <w:szCs w:val="18"/>
              </w:rPr>
            </w:pPr>
            <w:r w:rsidRPr="00733EEA" w:rsidDel="00D2092C">
              <w:rPr>
                <w:szCs w:val="18"/>
              </w:rPr>
              <w:t>A l</w:t>
            </w:r>
            <w:r w:rsidRPr="00733EEA">
              <w:rPr>
                <w:szCs w:val="18"/>
              </w:rPr>
              <w:t>ist of all such devices and personnel with access?</w:t>
            </w:r>
          </w:p>
        </w:tc>
        <w:tc>
          <w:tcPr>
            <w:tcW w:w="1376" w:type="pct"/>
            <w:shd w:val="clear" w:color="auto" w:fill="auto"/>
          </w:tcPr>
          <w:p w14:paraId="0257D3F3" w14:textId="77777777" w:rsidR="00690A72" w:rsidRPr="00733EEA" w:rsidRDefault="00690A72" w:rsidP="00875E3F">
            <w:pPr>
              <w:pStyle w:val="TableTextBullet"/>
              <w:rPr>
                <w:szCs w:val="18"/>
              </w:rPr>
            </w:pPr>
            <w:r w:rsidRPr="00733EEA">
              <w:rPr>
                <w:szCs w:val="18"/>
              </w:rPr>
              <w:t>Review usage policies</w:t>
            </w:r>
          </w:p>
          <w:p w14:paraId="7E6ACA72" w14:textId="77777777" w:rsidR="00690A72" w:rsidRPr="00733EEA" w:rsidRDefault="00690A72" w:rsidP="00875E3F">
            <w:pPr>
              <w:pStyle w:val="TableTextBullet"/>
              <w:rPr>
                <w:szCs w:val="18"/>
              </w:rPr>
            </w:pPr>
            <w:r w:rsidRPr="00733EEA">
              <w:rPr>
                <w:szCs w:val="18"/>
              </w:rPr>
              <w:t>Interview responsible personnel</w:t>
            </w:r>
          </w:p>
        </w:tc>
        <w:tc>
          <w:tcPr>
            <w:tcW w:w="350" w:type="pct"/>
            <w:shd w:val="clear" w:color="auto" w:fill="auto"/>
          </w:tcPr>
          <w:p w14:paraId="61E567F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38D20C2E"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6D2A02F2"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7FBFEDA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1096611F" w14:textId="77777777" w:rsidTr="00CD6AD0">
        <w:trPr>
          <w:cantSplit/>
          <w:trHeight w:val="572"/>
        </w:trPr>
        <w:tc>
          <w:tcPr>
            <w:tcW w:w="377" w:type="pct"/>
          </w:tcPr>
          <w:p w14:paraId="0624AB93" w14:textId="77777777" w:rsidR="00690A72" w:rsidRPr="00DA192C" w:rsidRDefault="00690A72" w:rsidP="00D92DC1">
            <w:pPr>
              <w:spacing w:before="40" w:after="60"/>
              <w:jc w:val="right"/>
              <w:rPr>
                <w:rFonts w:cs="Arial"/>
                <w:sz w:val="19"/>
                <w:szCs w:val="19"/>
              </w:rPr>
            </w:pPr>
            <w:r w:rsidRPr="00DA192C">
              <w:rPr>
                <w:rFonts w:cs="Arial"/>
                <w:sz w:val="19"/>
                <w:szCs w:val="19"/>
              </w:rPr>
              <w:t>12.3.5</w:t>
            </w:r>
          </w:p>
        </w:tc>
        <w:tc>
          <w:tcPr>
            <w:tcW w:w="1840" w:type="pct"/>
          </w:tcPr>
          <w:p w14:paraId="47D6CC9E" w14:textId="77777777" w:rsidR="00690A72" w:rsidRPr="00733EEA" w:rsidRDefault="00690A72" w:rsidP="00615F06">
            <w:pPr>
              <w:pStyle w:val="TableText"/>
              <w:rPr>
                <w:szCs w:val="18"/>
              </w:rPr>
            </w:pPr>
            <w:r w:rsidRPr="00733EEA">
              <w:rPr>
                <w:szCs w:val="18"/>
              </w:rPr>
              <w:t>Acceptable uses of the technologies?</w:t>
            </w:r>
          </w:p>
        </w:tc>
        <w:tc>
          <w:tcPr>
            <w:tcW w:w="1376" w:type="pct"/>
            <w:shd w:val="clear" w:color="auto" w:fill="auto"/>
          </w:tcPr>
          <w:p w14:paraId="1674954E" w14:textId="77777777" w:rsidR="00690A72" w:rsidRPr="00733EEA" w:rsidRDefault="00690A72" w:rsidP="00875E3F">
            <w:pPr>
              <w:pStyle w:val="TableTextBullet"/>
              <w:rPr>
                <w:szCs w:val="18"/>
              </w:rPr>
            </w:pPr>
            <w:r w:rsidRPr="00733EEA">
              <w:rPr>
                <w:szCs w:val="18"/>
              </w:rPr>
              <w:t>Review usage policies</w:t>
            </w:r>
          </w:p>
          <w:p w14:paraId="119084E4" w14:textId="77777777" w:rsidR="00690A72" w:rsidRPr="00733EEA" w:rsidRDefault="00690A72" w:rsidP="00875E3F">
            <w:pPr>
              <w:pStyle w:val="TableTextBullet"/>
              <w:rPr>
                <w:szCs w:val="18"/>
              </w:rPr>
            </w:pPr>
            <w:r w:rsidRPr="00733EEA">
              <w:rPr>
                <w:szCs w:val="18"/>
              </w:rPr>
              <w:t>Interview responsible personnel</w:t>
            </w:r>
          </w:p>
        </w:tc>
        <w:tc>
          <w:tcPr>
            <w:tcW w:w="350" w:type="pct"/>
            <w:shd w:val="clear" w:color="auto" w:fill="auto"/>
          </w:tcPr>
          <w:p w14:paraId="7046D11A"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67D0CE13"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507EA404"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2567039F"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17B95028" w14:textId="77777777" w:rsidTr="00CD6AD0">
        <w:trPr>
          <w:cantSplit/>
          <w:trHeight w:val="572"/>
        </w:trPr>
        <w:tc>
          <w:tcPr>
            <w:tcW w:w="377" w:type="pct"/>
          </w:tcPr>
          <w:p w14:paraId="6A916ED6" w14:textId="662D5399" w:rsidR="00690A72" w:rsidRPr="00DA192C" w:rsidRDefault="00690A72" w:rsidP="00D55C4E">
            <w:pPr>
              <w:spacing w:after="60"/>
              <w:rPr>
                <w:rFonts w:cs="Arial"/>
                <w:sz w:val="19"/>
                <w:szCs w:val="19"/>
              </w:rPr>
            </w:pPr>
            <w:r w:rsidRPr="00DA192C">
              <w:rPr>
                <w:rFonts w:cs="Arial"/>
                <w:sz w:val="19"/>
                <w:szCs w:val="19"/>
              </w:rPr>
              <w:t>12.4</w:t>
            </w:r>
          </w:p>
        </w:tc>
        <w:tc>
          <w:tcPr>
            <w:tcW w:w="1840" w:type="pct"/>
          </w:tcPr>
          <w:p w14:paraId="6855FECD" w14:textId="1F3954C9" w:rsidR="00690A72" w:rsidRPr="00733EEA" w:rsidRDefault="00690A72" w:rsidP="001E24B9">
            <w:pPr>
              <w:pStyle w:val="TableText"/>
              <w:rPr>
                <w:szCs w:val="18"/>
              </w:rPr>
            </w:pPr>
            <w:r w:rsidRPr="00733EEA">
              <w:rPr>
                <w:szCs w:val="18"/>
              </w:rPr>
              <w:t>Do security policy and procedures clearly define information security responsibilities for all personnel?</w:t>
            </w:r>
          </w:p>
        </w:tc>
        <w:tc>
          <w:tcPr>
            <w:tcW w:w="1376" w:type="pct"/>
            <w:tcBorders>
              <w:bottom w:val="single" w:sz="4" w:space="0" w:color="808080"/>
            </w:tcBorders>
            <w:shd w:val="clear" w:color="auto" w:fill="auto"/>
          </w:tcPr>
          <w:p w14:paraId="461CF05D" w14:textId="77777777" w:rsidR="00690A72" w:rsidRPr="00733EEA" w:rsidRDefault="00690A72" w:rsidP="00875E3F">
            <w:pPr>
              <w:pStyle w:val="TableTextBullet"/>
              <w:rPr>
                <w:szCs w:val="18"/>
              </w:rPr>
            </w:pPr>
            <w:r w:rsidRPr="00733EEA">
              <w:rPr>
                <w:szCs w:val="18"/>
              </w:rPr>
              <w:t>Review information security policy and procedures</w:t>
            </w:r>
          </w:p>
          <w:p w14:paraId="5F3DFD38" w14:textId="77777777" w:rsidR="00690A72" w:rsidRPr="00733EEA" w:rsidRDefault="00690A72" w:rsidP="00875E3F">
            <w:pPr>
              <w:pStyle w:val="TableTextBullet"/>
              <w:rPr>
                <w:szCs w:val="18"/>
              </w:rPr>
            </w:pPr>
            <w:r w:rsidRPr="00733EEA">
              <w:rPr>
                <w:szCs w:val="18"/>
              </w:rPr>
              <w:t>Interview a sample of responsible personnel</w:t>
            </w:r>
          </w:p>
        </w:tc>
        <w:tc>
          <w:tcPr>
            <w:tcW w:w="350" w:type="pct"/>
            <w:tcBorders>
              <w:bottom w:val="single" w:sz="4" w:space="0" w:color="808080"/>
            </w:tcBorders>
            <w:shd w:val="clear" w:color="auto" w:fill="auto"/>
          </w:tcPr>
          <w:p w14:paraId="68283A96"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6A5C8640"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tcBorders>
              <w:bottom w:val="single" w:sz="4" w:space="0" w:color="808080"/>
            </w:tcBorders>
            <w:shd w:val="clear" w:color="auto" w:fill="auto"/>
          </w:tcPr>
          <w:p w14:paraId="7A972574"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1384DC0A"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3E385D16" w14:textId="77777777" w:rsidTr="00CD6AD0">
        <w:trPr>
          <w:cantSplit/>
          <w:trHeight w:val="572"/>
        </w:trPr>
        <w:tc>
          <w:tcPr>
            <w:tcW w:w="377" w:type="pct"/>
          </w:tcPr>
          <w:p w14:paraId="4F794F87" w14:textId="2303D6A0" w:rsidR="00690A72" w:rsidRPr="00DA192C" w:rsidRDefault="00743D6D" w:rsidP="00D92DC1">
            <w:pPr>
              <w:spacing w:after="60"/>
              <w:rPr>
                <w:rFonts w:cs="Arial"/>
                <w:sz w:val="19"/>
                <w:szCs w:val="19"/>
              </w:rPr>
            </w:pPr>
            <w:r>
              <w:rPr>
                <w:rFonts w:cs="Arial"/>
                <w:sz w:val="19"/>
                <w:szCs w:val="19"/>
              </w:rPr>
              <w:lastRenderedPageBreak/>
              <w:t>12.5</w:t>
            </w:r>
          </w:p>
        </w:tc>
        <w:tc>
          <w:tcPr>
            <w:tcW w:w="1840" w:type="pct"/>
          </w:tcPr>
          <w:p w14:paraId="7BECD165" w14:textId="6AD46EB0" w:rsidR="00690A72" w:rsidRPr="002F3CB3" w:rsidRDefault="00690A72" w:rsidP="00AE1569">
            <w:pPr>
              <w:pStyle w:val="tabletextnumber"/>
              <w:numPr>
                <w:ilvl w:val="0"/>
                <w:numId w:val="47"/>
              </w:numPr>
            </w:pPr>
            <w:r w:rsidRPr="002F3CB3">
              <w:t>Are the following information security management responsibilities formally assigned to an individual or team:</w:t>
            </w:r>
          </w:p>
        </w:tc>
        <w:tc>
          <w:tcPr>
            <w:tcW w:w="1376" w:type="pct"/>
            <w:tcBorders>
              <w:right w:val="nil"/>
            </w:tcBorders>
            <w:shd w:val="clear" w:color="auto" w:fill="BFBFBF"/>
          </w:tcPr>
          <w:p w14:paraId="472A0A59" w14:textId="77777777" w:rsidR="00690A72" w:rsidRPr="00733EEA" w:rsidRDefault="00690A72" w:rsidP="008C7E04">
            <w:pPr>
              <w:pStyle w:val="tabletextbullet2"/>
              <w:numPr>
                <w:ilvl w:val="0"/>
                <w:numId w:val="0"/>
              </w:numPr>
              <w:rPr>
                <w:szCs w:val="18"/>
              </w:rPr>
            </w:pPr>
          </w:p>
        </w:tc>
        <w:tc>
          <w:tcPr>
            <w:tcW w:w="350" w:type="pct"/>
            <w:tcBorders>
              <w:left w:val="nil"/>
              <w:right w:val="nil"/>
            </w:tcBorders>
            <w:shd w:val="clear" w:color="auto" w:fill="BFBFBF"/>
          </w:tcPr>
          <w:p w14:paraId="32DBDF82" w14:textId="77777777" w:rsidR="00690A72" w:rsidRPr="00DA192C" w:rsidRDefault="00690A72" w:rsidP="00D92DC1">
            <w:pPr>
              <w:spacing w:after="60"/>
              <w:jc w:val="center"/>
              <w:rPr>
                <w:rFonts w:cs="Arial"/>
                <w:sz w:val="19"/>
                <w:szCs w:val="19"/>
              </w:rPr>
            </w:pPr>
          </w:p>
        </w:tc>
        <w:tc>
          <w:tcPr>
            <w:tcW w:w="375" w:type="pct"/>
            <w:tcBorders>
              <w:left w:val="nil"/>
              <w:right w:val="nil"/>
            </w:tcBorders>
            <w:shd w:val="clear" w:color="auto" w:fill="BFBFBF"/>
          </w:tcPr>
          <w:p w14:paraId="381A5CA3" w14:textId="77777777" w:rsidR="00690A72" w:rsidRPr="00DA192C" w:rsidRDefault="00690A72" w:rsidP="00D92DC1">
            <w:pPr>
              <w:spacing w:after="60"/>
              <w:jc w:val="center"/>
              <w:rPr>
                <w:rFonts w:cs="Arial"/>
                <w:sz w:val="19"/>
                <w:szCs w:val="19"/>
              </w:rPr>
            </w:pPr>
          </w:p>
        </w:tc>
        <w:tc>
          <w:tcPr>
            <w:tcW w:w="342" w:type="pct"/>
            <w:tcBorders>
              <w:left w:val="nil"/>
              <w:right w:val="nil"/>
            </w:tcBorders>
            <w:shd w:val="clear" w:color="auto" w:fill="BFBFBF"/>
          </w:tcPr>
          <w:p w14:paraId="6660ADF5" w14:textId="77777777" w:rsidR="00690A72" w:rsidRPr="00DA192C" w:rsidRDefault="00690A72" w:rsidP="00D92DC1">
            <w:pPr>
              <w:spacing w:after="60"/>
              <w:jc w:val="center"/>
              <w:rPr>
                <w:rFonts w:cs="Arial"/>
                <w:sz w:val="19"/>
                <w:szCs w:val="19"/>
              </w:rPr>
            </w:pPr>
          </w:p>
        </w:tc>
        <w:tc>
          <w:tcPr>
            <w:tcW w:w="340" w:type="pct"/>
            <w:tcBorders>
              <w:left w:val="nil"/>
            </w:tcBorders>
            <w:shd w:val="clear" w:color="auto" w:fill="BFBFBF"/>
          </w:tcPr>
          <w:p w14:paraId="25FE7A8E" w14:textId="77777777" w:rsidR="00690A72" w:rsidRPr="00DA192C" w:rsidRDefault="00690A72" w:rsidP="00D92DC1">
            <w:pPr>
              <w:spacing w:after="60"/>
              <w:jc w:val="center"/>
              <w:rPr>
                <w:rFonts w:cs="Arial"/>
                <w:sz w:val="19"/>
                <w:szCs w:val="19"/>
              </w:rPr>
            </w:pPr>
          </w:p>
        </w:tc>
      </w:tr>
      <w:tr w:rsidR="00E802E1" w:rsidRPr="00DA192C" w14:paraId="1395AA80" w14:textId="77777777" w:rsidTr="00CD6AD0">
        <w:trPr>
          <w:cantSplit/>
          <w:trHeight w:val="572"/>
        </w:trPr>
        <w:tc>
          <w:tcPr>
            <w:tcW w:w="377" w:type="pct"/>
          </w:tcPr>
          <w:p w14:paraId="2747E744" w14:textId="77777777" w:rsidR="00690A72" w:rsidRPr="00DA192C" w:rsidRDefault="00690A72" w:rsidP="00D92DC1">
            <w:pPr>
              <w:spacing w:before="40" w:after="60"/>
              <w:jc w:val="right"/>
              <w:rPr>
                <w:rFonts w:cs="Arial"/>
                <w:sz w:val="19"/>
                <w:szCs w:val="19"/>
              </w:rPr>
            </w:pPr>
            <w:r w:rsidRPr="00DA192C">
              <w:rPr>
                <w:rFonts w:cs="Arial"/>
                <w:sz w:val="19"/>
                <w:szCs w:val="19"/>
              </w:rPr>
              <w:t>12.5.3</w:t>
            </w:r>
          </w:p>
        </w:tc>
        <w:tc>
          <w:tcPr>
            <w:tcW w:w="1840" w:type="pct"/>
          </w:tcPr>
          <w:p w14:paraId="0C7FEE0E" w14:textId="77777777" w:rsidR="00690A72" w:rsidRPr="00733EEA" w:rsidRDefault="00690A72" w:rsidP="005E754A">
            <w:pPr>
              <w:pStyle w:val="tabletextbullet2"/>
              <w:numPr>
                <w:ilvl w:val="0"/>
                <w:numId w:val="0"/>
              </w:numPr>
              <w:ind w:left="-13"/>
            </w:pPr>
            <w:r w:rsidRPr="00733EEA">
              <w:t>Establishing, documenting, and distributing security incident response and escalation procedures to ensure timely and effective handling of all situations?</w:t>
            </w:r>
          </w:p>
        </w:tc>
        <w:tc>
          <w:tcPr>
            <w:tcW w:w="1376" w:type="pct"/>
            <w:shd w:val="clear" w:color="auto" w:fill="auto"/>
          </w:tcPr>
          <w:p w14:paraId="22DC341A" w14:textId="77777777" w:rsidR="00690A72" w:rsidRPr="00733EEA" w:rsidRDefault="00690A72" w:rsidP="00875E3F">
            <w:pPr>
              <w:pStyle w:val="TableTextBullet"/>
              <w:rPr>
                <w:szCs w:val="18"/>
              </w:rPr>
            </w:pPr>
            <w:r w:rsidRPr="00733EEA">
              <w:rPr>
                <w:szCs w:val="18"/>
              </w:rPr>
              <w:t>Review information security policy and procedures</w:t>
            </w:r>
          </w:p>
        </w:tc>
        <w:tc>
          <w:tcPr>
            <w:tcW w:w="350" w:type="pct"/>
            <w:shd w:val="clear" w:color="auto" w:fill="auto"/>
          </w:tcPr>
          <w:p w14:paraId="74C798F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28434B0A"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38A29148"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4FAC380B"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413660C6" w14:textId="77777777" w:rsidTr="00CD6AD0">
        <w:trPr>
          <w:cantSplit/>
          <w:trHeight w:val="572"/>
        </w:trPr>
        <w:tc>
          <w:tcPr>
            <w:tcW w:w="377" w:type="pct"/>
          </w:tcPr>
          <w:p w14:paraId="188E70E7" w14:textId="77777777" w:rsidR="00690A72" w:rsidRPr="00DA192C" w:rsidRDefault="00690A72" w:rsidP="00D92DC1">
            <w:pPr>
              <w:spacing w:after="60"/>
              <w:rPr>
                <w:rFonts w:cs="Arial"/>
                <w:sz w:val="19"/>
                <w:szCs w:val="19"/>
              </w:rPr>
            </w:pPr>
            <w:r w:rsidRPr="00DA192C">
              <w:rPr>
                <w:rFonts w:cs="Arial"/>
                <w:sz w:val="19"/>
                <w:szCs w:val="19"/>
              </w:rPr>
              <w:t>12.6</w:t>
            </w:r>
          </w:p>
        </w:tc>
        <w:tc>
          <w:tcPr>
            <w:tcW w:w="1840" w:type="pct"/>
          </w:tcPr>
          <w:p w14:paraId="2B8E0C09" w14:textId="4B4435C5" w:rsidR="00690A72" w:rsidRPr="00733EEA" w:rsidRDefault="00690A72" w:rsidP="00AE1569">
            <w:pPr>
              <w:pStyle w:val="tabletextnumber"/>
              <w:numPr>
                <w:ilvl w:val="0"/>
                <w:numId w:val="42"/>
              </w:numPr>
            </w:pPr>
            <w:r w:rsidRPr="00733EEA">
              <w:t>Is a formal security awareness program in place to make all personnel aware of the cardholder data security</w:t>
            </w:r>
            <w:r w:rsidR="001E24B9">
              <w:t xml:space="preserve"> policy and procedures</w:t>
            </w:r>
            <w:r w:rsidRPr="00733EEA">
              <w:t>?</w:t>
            </w:r>
          </w:p>
        </w:tc>
        <w:tc>
          <w:tcPr>
            <w:tcW w:w="1376" w:type="pct"/>
            <w:tcBorders>
              <w:bottom w:val="single" w:sz="4" w:space="0" w:color="808080"/>
            </w:tcBorders>
            <w:shd w:val="clear" w:color="auto" w:fill="auto"/>
          </w:tcPr>
          <w:p w14:paraId="03707F01" w14:textId="77777777" w:rsidR="00690A72" w:rsidRPr="00733EEA" w:rsidRDefault="00690A72" w:rsidP="00875E3F">
            <w:pPr>
              <w:pStyle w:val="TableTextBullet"/>
              <w:rPr>
                <w:szCs w:val="18"/>
              </w:rPr>
            </w:pPr>
            <w:r w:rsidRPr="00733EEA">
              <w:rPr>
                <w:szCs w:val="18"/>
              </w:rPr>
              <w:t>Review security awareness program</w:t>
            </w:r>
          </w:p>
        </w:tc>
        <w:tc>
          <w:tcPr>
            <w:tcW w:w="350" w:type="pct"/>
            <w:tcBorders>
              <w:bottom w:val="single" w:sz="4" w:space="0" w:color="808080"/>
            </w:tcBorders>
            <w:shd w:val="clear" w:color="auto" w:fill="auto"/>
          </w:tcPr>
          <w:p w14:paraId="0DC4F2A7"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579DA75D"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tcBorders>
              <w:bottom w:val="single" w:sz="4" w:space="0" w:color="808080"/>
            </w:tcBorders>
            <w:shd w:val="clear" w:color="auto" w:fill="auto"/>
          </w:tcPr>
          <w:p w14:paraId="562A8B8D"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39388839"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4E7E4A59" w14:textId="77777777" w:rsidTr="00CD6AD0">
        <w:trPr>
          <w:cantSplit/>
          <w:trHeight w:val="572"/>
        </w:trPr>
        <w:tc>
          <w:tcPr>
            <w:tcW w:w="377" w:type="pct"/>
          </w:tcPr>
          <w:p w14:paraId="4B98DD72" w14:textId="77777777" w:rsidR="00690A72" w:rsidRPr="00DA192C" w:rsidRDefault="00690A72" w:rsidP="00D92DC1">
            <w:pPr>
              <w:spacing w:after="60"/>
              <w:rPr>
                <w:rFonts w:cs="Arial"/>
                <w:sz w:val="19"/>
                <w:szCs w:val="19"/>
              </w:rPr>
            </w:pPr>
            <w:r w:rsidRPr="00DA192C">
              <w:rPr>
                <w:rFonts w:cs="Arial"/>
                <w:sz w:val="19"/>
                <w:szCs w:val="19"/>
              </w:rPr>
              <w:t>12.8</w:t>
            </w:r>
          </w:p>
        </w:tc>
        <w:tc>
          <w:tcPr>
            <w:tcW w:w="1840" w:type="pct"/>
          </w:tcPr>
          <w:p w14:paraId="42742AFE" w14:textId="56124C6D" w:rsidR="001E24B9" w:rsidRPr="00733EEA" w:rsidRDefault="00690A72" w:rsidP="00027917">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376" w:type="pct"/>
            <w:tcBorders>
              <w:right w:val="nil"/>
            </w:tcBorders>
            <w:shd w:val="clear" w:color="auto" w:fill="BFBFBF"/>
          </w:tcPr>
          <w:p w14:paraId="7DA21E2C" w14:textId="77777777" w:rsidR="00690A72" w:rsidRPr="00733EEA" w:rsidRDefault="00690A72" w:rsidP="00DA1AE3">
            <w:pPr>
              <w:pStyle w:val="TableTextBullet"/>
              <w:numPr>
                <w:ilvl w:val="0"/>
                <w:numId w:val="0"/>
              </w:numPr>
              <w:ind w:left="360"/>
              <w:rPr>
                <w:rFonts w:cs="Arial"/>
                <w:szCs w:val="18"/>
              </w:rPr>
            </w:pPr>
          </w:p>
        </w:tc>
        <w:tc>
          <w:tcPr>
            <w:tcW w:w="350" w:type="pct"/>
            <w:tcBorders>
              <w:left w:val="nil"/>
              <w:right w:val="nil"/>
            </w:tcBorders>
            <w:shd w:val="clear" w:color="auto" w:fill="BFBFBF"/>
          </w:tcPr>
          <w:p w14:paraId="4F6C7E43" w14:textId="77777777" w:rsidR="00690A72" w:rsidRPr="00DA192C" w:rsidRDefault="00690A72" w:rsidP="00D92DC1">
            <w:pPr>
              <w:spacing w:after="60"/>
              <w:jc w:val="center"/>
              <w:rPr>
                <w:rFonts w:cs="Arial"/>
                <w:sz w:val="19"/>
                <w:szCs w:val="19"/>
              </w:rPr>
            </w:pPr>
          </w:p>
        </w:tc>
        <w:tc>
          <w:tcPr>
            <w:tcW w:w="375" w:type="pct"/>
            <w:tcBorders>
              <w:left w:val="nil"/>
              <w:right w:val="nil"/>
            </w:tcBorders>
            <w:shd w:val="clear" w:color="auto" w:fill="BFBFBF"/>
          </w:tcPr>
          <w:p w14:paraId="1034A8FC" w14:textId="77777777" w:rsidR="00690A72" w:rsidRPr="00DA192C" w:rsidRDefault="00690A72" w:rsidP="00D92DC1">
            <w:pPr>
              <w:spacing w:after="60"/>
              <w:jc w:val="center"/>
              <w:rPr>
                <w:rFonts w:cs="Arial"/>
                <w:sz w:val="19"/>
                <w:szCs w:val="19"/>
              </w:rPr>
            </w:pPr>
          </w:p>
        </w:tc>
        <w:tc>
          <w:tcPr>
            <w:tcW w:w="342" w:type="pct"/>
            <w:tcBorders>
              <w:left w:val="nil"/>
              <w:right w:val="nil"/>
            </w:tcBorders>
            <w:shd w:val="clear" w:color="auto" w:fill="BFBFBF"/>
          </w:tcPr>
          <w:p w14:paraId="4F437A74" w14:textId="77777777" w:rsidR="00690A72" w:rsidRPr="00DA192C" w:rsidRDefault="00690A72" w:rsidP="00D92DC1">
            <w:pPr>
              <w:spacing w:after="60"/>
              <w:jc w:val="center"/>
              <w:rPr>
                <w:rFonts w:cs="Arial"/>
                <w:sz w:val="19"/>
                <w:szCs w:val="19"/>
              </w:rPr>
            </w:pPr>
          </w:p>
        </w:tc>
        <w:tc>
          <w:tcPr>
            <w:tcW w:w="340" w:type="pct"/>
            <w:tcBorders>
              <w:left w:val="nil"/>
            </w:tcBorders>
            <w:shd w:val="clear" w:color="auto" w:fill="BFBFBF"/>
          </w:tcPr>
          <w:p w14:paraId="6ABD82BD" w14:textId="77777777" w:rsidR="00690A72" w:rsidRPr="00DA192C" w:rsidRDefault="00690A72" w:rsidP="00D92DC1">
            <w:pPr>
              <w:spacing w:after="60"/>
              <w:jc w:val="center"/>
              <w:rPr>
                <w:rFonts w:cs="Arial"/>
                <w:sz w:val="19"/>
                <w:szCs w:val="19"/>
              </w:rPr>
            </w:pPr>
          </w:p>
        </w:tc>
      </w:tr>
      <w:tr w:rsidR="00E802E1" w:rsidRPr="00DA192C" w14:paraId="2FE3853B" w14:textId="77777777" w:rsidTr="00CD6AD0">
        <w:trPr>
          <w:cantSplit/>
          <w:trHeight w:val="572"/>
        </w:trPr>
        <w:tc>
          <w:tcPr>
            <w:tcW w:w="377" w:type="pct"/>
          </w:tcPr>
          <w:p w14:paraId="5DF71B17" w14:textId="7CDFAF81" w:rsidR="00690A72" w:rsidRPr="00DA192C" w:rsidRDefault="00690A72" w:rsidP="00D92DC1">
            <w:pPr>
              <w:spacing w:before="40" w:after="60"/>
              <w:jc w:val="right"/>
              <w:rPr>
                <w:rFonts w:cs="Arial"/>
                <w:sz w:val="19"/>
                <w:szCs w:val="19"/>
              </w:rPr>
            </w:pPr>
            <w:r w:rsidRPr="00DA192C">
              <w:rPr>
                <w:rFonts w:cs="Arial"/>
                <w:sz w:val="19"/>
                <w:szCs w:val="19"/>
              </w:rPr>
              <w:t>12.8.1</w:t>
            </w:r>
          </w:p>
        </w:tc>
        <w:tc>
          <w:tcPr>
            <w:tcW w:w="1840" w:type="pct"/>
          </w:tcPr>
          <w:p w14:paraId="6BD71B44" w14:textId="39B27E3E" w:rsidR="00690A72" w:rsidRPr="00733EEA" w:rsidRDefault="00690A72" w:rsidP="00615F06">
            <w:pPr>
              <w:pStyle w:val="TableText"/>
              <w:rPr>
                <w:szCs w:val="18"/>
              </w:rPr>
            </w:pPr>
            <w:r w:rsidRPr="00733EEA">
              <w:rPr>
                <w:szCs w:val="18"/>
              </w:rPr>
              <w:t>Is a list of service providers maintained</w:t>
            </w:r>
            <w:r w:rsidR="001E24B9">
              <w:rPr>
                <w:szCs w:val="18"/>
              </w:rPr>
              <w:t>, including a description of the service(s) provided</w:t>
            </w:r>
            <w:r w:rsidRPr="00733EEA">
              <w:rPr>
                <w:szCs w:val="18"/>
              </w:rPr>
              <w:t>?</w:t>
            </w:r>
          </w:p>
        </w:tc>
        <w:tc>
          <w:tcPr>
            <w:tcW w:w="1376" w:type="pct"/>
            <w:shd w:val="clear" w:color="auto" w:fill="auto"/>
          </w:tcPr>
          <w:p w14:paraId="363DFEB5" w14:textId="77777777" w:rsidR="00690A72" w:rsidRPr="00733EEA" w:rsidRDefault="00690A72" w:rsidP="00875E3F">
            <w:pPr>
              <w:pStyle w:val="TableTextBullet"/>
              <w:rPr>
                <w:szCs w:val="18"/>
              </w:rPr>
            </w:pPr>
            <w:r w:rsidRPr="00733EEA">
              <w:rPr>
                <w:szCs w:val="18"/>
              </w:rPr>
              <w:t>Review policies and procedures</w:t>
            </w:r>
          </w:p>
          <w:p w14:paraId="03613B1A" w14:textId="77777777" w:rsidR="00690A72" w:rsidRPr="00733EEA" w:rsidRDefault="00690A72" w:rsidP="00875E3F">
            <w:pPr>
              <w:pStyle w:val="TableTextBullet"/>
              <w:rPr>
                <w:szCs w:val="18"/>
              </w:rPr>
            </w:pPr>
            <w:r w:rsidRPr="00733EEA">
              <w:rPr>
                <w:szCs w:val="18"/>
              </w:rPr>
              <w:t>Observe processes</w:t>
            </w:r>
          </w:p>
          <w:p w14:paraId="442503A6" w14:textId="77777777" w:rsidR="00690A72" w:rsidRPr="00733EEA" w:rsidRDefault="00690A72" w:rsidP="00875E3F">
            <w:pPr>
              <w:pStyle w:val="TableTextBullet"/>
              <w:rPr>
                <w:szCs w:val="18"/>
              </w:rPr>
            </w:pPr>
            <w:r w:rsidRPr="00733EEA">
              <w:rPr>
                <w:szCs w:val="18"/>
              </w:rPr>
              <w:t xml:space="preserve">Review list of service providers </w:t>
            </w:r>
          </w:p>
        </w:tc>
        <w:tc>
          <w:tcPr>
            <w:tcW w:w="350" w:type="pct"/>
            <w:shd w:val="clear" w:color="auto" w:fill="auto"/>
          </w:tcPr>
          <w:p w14:paraId="5B09E1C7"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25276D68"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749CE7A6"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426FC656"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353745DF" w14:textId="77777777" w:rsidTr="00CD6AD0">
        <w:trPr>
          <w:cantSplit/>
          <w:trHeight w:val="572"/>
        </w:trPr>
        <w:tc>
          <w:tcPr>
            <w:tcW w:w="377" w:type="pct"/>
          </w:tcPr>
          <w:p w14:paraId="467AFAEE" w14:textId="77777777" w:rsidR="00690A72" w:rsidRPr="00DA192C" w:rsidRDefault="00690A72" w:rsidP="00D92DC1">
            <w:pPr>
              <w:spacing w:before="40" w:after="60"/>
              <w:jc w:val="right"/>
              <w:rPr>
                <w:rFonts w:cs="Arial"/>
                <w:sz w:val="19"/>
                <w:szCs w:val="19"/>
              </w:rPr>
            </w:pPr>
            <w:r w:rsidRPr="00DA192C">
              <w:rPr>
                <w:rFonts w:cs="Arial"/>
                <w:sz w:val="19"/>
                <w:szCs w:val="19"/>
              </w:rPr>
              <w:t>12.8.2</w:t>
            </w:r>
          </w:p>
        </w:tc>
        <w:tc>
          <w:tcPr>
            <w:tcW w:w="1840" w:type="pct"/>
          </w:tcPr>
          <w:p w14:paraId="76F955C6" w14:textId="77777777" w:rsidR="00690A72" w:rsidRPr="00733EEA" w:rsidRDefault="00690A72"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65C7A8C" w14:textId="5AAE95A1" w:rsidR="00690A72" w:rsidRPr="00733EEA" w:rsidRDefault="00690A72"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376" w:type="pct"/>
            <w:shd w:val="clear" w:color="auto" w:fill="auto"/>
          </w:tcPr>
          <w:p w14:paraId="34D6432C" w14:textId="77777777" w:rsidR="00690A72" w:rsidRPr="00733EEA" w:rsidRDefault="00690A72" w:rsidP="00875E3F">
            <w:pPr>
              <w:pStyle w:val="TableTextBullet"/>
              <w:rPr>
                <w:szCs w:val="18"/>
              </w:rPr>
            </w:pPr>
            <w:r w:rsidRPr="00733EEA">
              <w:rPr>
                <w:szCs w:val="18"/>
              </w:rPr>
              <w:t>Observe written agreements</w:t>
            </w:r>
          </w:p>
          <w:p w14:paraId="1ADBC18F" w14:textId="77777777" w:rsidR="00690A72" w:rsidRPr="00733EEA" w:rsidRDefault="00690A72" w:rsidP="00875E3F">
            <w:pPr>
              <w:pStyle w:val="TableTextBullet"/>
              <w:rPr>
                <w:szCs w:val="18"/>
              </w:rPr>
            </w:pPr>
            <w:r w:rsidRPr="00733EEA">
              <w:rPr>
                <w:szCs w:val="18"/>
              </w:rPr>
              <w:t xml:space="preserve">Review policies and procedures </w:t>
            </w:r>
          </w:p>
        </w:tc>
        <w:tc>
          <w:tcPr>
            <w:tcW w:w="350" w:type="pct"/>
            <w:shd w:val="clear" w:color="auto" w:fill="auto"/>
          </w:tcPr>
          <w:p w14:paraId="7B9D44DE"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5B67E22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3B5B9C0E"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447E8D2B"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14E7EA4D" w14:textId="77777777" w:rsidTr="00CD6AD0">
        <w:trPr>
          <w:cantSplit/>
          <w:trHeight w:val="572"/>
        </w:trPr>
        <w:tc>
          <w:tcPr>
            <w:tcW w:w="377" w:type="pct"/>
          </w:tcPr>
          <w:p w14:paraId="24803E2D" w14:textId="77777777" w:rsidR="00690A72" w:rsidRPr="00DA192C" w:rsidRDefault="00690A72" w:rsidP="00D92DC1">
            <w:pPr>
              <w:spacing w:before="40" w:after="60"/>
              <w:jc w:val="right"/>
              <w:rPr>
                <w:rFonts w:cs="Arial"/>
                <w:sz w:val="19"/>
                <w:szCs w:val="19"/>
              </w:rPr>
            </w:pPr>
            <w:r w:rsidRPr="00DA192C">
              <w:rPr>
                <w:rFonts w:cs="Arial"/>
                <w:sz w:val="19"/>
                <w:szCs w:val="19"/>
              </w:rPr>
              <w:t>12.8.3</w:t>
            </w:r>
          </w:p>
        </w:tc>
        <w:tc>
          <w:tcPr>
            <w:tcW w:w="1840" w:type="pct"/>
          </w:tcPr>
          <w:p w14:paraId="66DE06BB" w14:textId="77777777" w:rsidR="00690A72" w:rsidRPr="00733EEA" w:rsidRDefault="00690A72" w:rsidP="00615F06">
            <w:pPr>
              <w:pStyle w:val="TableText"/>
              <w:rPr>
                <w:szCs w:val="18"/>
              </w:rPr>
            </w:pPr>
            <w:r w:rsidRPr="00733EEA">
              <w:rPr>
                <w:szCs w:val="18"/>
              </w:rPr>
              <w:t>Is there an established process for engaging service providers, including proper due diligence prior to engagement?</w:t>
            </w:r>
          </w:p>
        </w:tc>
        <w:tc>
          <w:tcPr>
            <w:tcW w:w="1376" w:type="pct"/>
            <w:shd w:val="clear" w:color="auto" w:fill="auto"/>
          </w:tcPr>
          <w:p w14:paraId="6EB53196" w14:textId="77777777" w:rsidR="00690A72" w:rsidRPr="00733EEA" w:rsidRDefault="00690A72" w:rsidP="00875E3F">
            <w:pPr>
              <w:pStyle w:val="TableTextBullet"/>
              <w:rPr>
                <w:szCs w:val="18"/>
              </w:rPr>
            </w:pPr>
            <w:r w:rsidRPr="00733EEA">
              <w:rPr>
                <w:szCs w:val="18"/>
              </w:rPr>
              <w:t>Observe processes</w:t>
            </w:r>
          </w:p>
          <w:p w14:paraId="383C38C9" w14:textId="77777777" w:rsidR="00690A72" w:rsidRPr="00733EEA" w:rsidRDefault="00690A72" w:rsidP="00875E3F">
            <w:pPr>
              <w:pStyle w:val="TableTextBullet"/>
              <w:rPr>
                <w:szCs w:val="18"/>
              </w:rPr>
            </w:pPr>
            <w:r w:rsidRPr="00733EEA">
              <w:rPr>
                <w:szCs w:val="18"/>
              </w:rPr>
              <w:t>Review policies and procedures and supporting documentation</w:t>
            </w:r>
          </w:p>
        </w:tc>
        <w:tc>
          <w:tcPr>
            <w:tcW w:w="350" w:type="pct"/>
            <w:shd w:val="clear" w:color="auto" w:fill="auto"/>
          </w:tcPr>
          <w:p w14:paraId="795B4312"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3D28F164"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66C159E0"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22A1CA5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612CAED6" w14:textId="77777777" w:rsidTr="00CD6AD0">
        <w:trPr>
          <w:cantSplit/>
          <w:trHeight w:val="572"/>
        </w:trPr>
        <w:tc>
          <w:tcPr>
            <w:tcW w:w="377" w:type="pct"/>
          </w:tcPr>
          <w:p w14:paraId="2014400D" w14:textId="77777777" w:rsidR="00690A72" w:rsidRPr="00DA192C" w:rsidRDefault="00690A72" w:rsidP="00D92DC1">
            <w:pPr>
              <w:spacing w:after="60"/>
              <w:jc w:val="right"/>
              <w:rPr>
                <w:rFonts w:cs="Arial"/>
                <w:sz w:val="19"/>
                <w:szCs w:val="19"/>
              </w:rPr>
            </w:pPr>
            <w:r w:rsidRPr="00DA192C">
              <w:rPr>
                <w:rFonts w:cs="Arial"/>
                <w:sz w:val="19"/>
                <w:szCs w:val="19"/>
              </w:rPr>
              <w:lastRenderedPageBreak/>
              <w:t>12.8.4</w:t>
            </w:r>
          </w:p>
        </w:tc>
        <w:tc>
          <w:tcPr>
            <w:tcW w:w="1840" w:type="pct"/>
          </w:tcPr>
          <w:p w14:paraId="43E9EF6A" w14:textId="77777777" w:rsidR="00690A72" w:rsidRPr="00733EEA" w:rsidRDefault="00690A72" w:rsidP="00615F06">
            <w:pPr>
              <w:pStyle w:val="TableText"/>
              <w:rPr>
                <w:szCs w:val="18"/>
              </w:rPr>
            </w:pPr>
            <w:r w:rsidRPr="00733EEA">
              <w:rPr>
                <w:szCs w:val="18"/>
              </w:rPr>
              <w:t>Is a program maintained to monitor service providers’ PCI DSS compliance status at least annually?</w:t>
            </w:r>
          </w:p>
        </w:tc>
        <w:tc>
          <w:tcPr>
            <w:tcW w:w="1376" w:type="pct"/>
            <w:shd w:val="clear" w:color="auto" w:fill="auto"/>
          </w:tcPr>
          <w:p w14:paraId="0092944C" w14:textId="77777777" w:rsidR="00690A72" w:rsidRPr="00733EEA" w:rsidRDefault="00690A72" w:rsidP="00875E3F">
            <w:pPr>
              <w:pStyle w:val="TableTextBullet"/>
              <w:rPr>
                <w:szCs w:val="18"/>
              </w:rPr>
            </w:pPr>
            <w:r w:rsidRPr="00733EEA">
              <w:rPr>
                <w:szCs w:val="18"/>
              </w:rPr>
              <w:t>Observe processes</w:t>
            </w:r>
          </w:p>
          <w:p w14:paraId="124FD279" w14:textId="77777777" w:rsidR="00690A72" w:rsidRPr="00733EEA" w:rsidRDefault="00690A72" w:rsidP="00875E3F">
            <w:pPr>
              <w:pStyle w:val="TableTextBullet"/>
              <w:rPr>
                <w:szCs w:val="18"/>
              </w:rPr>
            </w:pPr>
            <w:r w:rsidRPr="00733EEA">
              <w:rPr>
                <w:szCs w:val="18"/>
              </w:rPr>
              <w:t>Review policies and procedures and supporting documentation</w:t>
            </w:r>
          </w:p>
        </w:tc>
        <w:tc>
          <w:tcPr>
            <w:tcW w:w="350" w:type="pct"/>
            <w:shd w:val="clear" w:color="auto" w:fill="auto"/>
          </w:tcPr>
          <w:p w14:paraId="1B4A1B8A"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050F493A"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3678E7DC"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5763C47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44A08BF6" w14:textId="77777777" w:rsidTr="00CD6AD0">
        <w:trPr>
          <w:cantSplit/>
          <w:trHeight w:val="572"/>
        </w:trPr>
        <w:tc>
          <w:tcPr>
            <w:tcW w:w="377" w:type="pct"/>
          </w:tcPr>
          <w:p w14:paraId="0A3C2B40" w14:textId="77777777" w:rsidR="00690A72" w:rsidRPr="00DA192C" w:rsidRDefault="00690A72" w:rsidP="00D92DC1">
            <w:pPr>
              <w:spacing w:after="60"/>
              <w:jc w:val="right"/>
              <w:rPr>
                <w:rFonts w:cs="Arial"/>
                <w:sz w:val="19"/>
                <w:szCs w:val="19"/>
              </w:rPr>
            </w:pPr>
            <w:r w:rsidRPr="00DA192C">
              <w:rPr>
                <w:rFonts w:cs="Arial"/>
                <w:sz w:val="19"/>
                <w:szCs w:val="19"/>
              </w:rPr>
              <w:t>12.8.5</w:t>
            </w:r>
          </w:p>
        </w:tc>
        <w:tc>
          <w:tcPr>
            <w:tcW w:w="1840" w:type="pct"/>
          </w:tcPr>
          <w:p w14:paraId="4153F21E" w14:textId="77777777" w:rsidR="00690A72" w:rsidRPr="00733EEA" w:rsidRDefault="00690A72" w:rsidP="00615F06">
            <w:pPr>
              <w:pStyle w:val="TableText"/>
              <w:rPr>
                <w:szCs w:val="18"/>
              </w:rPr>
            </w:pPr>
            <w:r w:rsidRPr="00733EEA">
              <w:rPr>
                <w:szCs w:val="18"/>
              </w:rPr>
              <w:t>Is information maintained about which PCI DSS requirements are managed by each service provider, and which are managed by the entity?</w:t>
            </w:r>
          </w:p>
        </w:tc>
        <w:tc>
          <w:tcPr>
            <w:tcW w:w="1376" w:type="pct"/>
            <w:shd w:val="clear" w:color="auto" w:fill="auto"/>
          </w:tcPr>
          <w:p w14:paraId="4C7C47C2" w14:textId="77777777" w:rsidR="00690A72" w:rsidRPr="00733EEA" w:rsidRDefault="00690A72" w:rsidP="00875E3F">
            <w:pPr>
              <w:pStyle w:val="TableTextBullet"/>
              <w:rPr>
                <w:szCs w:val="18"/>
              </w:rPr>
            </w:pPr>
            <w:r w:rsidRPr="00733EEA">
              <w:rPr>
                <w:szCs w:val="18"/>
              </w:rPr>
              <w:t>Observe processes</w:t>
            </w:r>
          </w:p>
          <w:p w14:paraId="56D9B5AB" w14:textId="77777777" w:rsidR="00690A72" w:rsidRPr="00733EEA" w:rsidRDefault="00690A72" w:rsidP="00875E3F">
            <w:pPr>
              <w:pStyle w:val="TableTextBullet"/>
              <w:rPr>
                <w:szCs w:val="18"/>
              </w:rPr>
            </w:pPr>
            <w:r w:rsidRPr="00733EEA">
              <w:rPr>
                <w:szCs w:val="18"/>
              </w:rPr>
              <w:t>Review policies and procedures and supporting documentation</w:t>
            </w:r>
          </w:p>
        </w:tc>
        <w:tc>
          <w:tcPr>
            <w:tcW w:w="350" w:type="pct"/>
            <w:shd w:val="clear" w:color="auto" w:fill="auto"/>
          </w:tcPr>
          <w:p w14:paraId="791B32F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237E2EE1"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3AD933CC"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39A4EC95" w14:textId="77777777" w:rsidR="00690A72" w:rsidRPr="00DA192C" w:rsidRDefault="00690A72"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E802E1" w:rsidRPr="00DA192C" w14:paraId="5E346BC3" w14:textId="77777777" w:rsidTr="00CD6AD0">
        <w:trPr>
          <w:cantSplit/>
          <w:trHeight w:val="572"/>
        </w:trPr>
        <w:tc>
          <w:tcPr>
            <w:tcW w:w="377" w:type="pct"/>
          </w:tcPr>
          <w:p w14:paraId="4602F8B3" w14:textId="2F8908B5" w:rsidR="00690A72" w:rsidRPr="00DA192C" w:rsidRDefault="00690A72" w:rsidP="00743D6D">
            <w:pPr>
              <w:spacing w:after="60"/>
              <w:jc w:val="right"/>
              <w:rPr>
                <w:rFonts w:cs="Arial"/>
                <w:sz w:val="19"/>
                <w:szCs w:val="19"/>
              </w:rPr>
            </w:pPr>
            <w:r w:rsidRPr="00DA192C">
              <w:rPr>
                <w:rFonts w:cs="Arial"/>
                <w:sz w:val="19"/>
                <w:szCs w:val="19"/>
              </w:rPr>
              <w:t>12.10.1</w:t>
            </w:r>
          </w:p>
        </w:tc>
        <w:tc>
          <w:tcPr>
            <w:tcW w:w="1840" w:type="pct"/>
          </w:tcPr>
          <w:p w14:paraId="7B0BB32E" w14:textId="285BE2EF" w:rsidR="00690A72" w:rsidRPr="00733EEA" w:rsidRDefault="00690A72" w:rsidP="00743D6D">
            <w:pPr>
              <w:pStyle w:val="TableText"/>
              <w:ind w:left="332" w:hanging="332"/>
              <w:rPr>
                <w:szCs w:val="18"/>
              </w:rPr>
            </w:pPr>
            <w:r>
              <w:t>(a)</w:t>
            </w:r>
            <w:r w:rsidR="00743D6D">
              <w:tab/>
            </w:r>
            <w:r w:rsidRPr="00733EEA">
              <w:t>Has an incident response plan been created to be implemented in the event of system breach?</w:t>
            </w:r>
          </w:p>
        </w:tc>
        <w:tc>
          <w:tcPr>
            <w:tcW w:w="1376" w:type="pct"/>
            <w:shd w:val="clear" w:color="auto" w:fill="auto"/>
          </w:tcPr>
          <w:p w14:paraId="6FEFCC7C" w14:textId="77777777" w:rsidR="00690A72" w:rsidRPr="000F33F4" w:rsidRDefault="00690A72" w:rsidP="000F33F4">
            <w:pPr>
              <w:pStyle w:val="TableTextBullet"/>
              <w:rPr>
                <w:rFonts w:cs="Arial"/>
                <w:szCs w:val="18"/>
              </w:rPr>
            </w:pPr>
            <w:r w:rsidRPr="00174394">
              <w:rPr>
                <w:szCs w:val="18"/>
              </w:rPr>
              <w:t>Review the incident response plan</w:t>
            </w:r>
          </w:p>
          <w:p w14:paraId="0AE5E8D8" w14:textId="77777777" w:rsidR="00690A72" w:rsidRPr="00733EEA" w:rsidRDefault="00690A72" w:rsidP="00743D6D">
            <w:pPr>
              <w:pStyle w:val="TableTextBullet"/>
              <w:rPr>
                <w:rFonts w:cs="Arial"/>
                <w:szCs w:val="18"/>
              </w:rPr>
            </w:pPr>
            <w:r w:rsidRPr="00174394">
              <w:rPr>
                <w:szCs w:val="18"/>
              </w:rPr>
              <w:t xml:space="preserve">Review </w:t>
            </w:r>
            <w:r w:rsidR="00743D6D">
              <w:rPr>
                <w:szCs w:val="18"/>
              </w:rPr>
              <w:t>incident response plan</w:t>
            </w:r>
            <w:r w:rsidRPr="00174394">
              <w:rPr>
                <w:szCs w:val="18"/>
              </w:rPr>
              <w:t xml:space="preserve"> procedures</w:t>
            </w:r>
          </w:p>
        </w:tc>
        <w:tc>
          <w:tcPr>
            <w:tcW w:w="350" w:type="pct"/>
            <w:shd w:val="clear" w:color="auto" w:fill="auto"/>
          </w:tcPr>
          <w:p w14:paraId="312266FC" w14:textId="77777777" w:rsidR="00690A72" w:rsidRPr="00DA192C" w:rsidRDefault="00690A72" w:rsidP="000F33F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5" w:type="pct"/>
            <w:shd w:val="clear" w:color="auto" w:fill="auto"/>
          </w:tcPr>
          <w:p w14:paraId="0FD59416" w14:textId="77777777" w:rsidR="00690A72" w:rsidRPr="00DA192C" w:rsidRDefault="00690A72" w:rsidP="000F33F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2" w:type="pct"/>
            <w:shd w:val="clear" w:color="auto" w:fill="auto"/>
          </w:tcPr>
          <w:p w14:paraId="0F9ECEDC" w14:textId="77777777" w:rsidR="00690A72" w:rsidRPr="00DA192C" w:rsidRDefault="00690A72" w:rsidP="000F33F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0" w:type="pct"/>
            <w:shd w:val="clear" w:color="auto" w:fill="auto"/>
          </w:tcPr>
          <w:p w14:paraId="5A72909B" w14:textId="77777777" w:rsidR="00690A72" w:rsidRPr="00DA192C" w:rsidRDefault="00690A72" w:rsidP="000F33F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bl>
    <w:p w14:paraId="419A7E72" w14:textId="34A86558" w:rsidR="00D92DC1" w:rsidRDefault="00D92DC1"/>
    <w:p w14:paraId="629FF09B" w14:textId="77777777" w:rsidR="00CD6AD0" w:rsidRDefault="00CD6AD0">
      <w:pPr>
        <w:spacing w:before="0" w:after="0" w:line="240" w:lineRule="auto"/>
        <w:rPr>
          <w:rFonts w:cs="Arial"/>
          <w:b/>
          <w:iCs/>
          <w:kern w:val="32"/>
          <w:sz w:val="26"/>
          <w:szCs w:val="28"/>
        </w:rPr>
      </w:pPr>
      <w:bookmarkStart w:id="121" w:name="_Toc377997587"/>
      <w:r>
        <w:br w:type="page"/>
      </w:r>
    </w:p>
    <w:p w14:paraId="43610F7E" w14:textId="77777777" w:rsidR="005012BA" w:rsidRDefault="005012BA" w:rsidP="005012BA">
      <w:pPr>
        <w:pStyle w:val="Heading2"/>
        <w:spacing w:before="60"/>
      </w:pPr>
      <w:bookmarkStart w:id="122" w:name="_Toc447180847"/>
      <w:bookmarkStart w:id="123" w:name="_Toc468784799"/>
      <w:bookmarkEnd w:id="121"/>
      <w:r>
        <w:lastRenderedPageBreak/>
        <w:t>Appendix A:</w:t>
      </w:r>
      <w:r>
        <w:tab/>
      </w:r>
      <w:r w:rsidRPr="00201091">
        <w:t>Additional PCI DSS Requirements</w:t>
      </w:r>
      <w:bookmarkEnd w:id="122"/>
      <w:bookmarkEnd w:id="123"/>
      <w:r w:rsidRPr="00201091">
        <w:t xml:space="preserve"> </w:t>
      </w:r>
    </w:p>
    <w:p w14:paraId="7D9C33DB" w14:textId="77777777" w:rsidR="005012BA" w:rsidRPr="00201091" w:rsidRDefault="005012BA" w:rsidP="00CA0C31">
      <w:pPr>
        <w:pStyle w:val="Heading3"/>
        <w:spacing w:before="240"/>
        <w:ind w:left="1888" w:hanging="1888"/>
      </w:pPr>
      <w:bookmarkStart w:id="124" w:name="_Toc447180848"/>
      <w:bookmarkStart w:id="125" w:name="_Toc468784800"/>
      <w:r>
        <w:t xml:space="preserve">Appendix A1: </w:t>
      </w:r>
      <w:r>
        <w:tab/>
      </w:r>
      <w:r w:rsidRPr="00201091">
        <w:t>Additional PCI DSS Requirements for Shared Hosting Providers</w:t>
      </w:r>
      <w:bookmarkEnd w:id="124"/>
      <w:bookmarkEnd w:id="125"/>
    </w:p>
    <w:p w14:paraId="6C7E45A7" w14:textId="77777777" w:rsidR="005012BA" w:rsidRPr="008A593A" w:rsidRDefault="005012BA" w:rsidP="005012BA">
      <w:pPr>
        <w:spacing w:before="0"/>
        <w:rPr>
          <w:rFonts w:cs="Arial"/>
          <w:szCs w:val="20"/>
        </w:rPr>
      </w:pPr>
      <w:r w:rsidRPr="008A593A">
        <w:rPr>
          <w:rFonts w:cs="Arial"/>
          <w:szCs w:val="20"/>
        </w:rPr>
        <w:t xml:space="preserve">This appendix is not used for merchant assessments. </w:t>
      </w:r>
    </w:p>
    <w:p w14:paraId="4343037D" w14:textId="77777777" w:rsidR="005012BA" w:rsidRDefault="005012BA" w:rsidP="005012BA">
      <w:pPr>
        <w:spacing w:before="0" w:after="0" w:line="240" w:lineRule="auto"/>
      </w:pPr>
      <w:bookmarkStart w:id="126" w:name="_Toc446489174"/>
    </w:p>
    <w:p w14:paraId="7CE9BAEF" w14:textId="3495AF95" w:rsidR="005012BA" w:rsidRDefault="005012BA" w:rsidP="005012BA">
      <w:pPr>
        <w:pStyle w:val="Heading3"/>
        <w:ind w:left="1890" w:hanging="1890"/>
      </w:pPr>
      <w:bookmarkStart w:id="127" w:name="_Toc447180849"/>
      <w:bookmarkStart w:id="128" w:name="_Toc468784801"/>
      <w:r w:rsidRPr="00764864">
        <w:t>Appendix A</w:t>
      </w:r>
      <w:r>
        <w:t>2</w:t>
      </w:r>
      <w:r w:rsidRPr="00764864">
        <w:t>:</w:t>
      </w:r>
      <w:r>
        <w:tab/>
      </w:r>
      <w:r>
        <w:tab/>
      </w:r>
      <w:r w:rsidRPr="00764864">
        <w:t xml:space="preserve">Additional PCI DSS Requirements for </w:t>
      </w:r>
      <w:r>
        <w:t xml:space="preserve">Entities using SSL/early </w:t>
      </w:r>
      <w:bookmarkEnd w:id="126"/>
      <w:r>
        <w:t>TLS</w:t>
      </w:r>
      <w:bookmarkEnd w:id="127"/>
      <w:bookmarkEnd w:id="128"/>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59"/>
        <w:gridCol w:w="3556"/>
        <w:gridCol w:w="772"/>
        <w:gridCol w:w="989"/>
        <w:gridCol w:w="888"/>
        <w:gridCol w:w="973"/>
      </w:tblGrid>
      <w:tr w:rsidR="005012BA" w:rsidRPr="002242E1" w14:paraId="64934652" w14:textId="77777777" w:rsidTr="00CA0C31">
        <w:trPr>
          <w:cantSplit/>
          <w:trHeight w:val="422"/>
          <w:tblHeader/>
        </w:trPr>
        <w:tc>
          <w:tcPr>
            <w:tcW w:w="2220" w:type="pct"/>
            <w:gridSpan w:val="2"/>
            <w:vMerge w:val="restart"/>
            <w:shd w:val="clear" w:color="auto" w:fill="CBDFC0" w:themeFill="text2"/>
            <w:vAlign w:val="center"/>
          </w:tcPr>
          <w:p w14:paraId="2DB54B93" w14:textId="77777777" w:rsidR="005012BA" w:rsidRPr="00AC7772" w:rsidRDefault="005012BA" w:rsidP="00CA0C31">
            <w:pPr>
              <w:spacing w:after="60"/>
              <w:jc w:val="center"/>
              <w:rPr>
                <w:rFonts w:cs="Arial"/>
                <w:b/>
                <w:sz w:val="19"/>
                <w:szCs w:val="19"/>
              </w:rPr>
            </w:pPr>
            <w:r w:rsidRPr="00AC7772">
              <w:rPr>
                <w:rFonts w:cs="Arial"/>
                <w:b/>
                <w:sz w:val="19"/>
                <w:szCs w:val="19"/>
              </w:rPr>
              <w:t>PCI DSS Question</w:t>
            </w:r>
          </w:p>
        </w:tc>
        <w:tc>
          <w:tcPr>
            <w:tcW w:w="1377" w:type="pct"/>
            <w:vMerge w:val="restart"/>
            <w:shd w:val="clear" w:color="auto" w:fill="CBDFC0" w:themeFill="text2"/>
            <w:vAlign w:val="center"/>
          </w:tcPr>
          <w:p w14:paraId="1F211DD9" w14:textId="77777777" w:rsidR="005012BA" w:rsidRPr="00AC7772" w:rsidRDefault="005012BA" w:rsidP="00CA0C31">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5482C055" w14:textId="77777777" w:rsidR="005012BA" w:rsidRPr="00AC7772" w:rsidRDefault="005012BA" w:rsidP="00CA0C31">
            <w:pPr>
              <w:spacing w:after="0"/>
              <w:jc w:val="center"/>
              <w:rPr>
                <w:rFonts w:cs="Arial"/>
                <w:b/>
                <w:sz w:val="19"/>
                <w:szCs w:val="19"/>
              </w:rPr>
            </w:pPr>
            <w:r w:rsidRPr="00AC7772">
              <w:rPr>
                <w:rFonts w:cs="Arial"/>
                <w:b/>
                <w:sz w:val="19"/>
                <w:szCs w:val="19"/>
              </w:rPr>
              <w:t>Response</w:t>
            </w:r>
          </w:p>
          <w:p w14:paraId="3719670E" w14:textId="77777777" w:rsidR="005012BA" w:rsidRPr="002242E1" w:rsidRDefault="005012BA" w:rsidP="00CA0C31">
            <w:pPr>
              <w:spacing w:before="0" w:after="0"/>
              <w:jc w:val="center"/>
              <w:rPr>
                <w:rFonts w:cs="Arial"/>
                <w:b/>
                <w:sz w:val="18"/>
                <w:szCs w:val="18"/>
              </w:rPr>
            </w:pPr>
            <w:r w:rsidRPr="002242E1">
              <w:rPr>
                <w:rFonts w:cs="Arial"/>
                <w:b/>
                <w:i/>
                <w:sz w:val="18"/>
                <w:szCs w:val="18"/>
              </w:rPr>
              <w:t>(Check one response for each question)</w:t>
            </w:r>
          </w:p>
        </w:tc>
      </w:tr>
      <w:tr w:rsidR="005012BA" w:rsidRPr="001423CE" w14:paraId="26582040" w14:textId="77777777" w:rsidTr="00CA0C31">
        <w:trPr>
          <w:cantSplit/>
          <w:tblHeader/>
        </w:trPr>
        <w:tc>
          <w:tcPr>
            <w:tcW w:w="2220" w:type="pct"/>
            <w:gridSpan w:val="2"/>
            <w:vMerge/>
            <w:shd w:val="clear" w:color="auto" w:fill="E0E0E0"/>
          </w:tcPr>
          <w:p w14:paraId="00FDA783" w14:textId="77777777" w:rsidR="005012BA" w:rsidRPr="00AC7772" w:rsidRDefault="005012BA" w:rsidP="00CA0C31">
            <w:pPr>
              <w:tabs>
                <w:tab w:val="right" w:pos="6101"/>
              </w:tabs>
              <w:spacing w:after="60"/>
              <w:rPr>
                <w:rFonts w:cs="Arial"/>
                <w:b/>
                <w:sz w:val="19"/>
                <w:szCs w:val="19"/>
              </w:rPr>
            </w:pPr>
          </w:p>
        </w:tc>
        <w:tc>
          <w:tcPr>
            <w:tcW w:w="1377" w:type="pct"/>
            <w:vMerge/>
            <w:shd w:val="clear" w:color="auto" w:fill="E0E0E0"/>
          </w:tcPr>
          <w:p w14:paraId="1E0FF966" w14:textId="77777777" w:rsidR="005012BA" w:rsidRPr="00AC7772" w:rsidRDefault="005012BA" w:rsidP="00CA0C31">
            <w:pPr>
              <w:spacing w:after="60"/>
              <w:jc w:val="center"/>
              <w:rPr>
                <w:rFonts w:cs="Arial"/>
                <w:b/>
                <w:sz w:val="19"/>
                <w:szCs w:val="19"/>
                <w:u w:val="single"/>
              </w:rPr>
            </w:pPr>
          </w:p>
        </w:tc>
        <w:tc>
          <w:tcPr>
            <w:tcW w:w="299" w:type="pct"/>
            <w:shd w:val="clear" w:color="auto" w:fill="EAF1DD" w:themeFill="background2"/>
            <w:tcMar>
              <w:left w:w="72" w:type="dxa"/>
              <w:right w:w="72" w:type="dxa"/>
            </w:tcMar>
            <w:vAlign w:val="bottom"/>
          </w:tcPr>
          <w:p w14:paraId="65DF895B" w14:textId="77777777" w:rsidR="005012BA" w:rsidRPr="001423CE" w:rsidRDefault="005012BA" w:rsidP="00CA0C31">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14:paraId="4BA56274" w14:textId="77777777" w:rsidR="005012BA" w:rsidRPr="001423CE" w:rsidRDefault="005012BA" w:rsidP="00CA0C31">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22BEDE00" w14:textId="77777777" w:rsidR="005012BA" w:rsidRPr="001423CE" w:rsidRDefault="005012BA" w:rsidP="00CA0C31">
            <w:pPr>
              <w:spacing w:before="40" w:after="0"/>
              <w:ind w:left="-20"/>
              <w:jc w:val="center"/>
              <w:rPr>
                <w:rFonts w:cs="Arial"/>
                <w:b/>
                <w:sz w:val="18"/>
                <w:szCs w:val="18"/>
              </w:rPr>
            </w:pPr>
            <w:r w:rsidRPr="001423CE">
              <w:rPr>
                <w:rFonts w:cs="Arial"/>
                <w:b/>
                <w:sz w:val="18"/>
                <w:szCs w:val="18"/>
              </w:rPr>
              <w:t>No</w:t>
            </w:r>
          </w:p>
        </w:tc>
        <w:tc>
          <w:tcPr>
            <w:tcW w:w="377" w:type="pct"/>
            <w:shd w:val="clear" w:color="auto" w:fill="EAF1DD" w:themeFill="background2"/>
            <w:tcMar>
              <w:left w:w="72" w:type="dxa"/>
              <w:right w:w="72" w:type="dxa"/>
            </w:tcMar>
            <w:vAlign w:val="bottom"/>
          </w:tcPr>
          <w:p w14:paraId="0F576205" w14:textId="77777777" w:rsidR="005012BA" w:rsidRPr="001423CE" w:rsidRDefault="005012BA" w:rsidP="00CA0C31">
            <w:pPr>
              <w:spacing w:before="40" w:after="0"/>
              <w:ind w:left="29" w:right="58"/>
              <w:jc w:val="center"/>
              <w:rPr>
                <w:rFonts w:cs="Arial"/>
                <w:b/>
                <w:sz w:val="18"/>
                <w:szCs w:val="18"/>
              </w:rPr>
            </w:pPr>
            <w:r w:rsidRPr="001423CE">
              <w:rPr>
                <w:rFonts w:cs="Arial"/>
                <w:b/>
                <w:sz w:val="18"/>
                <w:szCs w:val="18"/>
              </w:rPr>
              <w:t>N/A</w:t>
            </w:r>
          </w:p>
        </w:tc>
      </w:tr>
      <w:tr w:rsidR="005012BA" w:rsidRPr="00DA192C" w14:paraId="7CEDB5C1" w14:textId="77777777" w:rsidTr="00CA0C31">
        <w:trPr>
          <w:cantSplit/>
          <w:trHeight w:val="572"/>
        </w:trPr>
        <w:tc>
          <w:tcPr>
            <w:tcW w:w="377" w:type="pct"/>
          </w:tcPr>
          <w:p w14:paraId="1DDA0733" w14:textId="77777777" w:rsidR="005012BA" w:rsidRPr="00DA192C" w:rsidRDefault="005012BA" w:rsidP="00CA0C31">
            <w:pPr>
              <w:spacing w:after="60"/>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1843" w:type="pct"/>
          </w:tcPr>
          <w:p w14:paraId="50530219" w14:textId="77777777" w:rsidR="005012BA" w:rsidRPr="000F7B03" w:rsidRDefault="005012BA" w:rsidP="00CA0C31">
            <w:pPr>
              <w:pStyle w:val="table111"/>
              <w:ind w:left="0"/>
            </w:pPr>
            <w:r w:rsidRPr="000F7B03">
              <w:rPr>
                <w:i/>
              </w:rPr>
              <w:t>For POS POI terminals (and the SSL/TLS termination points to which they connect) using SSL and/or early TLS:</w:t>
            </w:r>
            <w:r w:rsidRPr="000F7B03">
              <w:t xml:space="preserve"> </w:t>
            </w:r>
          </w:p>
          <w:p w14:paraId="1B84595E" w14:textId="77777777" w:rsidR="005012BA" w:rsidRPr="000F7B03" w:rsidRDefault="005012BA" w:rsidP="007E5861">
            <w:pPr>
              <w:pStyle w:val="11table"/>
              <w:keepLines w:val="0"/>
              <w:numPr>
                <w:ilvl w:val="0"/>
                <w:numId w:val="48"/>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3F652E49" w14:textId="77777777" w:rsidR="005012BA" w:rsidRPr="007C65C5" w:rsidRDefault="005012BA" w:rsidP="00CA0C31">
            <w:pPr>
              <w:pStyle w:val="TableText"/>
              <w:ind w:left="360"/>
              <w:rPr>
                <w:szCs w:val="18"/>
              </w:rPr>
            </w:pPr>
            <w:r w:rsidRPr="000F7B03">
              <w:rPr>
                <w:i/>
              </w:rPr>
              <w:t>Or:</w:t>
            </w:r>
          </w:p>
          <w:p w14:paraId="27AD76C5" w14:textId="77777777" w:rsidR="005012BA" w:rsidRPr="00733EEA" w:rsidRDefault="005012BA" w:rsidP="007E5861">
            <w:pPr>
              <w:pStyle w:val="11table"/>
              <w:keepLines w:val="0"/>
              <w:numPr>
                <w:ilvl w:val="0"/>
                <w:numId w:val="48"/>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1377" w:type="pct"/>
            <w:shd w:val="clear" w:color="auto" w:fill="auto"/>
          </w:tcPr>
          <w:p w14:paraId="44B22BA6" w14:textId="77777777" w:rsidR="005012BA" w:rsidRPr="00733EEA" w:rsidRDefault="005012BA" w:rsidP="005012BA">
            <w:pPr>
              <w:pStyle w:val="TableTextBullet"/>
              <w:ind w:left="216" w:hanging="216"/>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299" w:type="pct"/>
            <w:shd w:val="clear" w:color="auto" w:fill="auto"/>
          </w:tcPr>
          <w:p w14:paraId="02414F1B"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3" w:type="pct"/>
            <w:shd w:val="clear" w:color="auto" w:fill="auto"/>
          </w:tcPr>
          <w:p w14:paraId="1E848372"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5CB36E94"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7" w:type="pct"/>
            <w:shd w:val="clear" w:color="auto" w:fill="auto"/>
          </w:tcPr>
          <w:p w14:paraId="6AA5FD27"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r w:rsidR="005012BA" w:rsidRPr="00DA192C" w14:paraId="18896AFC" w14:textId="77777777" w:rsidTr="00CA0C31">
        <w:trPr>
          <w:cantSplit/>
          <w:trHeight w:val="572"/>
        </w:trPr>
        <w:tc>
          <w:tcPr>
            <w:tcW w:w="377" w:type="pct"/>
          </w:tcPr>
          <w:p w14:paraId="46629F3B" w14:textId="77777777" w:rsidR="005012BA" w:rsidRPr="00764864" w:rsidRDefault="005012BA" w:rsidP="00CA0C31">
            <w:pPr>
              <w:spacing w:after="60"/>
              <w:rPr>
                <w:rFonts w:cs="Arial"/>
                <w:sz w:val="19"/>
                <w:szCs w:val="19"/>
              </w:rPr>
            </w:pPr>
            <w:r>
              <w:rPr>
                <w:rFonts w:cs="Arial"/>
                <w:sz w:val="19"/>
                <w:szCs w:val="19"/>
              </w:rPr>
              <w:t>A2.2</w:t>
            </w:r>
          </w:p>
        </w:tc>
        <w:tc>
          <w:tcPr>
            <w:tcW w:w="1843" w:type="pct"/>
          </w:tcPr>
          <w:p w14:paraId="5083667C" w14:textId="77777777" w:rsidR="005012BA" w:rsidRDefault="005012BA" w:rsidP="00CA0C31">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5BFF8AE5" w14:textId="77777777" w:rsidR="005012BA" w:rsidRDefault="005012BA" w:rsidP="00CA0C31">
            <w:pPr>
              <w:pStyle w:val="TableTextBullet"/>
              <w:tabs>
                <w:tab w:val="left" w:pos="356"/>
              </w:tabs>
              <w:ind w:left="356" w:hanging="283"/>
            </w:pPr>
            <w:r>
              <w:t xml:space="preserve">Description of usage, including; what data is being transmitted, types and number of systems that use and/or support SSL/early TLS, type of environment; </w:t>
            </w:r>
          </w:p>
          <w:p w14:paraId="758069F3" w14:textId="77777777" w:rsidR="005012BA" w:rsidRDefault="005012BA" w:rsidP="00CA0C31">
            <w:pPr>
              <w:pStyle w:val="TableTextBullet"/>
              <w:tabs>
                <w:tab w:val="left" w:pos="356"/>
              </w:tabs>
              <w:ind w:left="356" w:hanging="283"/>
            </w:pPr>
            <w:r>
              <w:t>Risk assessment results and risk reduction controls in place;</w:t>
            </w:r>
          </w:p>
          <w:p w14:paraId="5A6D8BA8" w14:textId="77777777" w:rsidR="005012BA" w:rsidRDefault="005012BA" w:rsidP="00CA0C31">
            <w:pPr>
              <w:pStyle w:val="TableTextBullet"/>
              <w:tabs>
                <w:tab w:val="left" w:pos="356"/>
              </w:tabs>
              <w:ind w:left="356" w:hanging="283"/>
            </w:pPr>
            <w:r>
              <w:t xml:space="preserve">Description of processes to monitor for new vulnerabilities associated with SSL/early TLS; </w:t>
            </w:r>
          </w:p>
          <w:p w14:paraId="379399F4" w14:textId="77777777" w:rsidR="005012BA" w:rsidRDefault="005012BA" w:rsidP="00CA0C31">
            <w:pPr>
              <w:pStyle w:val="TableTextBullet"/>
              <w:tabs>
                <w:tab w:val="left" w:pos="356"/>
              </w:tabs>
              <w:ind w:left="356" w:hanging="283"/>
            </w:pPr>
            <w:r>
              <w:t xml:space="preserve">Description of change control processes that are implemented to ensure SSL/early TLS is not implemented into new environments; </w:t>
            </w:r>
          </w:p>
          <w:p w14:paraId="3485EB06" w14:textId="77777777" w:rsidR="005012BA" w:rsidRPr="000F7B03" w:rsidRDefault="005012BA" w:rsidP="00CA0C31">
            <w:pPr>
              <w:pStyle w:val="TableTextBullet"/>
              <w:tabs>
                <w:tab w:val="left" w:pos="356"/>
              </w:tabs>
              <w:ind w:left="356" w:hanging="283"/>
              <w:rPr>
                <w:i/>
              </w:rPr>
            </w:pPr>
            <w:r>
              <w:t>Overview of migration project plan including target migration completion date no later than 30th June 2018?</w:t>
            </w:r>
          </w:p>
        </w:tc>
        <w:tc>
          <w:tcPr>
            <w:tcW w:w="1377" w:type="pct"/>
            <w:shd w:val="clear" w:color="auto" w:fill="auto"/>
          </w:tcPr>
          <w:p w14:paraId="109626AA" w14:textId="77777777" w:rsidR="005012BA" w:rsidRDefault="005012BA" w:rsidP="005012BA">
            <w:pPr>
              <w:pStyle w:val="TableTextBullet"/>
              <w:ind w:left="216" w:hanging="216"/>
            </w:pPr>
            <w:r w:rsidRPr="0093704B">
              <w:t>Review the documented Risk Mitigation and Migration Plan</w:t>
            </w:r>
          </w:p>
        </w:tc>
        <w:tc>
          <w:tcPr>
            <w:tcW w:w="299" w:type="pct"/>
            <w:shd w:val="clear" w:color="auto" w:fill="auto"/>
          </w:tcPr>
          <w:p w14:paraId="6B56074B"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83" w:type="pct"/>
            <w:shd w:val="clear" w:color="auto" w:fill="auto"/>
          </w:tcPr>
          <w:p w14:paraId="5E62C9A5"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44" w:type="pct"/>
            <w:shd w:val="clear" w:color="auto" w:fill="auto"/>
          </w:tcPr>
          <w:p w14:paraId="0EDEB375"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c>
          <w:tcPr>
            <w:tcW w:w="377" w:type="pct"/>
            <w:shd w:val="clear" w:color="auto" w:fill="auto"/>
          </w:tcPr>
          <w:p w14:paraId="1097544B" w14:textId="77777777" w:rsidR="005012BA" w:rsidRPr="00DA192C" w:rsidRDefault="005012BA" w:rsidP="00CA0C3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DA192C">
              <w:rPr>
                <w:rFonts w:cs="Arial"/>
                <w:sz w:val="19"/>
                <w:szCs w:val="19"/>
              </w:rPr>
              <w:fldChar w:fldCharType="end"/>
            </w:r>
          </w:p>
        </w:tc>
      </w:tr>
    </w:tbl>
    <w:p w14:paraId="34D2BF7C" w14:textId="77777777" w:rsidR="00CD6AD0" w:rsidRDefault="00CD6AD0" w:rsidP="00CD6AD0"/>
    <w:p w14:paraId="4F31EB3F" w14:textId="77777777" w:rsidR="005012BA" w:rsidRPr="005012BA" w:rsidRDefault="005012BA" w:rsidP="005012BA">
      <w:pPr>
        <w:pStyle w:val="Heading3"/>
        <w:ind w:left="1890" w:hanging="1890"/>
      </w:pPr>
      <w:bookmarkStart w:id="129" w:name="_Toc447180850"/>
      <w:bookmarkStart w:id="130" w:name="_Toc468784802"/>
      <w:r w:rsidRPr="00567E35">
        <w:t xml:space="preserve">Appendix A3: </w:t>
      </w:r>
      <w:r>
        <w:tab/>
      </w:r>
      <w:r w:rsidRPr="00567E35">
        <w:t>Designated Entities Supplemental Validation (DESV)</w:t>
      </w:r>
      <w:bookmarkEnd w:id="129"/>
      <w:bookmarkEnd w:id="130"/>
    </w:p>
    <w:p w14:paraId="21FBF311" w14:textId="77777777" w:rsidR="005012BA" w:rsidRDefault="005012BA" w:rsidP="005012BA">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5FB97687" w14:textId="0981D6B6" w:rsidR="00CD6AD0" w:rsidRPr="00C567D0" w:rsidRDefault="00CD6AD0" w:rsidP="00C567D0">
      <w:pPr>
        <w:spacing w:before="0" w:after="0" w:line="240" w:lineRule="auto"/>
        <w:rPr>
          <w:rFonts w:cs="Arial"/>
          <w:b/>
          <w:iCs/>
          <w:kern w:val="32"/>
          <w:sz w:val="26"/>
          <w:szCs w:val="28"/>
        </w:rPr>
      </w:pPr>
    </w:p>
    <w:p w14:paraId="0F217B4F" w14:textId="601A9DD8" w:rsidR="00CD6AD0" w:rsidRDefault="00CD6AD0">
      <w:pPr>
        <w:sectPr w:rsidR="00CD6AD0" w:rsidSect="00040EF1">
          <w:headerReference w:type="default" r:id="rId18"/>
          <w:footerReference w:type="default" r:id="rId19"/>
          <w:footerReference w:type="first" r:id="rId20"/>
          <w:pgSz w:w="15840" w:h="12240" w:orient="landscape" w:code="1"/>
          <w:pgMar w:top="1440" w:right="1440" w:bottom="1008" w:left="1440" w:header="720" w:footer="576" w:gutter="0"/>
          <w:cols w:space="720"/>
          <w:docGrid w:linePitch="360"/>
        </w:sectPr>
      </w:pPr>
    </w:p>
    <w:p w14:paraId="5CF97F81" w14:textId="4ADD01D3" w:rsidR="00A36FB2" w:rsidRPr="00201091" w:rsidRDefault="00A36FB2" w:rsidP="00174F4F">
      <w:pPr>
        <w:pStyle w:val="Heading2"/>
      </w:pPr>
      <w:bookmarkStart w:id="131" w:name="_Toc275753541"/>
      <w:bookmarkStart w:id="132" w:name="_Toc377997588"/>
      <w:bookmarkStart w:id="133" w:name="_Toc468784803"/>
      <w:bookmarkEnd w:id="53"/>
      <w:r w:rsidRPr="00201091">
        <w:lastRenderedPageBreak/>
        <w:t xml:space="preserve">Appendix </w:t>
      </w:r>
      <w:r w:rsidR="008A593A" w:rsidRPr="00201091">
        <w:t>B</w:t>
      </w:r>
      <w:r w:rsidR="00AD6B2C">
        <w:t>:</w:t>
      </w:r>
      <w:r w:rsidR="00AD6B2C">
        <w:tab/>
      </w:r>
      <w:r w:rsidRPr="00174F4F">
        <w:t>Compensating</w:t>
      </w:r>
      <w:r w:rsidRPr="00201091">
        <w:t xml:space="preserve"> Controls Worksheet</w:t>
      </w:r>
      <w:bookmarkEnd w:id="131"/>
      <w:bookmarkEnd w:id="132"/>
      <w:bookmarkEnd w:id="133"/>
      <w:r w:rsidRPr="00201091">
        <w:t xml:space="preserve"> </w:t>
      </w:r>
    </w:p>
    <w:p w14:paraId="6A9D5166"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3048B895" w14:textId="77777777" w:rsidR="00A36FB2" w:rsidRDefault="00A36FB2" w:rsidP="00A36FB2">
      <w:pPr>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70DDEFA3" w14:textId="2329034A" w:rsidR="00595BE9" w:rsidRPr="00231982" w:rsidRDefault="00595BE9" w:rsidP="00A36FB2">
      <w:pPr>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0D3F334F"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DA43CA" w:rsidRPr="00764864" w14:paraId="6AD9D046" w14:textId="77777777" w:rsidTr="00A914E2">
        <w:trPr>
          <w:jc w:val="center"/>
        </w:trPr>
        <w:tc>
          <w:tcPr>
            <w:tcW w:w="2340" w:type="dxa"/>
            <w:shd w:val="clear" w:color="C0C0C0" w:fill="CBDFC0" w:themeFill="text2"/>
          </w:tcPr>
          <w:p w14:paraId="42324E1F" w14:textId="77777777" w:rsidR="00DA43CA" w:rsidRPr="00764864" w:rsidRDefault="00DA43CA" w:rsidP="00A914E2">
            <w:pPr>
              <w:spacing w:before="120" w:after="60"/>
              <w:rPr>
                <w:rFonts w:cs="Arial"/>
                <w:b/>
                <w:szCs w:val="22"/>
              </w:rPr>
            </w:pPr>
          </w:p>
        </w:tc>
        <w:tc>
          <w:tcPr>
            <w:tcW w:w="3780" w:type="dxa"/>
            <w:shd w:val="clear" w:color="C0C0C0" w:fill="CBDFC0" w:themeFill="text2"/>
          </w:tcPr>
          <w:p w14:paraId="1EEBD939" w14:textId="77777777" w:rsidR="00DA43CA" w:rsidRPr="00764864" w:rsidRDefault="00DA43CA" w:rsidP="00A914E2">
            <w:pPr>
              <w:spacing w:before="120" w:after="60"/>
              <w:rPr>
                <w:rFonts w:cs="Arial"/>
                <w:b/>
                <w:szCs w:val="22"/>
              </w:rPr>
            </w:pPr>
            <w:r w:rsidRPr="00764864">
              <w:rPr>
                <w:rFonts w:cs="Arial"/>
                <w:b/>
                <w:szCs w:val="22"/>
              </w:rPr>
              <w:t>Information Required</w:t>
            </w:r>
          </w:p>
        </w:tc>
        <w:tc>
          <w:tcPr>
            <w:tcW w:w="3348" w:type="dxa"/>
            <w:shd w:val="clear" w:color="C0C0C0" w:fill="CBDFC0" w:themeFill="text2"/>
          </w:tcPr>
          <w:p w14:paraId="58F93101" w14:textId="77777777" w:rsidR="00DA43CA" w:rsidRPr="00764864" w:rsidRDefault="00DA43CA" w:rsidP="00A914E2">
            <w:pPr>
              <w:spacing w:before="120" w:after="60"/>
              <w:rPr>
                <w:rFonts w:cs="Arial"/>
                <w:b/>
                <w:szCs w:val="22"/>
              </w:rPr>
            </w:pPr>
            <w:r w:rsidRPr="00764864">
              <w:rPr>
                <w:rFonts w:cs="Arial"/>
                <w:b/>
                <w:szCs w:val="22"/>
              </w:rPr>
              <w:t>Explanation</w:t>
            </w:r>
          </w:p>
        </w:tc>
      </w:tr>
      <w:tr w:rsidR="00A36FB2" w:rsidRPr="00C16396" w14:paraId="53DE792C" w14:textId="77777777" w:rsidTr="00C55107">
        <w:trPr>
          <w:jc w:val="center"/>
        </w:trPr>
        <w:tc>
          <w:tcPr>
            <w:tcW w:w="2340" w:type="dxa"/>
          </w:tcPr>
          <w:p w14:paraId="0A0B6F71"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73BEE7A9"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7DCA45A3"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5C07FD6D" w14:textId="77777777" w:rsidTr="00C55107">
        <w:trPr>
          <w:jc w:val="center"/>
        </w:trPr>
        <w:tc>
          <w:tcPr>
            <w:tcW w:w="2340" w:type="dxa"/>
          </w:tcPr>
          <w:p w14:paraId="18DB69AC"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3471B969"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09E2C764"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7E64CA" w14:textId="77777777" w:rsidTr="00C55107">
        <w:trPr>
          <w:jc w:val="center"/>
        </w:trPr>
        <w:tc>
          <w:tcPr>
            <w:tcW w:w="2340" w:type="dxa"/>
          </w:tcPr>
          <w:p w14:paraId="39921DFB"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359508CA"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317F08B9"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4524CA" w14:textId="77777777" w:rsidTr="00C55107">
        <w:trPr>
          <w:jc w:val="center"/>
        </w:trPr>
        <w:tc>
          <w:tcPr>
            <w:tcW w:w="2340" w:type="dxa"/>
          </w:tcPr>
          <w:p w14:paraId="18ED9372"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6D3E2BD7"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0524D67D"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556F40F3" w14:textId="77777777" w:rsidTr="00C55107">
        <w:trPr>
          <w:jc w:val="center"/>
        </w:trPr>
        <w:tc>
          <w:tcPr>
            <w:tcW w:w="2340" w:type="dxa"/>
          </w:tcPr>
          <w:p w14:paraId="04A1601C"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DF0B610"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56855DE0"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4F4F1554" w14:textId="77777777" w:rsidTr="00C55107">
        <w:trPr>
          <w:jc w:val="center"/>
        </w:trPr>
        <w:tc>
          <w:tcPr>
            <w:tcW w:w="2340" w:type="dxa"/>
          </w:tcPr>
          <w:p w14:paraId="281B9DAB"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467C7878"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30267B25"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27F21E05" w14:textId="77777777" w:rsidR="00A36FB2" w:rsidRPr="0085449D" w:rsidRDefault="00A36FB2" w:rsidP="00A36FB2">
      <w:pPr>
        <w:pStyle w:val="NormalWideZero"/>
      </w:pPr>
    </w:p>
    <w:p w14:paraId="0E766BE1" w14:textId="1622B908" w:rsidR="00A36FB2" w:rsidRPr="00201091" w:rsidRDefault="00A36FB2" w:rsidP="00174F4F">
      <w:pPr>
        <w:pStyle w:val="Heading2"/>
      </w:pPr>
      <w:r w:rsidRPr="00FC2C41">
        <w:rPr>
          <w:szCs w:val="22"/>
        </w:rPr>
        <w:br w:type="page"/>
      </w:r>
      <w:bookmarkStart w:id="134" w:name="_Toc275753543"/>
      <w:bookmarkStart w:id="135" w:name="_Toc377997589"/>
      <w:bookmarkStart w:id="136" w:name="_Toc468784804"/>
      <w:bookmarkEnd w:id="54"/>
      <w:bookmarkEnd w:id="55"/>
      <w:r w:rsidRPr="00201091">
        <w:lastRenderedPageBreak/>
        <w:t xml:space="preserve">Appendix </w:t>
      </w:r>
      <w:r w:rsidR="0092509E" w:rsidRPr="00201091">
        <w:t>C</w:t>
      </w:r>
      <w:r w:rsidR="00AD6B2C">
        <w:t>:</w:t>
      </w:r>
      <w:r w:rsidR="00AD6B2C">
        <w:tab/>
      </w:r>
      <w:r w:rsidRPr="00174F4F">
        <w:t>Explanation</w:t>
      </w:r>
      <w:r w:rsidRPr="00201091">
        <w:t xml:space="preserve"> of Non-Applicability</w:t>
      </w:r>
      <w:bookmarkEnd w:id="134"/>
      <w:bookmarkEnd w:id="135"/>
      <w:bookmarkEnd w:id="136"/>
    </w:p>
    <w:p w14:paraId="701543D8" w14:textId="2128E65C"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DA43CA" w:rsidRPr="00764864" w14:paraId="1337336C" w14:textId="77777777" w:rsidTr="000D48C3">
        <w:trPr>
          <w:gridAfter w:val="1"/>
          <w:wAfter w:w="11" w:type="dxa"/>
          <w:tblHeader/>
          <w:jc w:val="center"/>
        </w:trPr>
        <w:tc>
          <w:tcPr>
            <w:tcW w:w="1728" w:type="dxa"/>
            <w:shd w:val="clear" w:color="auto" w:fill="CBDFC0" w:themeFill="text2"/>
          </w:tcPr>
          <w:p w14:paraId="32378D47" w14:textId="77777777" w:rsidR="00DA43CA" w:rsidRPr="00764864" w:rsidRDefault="00DA43CA" w:rsidP="00A914E2">
            <w:pPr>
              <w:spacing w:before="120" w:after="60"/>
              <w:rPr>
                <w:b/>
              </w:rPr>
            </w:pPr>
            <w:r w:rsidRPr="00764864">
              <w:rPr>
                <w:b/>
              </w:rPr>
              <w:t>Requirement</w:t>
            </w:r>
          </w:p>
        </w:tc>
        <w:tc>
          <w:tcPr>
            <w:tcW w:w="7848" w:type="dxa"/>
            <w:shd w:val="clear" w:color="auto" w:fill="CBDFC0" w:themeFill="text2"/>
          </w:tcPr>
          <w:p w14:paraId="1833B86F" w14:textId="77777777" w:rsidR="00DA43CA" w:rsidRPr="00764864" w:rsidRDefault="00DA43CA" w:rsidP="00A914E2">
            <w:pPr>
              <w:spacing w:before="120" w:after="60"/>
              <w:rPr>
                <w:b/>
              </w:rPr>
            </w:pPr>
            <w:r w:rsidRPr="00764864">
              <w:rPr>
                <w:b/>
              </w:rPr>
              <w:t>Reason Requirement is Not Applicable</w:t>
            </w:r>
          </w:p>
        </w:tc>
      </w:tr>
      <w:tr w:rsidR="000D48C3" w:rsidRPr="00764864" w14:paraId="631FCF9C" w14:textId="77777777" w:rsidTr="000D48C3">
        <w:tblPrEx>
          <w:jc w:val="left"/>
          <w:tblCellMar>
            <w:left w:w="115" w:type="dxa"/>
            <w:right w:w="115" w:type="dxa"/>
          </w:tblCellMar>
        </w:tblPrEx>
        <w:trPr>
          <w:gridAfter w:val="1"/>
          <w:wAfter w:w="11" w:type="dxa"/>
        </w:trPr>
        <w:tc>
          <w:tcPr>
            <w:tcW w:w="9576" w:type="dxa"/>
            <w:gridSpan w:val="2"/>
            <w:shd w:val="clear" w:color="auto" w:fill="EAF1DD"/>
          </w:tcPr>
          <w:p w14:paraId="1E27421B" w14:textId="77777777" w:rsidR="000D48C3" w:rsidRPr="00764864" w:rsidRDefault="000D48C3" w:rsidP="00F50FF1">
            <w:pPr>
              <w:spacing w:after="60"/>
              <w:rPr>
                <w:i/>
              </w:rPr>
            </w:pPr>
            <w:r w:rsidRPr="00764864">
              <w:rPr>
                <w:i/>
                <w:sz w:val="18"/>
                <w:szCs w:val="18"/>
              </w:rPr>
              <w:t>Example:</w:t>
            </w:r>
          </w:p>
        </w:tc>
      </w:tr>
      <w:tr w:rsidR="000D48C3" w:rsidRPr="00764864" w14:paraId="088D3E74" w14:textId="77777777" w:rsidTr="000D48C3">
        <w:tblPrEx>
          <w:jc w:val="left"/>
        </w:tblPrEx>
        <w:trPr>
          <w:trHeight w:val="560"/>
        </w:trPr>
        <w:tc>
          <w:tcPr>
            <w:tcW w:w="1728" w:type="dxa"/>
            <w:shd w:val="clear" w:color="auto" w:fill="EAF1DD"/>
          </w:tcPr>
          <w:p w14:paraId="566C90A7" w14:textId="77777777" w:rsidR="000D48C3" w:rsidRPr="00764864" w:rsidRDefault="000D48C3" w:rsidP="00F50FF1">
            <w:pPr>
              <w:spacing w:after="60"/>
            </w:pPr>
            <w:r w:rsidRPr="00764864">
              <w:t>3.4</w:t>
            </w:r>
          </w:p>
        </w:tc>
        <w:tc>
          <w:tcPr>
            <w:tcW w:w="7859" w:type="dxa"/>
            <w:gridSpan w:val="2"/>
            <w:shd w:val="clear" w:color="auto" w:fill="EAF1DD"/>
          </w:tcPr>
          <w:p w14:paraId="1DF62F9C" w14:textId="77777777" w:rsidR="000D48C3" w:rsidRPr="00764864" w:rsidRDefault="000D48C3" w:rsidP="00F50FF1">
            <w:pPr>
              <w:spacing w:after="60"/>
            </w:pPr>
            <w:r w:rsidRPr="00764864">
              <w:t xml:space="preserve">Cardholder data is never stored electronically </w:t>
            </w:r>
          </w:p>
        </w:tc>
      </w:tr>
      <w:tr w:rsidR="00A36FB2" w:rsidRPr="008B3077" w14:paraId="06ACD239" w14:textId="77777777" w:rsidTr="000D48C3">
        <w:trPr>
          <w:gridAfter w:val="1"/>
          <w:wAfter w:w="11" w:type="dxa"/>
          <w:trHeight w:val="560"/>
          <w:jc w:val="center"/>
        </w:trPr>
        <w:tc>
          <w:tcPr>
            <w:tcW w:w="1728" w:type="dxa"/>
          </w:tcPr>
          <w:p w14:paraId="6AEBCC9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4F94C"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06ACFB6" w14:textId="77777777" w:rsidTr="000D48C3">
        <w:trPr>
          <w:gridAfter w:val="1"/>
          <w:wAfter w:w="11" w:type="dxa"/>
          <w:trHeight w:val="560"/>
          <w:jc w:val="center"/>
        </w:trPr>
        <w:tc>
          <w:tcPr>
            <w:tcW w:w="1728" w:type="dxa"/>
          </w:tcPr>
          <w:p w14:paraId="2F0980B1"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A9AD1A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03169E0" w14:textId="77777777" w:rsidTr="000D48C3">
        <w:trPr>
          <w:gridAfter w:val="1"/>
          <w:wAfter w:w="11" w:type="dxa"/>
          <w:trHeight w:val="560"/>
          <w:jc w:val="center"/>
        </w:trPr>
        <w:tc>
          <w:tcPr>
            <w:tcW w:w="1728" w:type="dxa"/>
          </w:tcPr>
          <w:p w14:paraId="5CAF483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B73452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2FE4E34" w14:textId="77777777" w:rsidTr="000D48C3">
        <w:trPr>
          <w:gridAfter w:val="1"/>
          <w:wAfter w:w="11" w:type="dxa"/>
          <w:trHeight w:val="560"/>
          <w:jc w:val="center"/>
        </w:trPr>
        <w:tc>
          <w:tcPr>
            <w:tcW w:w="1728" w:type="dxa"/>
          </w:tcPr>
          <w:p w14:paraId="22B7756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F4DF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ADBB54E" w14:textId="77777777" w:rsidTr="000D48C3">
        <w:trPr>
          <w:gridAfter w:val="1"/>
          <w:wAfter w:w="11" w:type="dxa"/>
          <w:trHeight w:val="560"/>
          <w:jc w:val="center"/>
        </w:trPr>
        <w:tc>
          <w:tcPr>
            <w:tcW w:w="1728" w:type="dxa"/>
          </w:tcPr>
          <w:p w14:paraId="410ADC2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8ACDE5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7C6C64D" w14:textId="77777777" w:rsidTr="000D48C3">
        <w:trPr>
          <w:gridAfter w:val="1"/>
          <w:wAfter w:w="11" w:type="dxa"/>
          <w:trHeight w:val="560"/>
          <w:jc w:val="center"/>
        </w:trPr>
        <w:tc>
          <w:tcPr>
            <w:tcW w:w="1728" w:type="dxa"/>
          </w:tcPr>
          <w:p w14:paraId="59C76686"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1B4FFD1"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574FE85" w14:textId="77777777" w:rsidTr="000D48C3">
        <w:trPr>
          <w:gridAfter w:val="1"/>
          <w:wAfter w:w="11" w:type="dxa"/>
          <w:trHeight w:val="560"/>
          <w:jc w:val="center"/>
        </w:trPr>
        <w:tc>
          <w:tcPr>
            <w:tcW w:w="1728" w:type="dxa"/>
          </w:tcPr>
          <w:p w14:paraId="0FB2357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2BADB1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E7A7EE" w14:textId="77777777" w:rsidTr="000D48C3">
        <w:trPr>
          <w:gridAfter w:val="1"/>
          <w:wAfter w:w="11" w:type="dxa"/>
          <w:trHeight w:val="560"/>
          <w:jc w:val="center"/>
        </w:trPr>
        <w:tc>
          <w:tcPr>
            <w:tcW w:w="1728" w:type="dxa"/>
          </w:tcPr>
          <w:p w14:paraId="4454E80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855C809"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A5C68A8" w14:textId="77777777" w:rsidTr="000D48C3">
        <w:trPr>
          <w:gridAfter w:val="1"/>
          <w:wAfter w:w="11" w:type="dxa"/>
          <w:trHeight w:val="560"/>
          <w:jc w:val="center"/>
        </w:trPr>
        <w:tc>
          <w:tcPr>
            <w:tcW w:w="1728" w:type="dxa"/>
          </w:tcPr>
          <w:p w14:paraId="1B224B2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DAABE8A"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DA43CA" w:rsidRPr="00764864" w14:paraId="40DB75A7" w14:textId="77777777" w:rsidTr="000D48C3">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1E6D732" w14:textId="77777777" w:rsidR="00DA43CA" w:rsidRPr="00764864" w:rsidRDefault="00DA43CA" w:rsidP="00A914E2">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DA9D90" w14:textId="77777777" w:rsidR="00DA43CA" w:rsidRPr="00764864" w:rsidRDefault="00DA43CA" w:rsidP="00A914E2">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DA43CA" w:rsidRPr="00764864" w14:paraId="56BBC34E" w14:textId="77777777" w:rsidTr="000D48C3">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E3D676D" w14:textId="77777777" w:rsidR="00DA43CA" w:rsidRPr="00764864" w:rsidRDefault="00DA43CA" w:rsidP="00A914E2">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4B59FAE" w14:textId="77777777" w:rsidR="00DA43CA" w:rsidRPr="00764864" w:rsidRDefault="00DA43CA" w:rsidP="00A914E2">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DA43CA" w:rsidRPr="00764864" w14:paraId="2FB5581E" w14:textId="77777777" w:rsidTr="000D48C3">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407328" w14:textId="77777777" w:rsidR="00DA43CA" w:rsidRPr="00764864" w:rsidRDefault="00DA43CA" w:rsidP="00A914E2">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8EADFB" w14:textId="77777777" w:rsidR="00DA43CA" w:rsidRPr="00764864" w:rsidRDefault="00DA43CA" w:rsidP="00A914E2">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DA43CA" w:rsidRPr="00764864" w14:paraId="0C60519F" w14:textId="77777777" w:rsidTr="000D48C3">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0239E2" w14:textId="77777777" w:rsidR="00DA43CA" w:rsidRPr="00764864" w:rsidRDefault="00DA43CA" w:rsidP="00A914E2">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737BC6" w14:textId="77777777" w:rsidR="00DA43CA" w:rsidRPr="00764864" w:rsidRDefault="00DA43CA" w:rsidP="00A914E2">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DA43CA" w:rsidRPr="00764864" w14:paraId="6D6BC983" w14:textId="77777777" w:rsidTr="000D48C3">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627E972" w14:textId="77777777" w:rsidR="00DA43CA" w:rsidRPr="00764864" w:rsidRDefault="00DA43CA" w:rsidP="00A914E2">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433AC75" w14:textId="77777777" w:rsidR="00DA43CA" w:rsidRPr="00764864" w:rsidRDefault="00DA43CA" w:rsidP="00A914E2">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DA43CA" w:rsidRPr="00764864" w14:paraId="0CA63AF4" w14:textId="77777777" w:rsidTr="000D48C3">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1E8B98" w14:textId="77777777" w:rsidR="00DA43CA" w:rsidRPr="00764864" w:rsidRDefault="00DA43CA" w:rsidP="00A914E2">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DDE1A5D" w14:textId="77777777" w:rsidR="00DA43CA" w:rsidRPr="00764864" w:rsidRDefault="00DA43CA" w:rsidP="00A914E2">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EAD848F" w14:textId="77777777" w:rsidTr="000D48C3">
        <w:trPr>
          <w:gridAfter w:val="1"/>
          <w:wAfter w:w="11" w:type="dxa"/>
          <w:trHeight w:val="560"/>
          <w:jc w:val="center"/>
        </w:trPr>
        <w:tc>
          <w:tcPr>
            <w:tcW w:w="1728" w:type="dxa"/>
          </w:tcPr>
          <w:p w14:paraId="7627DB8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21DDCD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61C3502B" w14:textId="77777777" w:rsidR="00FB4992" w:rsidRDefault="00FB4992" w:rsidP="00A36FB2">
      <w:pPr>
        <w:spacing w:after="60"/>
      </w:pPr>
    </w:p>
    <w:p w14:paraId="22940775" w14:textId="56F28B17" w:rsidR="00613DAB" w:rsidRDefault="00613DAB" w:rsidP="00661C85">
      <w:pPr>
        <w:pStyle w:val="Heading2"/>
        <w:spacing w:before="60"/>
        <w:sectPr w:rsidR="00613DAB" w:rsidSect="00040EF1">
          <w:headerReference w:type="default" r:id="rId21"/>
          <w:footerReference w:type="first" r:id="rId22"/>
          <w:pgSz w:w="12240" w:h="15840" w:code="1"/>
          <w:pgMar w:top="1440" w:right="1440" w:bottom="1008" w:left="1440" w:header="720" w:footer="576" w:gutter="0"/>
          <w:cols w:space="720"/>
          <w:docGrid w:linePitch="360"/>
        </w:sectPr>
      </w:pPr>
    </w:p>
    <w:p w14:paraId="4D569D9E" w14:textId="43868BDF" w:rsidR="00FB4992" w:rsidRDefault="00AD6B2C" w:rsidP="00201091">
      <w:pPr>
        <w:pStyle w:val="Headingrule"/>
        <w:spacing w:before="120"/>
      </w:pPr>
      <w:bookmarkStart w:id="137" w:name="_Toc377997591"/>
      <w:bookmarkStart w:id="138" w:name="_Toc468784805"/>
      <w:r>
        <w:lastRenderedPageBreak/>
        <w:t>Section 3:</w:t>
      </w:r>
      <w:r>
        <w:tab/>
      </w:r>
      <w:r w:rsidR="00FB4992">
        <w:t xml:space="preserve">Validation </w:t>
      </w:r>
      <w:r w:rsidR="002A4E05">
        <w:t xml:space="preserve">and Attestation </w:t>
      </w:r>
      <w:r w:rsidR="00FB4992">
        <w:t>Details</w:t>
      </w:r>
      <w:bookmarkEnd w:id="137"/>
      <w:bookmarkEnd w:id="138"/>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CD397B" w14:paraId="31048932" w14:textId="77777777" w:rsidTr="009659BE">
        <w:trPr>
          <w:cantSplit/>
          <w:trHeight w:val="353"/>
        </w:trPr>
        <w:tc>
          <w:tcPr>
            <w:tcW w:w="9450" w:type="dxa"/>
            <w:shd w:val="clear" w:color="auto" w:fill="CBDFC0" w:themeFill="text2"/>
            <w:vAlign w:val="center"/>
          </w:tcPr>
          <w:p w14:paraId="0EE98E4B" w14:textId="77777777" w:rsidR="00FB4992" w:rsidRPr="00CD397B" w:rsidRDefault="00FB4992" w:rsidP="00142475">
            <w:pPr>
              <w:spacing w:after="60"/>
              <w:rPr>
                <w:rFonts w:cs="Arial"/>
                <w:b/>
                <w:bCs/>
                <w:sz w:val="22"/>
                <w:szCs w:val="22"/>
              </w:rPr>
            </w:pPr>
            <w:r>
              <w:rPr>
                <w:rFonts w:cs="Arial"/>
                <w:b/>
                <w:sz w:val="22"/>
                <w:szCs w:val="22"/>
              </w:rPr>
              <w:t xml:space="preserve">Part 3. </w:t>
            </w:r>
            <w:r w:rsidRPr="00CD397B">
              <w:rPr>
                <w:rFonts w:cs="Arial"/>
                <w:b/>
                <w:sz w:val="22"/>
                <w:szCs w:val="22"/>
              </w:rPr>
              <w:t>PCI DSS Validation</w:t>
            </w:r>
          </w:p>
        </w:tc>
      </w:tr>
    </w:tbl>
    <w:p w14:paraId="0DAE7491" w14:textId="2873C1EE" w:rsidR="00B23212" w:rsidRPr="00AF4249" w:rsidRDefault="00B23212" w:rsidP="00B2321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C-VT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610149D" w14:textId="73F5D87C" w:rsidR="00FB4992" w:rsidRPr="00EE48D9" w:rsidRDefault="00FB4992" w:rsidP="009659BE">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B23212">
        <w:rPr>
          <w:rFonts w:cs="Arial"/>
          <w:sz w:val="19"/>
          <w:szCs w:val="19"/>
        </w:rPr>
        <w:t xml:space="preserve">documented </w:t>
      </w:r>
      <w:r w:rsidRPr="00EE48D9">
        <w:rPr>
          <w:rFonts w:cs="Arial"/>
          <w:sz w:val="19"/>
          <w:szCs w:val="19"/>
        </w:rPr>
        <w:t xml:space="preserve">in the </w:t>
      </w:r>
      <w:r w:rsidR="00464A5D">
        <w:rPr>
          <w:rFonts w:cs="Arial"/>
          <w:sz w:val="19"/>
          <w:szCs w:val="19"/>
        </w:rPr>
        <w:t>SAQ C-VT</w:t>
      </w:r>
      <w:r w:rsidRPr="00EE48D9">
        <w:rPr>
          <w:rFonts w:cs="Arial"/>
          <w:sz w:val="19"/>
          <w:szCs w:val="19"/>
        </w:rPr>
        <w:t xml:space="preserve"> </w:t>
      </w:r>
      <w:r w:rsidR="00B23212">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7D5BBE7" w14:textId="77777777" w:rsidTr="00EE48D9">
        <w:trPr>
          <w:cantSplit/>
          <w:trHeight w:val="755"/>
        </w:trPr>
        <w:tc>
          <w:tcPr>
            <w:tcW w:w="507" w:type="dxa"/>
          </w:tcPr>
          <w:p w14:paraId="2E534038" w14:textId="4A2EA425"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61" w:type="dxa"/>
            <w:gridSpan w:val="4"/>
          </w:tcPr>
          <w:p w14:paraId="01F38F86" w14:textId="7C286BB5"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1C1F0285" w14:textId="77777777" w:rsidTr="00564700">
        <w:tc>
          <w:tcPr>
            <w:tcW w:w="507" w:type="dxa"/>
          </w:tcPr>
          <w:p w14:paraId="2D9FAE21" w14:textId="628F9FB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5D967DE9" w14:textId="15A3C88C"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7169414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F99D93"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6A76622" w14:textId="77777777" w:rsidTr="00564700">
        <w:tc>
          <w:tcPr>
            <w:tcW w:w="507" w:type="dxa"/>
            <w:vMerge w:val="restart"/>
          </w:tcPr>
          <w:p w14:paraId="1964D8AD" w14:textId="670BB22B"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CB0745E" w14:textId="167E1203"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3ECB41C8" w14:textId="1F29F6F3"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6EB27557" w14:textId="77777777" w:rsidTr="005C36A7">
        <w:tc>
          <w:tcPr>
            <w:tcW w:w="507" w:type="dxa"/>
            <w:vMerge/>
          </w:tcPr>
          <w:p w14:paraId="2F5403A4"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4BD9820F" w14:textId="39C9E99A"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AF1DD" w:themeFill="background2"/>
            <w:vAlign w:val="bottom"/>
          </w:tcPr>
          <w:p w14:paraId="57579CB4" w14:textId="629DA0E6"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AF1DD" w:themeFill="background2"/>
            <w:vAlign w:val="bottom"/>
          </w:tcPr>
          <w:p w14:paraId="572383A6" w14:textId="07E9BE8E"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451C6DF0" w14:textId="4E1D5BCD"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DC5088F" w14:textId="77777777" w:rsidTr="00564700">
        <w:trPr>
          <w:trHeight w:val="126"/>
        </w:trPr>
        <w:tc>
          <w:tcPr>
            <w:tcW w:w="507" w:type="dxa"/>
            <w:vMerge/>
          </w:tcPr>
          <w:p w14:paraId="0C49F4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CC0402C" w14:textId="12138C7E"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00E92250" w14:textId="5432815A"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0AD5FB7B" w14:textId="79E6BDC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0C2B2206" w14:textId="1CC65CF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5BBD4360" w14:textId="77777777" w:rsidTr="00564700">
        <w:trPr>
          <w:trHeight w:val="97"/>
        </w:trPr>
        <w:tc>
          <w:tcPr>
            <w:tcW w:w="507" w:type="dxa"/>
            <w:vMerge/>
          </w:tcPr>
          <w:p w14:paraId="062DD26F"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1452DABA" w14:textId="1301858F"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26EE9443" w14:textId="309945D1"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29BAA110" w14:textId="67F04446"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77C1AAAA"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BB4DCE3" w14:textId="77777777" w:rsidTr="00564700">
        <w:trPr>
          <w:trHeight w:val="97"/>
        </w:trPr>
        <w:tc>
          <w:tcPr>
            <w:tcW w:w="507" w:type="dxa"/>
            <w:vMerge/>
          </w:tcPr>
          <w:p w14:paraId="2D618B19"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3EDD42D9"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495A63D6"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26EA0C91" w14:textId="77777777" w:rsidR="00EE48D9" w:rsidRDefault="00EE48D9" w:rsidP="00C55107">
      <w:pPr>
        <w:spacing w:before="0" w:after="0"/>
        <w:ind w:left="115"/>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53F777BC" w14:textId="77777777" w:rsidTr="005C36A7">
        <w:tc>
          <w:tcPr>
            <w:tcW w:w="9450" w:type="dxa"/>
            <w:gridSpan w:val="2"/>
            <w:shd w:val="clear" w:color="C0C0C0" w:fill="EAF1DD" w:themeFill="background2"/>
          </w:tcPr>
          <w:p w14:paraId="0EFB2642"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749D4856" w14:textId="77777777" w:rsidTr="00EE48D9">
        <w:tblPrEx>
          <w:tblLook w:val="00A0" w:firstRow="1" w:lastRow="0" w:firstColumn="1" w:lastColumn="0" w:noHBand="0" w:noVBand="0"/>
        </w:tblPrEx>
        <w:tc>
          <w:tcPr>
            <w:tcW w:w="9450" w:type="dxa"/>
            <w:gridSpan w:val="2"/>
          </w:tcPr>
          <w:p w14:paraId="57B94541"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79A2C645"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56783621" w14:textId="77777777" w:rsidTr="00EE48D9">
        <w:tblPrEx>
          <w:tblLook w:val="00A0" w:firstRow="1" w:lastRow="0" w:firstColumn="1" w:lastColumn="0" w:noHBand="0" w:noVBand="0"/>
        </w:tblPrEx>
        <w:trPr>
          <w:trHeight w:val="592"/>
        </w:trPr>
        <w:tc>
          <w:tcPr>
            <w:tcW w:w="540" w:type="dxa"/>
          </w:tcPr>
          <w:p w14:paraId="50ED146F" w14:textId="08F5E452"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10" w:type="dxa"/>
          </w:tcPr>
          <w:p w14:paraId="3235D6A5" w14:textId="17148542" w:rsidR="00FB4992" w:rsidRPr="00EE48D9" w:rsidRDefault="00FB4992" w:rsidP="00432278">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432278">
              <w:rPr>
                <w:rFonts w:cs="Arial"/>
                <w:sz w:val="19"/>
                <w:szCs w:val="19"/>
              </w:rPr>
              <w:t>C-VT</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39"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39"/>
            <w:r w:rsidRPr="00EE48D9">
              <w:rPr>
                <w:rFonts w:cs="Arial"/>
                <w:sz w:val="19"/>
                <w:szCs w:val="19"/>
              </w:rPr>
              <w:t>, was completed according to the instructions therein.</w:t>
            </w:r>
          </w:p>
        </w:tc>
      </w:tr>
      <w:tr w:rsidR="00FB4992" w:rsidRPr="00C16396" w14:paraId="0D4379B0" w14:textId="77777777" w:rsidTr="00EE48D9">
        <w:tblPrEx>
          <w:tblLook w:val="00A0" w:firstRow="1" w:lastRow="0" w:firstColumn="1" w:lastColumn="0" w:noHBand="0" w:noVBand="0"/>
        </w:tblPrEx>
        <w:trPr>
          <w:trHeight w:val="588"/>
        </w:trPr>
        <w:tc>
          <w:tcPr>
            <w:tcW w:w="540" w:type="dxa"/>
          </w:tcPr>
          <w:p w14:paraId="5CC1870C" w14:textId="5C44C14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10" w:type="dxa"/>
          </w:tcPr>
          <w:p w14:paraId="0766C941"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54048BDB" w14:textId="77777777" w:rsidTr="00EE48D9">
        <w:tblPrEx>
          <w:tblLook w:val="00A0" w:firstRow="1" w:lastRow="0" w:firstColumn="1" w:lastColumn="0" w:noHBand="0" w:noVBand="0"/>
        </w:tblPrEx>
        <w:trPr>
          <w:trHeight w:val="588"/>
        </w:trPr>
        <w:tc>
          <w:tcPr>
            <w:tcW w:w="540" w:type="dxa"/>
          </w:tcPr>
          <w:p w14:paraId="70A01BD1" w14:textId="54B8AAEC"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10" w:type="dxa"/>
          </w:tcPr>
          <w:p w14:paraId="49581AAF"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0C7F981D" w14:textId="77777777" w:rsidTr="00EE48D9">
        <w:tblPrEx>
          <w:tblLook w:val="00A0" w:firstRow="1" w:lastRow="0" w:firstColumn="1" w:lastColumn="0" w:noHBand="0" w:noVBand="0"/>
        </w:tblPrEx>
        <w:trPr>
          <w:trHeight w:val="368"/>
        </w:trPr>
        <w:tc>
          <w:tcPr>
            <w:tcW w:w="540" w:type="dxa"/>
          </w:tcPr>
          <w:p w14:paraId="4D763A0F" w14:textId="4B81F48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10" w:type="dxa"/>
          </w:tcPr>
          <w:p w14:paraId="4B9E21B2"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2DB4BCE2" w14:textId="77777777" w:rsidTr="00EE48D9">
        <w:tblPrEx>
          <w:tblLook w:val="00A0" w:firstRow="1" w:lastRow="0" w:firstColumn="1" w:lastColumn="0" w:noHBand="0" w:noVBand="0"/>
        </w:tblPrEx>
        <w:trPr>
          <w:trHeight w:val="588"/>
        </w:trPr>
        <w:tc>
          <w:tcPr>
            <w:tcW w:w="540" w:type="dxa"/>
          </w:tcPr>
          <w:p w14:paraId="15FB39F9" w14:textId="538FB6BD"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3E5159">
              <w:rPr>
                <w:rFonts w:cs="Arial"/>
                <w:sz w:val="18"/>
                <w:szCs w:val="20"/>
              </w:rPr>
            </w:r>
            <w:r w:rsidR="003E5159">
              <w:rPr>
                <w:rFonts w:cs="Arial"/>
                <w:sz w:val="18"/>
                <w:szCs w:val="20"/>
              </w:rPr>
              <w:fldChar w:fldCharType="separate"/>
            </w:r>
            <w:r w:rsidRPr="00C16396">
              <w:rPr>
                <w:rFonts w:cs="Arial"/>
                <w:sz w:val="18"/>
                <w:szCs w:val="20"/>
              </w:rPr>
              <w:fldChar w:fldCharType="end"/>
            </w:r>
          </w:p>
        </w:tc>
        <w:tc>
          <w:tcPr>
            <w:tcW w:w="8910" w:type="dxa"/>
          </w:tcPr>
          <w:p w14:paraId="61EBCA17" w14:textId="5947251D" w:rsidR="00033510" w:rsidRPr="00EE48D9" w:rsidRDefault="00033510" w:rsidP="00D42E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EE48D9" w:rsidRPr="003C4EB4" w14:paraId="72085FA7" w14:textId="77777777" w:rsidTr="005C36A7">
        <w:tc>
          <w:tcPr>
            <w:tcW w:w="9450" w:type="dxa"/>
            <w:gridSpan w:val="2"/>
            <w:shd w:val="clear" w:color="C0C0C0" w:fill="EAF1DD" w:themeFill="background2"/>
          </w:tcPr>
          <w:p w14:paraId="66CD6E2B"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lastRenderedPageBreak/>
              <w:t xml:space="preserve">Part 3a. Acknowledgement of Status </w:t>
            </w:r>
            <w:r w:rsidRPr="003C4EB4">
              <w:rPr>
                <w:b w:val="0"/>
                <w:sz w:val="20"/>
                <w:szCs w:val="20"/>
              </w:rPr>
              <w:t>(continued)</w:t>
            </w:r>
          </w:p>
        </w:tc>
      </w:tr>
      <w:tr w:rsidR="00033510" w:rsidRPr="00EE48D9" w14:paraId="546F1A51" w14:textId="77777777" w:rsidTr="00EE48D9">
        <w:tblPrEx>
          <w:tblLook w:val="00A0" w:firstRow="1" w:lastRow="0" w:firstColumn="1" w:lastColumn="0" w:noHBand="0" w:noVBand="0"/>
        </w:tblPrEx>
        <w:trPr>
          <w:trHeight w:val="588"/>
        </w:trPr>
        <w:tc>
          <w:tcPr>
            <w:tcW w:w="540" w:type="dxa"/>
          </w:tcPr>
          <w:p w14:paraId="09BEEC7E" w14:textId="4B62519E"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3E5159">
              <w:rPr>
                <w:rFonts w:cs="Arial"/>
                <w:sz w:val="19"/>
                <w:szCs w:val="19"/>
              </w:rPr>
            </w:r>
            <w:r w:rsidR="003E5159">
              <w:rPr>
                <w:rFonts w:cs="Arial"/>
                <w:sz w:val="19"/>
                <w:szCs w:val="19"/>
              </w:rPr>
              <w:fldChar w:fldCharType="separate"/>
            </w:r>
            <w:r w:rsidRPr="00EE48D9">
              <w:rPr>
                <w:rFonts w:cs="Arial"/>
                <w:sz w:val="19"/>
                <w:szCs w:val="19"/>
              </w:rPr>
              <w:fldChar w:fldCharType="end"/>
            </w:r>
          </w:p>
        </w:tc>
        <w:tc>
          <w:tcPr>
            <w:tcW w:w="8910" w:type="dxa"/>
          </w:tcPr>
          <w:p w14:paraId="7C834EB3" w14:textId="677E0FC5" w:rsidR="00033510" w:rsidRPr="00EE48D9" w:rsidRDefault="00EE48D9" w:rsidP="00661C85">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2"/>
            </w:r>
            <w:r w:rsidRPr="00EE48D9">
              <w:rPr>
                <w:rFonts w:cs="Arial"/>
                <w:sz w:val="19"/>
                <w:szCs w:val="19"/>
              </w:rPr>
              <w:t>, CAV2, CVC2, CID, or CVV2 data</w:t>
            </w:r>
            <w:r w:rsidRPr="00EE48D9">
              <w:rPr>
                <w:rStyle w:val="FootnoteReference"/>
                <w:rFonts w:cs="Arial"/>
                <w:sz w:val="19"/>
                <w:szCs w:val="19"/>
              </w:rPr>
              <w:footnoteReference w:id="3"/>
            </w:r>
            <w:r w:rsidRPr="00EE48D9">
              <w:rPr>
                <w:rFonts w:cs="Arial"/>
                <w:sz w:val="19"/>
                <w:szCs w:val="19"/>
              </w:rPr>
              <w:t>, or PIN data</w:t>
            </w:r>
            <w:r w:rsidRPr="00EE48D9">
              <w:rPr>
                <w:rStyle w:val="FootnoteReference"/>
                <w:rFonts w:cs="Arial"/>
                <w:sz w:val="19"/>
                <w:szCs w:val="19"/>
              </w:rPr>
              <w:footnoteReference w:id="4"/>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03DDC968" w14:textId="77777777" w:rsidTr="00EE48D9">
        <w:tblPrEx>
          <w:tblLook w:val="00A0" w:firstRow="1" w:lastRow="0" w:firstColumn="1" w:lastColumn="0" w:noHBand="0" w:noVBand="0"/>
        </w:tblPrEx>
        <w:trPr>
          <w:trHeight w:val="287"/>
        </w:trPr>
        <w:tc>
          <w:tcPr>
            <w:tcW w:w="540" w:type="dxa"/>
          </w:tcPr>
          <w:p w14:paraId="455187D7" w14:textId="15E1F5E4"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3E5159">
              <w:rPr>
                <w:rFonts w:cs="Arial"/>
                <w:bCs/>
                <w:sz w:val="19"/>
                <w:szCs w:val="19"/>
              </w:rPr>
            </w:r>
            <w:r w:rsidR="003E5159">
              <w:rPr>
                <w:rFonts w:cs="Arial"/>
                <w:bCs/>
                <w:sz w:val="19"/>
                <w:szCs w:val="19"/>
              </w:rPr>
              <w:fldChar w:fldCharType="separate"/>
            </w:r>
            <w:r w:rsidRPr="00EE48D9">
              <w:rPr>
                <w:rFonts w:cs="Arial"/>
                <w:bCs/>
                <w:sz w:val="19"/>
                <w:szCs w:val="19"/>
              </w:rPr>
              <w:fldChar w:fldCharType="end"/>
            </w:r>
          </w:p>
        </w:tc>
        <w:tc>
          <w:tcPr>
            <w:tcW w:w="8910" w:type="dxa"/>
          </w:tcPr>
          <w:p w14:paraId="63D52AF4"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6428723E" w14:textId="250AB5B8" w:rsidR="00FB4992" w:rsidRPr="00EE70C8" w:rsidRDefault="00FB4992" w:rsidP="00C55107">
      <w:pPr>
        <w:pStyle w:val="BodyText3"/>
        <w:tabs>
          <w:tab w:val="left" w:pos="5688"/>
          <w:tab w:val="left" w:pos="9648"/>
        </w:tabs>
        <w:spacing w:before="0" w:after="0"/>
        <w:ind w:left="115"/>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3C4EB4" w14:paraId="4C1B386B" w14:textId="77777777" w:rsidTr="005C36A7">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EB3A057"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14A9AFF8" w14:textId="77777777" w:rsidTr="00330504">
        <w:trPr>
          <w:trHeight w:val="432"/>
        </w:trPr>
        <w:tc>
          <w:tcPr>
            <w:tcW w:w="9258" w:type="dxa"/>
            <w:gridSpan w:val="2"/>
            <w:tcBorders>
              <w:top w:val="single" w:sz="4" w:space="0" w:color="808080" w:themeColor="background1" w:themeShade="80"/>
            </w:tcBorders>
            <w:shd w:val="clear" w:color="C0C0C0" w:fill="auto"/>
          </w:tcPr>
          <w:p w14:paraId="4B5042CD"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611F9BD2"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432278" w14:paraId="2A983165" w14:textId="77777777" w:rsidTr="00564700">
        <w:tc>
          <w:tcPr>
            <w:tcW w:w="5580" w:type="dxa"/>
            <w:shd w:val="clear" w:color="C0C0C0" w:fill="auto"/>
          </w:tcPr>
          <w:p w14:paraId="4CD0670E" w14:textId="77777777" w:rsidR="00F37FB1" w:rsidRPr="00432278" w:rsidRDefault="00F37FB1" w:rsidP="00432278">
            <w:pPr>
              <w:pStyle w:val="BodyText"/>
              <w:rPr>
                <w:sz w:val="19"/>
                <w:szCs w:val="19"/>
              </w:rPr>
            </w:pPr>
            <w:r w:rsidRPr="00432278">
              <w:rPr>
                <w:sz w:val="19"/>
                <w:szCs w:val="19"/>
              </w:rPr>
              <w:t xml:space="preserve">Signature of Merchant Executive Officer </w:t>
            </w:r>
            <w:r w:rsidRPr="00432278">
              <w:rPr>
                <w:sz w:val="19"/>
                <w:szCs w:val="19"/>
              </w:rPr>
              <w:sym w:font="Wingdings" w:char="F0E1"/>
            </w:r>
          </w:p>
        </w:tc>
        <w:tc>
          <w:tcPr>
            <w:tcW w:w="3678" w:type="dxa"/>
            <w:shd w:val="clear" w:color="C0C0C0" w:fill="auto"/>
          </w:tcPr>
          <w:p w14:paraId="720E5322" w14:textId="77777777" w:rsidR="00F37FB1" w:rsidRPr="00432278" w:rsidRDefault="00F37FB1" w:rsidP="00432278">
            <w:pPr>
              <w:pStyle w:val="BodyText"/>
              <w:rPr>
                <w:sz w:val="19"/>
                <w:szCs w:val="19"/>
              </w:rPr>
            </w:pPr>
            <w:r w:rsidRPr="00432278">
              <w:rPr>
                <w:sz w:val="19"/>
                <w:szCs w:val="19"/>
              </w:rPr>
              <w:t xml:space="preserve">Date: </w:t>
            </w:r>
            <w:r w:rsidRPr="00497353">
              <w:rPr>
                <w:rFonts w:eastAsia="MS Mincho" w:cs="Courier New"/>
                <w:b/>
                <w:i w:val="0"/>
                <w:sz w:val="19"/>
                <w:szCs w:val="19"/>
              </w:rPr>
              <w:fldChar w:fldCharType="begin">
                <w:ffData>
                  <w:name w:val=""/>
                  <w:enabled/>
                  <w:calcOnExit w:val="0"/>
                  <w:textInput/>
                </w:ffData>
              </w:fldChar>
            </w:r>
            <w:r w:rsidRPr="00497353">
              <w:rPr>
                <w:rFonts w:eastAsia="MS Mincho" w:cs="Courier New"/>
                <w:b/>
                <w:i w:val="0"/>
                <w:sz w:val="19"/>
                <w:szCs w:val="19"/>
              </w:rPr>
              <w:instrText xml:space="preserve"> FORMTEXT </w:instrText>
            </w:r>
            <w:r w:rsidRPr="00497353">
              <w:rPr>
                <w:rFonts w:eastAsia="MS Mincho" w:cs="Courier New"/>
                <w:b/>
                <w:i w:val="0"/>
                <w:sz w:val="19"/>
                <w:szCs w:val="19"/>
              </w:rPr>
            </w:r>
            <w:r w:rsidRPr="00497353">
              <w:rPr>
                <w:rFonts w:eastAsia="MS Mincho" w:cs="Courier New"/>
                <w:b/>
                <w:i w:val="0"/>
                <w:sz w:val="19"/>
                <w:szCs w:val="19"/>
              </w:rPr>
              <w:fldChar w:fldCharType="separate"/>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Pr="00497353">
              <w:rPr>
                <w:rFonts w:eastAsia="MS Mincho" w:cs="Courier New"/>
                <w:b/>
                <w:i w:val="0"/>
                <w:sz w:val="19"/>
                <w:szCs w:val="19"/>
              </w:rPr>
              <w:fldChar w:fldCharType="end"/>
            </w:r>
          </w:p>
        </w:tc>
      </w:tr>
      <w:tr w:rsidR="00F37FB1" w:rsidRPr="00432278" w14:paraId="140D06D6" w14:textId="77777777" w:rsidTr="00564700">
        <w:tc>
          <w:tcPr>
            <w:tcW w:w="5580" w:type="dxa"/>
            <w:shd w:val="clear" w:color="C0C0C0" w:fill="auto"/>
          </w:tcPr>
          <w:p w14:paraId="2BABB4DA" w14:textId="77777777" w:rsidR="00F37FB1" w:rsidRPr="00432278" w:rsidRDefault="00F37FB1" w:rsidP="00432278">
            <w:pPr>
              <w:pStyle w:val="BodyText"/>
              <w:rPr>
                <w:sz w:val="19"/>
                <w:szCs w:val="19"/>
              </w:rPr>
            </w:pPr>
            <w:r w:rsidRPr="00432278">
              <w:rPr>
                <w:sz w:val="19"/>
                <w:szCs w:val="19"/>
              </w:rPr>
              <w:t xml:space="preserve">Merchant Executive Officer Name: </w:t>
            </w:r>
            <w:r w:rsidRPr="00497353">
              <w:rPr>
                <w:rFonts w:eastAsia="MS Mincho" w:cs="Courier New"/>
                <w:b/>
                <w:i w:val="0"/>
                <w:sz w:val="19"/>
                <w:szCs w:val="19"/>
              </w:rPr>
              <w:fldChar w:fldCharType="begin">
                <w:ffData>
                  <w:name w:val=""/>
                  <w:enabled/>
                  <w:calcOnExit w:val="0"/>
                  <w:textInput/>
                </w:ffData>
              </w:fldChar>
            </w:r>
            <w:r w:rsidRPr="00497353">
              <w:rPr>
                <w:rFonts w:eastAsia="MS Mincho" w:cs="Courier New"/>
                <w:b/>
                <w:i w:val="0"/>
                <w:sz w:val="19"/>
                <w:szCs w:val="19"/>
              </w:rPr>
              <w:instrText xml:space="preserve"> FORMTEXT </w:instrText>
            </w:r>
            <w:r w:rsidRPr="00497353">
              <w:rPr>
                <w:rFonts w:eastAsia="MS Mincho" w:cs="Courier New"/>
                <w:b/>
                <w:i w:val="0"/>
                <w:sz w:val="19"/>
                <w:szCs w:val="19"/>
              </w:rPr>
            </w:r>
            <w:r w:rsidRPr="00497353">
              <w:rPr>
                <w:rFonts w:eastAsia="MS Mincho" w:cs="Courier New"/>
                <w:b/>
                <w:i w:val="0"/>
                <w:sz w:val="19"/>
                <w:szCs w:val="19"/>
              </w:rPr>
              <w:fldChar w:fldCharType="separate"/>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Pr="00497353">
              <w:rPr>
                <w:rFonts w:eastAsia="MS Mincho" w:cs="Courier New"/>
                <w:b/>
                <w:i w:val="0"/>
                <w:sz w:val="19"/>
                <w:szCs w:val="19"/>
              </w:rPr>
              <w:fldChar w:fldCharType="end"/>
            </w:r>
          </w:p>
        </w:tc>
        <w:tc>
          <w:tcPr>
            <w:tcW w:w="3678" w:type="dxa"/>
            <w:shd w:val="clear" w:color="C0C0C0" w:fill="auto"/>
          </w:tcPr>
          <w:p w14:paraId="7545DBC5" w14:textId="77777777" w:rsidR="00F37FB1" w:rsidRPr="00432278" w:rsidRDefault="00F37FB1" w:rsidP="00432278">
            <w:pPr>
              <w:pStyle w:val="BodyText"/>
              <w:rPr>
                <w:sz w:val="19"/>
                <w:szCs w:val="19"/>
              </w:rPr>
            </w:pPr>
            <w:r w:rsidRPr="00432278">
              <w:rPr>
                <w:sz w:val="19"/>
                <w:szCs w:val="19"/>
              </w:rPr>
              <w:t xml:space="preserve">Title: </w:t>
            </w:r>
            <w:r w:rsidRPr="00497353">
              <w:rPr>
                <w:rFonts w:eastAsia="MS Mincho" w:cs="Courier New"/>
                <w:b/>
                <w:i w:val="0"/>
                <w:sz w:val="19"/>
                <w:szCs w:val="19"/>
              </w:rPr>
              <w:fldChar w:fldCharType="begin">
                <w:ffData>
                  <w:name w:val=""/>
                  <w:enabled/>
                  <w:calcOnExit w:val="0"/>
                  <w:textInput/>
                </w:ffData>
              </w:fldChar>
            </w:r>
            <w:r w:rsidRPr="00497353">
              <w:rPr>
                <w:rFonts w:eastAsia="MS Mincho" w:cs="Courier New"/>
                <w:b/>
                <w:i w:val="0"/>
                <w:sz w:val="19"/>
                <w:szCs w:val="19"/>
              </w:rPr>
              <w:instrText xml:space="preserve"> FORMTEXT </w:instrText>
            </w:r>
            <w:r w:rsidRPr="00497353">
              <w:rPr>
                <w:rFonts w:eastAsia="MS Mincho" w:cs="Courier New"/>
                <w:b/>
                <w:i w:val="0"/>
                <w:sz w:val="19"/>
                <w:szCs w:val="19"/>
              </w:rPr>
            </w:r>
            <w:r w:rsidRPr="00497353">
              <w:rPr>
                <w:rFonts w:eastAsia="MS Mincho" w:cs="Courier New"/>
                <w:b/>
                <w:i w:val="0"/>
                <w:sz w:val="19"/>
                <w:szCs w:val="19"/>
              </w:rPr>
              <w:fldChar w:fldCharType="separate"/>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00562930" w:rsidRPr="00497353">
              <w:rPr>
                <w:rFonts w:eastAsia="MS Mincho" w:cs="Courier New"/>
                <w:b/>
                <w:i w:val="0"/>
                <w:noProof/>
                <w:sz w:val="19"/>
                <w:szCs w:val="19"/>
              </w:rPr>
              <w:t> </w:t>
            </w:r>
            <w:r w:rsidRPr="00497353">
              <w:rPr>
                <w:rFonts w:eastAsia="MS Mincho" w:cs="Courier New"/>
                <w:b/>
                <w:i w:val="0"/>
                <w:sz w:val="19"/>
                <w:szCs w:val="19"/>
              </w:rPr>
              <w:fldChar w:fldCharType="end"/>
            </w:r>
          </w:p>
        </w:tc>
      </w:tr>
    </w:tbl>
    <w:p w14:paraId="52CBF35E" w14:textId="77777777" w:rsidR="00DA1AE3" w:rsidRDefault="00DA1AE3" w:rsidP="00C55107">
      <w:pPr>
        <w:pStyle w:val="Header"/>
        <w:tabs>
          <w:tab w:val="clear" w:pos="4320"/>
          <w:tab w:val="clear" w:pos="8640"/>
        </w:tabs>
        <w:spacing w:before="0" w:after="0" w:line="264" w:lineRule="auto"/>
        <w:ind w:left="115"/>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870"/>
        <w:gridCol w:w="1710"/>
        <w:gridCol w:w="3780"/>
      </w:tblGrid>
      <w:tr w:rsidR="00DA1AE3" w:rsidRPr="003C4EB4" w14:paraId="55DBAF9F" w14:textId="77777777" w:rsidTr="005C36A7">
        <w:tc>
          <w:tcPr>
            <w:tcW w:w="0" w:type="auto"/>
            <w:gridSpan w:val="3"/>
            <w:shd w:val="clear" w:color="C0C0C0" w:fill="EAF1DD" w:themeFill="background2"/>
          </w:tcPr>
          <w:p w14:paraId="75443CC1" w14:textId="286D1F68"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486329">
              <w:rPr>
                <w:sz w:val="20"/>
                <w:szCs w:val="20"/>
              </w:rPr>
              <w:t>Qualified Security Assessor (QSA)</w:t>
            </w:r>
            <w:r w:rsidR="00486329" w:rsidRPr="00764864">
              <w:rPr>
                <w:sz w:val="20"/>
                <w:szCs w:val="20"/>
              </w:rPr>
              <w:t xml:space="preserve"> </w:t>
            </w:r>
            <w:r w:rsidRPr="003C4EB4">
              <w:rPr>
                <w:sz w:val="20"/>
                <w:szCs w:val="20"/>
              </w:rPr>
              <w:t>Acknowledgement (if applicable)</w:t>
            </w:r>
          </w:p>
        </w:tc>
      </w:tr>
      <w:tr w:rsidR="00564700" w:rsidRPr="00C16396" w14:paraId="51EC2F8D" w14:textId="77777777" w:rsidTr="00432278">
        <w:tblPrEx>
          <w:tblLook w:val="00A0" w:firstRow="1" w:lastRow="0" w:firstColumn="1" w:lastColumn="0" w:noHBand="0" w:noVBand="0"/>
        </w:tblPrEx>
        <w:tc>
          <w:tcPr>
            <w:tcW w:w="3870" w:type="dxa"/>
          </w:tcPr>
          <w:p w14:paraId="67ED5C2C" w14:textId="77777777" w:rsidR="00DA1AE3" w:rsidRPr="00432278" w:rsidRDefault="00DA1AE3" w:rsidP="00564700">
            <w:pPr>
              <w:pStyle w:val="TableText"/>
              <w:rPr>
                <w:sz w:val="19"/>
                <w:szCs w:val="19"/>
              </w:rPr>
            </w:pPr>
            <w:r w:rsidRPr="00432278">
              <w:rPr>
                <w:sz w:val="19"/>
                <w:szCs w:val="19"/>
              </w:rPr>
              <w:t>If a QSA was involved or assisted with this assessment, describe the role performed:</w:t>
            </w:r>
          </w:p>
        </w:tc>
        <w:tc>
          <w:tcPr>
            <w:tcW w:w="5490" w:type="dxa"/>
            <w:gridSpan w:val="2"/>
          </w:tcPr>
          <w:p w14:paraId="17F5F607" w14:textId="77777777" w:rsidR="00DA1AE3" w:rsidRPr="00497353" w:rsidRDefault="00DA1AE3" w:rsidP="00DA1AE3">
            <w:pPr>
              <w:spacing w:after="60"/>
              <w:rPr>
                <w:b/>
                <w:sz w:val="18"/>
              </w:rPr>
            </w:pPr>
            <w:r w:rsidRPr="00185704">
              <w:rPr>
                <w:i/>
                <w:sz w:val="18"/>
                <w:szCs w:val="20"/>
              </w:rPr>
              <w:t xml:space="preserve"> </w:t>
            </w:r>
            <w:r w:rsidRPr="00497353">
              <w:rPr>
                <w:sz w:val="18"/>
                <w:szCs w:val="20"/>
              </w:rPr>
              <w:fldChar w:fldCharType="begin">
                <w:ffData>
                  <w:name w:val=""/>
                  <w:enabled/>
                  <w:calcOnExit w:val="0"/>
                  <w:textInput/>
                </w:ffData>
              </w:fldChar>
            </w:r>
            <w:r w:rsidRPr="00497353">
              <w:rPr>
                <w:sz w:val="18"/>
                <w:szCs w:val="20"/>
              </w:rPr>
              <w:instrText xml:space="preserve"> FORMTEXT </w:instrText>
            </w:r>
            <w:r w:rsidRPr="00497353">
              <w:rPr>
                <w:sz w:val="18"/>
                <w:szCs w:val="20"/>
              </w:rPr>
            </w:r>
            <w:r w:rsidRPr="00497353">
              <w:rPr>
                <w:sz w:val="18"/>
                <w:szCs w:val="20"/>
              </w:rPr>
              <w:fldChar w:fldCharType="separate"/>
            </w:r>
            <w:r w:rsidRPr="00497353">
              <w:rPr>
                <w:noProof/>
                <w:sz w:val="18"/>
                <w:szCs w:val="20"/>
              </w:rPr>
              <w:t> </w:t>
            </w:r>
            <w:r w:rsidRPr="00497353">
              <w:rPr>
                <w:noProof/>
                <w:sz w:val="18"/>
                <w:szCs w:val="20"/>
              </w:rPr>
              <w:t> </w:t>
            </w:r>
            <w:r w:rsidRPr="00497353">
              <w:rPr>
                <w:noProof/>
                <w:sz w:val="18"/>
                <w:szCs w:val="20"/>
              </w:rPr>
              <w:t> </w:t>
            </w:r>
            <w:r w:rsidRPr="00497353">
              <w:rPr>
                <w:noProof/>
                <w:sz w:val="18"/>
                <w:szCs w:val="20"/>
              </w:rPr>
              <w:t> </w:t>
            </w:r>
            <w:r w:rsidRPr="00497353">
              <w:rPr>
                <w:noProof/>
                <w:sz w:val="18"/>
                <w:szCs w:val="20"/>
              </w:rPr>
              <w:t> </w:t>
            </w:r>
            <w:r w:rsidRPr="00497353">
              <w:rPr>
                <w:sz w:val="18"/>
                <w:szCs w:val="20"/>
              </w:rPr>
              <w:fldChar w:fldCharType="end"/>
            </w:r>
          </w:p>
        </w:tc>
      </w:tr>
      <w:tr w:rsidR="00DA1AE3" w:rsidRPr="00EE48D9" w14:paraId="651E0938" w14:textId="77777777" w:rsidTr="00564700">
        <w:tblPrEx>
          <w:tblLook w:val="00A0" w:firstRow="1" w:lastRow="0" w:firstColumn="1" w:lastColumn="0" w:noHBand="0" w:noVBand="0"/>
        </w:tblPrEx>
        <w:tc>
          <w:tcPr>
            <w:tcW w:w="0" w:type="auto"/>
            <w:gridSpan w:val="3"/>
          </w:tcPr>
          <w:p w14:paraId="6CE91939"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799A37" w14:textId="77777777" w:rsidR="00DA1AE3" w:rsidRPr="00EE48D9" w:rsidRDefault="00DA1AE3" w:rsidP="00DA1AE3">
            <w:pPr>
              <w:spacing w:after="60"/>
              <w:rPr>
                <w:b/>
                <w:sz w:val="24"/>
              </w:rPr>
            </w:pPr>
          </w:p>
        </w:tc>
      </w:tr>
      <w:tr w:rsidR="001007E3" w:rsidRPr="00174394" w14:paraId="7D62857C" w14:textId="77777777" w:rsidTr="00261B08">
        <w:tblPrEx>
          <w:tblLook w:val="00A0" w:firstRow="1" w:lastRow="0" w:firstColumn="1" w:lastColumn="0" w:noHBand="0" w:noVBand="0"/>
        </w:tblPrEx>
        <w:tc>
          <w:tcPr>
            <w:tcW w:w="5580" w:type="dxa"/>
            <w:gridSpan w:val="2"/>
          </w:tcPr>
          <w:p w14:paraId="695A1764" w14:textId="77777777" w:rsidR="001007E3" w:rsidRPr="00174394" w:rsidRDefault="001007E3" w:rsidP="00261B08">
            <w:pPr>
              <w:pStyle w:val="Header"/>
              <w:tabs>
                <w:tab w:val="clear" w:pos="4320"/>
                <w:tab w:val="clear" w:pos="8640"/>
              </w:tabs>
              <w:overflowPunct w:val="0"/>
              <w:autoSpaceDE w:val="0"/>
              <w:autoSpaceDN w:val="0"/>
              <w:adjustRightInd w:val="0"/>
              <w:spacing w:before="60"/>
              <w:ind w:left="72"/>
              <w:rPr>
                <w:b w:val="0"/>
                <w:i/>
                <w:sz w:val="18"/>
                <w:szCs w:val="20"/>
              </w:rPr>
            </w:pPr>
            <w:r w:rsidRPr="00174394">
              <w:rPr>
                <w:b w:val="0"/>
                <w:i/>
                <w:sz w:val="18"/>
                <w:szCs w:val="20"/>
              </w:rPr>
              <w:t xml:space="preserve">Signature of </w:t>
            </w:r>
            <w:r w:rsidRPr="002B2261">
              <w:rPr>
                <w:b w:val="0"/>
                <w:i/>
                <w:sz w:val="19"/>
                <w:szCs w:val="19"/>
              </w:rPr>
              <w:t xml:space="preserve">Duly Authorized Officer of </w:t>
            </w:r>
            <w:r w:rsidRPr="00174394">
              <w:rPr>
                <w:b w:val="0"/>
                <w:i/>
                <w:sz w:val="18"/>
                <w:szCs w:val="20"/>
              </w:rPr>
              <w:t xml:space="preserve">QSA </w:t>
            </w:r>
            <w:r>
              <w:rPr>
                <w:b w:val="0"/>
                <w:i/>
                <w:sz w:val="19"/>
                <w:szCs w:val="19"/>
              </w:rPr>
              <w:t>Company</w:t>
            </w:r>
            <w:r w:rsidRPr="00174394">
              <w:rPr>
                <w:b w:val="0"/>
                <w:i/>
                <w:sz w:val="18"/>
                <w:szCs w:val="20"/>
              </w:rPr>
              <w:t xml:space="preserve"> </w:t>
            </w:r>
            <w:r w:rsidRPr="00174394">
              <w:rPr>
                <w:b w:val="0"/>
                <w:sz w:val="18"/>
                <w:szCs w:val="20"/>
              </w:rPr>
              <w:sym w:font="Wingdings" w:char="F0E1"/>
            </w:r>
          </w:p>
        </w:tc>
        <w:tc>
          <w:tcPr>
            <w:tcW w:w="3780" w:type="dxa"/>
            <w:vAlign w:val="center"/>
          </w:tcPr>
          <w:p w14:paraId="404049F8" w14:textId="77777777" w:rsidR="001007E3" w:rsidRPr="00174394" w:rsidRDefault="001007E3" w:rsidP="00261B08">
            <w:pPr>
              <w:pStyle w:val="BodyText3"/>
              <w:spacing w:after="60"/>
              <w:rPr>
                <w:i/>
                <w:sz w:val="18"/>
                <w:szCs w:val="20"/>
              </w:rPr>
            </w:pPr>
            <w:r w:rsidRPr="00174394">
              <w:rPr>
                <w:i/>
                <w:sz w:val="18"/>
                <w:szCs w:val="20"/>
              </w:rPr>
              <w:t xml:space="preserve">Date: </w:t>
            </w:r>
            <w:r w:rsidRPr="00497353">
              <w:rPr>
                <w:b/>
                <w:sz w:val="18"/>
                <w:szCs w:val="20"/>
              </w:rPr>
              <w:fldChar w:fldCharType="begin">
                <w:ffData>
                  <w:name w:val=""/>
                  <w:enabled/>
                  <w:calcOnExit w:val="0"/>
                  <w:textInput/>
                </w:ffData>
              </w:fldChar>
            </w:r>
            <w:r w:rsidRPr="00497353">
              <w:rPr>
                <w:b/>
                <w:sz w:val="18"/>
                <w:szCs w:val="20"/>
              </w:rPr>
              <w:instrText xml:space="preserve"> FORMTEXT </w:instrText>
            </w:r>
            <w:r w:rsidRPr="00497353">
              <w:rPr>
                <w:b/>
                <w:sz w:val="18"/>
                <w:szCs w:val="20"/>
              </w:rPr>
            </w:r>
            <w:r w:rsidRPr="00497353">
              <w:rPr>
                <w:b/>
                <w:sz w:val="18"/>
                <w:szCs w:val="20"/>
              </w:rPr>
              <w:fldChar w:fldCharType="separate"/>
            </w:r>
            <w:r w:rsidRPr="00497353">
              <w:rPr>
                <w:b/>
                <w:sz w:val="18"/>
                <w:szCs w:val="20"/>
              </w:rPr>
              <w:t> </w:t>
            </w:r>
            <w:r w:rsidRPr="00497353">
              <w:rPr>
                <w:b/>
                <w:sz w:val="18"/>
                <w:szCs w:val="20"/>
              </w:rPr>
              <w:t> </w:t>
            </w:r>
            <w:r w:rsidRPr="00497353">
              <w:rPr>
                <w:b/>
                <w:sz w:val="18"/>
                <w:szCs w:val="20"/>
              </w:rPr>
              <w:t> </w:t>
            </w:r>
            <w:r w:rsidRPr="00497353">
              <w:rPr>
                <w:b/>
                <w:sz w:val="18"/>
                <w:szCs w:val="20"/>
              </w:rPr>
              <w:t> </w:t>
            </w:r>
            <w:r w:rsidRPr="00497353">
              <w:rPr>
                <w:b/>
                <w:sz w:val="18"/>
                <w:szCs w:val="20"/>
              </w:rPr>
              <w:t> </w:t>
            </w:r>
            <w:r w:rsidRPr="00497353">
              <w:rPr>
                <w:b/>
                <w:sz w:val="18"/>
                <w:szCs w:val="20"/>
              </w:rPr>
              <w:fldChar w:fldCharType="end"/>
            </w:r>
          </w:p>
        </w:tc>
      </w:tr>
      <w:tr w:rsidR="001007E3" w:rsidRPr="00174394" w14:paraId="3D5B36F1" w14:textId="77777777" w:rsidTr="00261B08">
        <w:tblPrEx>
          <w:tblLook w:val="00A0" w:firstRow="1" w:lastRow="0" w:firstColumn="1" w:lastColumn="0" w:noHBand="0" w:noVBand="0"/>
        </w:tblPrEx>
        <w:tc>
          <w:tcPr>
            <w:tcW w:w="5580" w:type="dxa"/>
            <w:gridSpan w:val="2"/>
          </w:tcPr>
          <w:p w14:paraId="47A7D072" w14:textId="4C41B4DC" w:rsidR="001007E3" w:rsidRPr="00174394" w:rsidRDefault="001007E3" w:rsidP="00261B08">
            <w:pPr>
              <w:pStyle w:val="BodyText3"/>
              <w:spacing w:after="60"/>
              <w:ind w:left="72"/>
              <w:rPr>
                <w:i/>
                <w:sz w:val="18"/>
                <w:szCs w:val="20"/>
              </w:rPr>
            </w:pPr>
            <w:r w:rsidRPr="002B2261">
              <w:rPr>
                <w:i/>
                <w:sz w:val="19"/>
                <w:szCs w:val="19"/>
              </w:rPr>
              <w:t xml:space="preserve">Duly Authorized Officer </w:t>
            </w:r>
            <w:r w:rsidRPr="00174394">
              <w:rPr>
                <w:i/>
                <w:sz w:val="18"/>
                <w:szCs w:val="20"/>
              </w:rPr>
              <w:t xml:space="preserve">Name: </w:t>
            </w:r>
            <w:r w:rsidRPr="00497353">
              <w:rPr>
                <w:b/>
                <w:sz w:val="18"/>
              </w:rPr>
              <w:fldChar w:fldCharType="begin">
                <w:ffData>
                  <w:name w:val="Text21"/>
                  <w:enabled/>
                  <w:calcOnExit w:val="0"/>
                  <w:textInput/>
                </w:ffData>
              </w:fldChar>
            </w:r>
            <w:r w:rsidRPr="00497353">
              <w:rPr>
                <w:b/>
                <w:sz w:val="18"/>
              </w:rPr>
              <w:instrText xml:space="preserve"> FORMTEXT </w:instrText>
            </w:r>
            <w:r w:rsidRPr="00497353">
              <w:rPr>
                <w:b/>
                <w:sz w:val="18"/>
              </w:rPr>
            </w:r>
            <w:r w:rsidRPr="00497353">
              <w:rPr>
                <w:b/>
                <w:sz w:val="18"/>
              </w:rPr>
              <w:fldChar w:fldCharType="separate"/>
            </w:r>
            <w:r w:rsidRPr="00497353">
              <w:rPr>
                <w:b/>
                <w:sz w:val="18"/>
              </w:rPr>
              <w:t> </w:t>
            </w:r>
            <w:r w:rsidRPr="00497353">
              <w:rPr>
                <w:b/>
                <w:sz w:val="18"/>
              </w:rPr>
              <w:t> </w:t>
            </w:r>
            <w:r w:rsidRPr="00497353">
              <w:rPr>
                <w:b/>
                <w:sz w:val="18"/>
              </w:rPr>
              <w:t> </w:t>
            </w:r>
            <w:r w:rsidRPr="00497353">
              <w:rPr>
                <w:b/>
                <w:sz w:val="18"/>
              </w:rPr>
              <w:t> </w:t>
            </w:r>
            <w:r w:rsidRPr="00497353">
              <w:rPr>
                <w:b/>
                <w:sz w:val="18"/>
              </w:rPr>
              <w:t> </w:t>
            </w:r>
            <w:r w:rsidRPr="00497353">
              <w:rPr>
                <w:b/>
                <w:sz w:val="18"/>
              </w:rPr>
              <w:fldChar w:fldCharType="end"/>
            </w:r>
          </w:p>
        </w:tc>
        <w:tc>
          <w:tcPr>
            <w:tcW w:w="3780" w:type="dxa"/>
            <w:vAlign w:val="center"/>
          </w:tcPr>
          <w:p w14:paraId="0BF47C8F" w14:textId="77777777" w:rsidR="001007E3" w:rsidRPr="00174394" w:rsidRDefault="001007E3" w:rsidP="00261B08">
            <w:pPr>
              <w:pStyle w:val="BodyText3"/>
              <w:spacing w:after="60"/>
              <w:rPr>
                <w:i/>
                <w:sz w:val="18"/>
                <w:szCs w:val="20"/>
              </w:rPr>
            </w:pPr>
            <w:r w:rsidRPr="00174394">
              <w:rPr>
                <w:i/>
                <w:sz w:val="18"/>
                <w:szCs w:val="20"/>
              </w:rPr>
              <w:t xml:space="preserve">QSA Company: </w:t>
            </w:r>
            <w:r w:rsidRPr="00497353">
              <w:rPr>
                <w:b/>
                <w:sz w:val="18"/>
              </w:rPr>
              <w:fldChar w:fldCharType="begin">
                <w:ffData>
                  <w:name w:val="Text21"/>
                  <w:enabled/>
                  <w:calcOnExit w:val="0"/>
                  <w:textInput/>
                </w:ffData>
              </w:fldChar>
            </w:r>
            <w:r w:rsidRPr="00497353">
              <w:rPr>
                <w:b/>
                <w:sz w:val="18"/>
              </w:rPr>
              <w:instrText xml:space="preserve"> FORMTEXT </w:instrText>
            </w:r>
            <w:r w:rsidRPr="00497353">
              <w:rPr>
                <w:b/>
                <w:sz w:val="18"/>
              </w:rPr>
            </w:r>
            <w:r w:rsidRPr="00497353">
              <w:rPr>
                <w:b/>
                <w:sz w:val="18"/>
              </w:rPr>
              <w:fldChar w:fldCharType="separate"/>
            </w:r>
            <w:r w:rsidRPr="00497353">
              <w:rPr>
                <w:b/>
                <w:sz w:val="18"/>
              </w:rPr>
              <w:t> </w:t>
            </w:r>
            <w:r w:rsidRPr="00497353">
              <w:rPr>
                <w:b/>
                <w:sz w:val="18"/>
              </w:rPr>
              <w:t> </w:t>
            </w:r>
            <w:r w:rsidRPr="00497353">
              <w:rPr>
                <w:b/>
                <w:sz w:val="18"/>
              </w:rPr>
              <w:t> </w:t>
            </w:r>
            <w:r w:rsidRPr="00497353">
              <w:rPr>
                <w:b/>
                <w:sz w:val="18"/>
              </w:rPr>
              <w:t> </w:t>
            </w:r>
            <w:r w:rsidRPr="00497353">
              <w:rPr>
                <w:b/>
                <w:sz w:val="18"/>
              </w:rPr>
              <w:t> </w:t>
            </w:r>
            <w:r w:rsidRPr="00497353">
              <w:rPr>
                <w:b/>
                <w:sz w:val="18"/>
              </w:rPr>
              <w:fldChar w:fldCharType="end"/>
            </w:r>
          </w:p>
        </w:tc>
      </w:tr>
    </w:tbl>
    <w:p w14:paraId="1CF16240" w14:textId="77777777" w:rsidR="00DA1AE3" w:rsidRDefault="00DA1AE3" w:rsidP="001007E3">
      <w:pPr>
        <w:pStyle w:val="Header"/>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870"/>
        <w:gridCol w:w="5490"/>
      </w:tblGrid>
      <w:tr w:rsidR="00DA1AE3" w:rsidRPr="003C4EB4" w14:paraId="50456C69" w14:textId="77777777" w:rsidTr="005C36A7">
        <w:tc>
          <w:tcPr>
            <w:tcW w:w="9360" w:type="dxa"/>
            <w:gridSpan w:val="2"/>
            <w:shd w:val="clear" w:color="C0C0C0" w:fill="EAF1DD" w:themeFill="background2"/>
          </w:tcPr>
          <w:p w14:paraId="7352F31C" w14:textId="16571C4E" w:rsidR="00DA1AE3" w:rsidRPr="003C4EB4" w:rsidRDefault="00DA1AE3" w:rsidP="0048632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486329">
              <w:rPr>
                <w:sz w:val="20"/>
                <w:szCs w:val="20"/>
              </w:rPr>
              <w:t>Internal Security Assessor (</w:t>
            </w:r>
            <w:r w:rsidR="00486329" w:rsidRPr="00764864">
              <w:rPr>
                <w:sz w:val="20"/>
                <w:szCs w:val="20"/>
              </w:rPr>
              <w:t>ISA</w:t>
            </w:r>
            <w:r w:rsidR="00486329">
              <w:rPr>
                <w:sz w:val="20"/>
                <w:szCs w:val="20"/>
              </w:rPr>
              <w:t>)</w:t>
            </w:r>
            <w:r w:rsidR="00486329" w:rsidRPr="00764864">
              <w:rPr>
                <w:sz w:val="20"/>
                <w:szCs w:val="20"/>
              </w:rPr>
              <w:t xml:space="preserve"> </w:t>
            </w:r>
            <w:r w:rsidR="00486329">
              <w:rPr>
                <w:sz w:val="20"/>
                <w:szCs w:val="20"/>
              </w:rPr>
              <w:t xml:space="preserve">Involvement </w:t>
            </w:r>
            <w:r w:rsidRPr="003C4EB4">
              <w:rPr>
                <w:sz w:val="20"/>
                <w:szCs w:val="20"/>
              </w:rPr>
              <w:t>(if applicable)</w:t>
            </w:r>
          </w:p>
        </w:tc>
      </w:tr>
      <w:tr w:rsidR="009659BE" w:rsidRPr="00564700" w14:paraId="5A763B2D" w14:textId="77777777" w:rsidTr="00432278">
        <w:tblPrEx>
          <w:tblLook w:val="00A0" w:firstRow="1" w:lastRow="0" w:firstColumn="1" w:lastColumn="0" w:noHBand="0" w:noVBand="0"/>
        </w:tblPrEx>
        <w:tc>
          <w:tcPr>
            <w:tcW w:w="3870" w:type="dxa"/>
          </w:tcPr>
          <w:p w14:paraId="125CE013" w14:textId="53C22FDF" w:rsidR="009659BE" w:rsidRPr="00432278" w:rsidRDefault="009659BE" w:rsidP="009659BE">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identify the ISA personnel and describe the role performed</w:t>
            </w:r>
            <w:r w:rsidRPr="00AB2341">
              <w:rPr>
                <w:sz w:val="19"/>
                <w:szCs w:val="19"/>
              </w:rPr>
              <w:t>:</w:t>
            </w:r>
          </w:p>
        </w:tc>
        <w:tc>
          <w:tcPr>
            <w:tcW w:w="5490" w:type="dxa"/>
          </w:tcPr>
          <w:p w14:paraId="0D127748" w14:textId="77777777" w:rsidR="009659BE" w:rsidRDefault="009659BE" w:rsidP="009659BE">
            <w:pPr>
              <w:spacing w:after="60"/>
              <w:rPr>
                <w:sz w:val="18"/>
                <w:szCs w:val="20"/>
              </w:rPr>
            </w:pPr>
            <w:r w:rsidRPr="00C04A87">
              <w:rPr>
                <w:sz w:val="18"/>
                <w:szCs w:val="20"/>
              </w:rPr>
              <w:fldChar w:fldCharType="begin">
                <w:ffData>
                  <w:name w:val=""/>
                  <w:enabled/>
                  <w:calcOnExit w:val="0"/>
                  <w:textInput/>
                </w:ffData>
              </w:fldChar>
            </w:r>
            <w:r w:rsidRPr="00C04A87">
              <w:rPr>
                <w:sz w:val="18"/>
                <w:szCs w:val="20"/>
              </w:rPr>
              <w:instrText xml:space="preserve"> FORMTEXT </w:instrText>
            </w:r>
            <w:r w:rsidRPr="00C04A87">
              <w:rPr>
                <w:sz w:val="18"/>
                <w:szCs w:val="20"/>
              </w:rPr>
            </w:r>
            <w:r w:rsidRPr="00C04A87">
              <w:rPr>
                <w:sz w:val="18"/>
                <w:szCs w:val="20"/>
              </w:rPr>
              <w:fldChar w:fldCharType="separate"/>
            </w:r>
            <w:r w:rsidRPr="00C04A87">
              <w:rPr>
                <w:noProof/>
                <w:sz w:val="18"/>
                <w:szCs w:val="20"/>
              </w:rPr>
              <w:t> </w:t>
            </w:r>
            <w:r w:rsidRPr="00C04A87">
              <w:rPr>
                <w:noProof/>
                <w:sz w:val="18"/>
                <w:szCs w:val="20"/>
              </w:rPr>
              <w:t> </w:t>
            </w:r>
            <w:r w:rsidRPr="00C04A87">
              <w:rPr>
                <w:noProof/>
                <w:sz w:val="18"/>
                <w:szCs w:val="20"/>
              </w:rPr>
              <w:t> </w:t>
            </w:r>
            <w:r w:rsidRPr="00C04A87">
              <w:rPr>
                <w:noProof/>
                <w:sz w:val="18"/>
                <w:szCs w:val="20"/>
              </w:rPr>
              <w:t> </w:t>
            </w:r>
            <w:r w:rsidRPr="00C04A87">
              <w:rPr>
                <w:noProof/>
                <w:sz w:val="18"/>
                <w:szCs w:val="20"/>
              </w:rPr>
              <w:t> </w:t>
            </w:r>
            <w:r w:rsidRPr="00C04A87">
              <w:rPr>
                <w:sz w:val="18"/>
                <w:szCs w:val="20"/>
              </w:rPr>
              <w:fldChar w:fldCharType="end"/>
            </w:r>
          </w:p>
          <w:p w14:paraId="1876B57D" w14:textId="77777777" w:rsidR="009659BE" w:rsidRDefault="009659BE" w:rsidP="009659B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D1D35F5" w14:textId="77777777" w:rsidR="009659BE" w:rsidRDefault="009659BE" w:rsidP="009659B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00CE9E9" w14:textId="04ABBEAA" w:rsidR="009659BE" w:rsidRPr="00497353" w:rsidRDefault="009659BE" w:rsidP="009659BE">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FB4992" w:rsidRPr="003C4EB4" w14:paraId="285FAE78" w14:textId="77777777" w:rsidTr="00BD0680">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hemeFill="text2"/>
          </w:tcPr>
          <w:p w14:paraId="29AE8CE3" w14:textId="77777777" w:rsidR="00FB4992" w:rsidRPr="003C4EB4" w:rsidRDefault="00FB4992" w:rsidP="005E4348">
            <w:pPr>
              <w:pStyle w:val="Header"/>
              <w:tabs>
                <w:tab w:val="clear" w:pos="4320"/>
                <w:tab w:val="clear" w:pos="8640"/>
              </w:tabs>
              <w:overflowPunct w:val="0"/>
              <w:autoSpaceDE w:val="0"/>
              <w:autoSpaceDN w:val="0"/>
              <w:adjustRightInd w:val="0"/>
              <w:spacing w:before="60"/>
              <w:ind w:left="0"/>
              <w:rPr>
                <w:sz w:val="22"/>
                <w:szCs w:val="22"/>
              </w:rPr>
            </w:pPr>
            <w:r w:rsidRPr="003C4EB4">
              <w:rPr>
                <w:i/>
                <w:sz w:val="22"/>
                <w:szCs w:val="22"/>
              </w:rPr>
              <w:lastRenderedPageBreak/>
              <w:br w:type="page"/>
            </w:r>
            <w:r w:rsidRPr="003C4EB4">
              <w:rPr>
                <w:sz w:val="22"/>
                <w:szCs w:val="22"/>
              </w:rPr>
              <w:t xml:space="preserve">Part 4. Action Plan for Non-Compliant </w:t>
            </w:r>
            <w:r w:rsidR="005E4348" w:rsidRPr="003C4EB4">
              <w:rPr>
                <w:sz w:val="22"/>
                <w:szCs w:val="22"/>
              </w:rPr>
              <w:t>Requirements</w:t>
            </w:r>
          </w:p>
        </w:tc>
      </w:tr>
      <w:tr w:rsidR="00FB4992" w:rsidRPr="001067D9" w14:paraId="2C460F65" w14:textId="77777777" w:rsidTr="00010A88">
        <w:tblPrEx>
          <w:tblLook w:val="00A0" w:firstRow="1" w:lastRow="0" w:firstColumn="1" w:lastColumn="0" w:noHBand="0" w:noVBand="0"/>
        </w:tblPrEx>
        <w:tc>
          <w:tcPr>
            <w:tcW w:w="9450" w:type="dxa"/>
            <w:gridSpan w:val="5"/>
            <w:tcBorders>
              <w:top w:val="single" w:sz="4" w:space="0" w:color="808080" w:themeColor="background1" w:themeShade="80"/>
              <w:left w:val="nil"/>
              <w:bottom w:val="single" w:sz="4" w:space="0" w:color="808080" w:themeColor="background1" w:themeShade="80"/>
              <w:right w:val="nil"/>
            </w:tcBorders>
          </w:tcPr>
          <w:p w14:paraId="4243CFE9" w14:textId="70D5153C" w:rsidR="00F14477" w:rsidRPr="001067D9" w:rsidRDefault="004F6D49" w:rsidP="007A6BE4">
            <w:pPr>
              <w:overflowPunct w:val="0"/>
              <w:autoSpaceDE w:val="0"/>
              <w:autoSpaceDN w:val="0"/>
              <w:adjustRightInd w:val="0"/>
              <w:spacing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79B4E870" w14:textId="2A8497D6" w:rsidR="00FB4992" w:rsidRPr="001067D9" w:rsidRDefault="00FB4992" w:rsidP="007A6BE4">
            <w:pPr>
              <w:overflowPunct w:val="0"/>
              <w:autoSpaceDE w:val="0"/>
              <w:autoSpaceDN w:val="0"/>
              <w:adjustRightInd w:val="0"/>
              <w:spacing w:after="6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2EC129CD" w14:textId="77777777" w:rsidTr="005C36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43EEBDF2" w14:textId="003E54CD"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010A88">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38F9D5E4" w14:textId="32631D0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638F51A9"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0D9F2E55"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5C36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C16396" w14:paraId="57817213" w14:textId="77777777" w:rsidTr="00010A88">
        <w:trPr>
          <w:cantSplit/>
          <w:trHeight w:val="20"/>
        </w:trPr>
        <w:tc>
          <w:tcPr>
            <w:tcW w:w="1530" w:type="dxa"/>
            <w:tcBorders>
              <w:top w:val="single" w:sz="4" w:space="0" w:color="999999"/>
              <w:left w:val="nil"/>
              <w:bottom w:val="single" w:sz="4" w:space="0" w:color="999999"/>
              <w:right w:val="single" w:sz="4" w:space="0" w:color="999999"/>
            </w:tcBorders>
            <w:vAlign w:val="center"/>
          </w:tcPr>
          <w:p w14:paraId="07EF7A56"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0934F65C"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FDBD4FA"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F866572"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1EE8C19"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184FEDB1" w14:textId="77777777" w:rsidTr="00010A88">
        <w:trPr>
          <w:cantSplit/>
          <w:trHeight w:val="20"/>
        </w:trPr>
        <w:tc>
          <w:tcPr>
            <w:tcW w:w="1530" w:type="dxa"/>
            <w:tcBorders>
              <w:top w:val="single" w:sz="4" w:space="0" w:color="999999"/>
              <w:left w:val="nil"/>
              <w:bottom w:val="single" w:sz="4" w:space="0" w:color="999999"/>
              <w:right w:val="single" w:sz="4" w:space="0" w:color="999999"/>
            </w:tcBorders>
            <w:vAlign w:val="center"/>
          </w:tcPr>
          <w:p w14:paraId="1C021853"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2</w:t>
            </w:r>
          </w:p>
          <w:p w14:paraId="176BDE54" w14:textId="77777777" w:rsidR="00FB4992" w:rsidRPr="00C16396" w:rsidRDefault="00FB4992" w:rsidP="00FB4992">
            <w:pPr>
              <w:pStyle w:val="BodyText3"/>
              <w:tabs>
                <w:tab w:val="left" w:pos="5688"/>
                <w:tab w:val="left" w:pos="9648"/>
              </w:tabs>
              <w:spacing w:before="120"/>
              <w:jc w:val="center"/>
              <w:rPr>
                <w:rFonts w:cs="Arial"/>
                <w:sz w:val="18"/>
                <w:szCs w:val="20"/>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203CFC82"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AFBF59"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74C950C"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FFEAD6C"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18B69DB" w14:textId="77777777" w:rsidTr="00010A88">
        <w:trPr>
          <w:cantSplit/>
          <w:trHeight w:val="593"/>
        </w:trPr>
        <w:tc>
          <w:tcPr>
            <w:tcW w:w="1530" w:type="dxa"/>
            <w:tcBorders>
              <w:top w:val="single" w:sz="4" w:space="0" w:color="999999"/>
              <w:left w:val="nil"/>
              <w:bottom w:val="single" w:sz="4" w:space="0" w:color="999999"/>
              <w:right w:val="single" w:sz="4" w:space="0" w:color="999999"/>
            </w:tcBorders>
            <w:vAlign w:val="center"/>
          </w:tcPr>
          <w:p w14:paraId="4D5E50AE"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3649F196"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DC5E12E"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B5C8BCF"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86C65D4"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79373A4D" w14:textId="77777777" w:rsidTr="00010A88">
        <w:trPr>
          <w:cantSplit/>
        </w:trPr>
        <w:tc>
          <w:tcPr>
            <w:tcW w:w="1530" w:type="dxa"/>
            <w:tcBorders>
              <w:top w:val="single" w:sz="4" w:space="0" w:color="999999"/>
              <w:left w:val="nil"/>
              <w:bottom w:val="single" w:sz="4" w:space="0" w:color="999999"/>
              <w:right w:val="single" w:sz="4" w:space="0" w:color="999999"/>
            </w:tcBorders>
            <w:vAlign w:val="center"/>
          </w:tcPr>
          <w:p w14:paraId="7C68C95A"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5B0176E2"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23A993C"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158A87"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3E706749"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1BA685F" w14:textId="77777777" w:rsidTr="00010A88">
        <w:trPr>
          <w:cantSplit/>
        </w:trPr>
        <w:tc>
          <w:tcPr>
            <w:tcW w:w="1530" w:type="dxa"/>
            <w:tcBorders>
              <w:top w:val="single" w:sz="4" w:space="0" w:color="999999"/>
              <w:left w:val="nil"/>
              <w:bottom w:val="single" w:sz="4" w:space="0" w:color="999999"/>
              <w:right w:val="single" w:sz="4" w:space="0" w:color="999999"/>
            </w:tcBorders>
            <w:vAlign w:val="center"/>
          </w:tcPr>
          <w:p w14:paraId="56C4938F"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5</w:t>
            </w:r>
          </w:p>
        </w:tc>
        <w:tc>
          <w:tcPr>
            <w:tcW w:w="3060" w:type="dxa"/>
            <w:tcBorders>
              <w:top w:val="single" w:sz="4" w:space="0" w:color="999999"/>
              <w:left w:val="single" w:sz="4" w:space="0" w:color="999999"/>
              <w:bottom w:val="single" w:sz="4" w:space="0" w:color="999999"/>
              <w:right w:val="single" w:sz="4" w:space="0" w:color="999999"/>
            </w:tcBorders>
            <w:vAlign w:val="center"/>
          </w:tcPr>
          <w:p w14:paraId="4E5DAAE4" w14:textId="77777777" w:rsidR="00FB4992" w:rsidRPr="00C16396" w:rsidRDefault="00185704" w:rsidP="00EE48D9">
            <w:pPr>
              <w:pStyle w:val="BodyText3"/>
              <w:tabs>
                <w:tab w:val="left" w:pos="5688"/>
                <w:tab w:val="left" w:pos="9648"/>
              </w:tabs>
              <w:spacing w:after="60"/>
              <w:jc w:val="left"/>
              <w:rPr>
                <w:rFonts w:cs="Arial"/>
                <w:sz w:val="18"/>
                <w:szCs w:val="20"/>
              </w:rPr>
            </w:pPr>
            <w:r w:rsidRPr="00185704">
              <w:rPr>
                <w:rFonts w:cs="Arial"/>
                <w:sz w:val="18"/>
                <w:szCs w:val="20"/>
              </w:rPr>
              <w:t xml:space="preserve">Protect all systems against malware </w:t>
            </w:r>
            <w:r w:rsidR="00FB4992" w:rsidRPr="00C16396">
              <w:rPr>
                <w:rFonts w:cs="Arial"/>
                <w:sz w:val="18"/>
                <w:szCs w:val="20"/>
              </w:rPr>
              <w:t>and regularly update anti-virus software</w:t>
            </w:r>
            <w:r w:rsidR="00FB4992">
              <w:rPr>
                <w:rFonts w:cs="Arial"/>
                <w:sz w:val="18"/>
                <w:szCs w:val="20"/>
              </w:rPr>
              <w:t xml:space="preserv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A71D3C7"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BD66928"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B8D2B13"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3406555B" w14:textId="77777777" w:rsidTr="00010A88">
        <w:trPr>
          <w:cantSplit/>
        </w:trPr>
        <w:tc>
          <w:tcPr>
            <w:tcW w:w="1530" w:type="dxa"/>
            <w:tcBorders>
              <w:top w:val="single" w:sz="4" w:space="0" w:color="999999"/>
              <w:left w:val="nil"/>
              <w:bottom w:val="single" w:sz="4" w:space="0" w:color="999999"/>
              <w:right w:val="single" w:sz="4" w:space="0" w:color="999999"/>
            </w:tcBorders>
            <w:vAlign w:val="center"/>
          </w:tcPr>
          <w:p w14:paraId="0742D0B8"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294DCBE8"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8944B70"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C1EDE74"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748EF05"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4C675505" w14:textId="77777777" w:rsidTr="00010A88">
        <w:trPr>
          <w:cantSplit/>
        </w:trPr>
        <w:tc>
          <w:tcPr>
            <w:tcW w:w="1530" w:type="dxa"/>
            <w:tcBorders>
              <w:top w:val="single" w:sz="4" w:space="0" w:color="999999"/>
              <w:left w:val="nil"/>
              <w:bottom w:val="single" w:sz="4" w:space="0" w:color="999999"/>
              <w:right w:val="single" w:sz="4" w:space="0" w:color="999999"/>
            </w:tcBorders>
            <w:vAlign w:val="center"/>
          </w:tcPr>
          <w:p w14:paraId="720542EC"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4EE540C9"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BF32BF8"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AEAB7D6"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99B786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5B49E4" w:rsidRPr="00C16396" w14:paraId="29F0DF18" w14:textId="77777777" w:rsidTr="00010A88">
        <w:trPr>
          <w:cantSplit/>
        </w:trPr>
        <w:tc>
          <w:tcPr>
            <w:tcW w:w="1530" w:type="dxa"/>
            <w:tcBorders>
              <w:top w:val="single" w:sz="4" w:space="0" w:color="999999"/>
              <w:left w:val="nil"/>
              <w:bottom w:val="single" w:sz="4" w:space="0" w:color="999999"/>
              <w:right w:val="single" w:sz="4" w:space="0" w:color="999999"/>
            </w:tcBorders>
            <w:vAlign w:val="center"/>
          </w:tcPr>
          <w:p w14:paraId="0915E13B" w14:textId="0EF43531" w:rsidR="005B49E4" w:rsidRPr="00C16396" w:rsidRDefault="005B49E4" w:rsidP="005B49E4">
            <w:pPr>
              <w:pStyle w:val="BodyText3"/>
              <w:tabs>
                <w:tab w:val="left" w:pos="5688"/>
                <w:tab w:val="left" w:pos="9648"/>
              </w:tabs>
              <w:spacing w:before="120"/>
              <w:jc w:val="center"/>
              <w:rPr>
                <w:rFonts w:cs="Arial"/>
                <w:sz w:val="18"/>
                <w:szCs w:val="20"/>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276E42AB" w14:textId="49A9545E" w:rsidR="005B49E4" w:rsidRPr="00C16396" w:rsidRDefault="005B49E4" w:rsidP="005B49E4">
            <w:pPr>
              <w:pStyle w:val="BodyText3"/>
              <w:tabs>
                <w:tab w:val="left" w:pos="5688"/>
                <w:tab w:val="left" w:pos="9648"/>
              </w:tabs>
              <w:spacing w:after="60"/>
              <w:jc w:val="left"/>
              <w:rPr>
                <w:rFonts w:cs="Arial"/>
                <w:sz w:val="18"/>
                <w:szCs w:val="20"/>
              </w:rPr>
            </w:pPr>
            <w:r w:rsidRPr="00764864">
              <w:rPr>
                <w:rFonts w:cs="Arial"/>
                <w:sz w:val="18"/>
                <w:szCs w:val="20"/>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C00505E" w14:textId="00168380" w:rsidR="005B49E4" w:rsidRPr="00C16396" w:rsidRDefault="005B49E4" w:rsidP="005B49E4">
            <w:pPr>
              <w:spacing w:after="60"/>
              <w:jc w:val="center"/>
            </w:pPr>
            <w:r w:rsidRPr="00764864">
              <w:fldChar w:fldCharType="begin">
                <w:ffData>
                  <w:name w:val="Check1"/>
                  <w:enabled/>
                  <w:calcOnExit w:val="0"/>
                  <w:checkBox>
                    <w:sizeAuto/>
                    <w:default w:val="0"/>
                  </w:checkBox>
                </w:ffData>
              </w:fldChar>
            </w:r>
            <w:r w:rsidRPr="00764864">
              <w:instrText xml:space="preserve"> FORMCHECKBOX </w:instrText>
            </w:r>
            <w:r w:rsidR="003E5159">
              <w:fldChar w:fldCharType="separate"/>
            </w:r>
            <w:r w:rsidRPr="0076486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3181378" w14:textId="7ABF87CF" w:rsidR="005B49E4" w:rsidRPr="00C16396" w:rsidRDefault="005B49E4" w:rsidP="005B49E4">
            <w:pPr>
              <w:spacing w:after="60"/>
              <w:ind w:right="-18"/>
              <w:jc w:val="center"/>
            </w:pPr>
            <w:r w:rsidRPr="00764864">
              <w:fldChar w:fldCharType="begin">
                <w:ffData>
                  <w:name w:val="Check1"/>
                  <w:enabled/>
                  <w:calcOnExit w:val="0"/>
                  <w:checkBox>
                    <w:sizeAuto/>
                    <w:default w:val="0"/>
                  </w:checkBox>
                </w:ffData>
              </w:fldChar>
            </w:r>
            <w:r w:rsidRPr="00764864">
              <w:instrText xml:space="preserve"> FORMCHECKBOX </w:instrText>
            </w:r>
            <w:r w:rsidR="003E5159">
              <w:fldChar w:fldCharType="separate"/>
            </w:r>
            <w:r w:rsidRPr="00764864">
              <w:fldChar w:fldCharType="end"/>
            </w:r>
          </w:p>
        </w:tc>
        <w:tc>
          <w:tcPr>
            <w:tcW w:w="2970" w:type="dxa"/>
            <w:tcBorders>
              <w:top w:val="single" w:sz="4" w:space="0" w:color="999999"/>
              <w:left w:val="single" w:sz="4" w:space="0" w:color="999999"/>
              <w:bottom w:val="single" w:sz="4" w:space="0" w:color="999999"/>
              <w:right w:val="nil"/>
            </w:tcBorders>
            <w:vAlign w:val="center"/>
          </w:tcPr>
          <w:p w14:paraId="0DAFBCF6" w14:textId="20CA06E4" w:rsidR="005B49E4" w:rsidRPr="00C16396" w:rsidRDefault="005B49E4" w:rsidP="005B49E4">
            <w:pPr>
              <w:pStyle w:val="BodyText3"/>
              <w:tabs>
                <w:tab w:val="left" w:pos="5688"/>
                <w:tab w:val="left" w:pos="9648"/>
              </w:tabs>
              <w:spacing w:after="60"/>
              <w:jc w:val="left"/>
              <w:rPr>
                <w:rFonts w:eastAsia="MS Mincho" w:cs="Courier New"/>
                <w:sz w:val="18"/>
              </w:rPr>
            </w:pP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c>
      </w:tr>
      <w:tr w:rsidR="00FB4992" w:rsidRPr="00C16396" w14:paraId="2B34A7FA" w14:textId="77777777" w:rsidTr="00010A88">
        <w:trPr>
          <w:cantSplit/>
        </w:trPr>
        <w:tc>
          <w:tcPr>
            <w:tcW w:w="1530" w:type="dxa"/>
            <w:tcBorders>
              <w:top w:val="single" w:sz="4" w:space="0" w:color="999999"/>
              <w:left w:val="nil"/>
              <w:bottom w:val="single" w:sz="4" w:space="0" w:color="999999"/>
              <w:right w:val="single" w:sz="4" w:space="0" w:color="999999"/>
            </w:tcBorders>
            <w:vAlign w:val="center"/>
          </w:tcPr>
          <w:p w14:paraId="127EA42B"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F6CBC52"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BA0D8E" w:rsidRPr="00C16396" w14:paraId="6768CA80" w14:textId="77777777" w:rsidTr="00486329">
        <w:trPr>
          <w:cantSplit/>
        </w:trPr>
        <w:tc>
          <w:tcPr>
            <w:tcW w:w="1530" w:type="dxa"/>
            <w:tcBorders>
              <w:top w:val="single" w:sz="4" w:space="0" w:color="999999"/>
              <w:left w:val="nil"/>
              <w:bottom w:val="single" w:sz="4" w:space="0" w:color="999999"/>
              <w:right w:val="single" w:sz="4" w:space="0" w:color="999999"/>
            </w:tcBorders>
            <w:vAlign w:val="center"/>
          </w:tcPr>
          <w:p w14:paraId="6F7BD324" w14:textId="3A2D840A" w:rsidR="00BA0D8E" w:rsidRPr="00C16396" w:rsidRDefault="00BA0D8E" w:rsidP="00BA0D8E">
            <w:pPr>
              <w:pStyle w:val="BodyText3"/>
              <w:tabs>
                <w:tab w:val="left" w:pos="5688"/>
                <w:tab w:val="left" w:pos="9648"/>
              </w:tabs>
              <w:spacing w:before="120"/>
              <w:jc w:val="center"/>
              <w:rPr>
                <w:rFonts w:cs="Arial"/>
                <w:sz w:val="18"/>
                <w:szCs w:val="20"/>
              </w:rPr>
            </w:pPr>
            <w:r>
              <w:rPr>
                <w:rFonts w:cs="Arial"/>
                <w:sz w:val="18"/>
                <w:szCs w:val="20"/>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7C600A07" w14:textId="711C44AF" w:rsidR="00BA0D8E" w:rsidRPr="00C16396" w:rsidRDefault="00BA0D8E" w:rsidP="00BA0D8E">
            <w:pPr>
              <w:pStyle w:val="BodyText3"/>
              <w:tabs>
                <w:tab w:val="left" w:pos="5688"/>
                <w:tab w:val="left" w:pos="9648"/>
              </w:tabs>
              <w:spacing w:after="60"/>
              <w:jc w:val="left"/>
              <w:rPr>
                <w:rFonts w:cs="Arial"/>
                <w:sz w:val="18"/>
                <w:szCs w:val="20"/>
              </w:rPr>
            </w:pPr>
            <w:r w:rsidRPr="00174394">
              <w:rPr>
                <w:rFonts w:cs="Arial"/>
                <w:sz w:val="18"/>
                <w:szCs w:val="20"/>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6DBBC9" w14:textId="7BF46AEC" w:rsidR="00BA0D8E" w:rsidRPr="00C16396" w:rsidRDefault="00BA0D8E" w:rsidP="00BA0D8E">
            <w:pPr>
              <w:spacing w:after="60"/>
              <w:jc w:val="center"/>
            </w:pPr>
            <w:r w:rsidRPr="00764864">
              <w:fldChar w:fldCharType="begin">
                <w:ffData>
                  <w:name w:val="Check1"/>
                  <w:enabled/>
                  <w:calcOnExit w:val="0"/>
                  <w:checkBox>
                    <w:sizeAuto/>
                    <w:default w:val="0"/>
                  </w:checkBox>
                </w:ffData>
              </w:fldChar>
            </w:r>
            <w:r w:rsidRPr="00764864">
              <w:instrText xml:space="preserve"> FORMCHECKBOX </w:instrText>
            </w:r>
            <w:r w:rsidR="003E5159">
              <w:fldChar w:fldCharType="separate"/>
            </w:r>
            <w:r w:rsidRPr="0076486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C9D0A2" w14:textId="04D68AA5" w:rsidR="00BA0D8E" w:rsidRPr="00C16396" w:rsidRDefault="00BA0D8E" w:rsidP="00BA0D8E">
            <w:pPr>
              <w:spacing w:after="60"/>
              <w:ind w:right="-18"/>
              <w:jc w:val="center"/>
            </w:pPr>
            <w:r w:rsidRPr="00764864">
              <w:fldChar w:fldCharType="begin">
                <w:ffData>
                  <w:name w:val="Check1"/>
                  <w:enabled/>
                  <w:calcOnExit w:val="0"/>
                  <w:checkBox>
                    <w:sizeAuto/>
                    <w:default w:val="0"/>
                  </w:checkBox>
                </w:ffData>
              </w:fldChar>
            </w:r>
            <w:r w:rsidRPr="00764864">
              <w:instrText xml:space="preserve"> FORMCHECKBOX </w:instrText>
            </w:r>
            <w:r w:rsidR="003E5159">
              <w:fldChar w:fldCharType="separate"/>
            </w:r>
            <w:r w:rsidRPr="00764864">
              <w:fldChar w:fldCharType="end"/>
            </w:r>
          </w:p>
        </w:tc>
        <w:tc>
          <w:tcPr>
            <w:tcW w:w="2970" w:type="dxa"/>
            <w:tcBorders>
              <w:top w:val="single" w:sz="4" w:space="0" w:color="999999"/>
              <w:left w:val="single" w:sz="4" w:space="0" w:color="999999"/>
              <w:bottom w:val="single" w:sz="4" w:space="0" w:color="999999"/>
              <w:right w:val="nil"/>
            </w:tcBorders>
            <w:vAlign w:val="center"/>
          </w:tcPr>
          <w:p w14:paraId="58559CAF" w14:textId="7ED44A3A" w:rsidR="00BA0D8E" w:rsidRPr="00C16396" w:rsidRDefault="00BA0D8E" w:rsidP="00BA0D8E">
            <w:pPr>
              <w:pStyle w:val="BodyText3"/>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fldChar w:fldCharType="end"/>
            </w:r>
          </w:p>
        </w:tc>
      </w:tr>
      <w:tr w:rsidR="00FB4992" w:rsidRPr="00C16396" w14:paraId="524783E0" w14:textId="77777777" w:rsidTr="00486329">
        <w:trPr>
          <w:cantSplit/>
        </w:trPr>
        <w:tc>
          <w:tcPr>
            <w:tcW w:w="1530" w:type="dxa"/>
            <w:tcBorders>
              <w:top w:val="single" w:sz="4" w:space="0" w:color="999999"/>
              <w:left w:val="nil"/>
              <w:bottom w:val="single" w:sz="4" w:space="0" w:color="999999"/>
              <w:right w:val="single" w:sz="4" w:space="0" w:color="999999"/>
            </w:tcBorders>
            <w:vAlign w:val="center"/>
          </w:tcPr>
          <w:p w14:paraId="5C7EFA58" w14:textId="77777777" w:rsidR="00FB4992" w:rsidRPr="00C16396" w:rsidRDefault="00FB4992" w:rsidP="00FB4992">
            <w:pPr>
              <w:pStyle w:val="BodyText3"/>
              <w:tabs>
                <w:tab w:val="left" w:pos="5688"/>
                <w:tab w:val="left" w:pos="9648"/>
              </w:tabs>
              <w:spacing w:before="120"/>
              <w:jc w:val="center"/>
              <w:rPr>
                <w:rFonts w:cs="Arial"/>
                <w:sz w:val="18"/>
                <w:szCs w:val="20"/>
              </w:rPr>
            </w:pPr>
            <w:r w:rsidRPr="00C16396">
              <w:rPr>
                <w:rFonts w:cs="Arial"/>
                <w:sz w:val="18"/>
                <w:szCs w:val="20"/>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0E56D781" w14:textId="77777777" w:rsidR="00FB4992" w:rsidRPr="00C16396" w:rsidRDefault="00FB4992" w:rsidP="00EE48D9">
            <w:pPr>
              <w:pStyle w:val="BodyText3"/>
              <w:tabs>
                <w:tab w:val="left" w:pos="5688"/>
                <w:tab w:val="left" w:pos="9648"/>
              </w:tabs>
              <w:spacing w:after="60"/>
              <w:jc w:val="left"/>
              <w:rPr>
                <w:rFonts w:cs="Arial"/>
                <w:sz w:val="18"/>
                <w:szCs w:val="20"/>
              </w:rPr>
            </w:pPr>
            <w:r w:rsidRPr="00C16396">
              <w:rPr>
                <w:rFonts w:cs="Arial"/>
                <w:sz w:val="18"/>
                <w:szCs w:val="20"/>
              </w:rPr>
              <w:t xml:space="preserve">Maintain a policy that addresses information security </w:t>
            </w:r>
            <w:r>
              <w:rPr>
                <w:rFonts w:cs="Arial"/>
                <w:sz w:val="18"/>
                <w:szCs w:val="20"/>
              </w:rPr>
              <w:t>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4961D45"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EDBCC0"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3E5159">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46F060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486329" w:rsidRPr="00C16396" w14:paraId="63334848" w14:textId="77777777" w:rsidTr="00010A88">
        <w:trPr>
          <w:cantSplit/>
        </w:trPr>
        <w:tc>
          <w:tcPr>
            <w:tcW w:w="1530" w:type="dxa"/>
            <w:tcBorders>
              <w:top w:val="single" w:sz="4" w:space="0" w:color="999999"/>
              <w:left w:val="nil"/>
              <w:bottom w:val="single" w:sz="4" w:space="0" w:color="A6A6A6"/>
              <w:right w:val="single" w:sz="4" w:space="0" w:color="999999"/>
            </w:tcBorders>
            <w:vAlign w:val="center"/>
          </w:tcPr>
          <w:p w14:paraId="4B2DB6D1" w14:textId="2AE8F207" w:rsidR="00486329" w:rsidRPr="00C16396" w:rsidRDefault="00486329" w:rsidP="00486329">
            <w:pPr>
              <w:pStyle w:val="BodyText3"/>
              <w:tabs>
                <w:tab w:val="left" w:pos="5688"/>
                <w:tab w:val="left" w:pos="9648"/>
              </w:tabs>
              <w:spacing w:before="120"/>
              <w:jc w:val="center"/>
              <w:rPr>
                <w:rFonts w:cs="Arial"/>
                <w:sz w:val="18"/>
                <w:szCs w:val="20"/>
              </w:rPr>
            </w:pPr>
            <w:r>
              <w:rPr>
                <w:rFonts w:cs="Arial"/>
                <w:sz w:val="18"/>
                <w:szCs w:val="20"/>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33CB5D2C" w14:textId="4599B602" w:rsidR="00486329" w:rsidRPr="00C16396" w:rsidRDefault="00486329" w:rsidP="00486329">
            <w:pPr>
              <w:pStyle w:val="BodyText3"/>
              <w:tabs>
                <w:tab w:val="left" w:pos="5688"/>
                <w:tab w:val="left" w:pos="9648"/>
              </w:tabs>
              <w:spacing w:after="60"/>
              <w:jc w:val="left"/>
              <w:rPr>
                <w:rFonts w:cs="Arial"/>
                <w:sz w:val="18"/>
                <w:szCs w:val="20"/>
              </w:rPr>
            </w:pPr>
            <w:r w:rsidRPr="004300C1">
              <w:rPr>
                <w:rFonts w:cs="Arial"/>
                <w:sz w:val="18"/>
                <w:szCs w:val="20"/>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1BC23462" w14:textId="34E83ECC" w:rsidR="00486329" w:rsidRPr="00C16396" w:rsidRDefault="00486329" w:rsidP="00486329">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3E5159">
              <w:fldChar w:fldCharType="separate"/>
            </w:r>
            <w:r w:rsidRPr="00174394">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04604D73" w14:textId="4CBDEA4E" w:rsidR="00486329" w:rsidRPr="00C16396" w:rsidRDefault="00486329" w:rsidP="00486329">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3E5159">
              <w:fldChar w:fldCharType="separate"/>
            </w:r>
            <w:r w:rsidRPr="00174394">
              <w:fldChar w:fldCharType="end"/>
            </w:r>
          </w:p>
        </w:tc>
        <w:tc>
          <w:tcPr>
            <w:tcW w:w="2970" w:type="dxa"/>
            <w:tcBorders>
              <w:top w:val="single" w:sz="4" w:space="0" w:color="999999"/>
              <w:left w:val="single" w:sz="4" w:space="0" w:color="999999"/>
              <w:bottom w:val="single" w:sz="4" w:space="0" w:color="A6A6A6"/>
              <w:right w:val="nil"/>
            </w:tcBorders>
            <w:vAlign w:val="center"/>
          </w:tcPr>
          <w:p w14:paraId="7D87F0F1" w14:textId="25D6BAD2" w:rsidR="00486329" w:rsidRPr="00C16396" w:rsidRDefault="00486329" w:rsidP="00486329">
            <w:pPr>
              <w:pStyle w:val="BodyText3"/>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fldChar w:fldCharType="end"/>
            </w:r>
          </w:p>
        </w:tc>
      </w:tr>
    </w:tbl>
    <w:p w14:paraId="3CC22CD2" w14:textId="63BB0BDF" w:rsidR="00010A88" w:rsidRDefault="00010A88" w:rsidP="008B4FF9">
      <w:pPr>
        <w:spacing w:before="240" w:after="0"/>
      </w:pPr>
      <w:r w:rsidRPr="008E00B8">
        <w:rPr>
          <w:i/>
        </w:rPr>
        <w:t>* PCI DSS Requirements indicated here refer to the questions in Section 2 of the SAQ.</w:t>
      </w:r>
    </w:p>
    <w:p w14:paraId="59D4C83C" w14:textId="77777777" w:rsidR="00E60C58" w:rsidRDefault="00E60C58" w:rsidP="00394991">
      <w:pPr>
        <w:spacing w:after="60"/>
        <w:jc w:val="center"/>
      </w:pPr>
    </w:p>
    <w:p w14:paraId="53127FA3" w14:textId="77777777" w:rsidR="00E60C58" w:rsidRDefault="00E60C58" w:rsidP="00394991">
      <w:pPr>
        <w:spacing w:after="60"/>
        <w:jc w:val="center"/>
      </w:pPr>
    </w:p>
    <w:p w14:paraId="30BB35BE" w14:textId="3BF99E23" w:rsidR="007A6BE4" w:rsidRPr="007A000C" w:rsidRDefault="00FD2BFF" w:rsidP="00FD2BFF">
      <w:pPr>
        <w:spacing w:before="0" w:after="60"/>
        <w:jc w:val="center"/>
      </w:pPr>
      <w:r>
        <w:rPr>
          <w:noProof/>
        </w:rPr>
        <w:drawing>
          <wp:inline distT="0" distB="0" distL="0" distR="0" wp14:anchorId="450355AB" wp14:editId="2BFA4A1A">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23">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sectPr w:rsidR="007A6BE4" w:rsidRPr="007A000C" w:rsidSect="00040EF1">
      <w:footerReference w:type="default" r:id="rId24"/>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BF869" w14:textId="77777777" w:rsidR="003E5159" w:rsidRDefault="003E5159">
      <w:r>
        <w:separator/>
      </w:r>
    </w:p>
  </w:endnote>
  <w:endnote w:type="continuationSeparator" w:id="0">
    <w:p w14:paraId="289F3526" w14:textId="77777777" w:rsidR="003E5159" w:rsidRDefault="003E5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eiryo">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8A93C" w14:textId="722C50C1" w:rsidR="002061B0" w:rsidRPr="00EE70C8" w:rsidRDefault="002061B0" w:rsidP="00601E8C">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3.2 SAQ C-VT, Rev. 1.1</w:t>
    </w:r>
    <w:r w:rsidRPr="00EE70C8">
      <w:rPr>
        <w:sz w:val="18"/>
      </w:rPr>
      <w:tab/>
    </w:r>
    <w:r w:rsidR="00E62A14">
      <w:rPr>
        <w:sz w:val="18"/>
      </w:rPr>
      <w:t>January 2017</w:t>
    </w:r>
  </w:p>
  <w:p w14:paraId="73878A1B" w14:textId="3AE3A774" w:rsidR="002061B0" w:rsidRPr="00476CAE" w:rsidRDefault="002061B0"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17</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3873C6">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50243" w14:textId="77777777" w:rsidR="002061B0" w:rsidRPr="00816D81" w:rsidRDefault="002061B0" w:rsidP="00A36FB2">
    <w:pPr>
      <w:pStyle w:val="Footer"/>
      <w:tabs>
        <w:tab w:val="clear" w:pos="4320"/>
        <w:tab w:val="clear" w:pos="8640"/>
        <w:tab w:val="center" w:pos="4680"/>
        <w:tab w:val="right" w:pos="9360"/>
      </w:tabs>
      <w:spacing w:line="240" w:lineRule="auto"/>
      <w:rPr>
        <w:i/>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1B174" w14:textId="59C81F0D" w:rsidR="002061B0" w:rsidRPr="00EE70C8" w:rsidRDefault="002061B0"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C-VT, Rev. 1.1 </w:t>
    </w:r>
    <w:r>
      <w:rPr>
        <w:rFonts w:ascii="Times New Roman" w:hAnsi="Times New Roman" w:cs="Times New Roman"/>
        <w:sz w:val="18"/>
      </w:rPr>
      <w:t>–</w:t>
    </w:r>
    <w:r>
      <w:rPr>
        <w:sz w:val="18"/>
      </w:rPr>
      <w:t xml:space="preserve"> Section 1: Assessment Information</w:t>
    </w:r>
    <w:r w:rsidRPr="00EE70C8">
      <w:rPr>
        <w:sz w:val="18"/>
      </w:rPr>
      <w:tab/>
    </w:r>
    <w:r w:rsidR="00E62A14">
      <w:rPr>
        <w:sz w:val="18"/>
      </w:rPr>
      <w:t>January 2017</w:t>
    </w:r>
  </w:p>
  <w:p w14:paraId="1A215D60" w14:textId="047C830F" w:rsidR="002061B0" w:rsidRPr="00476CAE" w:rsidRDefault="002061B0"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17</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3873C6">
      <w:rPr>
        <w:rStyle w:val="PageNumber"/>
        <w:bCs/>
        <w:noProof/>
        <w:sz w:val="18"/>
      </w:rPr>
      <w:t>1</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B5F71" w14:textId="58238DD6" w:rsidR="002061B0" w:rsidRPr="00D2092C" w:rsidRDefault="002061B0" w:rsidP="009659BE">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C-VT, Rev. 1.1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sidR="00E62A14">
      <w:rPr>
        <w:sz w:val="18"/>
      </w:rPr>
      <w:t>January 2017</w:t>
    </w:r>
  </w:p>
  <w:p w14:paraId="57593569" w14:textId="67052E05" w:rsidR="002061B0" w:rsidRDefault="002061B0" w:rsidP="00914EDF">
    <w:pPr>
      <w:pStyle w:val="BodyText"/>
      <w:tabs>
        <w:tab w:val="right" w:pos="12960"/>
      </w:tabs>
      <w:spacing w:before="0" w:after="0"/>
    </w:pPr>
    <w:r>
      <w:rPr>
        <w:rStyle w:val="PageNumber"/>
        <w:bCs/>
        <w:sz w:val="18"/>
      </w:rPr>
      <w:t>© 2006-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3873C6">
      <w:rPr>
        <w:rStyle w:val="PageNumber"/>
        <w:bCs/>
        <w:noProof/>
        <w:sz w:val="18"/>
      </w:rPr>
      <w:t>13</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3DA3A" w14:textId="0ED080B1" w:rsidR="002061B0" w:rsidRPr="0072514B" w:rsidRDefault="002061B0" w:rsidP="0072514B">
    <w:pPr>
      <w:pStyle w:val="BodyText"/>
      <w:tabs>
        <w:tab w:val="right" w:pos="9360"/>
        <w:tab w:val="right" w:pos="1296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4DD60" w14:textId="6FE5AF82" w:rsidR="002061B0" w:rsidRPr="0072514B" w:rsidRDefault="002061B0" w:rsidP="0072514B">
    <w:pPr>
      <w:pStyle w:val="BodyText"/>
      <w:tabs>
        <w:tab w:val="right" w:pos="9360"/>
        <w:tab w:val="right" w:pos="12960"/>
      </w:tabs>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7FD79" w14:textId="7FB36515" w:rsidR="002061B0" w:rsidRPr="00613DAB" w:rsidRDefault="002061B0" w:rsidP="00914EDF">
    <w:pPr>
      <w:pStyle w:val="BodyText"/>
      <w:pBdr>
        <w:top w:val="single" w:sz="4" w:space="1" w:color="808080" w:themeColor="background1" w:themeShade="80"/>
      </w:pBdr>
      <w:tabs>
        <w:tab w:val="right" w:pos="9360"/>
      </w:tabs>
      <w:spacing w:before="0" w:after="0"/>
      <w:rPr>
        <w:rStyle w:val="PageNumber"/>
        <w:bCs/>
        <w:sz w:val="18"/>
      </w:rPr>
    </w:pPr>
    <w:r>
      <w:rPr>
        <w:sz w:val="18"/>
      </w:rPr>
      <w:t>PCI</w:t>
    </w:r>
    <w:r w:rsidRPr="00EE70C8">
      <w:rPr>
        <w:sz w:val="18"/>
      </w:rPr>
      <w:t xml:space="preserve"> DSS </w:t>
    </w:r>
    <w:r>
      <w:rPr>
        <w:sz w:val="18"/>
      </w:rPr>
      <w:t xml:space="preserve">v3.2 SAQ C-VT, Rev. 1.1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sidR="00E62A14">
      <w:rPr>
        <w:sz w:val="18"/>
      </w:rPr>
      <w:t>January 2017</w:t>
    </w:r>
  </w:p>
  <w:p w14:paraId="7583FF65" w14:textId="2039D410" w:rsidR="002061B0" w:rsidRDefault="002061B0" w:rsidP="00914EDF">
    <w:pPr>
      <w:pStyle w:val="BodyText"/>
      <w:tabs>
        <w:tab w:val="right" w:pos="9360"/>
      </w:tabs>
      <w:spacing w:before="0" w:after="0"/>
    </w:pPr>
    <w:r>
      <w:rPr>
        <w:rStyle w:val="PageNumber"/>
        <w:bCs/>
        <w:sz w:val="18"/>
      </w:rPr>
      <w:t>© 2006-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3873C6">
      <w:rPr>
        <w:rStyle w:val="PageNumber"/>
        <w:bCs/>
        <w:noProof/>
        <w:sz w:val="18"/>
      </w:rPr>
      <w:t>31</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50FAD" w14:textId="77777777" w:rsidR="003E5159" w:rsidRDefault="003E5159">
      <w:r>
        <w:separator/>
      </w:r>
    </w:p>
  </w:footnote>
  <w:footnote w:type="continuationSeparator" w:id="0">
    <w:p w14:paraId="7FF39073" w14:textId="77777777" w:rsidR="003E5159" w:rsidRDefault="003E5159">
      <w:r>
        <w:continuationSeparator/>
      </w:r>
    </w:p>
  </w:footnote>
  <w:footnote w:id="1">
    <w:p w14:paraId="79AC0971" w14:textId="15EC6B31" w:rsidR="002061B0" w:rsidRDefault="002061B0">
      <w:pPr>
        <w:pStyle w:val="FootnoteText"/>
      </w:pPr>
      <w:r>
        <w:rPr>
          <w:rStyle w:val="FootnoteReference"/>
        </w:rPr>
        <w:footnoteRef/>
      </w:r>
      <w:r>
        <w:t xml:space="preserve"> </w:t>
      </w:r>
      <w:r w:rsidRPr="00686903">
        <w:rPr>
          <w:sz w:val="18"/>
          <w:szCs w:val="18"/>
        </w:rPr>
        <w:t>Th</w:t>
      </w:r>
      <w:r>
        <w:rPr>
          <w:sz w:val="18"/>
          <w:szCs w:val="18"/>
        </w:rPr>
        <w:t xml:space="preserve">is </w:t>
      </w:r>
      <w:r w:rsidRPr="00686903">
        <w:rPr>
          <w:sz w:val="18"/>
          <w:szCs w:val="18"/>
        </w:rPr>
        <w:t>criteria is not intended to prohibit more than one of the permitted system type</w:t>
      </w:r>
      <w:r>
        <w:rPr>
          <w:sz w:val="18"/>
          <w:szCs w:val="18"/>
        </w:rPr>
        <w:t xml:space="preserve"> (that is, a </w:t>
      </w:r>
      <w:r w:rsidRPr="009C0D68">
        <w:rPr>
          <w:sz w:val="18"/>
          <w:szCs w:val="18"/>
        </w:rPr>
        <w:t>virtual payment terminal accessed by an Internet-connected web browser</w:t>
      </w:r>
      <w:r>
        <w:rPr>
          <w:sz w:val="18"/>
          <w:szCs w:val="18"/>
        </w:rPr>
        <w:t>)</w:t>
      </w:r>
      <w:r w:rsidRPr="00686903">
        <w:rPr>
          <w:sz w:val="18"/>
          <w:szCs w:val="18"/>
        </w:rPr>
        <w:t xml:space="preserve"> being on the same network zone, as long as the permitted systems are isolated from other types of systems (e.g. by implementing network segmentation).</w:t>
      </w:r>
      <w:r>
        <w:rPr>
          <w:sz w:val="18"/>
          <w:szCs w:val="18"/>
        </w:rPr>
        <w:t xml:space="preserve"> Additionally, t</w:t>
      </w:r>
      <w:r w:rsidRPr="00686903">
        <w:rPr>
          <w:sz w:val="18"/>
          <w:szCs w:val="18"/>
        </w:rPr>
        <w:t>his criteria is not intended to prevent the defined system type from being able to transmit transaction information to a third party for processing, such as an acquirer or payment processor, over a network.</w:t>
      </w:r>
    </w:p>
  </w:footnote>
  <w:footnote w:id="2">
    <w:p w14:paraId="405F9A3D" w14:textId="1D710F19" w:rsidR="002061B0" w:rsidRPr="00EE70C8" w:rsidRDefault="002061B0"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3">
    <w:p w14:paraId="2EACF8FE" w14:textId="2E65F40C" w:rsidR="002061B0" w:rsidRPr="00EE70C8" w:rsidRDefault="002061B0"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4">
    <w:p w14:paraId="3CD8F227" w14:textId="576CE40A" w:rsidR="002061B0" w:rsidRPr="00EE70C8" w:rsidRDefault="002061B0"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C8187" w14:textId="77777777" w:rsidR="002061B0" w:rsidRDefault="002061B0" w:rsidP="00A36FB2">
    <w:pPr>
      <w:pStyle w:val="Header"/>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D0B00" w14:textId="77777777" w:rsidR="002061B0" w:rsidRDefault="003E5159" w:rsidP="00A36FB2">
    <w:pPr>
      <w:pStyle w:val="Header"/>
    </w:pPr>
    <w:r>
      <w:rPr>
        <w:szCs w:val="20"/>
        <w:lang w:val="en-CA" w:eastAsia="en-CA"/>
      </w:rPr>
      <w:pict w14:anchorId="26A57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5" type="#_x0000_t136" style="position:absolute;left:0;text-align:left;margin-left:0;margin-top:0;width:549.9pt;height:109.95pt;rotation:315;z-index:-251655168;mso-wrap-edited:f;mso-position-horizontal:center;mso-position-horizontal-relative:margin;mso-position-vertical:center;mso-position-vertical-relative:margin" wrapcoords="21393 1322 18063 1322 17798 1469 17828 2351 19419 11314 17003 0 16737 1322 14321 1322 14203 2351 14203 11902 11875 1763 11551 587 11404 1322 11109 1616 11050 1910 11079 2938 10962 2644 10873 3085 10726 4702 10667 5142 10520 6906 10490 6906 10225 8816 8634 2938 8309 1910 7455 1175 5392 1322 5156 2204 5245 3820 5186 3673 3889 3820 3683 2938 2828 1175 618 1322 471 2204 559 3820 500 3673 500 5436 559 7200 500 7053 500 8669 559 10432 471 10285 471 11608 559 13812 383 14693 530 15869 618 16457 707 16897 2740 16897 3035 16457 3035 16163 3270 16310 3565 15722 3565 15428 3889 14693 4037 13959 4213 12195 4832 15134 5716 17926 5864 16897 5893 10432 6541 10285 7366 11167 8103 14693 9046 17926 9223 17044 9901 17191 10313 14987 10402 13371 10372 12783 10578 12783 10873 12195 10873 11902 11168 12342 11551 12195 11757 13077 13142 17191 13201 16897 13525 16751 13643 16163 13525 15281 14498 17044 14733 17338 14851 16897 14851 11902 15175 10138 16502 10138 16649 10285 17032 9844 17120 9257 16973 7200 16502 3379 18299 12489 19684 17926 19920 16897 19979 15722 20038 10726 19949 7346 19861 6906 19979 6612 19949 4261 19861 3673 21157 3379 21334 3820 21482 3379 21511 1910 21393 1322" fillcolor="#999" stroked="f">
          <v:fill opacity="38010f"/>
          <v:textpath style="font-family:&quot;arial&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B0EB5" w14:textId="05A3634E" w:rsidR="002061B0" w:rsidRPr="005B6058" w:rsidRDefault="002061B0" w:rsidP="005B6058">
    <w:pPr>
      <w:pStyle w:val="Header"/>
      <w:spacing w:before="0" w:after="0"/>
      <w:ind w:left="-86"/>
      <w:rPr>
        <w:sz w:val="4"/>
        <w:szCs w:val="4"/>
      </w:rPr>
    </w:pPr>
    <w:r w:rsidRPr="005B6058">
      <w:rPr>
        <w:noProof/>
        <w:sz w:val="4"/>
        <w:szCs w:val="4"/>
      </w:rPr>
      <w:drawing>
        <wp:anchor distT="0" distB="0" distL="114300" distR="114300" simplePos="0" relativeHeight="251660288" behindDoc="1" locked="0" layoutInCell="1" allowOverlap="1" wp14:anchorId="2F6AD199" wp14:editId="6A0E232B">
          <wp:simplePos x="0" y="0"/>
          <wp:positionH relativeFrom="column">
            <wp:posOffset>-26191</wp:posOffset>
          </wp:positionH>
          <wp:positionV relativeFrom="paragraph">
            <wp:posOffset>1905</wp:posOffset>
          </wp:positionV>
          <wp:extent cx="1081405" cy="334010"/>
          <wp:effectExtent l="0" t="0" r="4445" b="8890"/>
          <wp:wrapTight wrapText="bothSides">
            <wp:wrapPolygon edited="0">
              <wp:start x="381" y="0"/>
              <wp:lineTo x="0" y="1232"/>
              <wp:lineTo x="0" y="4928"/>
              <wp:lineTo x="1142" y="20943"/>
              <wp:lineTo x="3805" y="20943"/>
              <wp:lineTo x="21308" y="16015"/>
              <wp:lineTo x="21308" y="4928"/>
              <wp:lineTo x="8752" y="0"/>
              <wp:lineTo x="381" y="0"/>
            </wp:wrapPolygon>
          </wp:wrapTight>
          <wp:docPr id="1" name="Picture 1" descr="Description: Description: Final-PCI-SSC-Mark-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escription: Final-PCI-SSC-Mark-R.PNG"/>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a:graphicData>
          </a:graphic>
        </wp:anchor>
      </w:drawing>
    </w:r>
    <w:r w:rsidRPr="005B6058">
      <w:rPr>
        <w:noProof/>
        <w:sz w:val="4"/>
        <w:szCs w:val="4"/>
      </w:rPr>
      <mc:AlternateContent>
        <mc:Choice Requires="wps">
          <w:drawing>
            <wp:anchor distT="4294967293" distB="4294967293" distL="118872" distR="114300" simplePos="0" relativeHeight="251655168" behindDoc="0" locked="0" layoutInCell="1" allowOverlap="1" wp14:anchorId="34468E46" wp14:editId="33349ACA">
              <wp:simplePos x="0" y="0"/>
              <wp:positionH relativeFrom="column">
                <wp:posOffset>1069975</wp:posOffset>
              </wp:positionH>
              <wp:positionV relativeFrom="paragraph">
                <wp:posOffset>228600</wp:posOffset>
              </wp:positionV>
              <wp:extent cx="4873625" cy="635"/>
              <wp:effectExtent l="0" t="0" r="0" b="0"/>
              <wp:wrapTight wrapText="bothSides">
                <wp:wrapPolygon edited="0">
                  <wp:start x="0" y="0"/>
                  <wp:lineTo x="0" y="21600"/>
                  <wp:lineTo x="21600" y="21600"/>
                  <wp:lineTo x="21600" y="0"/>
                </wp:wrapPolygon>
              </wp:wrapTight>
              <wp:docPr id="8"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F5CC30" id="Line 1" o:spid="_x0000_s1026" style="position:absolute;z-index:251655680;visibility:visible;mso-wrap-style:square;mso-width-percent:0;mso-height-percent:0;mso-wrap-distance-left:9.36pt;mso-wrap-distance-top:-8e-5mm;mso-wrap-distance-right:9pt;mso-wrap-distance-bottom:-8e-5mm;mso-position-horizontal:absolute;mso-position-horizontal-relative:text;mso-position-vertical:absolute;mso-position-vertical-relative:text;mso-width-percent:0;mso-height-percent:0;mso-width-relative:page;mso-height-relative:page" from="84.25pt,18pt" to="468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" strokecolor="#006a71" strokeweight=".5pt">
              <w10:wrap type="tight"/>
            </v:lin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6647B" w14:textId="02E8EB23" w:rsidR="002061B0" w:rsidRDefault="002061B0" w:rsidP="00A36FB2">
    <w:pPr>
      <w:pStyle w:val="Header"/>
      <w:tabs>
        <w:tab w:val="clear" w:pos="4320"/>
        <w:tab w:val="clear" w:pos="8640"/>
        <w:tab w:val="center" w:pos="3888"/>
        <w:tab w:val="right" w:pos="9468"/>
      </w:tabs>
      <w:spacing w:before="0" w:after="0"/>
      <w:ind w:left="108"/>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D7146" w14:textId="49F865D3" w:rsidR="002061B0" w:rsidRPr="005B6058" w:rsidRDefault="002061B0" w:rsidP="005B6058">
    <w:pPr>
      <w:pStyle w:val="Header"/>
      <w:spacing w:before="0" w:after="0"/>
      <w:ind w:left="-86"/>
      <w:rPr>
        <w:sz w:val="4"/>
        <w:szCs w:val="4"/>
      </w:rPr>
    </w:pPr>
    <w:r w:rsidRPr="005B6058">
      <w:rPr>
        <w:noProof/>
        <w:sz w:val="4"/>
        <w:szCs w:val="4"/>
      </w:rPr>
      <w:drawing>
        <wp:anchor distT="0" distB="0" distL="114300" distR="114300" simplePos="0" relativeHeight="251658240" behindDoc="1" locked="0" layoutInCell="1" allowOverlap="1" wp14:anchorId="0AAD125C" wp14:editId="43F9711D">
          <wp:simplePos x="0" y="0"/>
          <wp:positionH relativeFrom="column">
            <wp:posOffset>-24834</wp:posOffset>
          </wp:positionH>
          <wp:positionV relativeFrom="paragraph">
            <wp:posOffset>-12614</wp:posOffset>
          </wp:positionV>
          <wp:extent cx="1081405" cy="334010"/>
          <wp:effectExtent l="0" t="0" r="4445" b="8890"/>
          <wp:wrapTight wrapText="bothSides">
            <wp:wrapPolygon edited="0">
              <wp:start x="381" y="0"/>
              <wp:lineTo x="0" y="1232"/>
              <wp:lineTo x="0" y="4928"/>
              <wp:lineTo x="1142" y="20943"/>
              <wp:lineTo x="3805" y="20943"/>
              <wp:lineTo x="21308" y="16015"/>
              <wp:lineTo x="21308" y="4928"/>
              <wp:lineTo x="8752" y="0"/>
              <wp:lineTo x="381" y="0"/>
            </wp:wrapPolygon>
          </wp:wrapTight>
          <wp:docPr id="5" name="Picture 5" descr="Description: Description: Final-PCI-SSC-Mark-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escription: Final-PCI-SSC-Mark-R.PNG"/>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6058">
      <w:rPr>
        <w:noProof/>
        <w:sz w:val="4"/>
        <w:szCs w:val="4"/>
      </w:rPr>
      <mc:AlternateContent>
        <mc:Choice Requires="wps">
          <w:drawing>
            <wp:anchor distT="4294967293" distB="4294967293" distL="118872" distR="114300" simplePos="0" relativeHeight="251656192" behindDoc="0" locked="0" layoutInCell="1" allowOverlap="1" wp14:anchorId="1D3D33B9" wp14:editId="66DC9B6F">
              <wp:simplePos x="0" y="0"/>
              <wp:positionH relativeFrom="column">
                <wp:posOffset>1069975</wp:posOffset>
              </wp:positionH>
              <wp:positionV relativeFrom="paragraph">
                <wp:posOffset>228600</wp:posOffset>
              </wp:positionV>
              <wp:extent cx="4873625" cy="635"/>
              <wp:effectExtent l="0" t="0" r="0" b="0"/>
              <wp:wrapTight wrapText="bothSides">
                <wp:wrapPolygon edited="0">
                  <wp:start x="0" y="0"/>
                  <wp:lineTo x="0" y="21600"/>
                  <wp:lineTo x="21600" y="21600"/>
                  <wp:lineTo x="21600" y="0"/>
                </wp:wrapPolygon>
              </wp:wrapTight>
              <wp:docPr id="17"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D93FF0" id="Line 1" o:spid="_x0000_s1026" style="position:absolute;z-index:251657728;visibility:visible;mso-wrap-style:square;mso-width-percent:0;mso-height-percent:0;mso-wrap-distance-left:9.36pt;mso-wrap-distance-top:-8e-5mm;mso-wrap-distance-right:9pt;mso-wrap-distance-bottom:-8e-5mm;mso-position-horizontal:absolute;mso-position-horizontal-relative:text;mso-position-vertical:absolute;mso-position-vertical-relative:text;mso-width-percent:0;mso-height-percent:0;mso-width-relative:page;mso-height-relative:page" from="84.25pt,18pt" to="468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" strokecolor="#006a71" strokeweight=".5pt">
              <w10:wrap type="tight"/>
            </v:lin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E1291" w14:textId="48AD4632" w:rsidR="002061B0" w:rsidRPr="00156095" w:rsidRDefault="002061B0" w:rsidP="00D92DC1">
    <w:pPr>
      <w:pStyle w:val="Header"/>
      <w:spacing w:before="0"/>
      <w:ind w:left="-187" w:right="-14"/>
    </w:pPr>
    <w:r>
      <w:rPr>
        <w:noProof/>
      </w:rPr>
      <mc:AlternateContent>
        <mc:Choice Requires="wps">
          <w:drawing>
            <wp:anchor distT="4294967293" distB="4294967293" distL="114300" distR="114300" simplePos="0" relativeHeight="251654144" behindDoc="0" locked="0" layoutInCell="1" allowOverlap="1" wp14:anchorId="0964EB97" wp14:editId="7FA06E1D">
              <wp:simplePos x="0" y="0"/>
              <wp:positionH relativeFrom="column">
                <wp:posOffset>1079500</wp:posOffset>
              </wp:positionH>
              <wp:positionV relativeFrom="paragraph">
                <wp:posOffset>247649</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1570C" id="Line 2" o:spid="_x0000_s1026" style="position:absolute;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5pt,19.5pt" to="649.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" strokecolor="#006a71" strokeweight=".5pt"/>
          </w:pict>
        </mc:Fallback>
      </mc:AlternateContent>
    </w:r>
    <w:r>
      <w:rPr>
        <w:noProof/>
      </w:rPr>
      <w:drawing>
        <wp:inline distT="0" distB="0" distL="0" distR="0" wp14:anchorId="7FAEAF48" wp14:editId="1B4D203C">
          <wp:extent cx="1084580" cy="351155"/>
          <wp:effectExtent l="0" t="0" r="1270" b="0"/>
          <wp:docPr id="16"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4580" cy="351155"/>
                  </a:xfrm>
                  <a:prstGeom prst="rect">
                    <a:avLst/>
                  </a:prstGeom>
                  <a:noFill/>
                  <a:ln>
                    <a:noFill/>
                  </a:ln>
                </pic:spPr>
              </pic:pic>
            </a:graphicData>
          </a:graphic>
        </wp:inline>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43F26" w14:textId="7A185BB9" w:rsidR="002061B0" w:rsidRPr="005B6058" w:rsidRDefault="002061B0" w:rsidP="005B6058">
    <w:pPr>
      <w:pStyle w:val="Header"/>
      <w:spacing w:before="0" w:after="0"/>
      <w:ind w:left="-86"/>
      <w:rPr>
        <w:sz w:val="4"/>
        <w:szCs w:val="4"/>
      </w:rPr>
    </w:pPr>
    <w:r w:rsidRPr="005B6058">
      <w:rPr>
        <w:noProof/>
        <w:sz w:val="4"/>
        <w:szCs w:val="4"/>
      </w:rPr>
      <w:drawing>
        <wp:anchor distT="0" distB="0" distL="114300" distR="114300" simplePos="0" relativeHeight="251659264" behindDoc="1" locked="0" layoutInCell="1" allowOverlap="1" wp14:anchorId="2EC6314D" wp14:editId="48432156">
          <wp:simplePos x="0" y="0"/>
          <wp:positionH relativeFrom="column">
            <wp:posOffset>-45010</wp:posOffset>
          </wp:positionH>
          <wp:positionV relativeFrom="paragraph">
            <wp:posOffset>8741</wp:posOffset>
          </wp:positionV>
          <wp:extent cx="1081405" cy="334010"/>
          <wp:effectExtent l="0" t="0" r="4445" b="8890"/>
          <wp:wrapTight wrapText="bothSides">
            <wp:wrapPolygon edited="0">
              <wp:start x="381" y="0"/>
              <wp:lineTo x="0" y="1232"/>
              <wp:lineTo x="0" y="4928"/>
              <wp:lineTo x="1142" y="20943"/>
              <wp:lineTo x="3805" y="20943"/>
              <wp:lineTo x="21308" y="16015"/>
              <wp:lineTo x="21308" y="4928"/>
              <wp:lineTo x="8752" y="0"/>
              <wp:lineTo x="381" y="0"/>
            </wp:wrapPolygon>
          </wp:wrapTight>
          <wp:docPr id="13" name="Picture 13" descr="Description: Description: Final-PCI-SSC-Mark-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escription: Final-PCI-SSC-Mark-R.PNG"/>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a:graphicData>
          </a:graphic>
        </wp:anchor>
      </w:drawing>
    </w:r>
    <w:r w:rsidRPr="005B6058">
      <w:rPr>
        <w:noProof/>
        <w:sz w:val="4"/>
        <w:szCs w:val="4"/>
      </w:rPr>
      <mc:AlternateContent>
        <mc:Choice Requires="wps">
          <w:drawing>
            <wp:anchor distT="4294967293" distB="4294967293" distL="118872" distR="114300" simplePos="0" relativeHeight="251657216" behindDoc="0" locked="0" layoutInCell="1" allowOverlap="1" wp14:anchorId="6B875C88" wp14:editId="271D26D5">
              <wp:simplePos x="0" y="0"/>
              <wp:positionH relativeFrom="column">
                <wp:posOffset>1069975</wp:posOffset>
              </wp:positionH>
              <wp:positionV relativeFrom="paragraph">
                <wp:posOffset>228600</wp:posOffset>
              </wp:positionV>
              <wp:extent cx="4873625" cy="635"/>
              <wp:effectExtent l="0" t="0" r="0" b="0"/>
              <wp:wrapTight wrapText="bothSides">
                <wp:wrapPolygon edited="0">
                  <wp:start x="0" y="0"/>
                  <wp:lineTo x="0" y="21600"/>
                  <wp:lineTo x="21600" y="21600"/>
                  <wp:lineTo x="21600" y="0"/>
                </wp:wrapPolygon>
              </wp:wrapTight>
              <wp:docPr id="2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CC4B4" id="Line 1" o:spid="_x0000_s1026" style="position:absolute;z-index:251658752;visibility:visible;mso-wrap-style:square;mso-width-percent:0;mso-height-percent:0;mso-wrap-distance-left:9.36pt;mso-wrap-distance-top:-8e-5mm;mso-wrap-distance-right:9pt;mso-wrap-distance-bottom:-8e-5mm;mso-position-horizontal:absolute;mso-position-horizontal-relative:text;mso-position-vertical:absolute;mso-position-vertical-relative:text;mso-width-percent:0;mso-height-percent:0;mso-width-relative:page;mso-height-relative:page" from="84.25pt,18pt" to="468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" strokecolor="#006a71" strokeweight=".5pt">
              <w10:wrap type="tight"/>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81122A"/>
    <w:multiLevelType w:val="hybridMultilevel"/>
    <w:tmpl w:val="474A339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3"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4"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7"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9"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45674A7"/>
    <w:multiLevelType w:val="hybridMultilevel"/>
    <w:tmpl w:val="96002B5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1B4E73"/>
    <w:multiLevelType w:val="hybridMultilevel"/>
    <w:tmpl w:val="BB6492A2"/>
    <w:lvl w:ilvl="0" w:tplc="1B76E9E2">
      <w:start w:val="1"/>
      <w:numFmt w:val="bullet"/>
      <w:lvlText w:val=""/>
      <w:lvlJc w:val="left"/>
      <w:pPr>
        <w:tabs>
          <w:tab w:val="num" w:pos="720"/>
        </w:tabs>
        <w:ind w:left="720" w:hanging="360"/>
      </w:pPr>
      <w:rPr>
        <w:rFonts w:ascii="Wingdings" w:hAnsi="Wingdings" w:hint="default"/>
        <w:sz w:val="20"/>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4"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5" w15:restartNumberingAfterBreak="0">
    <w:nsid w:val="50F2104F"/>
    <w:multiLevelType w:val="hybridMultilevel"/>
    <w:tmpl w:val="541E9BA2"/>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917842"/>
    <w:multiLevelType w:val="hybridMultilevel"/>
    <w:tmpl w:val="EB9C581E"/>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1AE162E"/>
    <w:multiLevelType w:val="hybridMultilevel"/>
    <w:tmpl w:val="50CC3CA2"/>
    <w:lvl w:ilvl="0" w:tplc="DD8C7A0E">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666D2687"/>
    <w:multiLevelType w:val="hybridMultilevel"/>
    <w:tmpl w:val="30A48094"/>
    <w:lvl w:ilvl="0" w:tplc="F98E4082">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3"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4" w15:restartNumberingAfterBreak="0">
    <w:nsid w:val="7A7062D8"/>
    <w:multiLevelType w:val="hybridMultilevel"/>
    <w:tmpl w:val="7DBABF80"/>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3"/>
  </w:num>
  <w:num w:numId="11">
    <w:abstractNumId w:val="18"/>
  </w:num>
  <w:num w:numId="12">
    <w:abstractNumId w:val="13"/>
  </w:num>
  <w:num w:numId="13">
    <w:abstractNumId w:val="24"/>
  </w:num>
  <w:num w:numId="14">
    <w:abstractNumId w:val="25"/>
  </w:num>
  <w:num w:numId="15">
    <w:abstractNumId w:val="20"/>
  </w:num>
  <w:num w:numId="16">
    <w:abstractNumId w:val="29"/>
  </w:num>
  <w:num w:numId="17">
    <w:abstractNumId w:val="32"/>
  </w:num>
  <w:num w:numId="18">
    <w:abstractNumId w:val="22"/>
  </w:num>
  <w:num w:numId="19">
    <w:abstractNumId w:val="27"/>
  </w:num>
  <w:num w:numId="20">
    <w:abstractNumId w:val="35"/>
  </w:num>
  <w:num w:numId="21">
    <w:abstractNumId w:val="14"/>
  </w:num>
  <w:num w:numId="22">
    <w:abstractNumId w:val="15"/>
  </w:num>
  <w:num w:numId="23">
    <w:abstractNumId w:val="19"/>
  </w:num>
  <w:num w:numId="24">
    <w:abstractNumId w:val="9"/>
  </w:num>
  <w:num w:numId="25">
    <w:abstractNumId w:val="16"/>
  </w:num>
  <w:num w:numId="26">
    <w:abstractNumId w:val="10"/>
  </w:num>
  <w:num w:numId="27">
    <w:abstractNumId w:val="21"/>
  </w:num>
  <w:num w:numId="28">
    <w:abstractNumId w:val="30"/>
  </w:num>
  <w:num w:numId="29">
    <w:abstractNumId w:val="11"/>
  </w:num>
  <w:num w:numId="30">
    <w:abstractNumId w:val="31"/>
  </w:num>
  <w:num w:numId="31">
    <w:abstractNumId w:val="26"/>
  </w:num>
  <w:num w:numId="32">
    <w:abstractNumId w:val="26"/>
    <w:lvlOverride w:ilvl="0">
      <w:startOverride w:val="1"/>
    </w:lvlOverride>
  </w:num>
  <w:num w:numId="33">
    <w:abstractNumId w:val="26"/>
    <w:lvlOverride w:ilvl="0">
      <w:startOverride w:val="1"/>
    </w:lvlOverride>
  </w:num>
  <w:num w:numId="34">
    <w:abstractNumId w:val="26"/>
    <w:lvlOverride w:ilvl="0">
      <w:startOverride w:val="1"/>
    </w:lvlOverride>
  </w:num>
  <w:num w:numId="35">
    <w:abstractNumId w:val="26"/>
    <w:lvlOverride w:ilvl="0">
      <w:startOverride w:val="1"/>
    </w:lvlOverride>
  </w:num>
  <w:num w:numId="36">
    <w:abstractNumId w:val="26"/>
    <w:lvlOverride w:ilvl="0">
      <w:startOverride w:val="1"/>
    </w:lvlOverride>
  </w:num>
  <w:num w:numId="37">
    <w:abstractNumId w:val="26"/>
    <w:lvlOverride w:ilvl="0">
      <w:startOverride w:val="1"/>
    </w:lvlOverride>
  </w:num>
  <w:num w:numId="38">
    <w:abstractNumId w:val="17"/>
  </w:num>
  <w:num w:numId="39">
    <w:abstractNumId w:val="26"/>
    <w:lvlOverride w:ilvl="0">
      <w:startOverride w:val="1"/>
    </w:lvlOverride>
  </w:num>
  <w:num w:numId="40">
    <w:abstractNumId w:val="26"/>
    <w:lvlOverride w:ilvl="0">
      <w:startOverride w:val="1"/>
    </w:lvlOverride>
  </w:num>
  <w:num w:numId="41">
    <w:abstractNumId w:val="26"/>
    <w:lvlOverride w:ilvl="0">
      <w:startOverride w:val="1"/>
    </w:lvlOverride>
  </w:num>
  <w:num w:numId="42">
    <w:abstractNumId w:val="26"/>
    <w:lvlOverride w:ilvl="0">
      <w:startOverride w:val="1"/>
    </w:lvlOverride>
  </w:num>
  <w:num w:numId="43">
    <w:abstractNumId w:val="23"/>
  </w:num>
  <w:num w:numId="44">
    <w:abstractNumId w:val="28"/>
  </w:num>
  <w:num w:numId="45">
    <w:abstractNumId w:val="34"/>
  </w:num>
  <w:num w:numId="46">
    <w:abstractNumId w:val="26"/>
    <w:lvlOverride w:ilvl="0">
      <w:startOverride w:val="2"/>
    </w:lvlOverride>
  </w:num>
  <w:num w:numId="47">
    <w:abstractNumId w:val="26"/>
    <w:lvlOverride w:ilvl="0">
      <w:startOverride w:val="2"/>
    </w:lvlOverride>
  </w:num>
  <w:num w:numId="48">
    <w:abstractNumId w:val="1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kpeo78ju4G2tgKcKGs6Xy5La/d3LDXVxlAaxZq6T7PgSH6qGmlr4ip/JVSrfkov0/Uo5K7JffNgDtRAoVShnjg==" w:salt="z/63JBdSOOkUt01VyC7rIA=="/>
  <w:defaultTabStop w:val="720"/>
  <w:noPunctuationKerning/>
  <w:characterSpacingControl w:val="doNotCompress"/>
  <w:hdrShapeDefaults>
    <o:shapedefaults v:ext="edit" spidmax="2056"/>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LE0NgBCCzMDSyUdpeDU4uLM/DyQAqNaAAu22Z0sAAAA"/>
  </w:docVars>
  <w:rsids>
    <w:rsidRoot w:val="00854A09"/>
    <w:rsid w:val="000013FE"/>
    <w:rsid w:val="0000265E"/>
    <w:rsid w:val="000046AD"/>
    <w:rsid w:val="00010A88"/>
    <w:rsid w:val="0002437F"/>
    <w:rsid w:val="00025149"/>
    <w:rsid w:val="000267BA"/>
    <w:rsid w:val="00027917"/>
    <w:rsid w:val="00027C2B"/>
    <w:rsid w:val="0003149C"/>
    <w:rsid w:val="0003257B"/>
    <w:rsid w:val="00033510"/>
    <w:rsid w:val="00033EB1"/>
    <w:rsid w:val="00037218"/>
    <w:rsid w:val="00037464"/>
    <w:rsid w:val="00040EF1"/>
    <w:rsid w:val="00042310"/>
    <w:rsid w:val="0004288E"/>
    <w:rsid w:val="00043F5C"/>
    <w:rsid w:val="000444D9"/>
    <w:rsid w:val="00044C57"/>
    <w:rsid w:val="00051281"/>
    <w:rsid w:val="000523A4"/>
    <w:rsid w:val="0005585E"/>
    <w:rsid w:val="0005741E"/>
    <w:rsid w:val="00062117"/>
    <w:rsid w:val="000658EB"/>
    <w:rsid w:val="00070153"/>
    <w:rsid w:val="000708BF"/>
    <w:rsid w:val="00073878"/>
    <w:rsid w:val="0008356C"/>
    <w:rsid w:val="00090AC1"/>
    <w:rsid w:val="00091D32"/>
    <w:rsid w:val="000922F5"/>
    <w:rsid w:val="0009315E"/>
    <w:rsid w:val="00096A26"/>
    <w:rsid w:val="000A13B5"/>
    <w:rsid w:val="000A79E1"/>
    <w:rsid w:val="000B3D9E"/>
    <w:rsid w:val="000B54F1"/>
    <w:rsid w:val="000B787D"/>
    <w:rsid w:val="000C2375"/>
    <w:rsid w:val="000C3C8F"/>
    <w:rsid w:val="000C52D4"/>
    <w:rsid w:val="000D2853"/>
    <w:rsid w:val="000D39D4"/>
    <w:rsid w:val="000D45D3"/>
    <w:rsid w:val="000D48C3"/>
    <w:rsid w:val="000E0414"/>
    <w:rsid w:val="000E12FD"/>
    <w:rsid w:val="000E5CF4"/>
    <w:rsid w:val="000E6BAD"/>
    <w:rsid w:val="000F33F4"/>
    <w:rsid w:val="000F3530"/>
    <w:rsid w:val="000F3736"/>
    <w:rsid w:val="001007E3"/>
    <w:rsid w:val="0010513F"/>
    <w:rsid w:val="001067D9"/>
    <w:rsid w:val="00106CD1"/>
    <w:rsid w:val="00113325"/>
    <w:rsid w:val="00123925"/>
    <w:rsid w:val="00126E63"/>
    <w:rsid w:val="00133496"/>
    <w:rsid w:val="001339D2"/>
    <w:rsid w:val="001423CE"/>
    <w:rsid w:val="00142475"/>
    <w:rsid w:val="00144959"/>
    <w:rsid w:val="00150E3B"/>
    <w:rsid w:val="00152A9A"/>
    <w:rsid w:val="0015389F"/>
    <w:rsid w:val="00156FD3"/>
    <w:rsid w:val="00160182"/>
    <w:rsid w:val="001605A4"/>
    <w:rsid w:val="00162628"/>
    <w:rsid w:val="001637F9"/>
    <w:rsid w:val="00163BD5"/>
    <w:rsid w:val="001657C4"/>
    <w:rsid w:val="00173A9A"/>
    <w:rsid w:val="00173C64"/>
    <w:rsid w:val="00174F4F"/>
    <w:rsid w:val="00182A7B"/>
    <w:rsid w:val="00185704"/>
    <w:rsid w:val="00186421"/>
    <w:rsid w:val="00193D78"/>
    <w:rsid w:val="001967F2"/>
    <w:rsid w:val="001B1CFE"/>
    <w:rsid w:val="001B2BEA"/>
    <w:rsid w:val="001B69EA"/>
    <w:rsid w:val="001C2089"/>
    <w:rsid w:val="001C3F12"/>
    <w:rsid w:val="001C536B"/>
    <w:rsid w:val="001C5B83"/>
    <w:rsid w:val="001C5CE9"/>
    <w:rsid w:val="001C6DAA"/>
    <w:rsid w:val="001C757B"/>
    <w:rsid w:val="001C7D9B"/>
    <w:rsid w:val="001D56B8"/>
    <w:rsid w:val="001D5C04"/>
    <w:rsid w:val="001D610F"/>
    <w:rsid w:val="001E1947"/>
    <w:rsid w:val="001E24B9"/>
    <w:rsid w:val="001E4737"/>
    <w:rsid w:val="001E67DA"/>
    <w:rsid w:val="001E7680"/>
    <w:rsid w:val="001E7C6C"/>
    <w:rsid w:val="001F46B7"/>
    <w:rsid w:val="00201091"/>
    <w:rsid w:val="00201D86"/>
    <w:rsid w:val="00202A83"/>
    <w:rsid w:val="00204D84"/>
    <w:rsid w:val="002060A2"/>
    <w:rsid w:val="002061B0"/>
    <w:rsid w:val="002123E9"/>
    <w:rsid w:val="0021321F"/>
    <w:rsid w:val="002242E1"/>
    <w:rsid w:val="002331F9"/>
    <w:rsid w:val="00234773"/>
    <w:rsid w:val="002351F9"/>
    <w:rsid w:val="00240E3A"/>
    <w:rsid w:val="002462A3"/>
    <w:rsid w:val="00252542"/>
    <w:rsid w:val="00255996"/>
    <w:rsid w:val="00256F43"/>
    <w:rsid w:val="00261B08"/>
    <w:rsid w:val="00261B15"/>
    <w:rsid w:val="00263FEC"/>
    <w:rsid w:val="00271E6F"/>
    <w:rsid w:val="00274D04"/>
    <w:rsid w:val="0027798C"/>
    <w:rsid w:val="00277B37"/>
    <w:rsid w:val="00283552"/>
    <w:rsid w:val="002933DF"/>
    <w:rsid w:val="002971D4"/>
    <w:rsid w:val="002979AD"/>
    <w:rsid w:val="002A4E05"/>
    <w:rsid w:val="002A562F"/>
    <w:rsid w:val="002A77A9"/>
    <w:rsid w:val="002B32CA"/>
    <w:rsid w:val="002B6545"/>
    <w:rsid w:val="002C03BB"/>
    <w:rsid w:val="002C5302"/>
    <w:rsid w:val="002C64CA"/>
    <w:rsid w:val="002D5867"/>
    <w:rsid w:val="002D6723"/>
    <w:rsid w:val="002D72A5"/>
    <w:rsid w:val="002E07E3"/>
    <w:rsid w:val="002E32A1"/>
    <w:rsid w:val="002E4298"/>
    <w:rsid w:val="002E62E7"/>
    <w:rsid w:val="002E75EA"/>
    <w:rsid w:val="002F08F3"/>
    <w:rsid w:val="002F3CB3"/>
    <w:rsid w:val="002F60DD"/>
    <w:rsid w:val="00303B65"/>
    <w:rsid w:val="00303D42"/>
    <w:rsid w:val="003068FC"/>
    <w:rsid w:val="003223FC"/>
    <w:rsid w:val="003251AE"/>
    <w:rsid w:val="003279DA"/>
    <w:rsid w:val="00330504"/>
    <w:rsid w:val="00333A8D"/>
    <w:rsid w:val="00335AA6"/>
    <w:rsid w:val="00336606"/>
    <w:rsid w:val="0034224A"/>
    <w:rsid w:val="003446D3"/>
    <w:rsid w:val="003455D9"/>
    <w:rsid w:val="00350911"/>
    <w:rsid w:val="00352479"/>
    <w:rsid w:val="00354B13"/>
    <w:rsid w:val="003551AF"/>
    <w:rsid w:val="003557C9"/>
    <w:rsid w:val="00360CD6"/>
    <w:rsid w:val="00363325"/>
    <w:rsid w:val="003714F1"/>
    <w:rsid w:val="00380406"/>
    <w:rsid w:val="0038163F"/>
    <w:rsid w:val="00382416"/>
    <w:rsid w:val="003873C6"/>
    <w:rsid w:val="003878A3"/>
    <w:rsid w:val="00393036"/>
    <w:rsid w:val="00394991"/>
    <w:rsid w:val="003A1971"/>
    <w:rsid w:val="003A46C0"/>
    <w:rsid w:val="003A7617"/>
    <w:rsid w:val="003B0D55"/>
    <w:rsid w:val="003B153A"/>
    <w:rsid w:val="003B1F3C"/>
    <w:rsid w:val="003C316E"/>
    <w:rsid w:val="003C4EB4"/>
    <w:rsid w:val="003C5F26"/>
    <w:rsid w:val="003C7440"/>
    <w:rsid w:val="003D28E8"/>
    <w:rsid w:val="003E1F5A"/>
    <w:rsid w:val="003E2B90"/>
    <w:rsid w:val="003E5159"/>
    <w:rsid w:val="003F3C7D"/>
    <w:rsid w:val="003F3CD0"/>
    <w:rsid w:val="003F42D6"/>
    <w:rsid w:val="00402069"/>
    <w:rsid w:val="00406D0D"/>
    <w:rsid w:val="00406E4D"/>
    <w:rsid w:val="00410AEC"/>
    <w:rsid w:val="00415084"/>
    <w:rsid w:val="00422BAE"/>
    <w:rsid w:val="00423991"/>
    <w:rsid w:val="004248CC"/>
    <w:rsid w:val="00425B48"/>
    <w:rsid w:val="0042753C"/>
    <w:rsid w:val="00432278"/>
    <w:rsid w:val="00435007"/>
    <w:rsid w:val="00437D0F"/>
    <w:rsid w:val="00440C63"/>
    <w:rsid w:val="00442F5A"/>
    <w:rsid w:val="00444C11"/>
    <w:rsid w:val="00446E5A"/>
    <w:rsid w:val="00447947"/>
    <w:rsid w:val="00461082"/>
    <w:rsid w:val="00461B7B"/>
    <w:rsid w:val="00462551"/>
    <w:rsid w:val="00462F0D"/>
    <w:rsid w:val="00464A5D"/>
    <w:rsid w:val="00474E28"/>
    <w:rsid w:val="00476CAE"/>
    <w:rsid w:val="00485821"/>
    <w:rsid w:val="00486329"/>
    <w:rsid w:val="004947CA"/>
    <w:rsid w:val="00495B5B"/>
    <w:rsid w:val="00497353"/>
    <w:rsid w:val="004A1E1A"/>
    <w:rsid w:val="004B04B7"/>
    <w:rsid w:val="004B6433"/>
    <w:rsid w:val="004B760C"/>
    <w:rsid w:val="004C07FE"/>
    <w:rsid w:val="004C1A8B"/>
    <w:rsid w:val="004C5131"/>
    <w:rsid w:val="004C5CBB"/>
    <w:rsid w:val="004C6893"/>
    <w:rsid w:val="004D109D"/>
    <w:rsid w:val="004D1CDE"/>
    <w:rsid w:val="004E1128"/>
    <w:rsid w:val="004E2EF1"/>
    <w:rsid w:val="004E6926"/>
    <w:rsid w:val="004F02B8"/>
    <w:rsid w:val="004F6D49"/>
    <w:rsid w:val="005012BA"/>
    <w:rsid w:val="00501841"/>
    <w:rsid w:val="00502461"/>
    <w:rsid w:val="00505153"/>
    <w:rsid w:val="0051231B"/>
    <w:rsid w:val="0051776F"/>
    <w:rsid w:val="00521E32"/>
    <w:rsid w:val="00522E89"/>
    <w:rsid w:val="00526823"/>
    <w:rsid w:val="00531870"/>
    <w:rsid w:val="00534101"/>
    <w:rsid w:val="00535892"/>
    <w:rsid w:val="00535B21"/>
    <w:rsid w:val="005475D8"/>
    <w:rsid w:val="00552CA1"/>
    <w:rsid w:val="00553A83"/>
    <w:rsid w:val="00562930"/>
    <w:rsid w:val="00564700"/>
    <w:rsid w:val="005743C6"/>
    <w:rsid w:val="005821CD"/>
    <w:rsid w:val="005822A7"/>
    <w:rsid w:val="00585973"/>
    <w:rsid w:val="0059135E"/>
    <w:rsid w:val="005933E4"/>
    <w:rsid w:val="00595BE9"/>
    <w:rsid w:val="00596D38"/>
    <w:rsid w:val="00597951"/>
    <w:rsid w:val="00597C4E"/>
    <w:rsid w:val="005A00C0"/>
    <w:rsid w:val="005A09A1"/>
    <w:rsid w:val="005A1183"/>
    <w:rsid w:val="005A6E84"/>
    <w:rsid w:val="005B1624"/>
    <w:rsid w:val="005B1895"/>
    <w:rsid w:val="005B304F"/>
    <w:rsid w:val="005B49E4"/>
    <w:rsid w:val="005B5CDB"/>
    <w:rsid w:val="005B600F"/>
    <w:rsid w:val="005B6058"/>
    <w:rsid w:val="005B7701"/>
    <w:rsid w:val="005B7C8C"/>
    <w:rsid w:val="005C0372"/>
    <w:rsid w:val="005C36A7"/>
    <w:rsid w:val="005C3CB7"/>
    <w:rsid w:val="005C5DB3"/>
    <w:rsid w:val="005C6842"/>
    <w:rsid w:val="005D7962"/>
    <w:rsid w:val="005E263D"/>
    <w:rsid w:val="005E4348"/>
    <w:rsid w:val="005E6D65"/>
    <w:rsid w:val="005E754A"/>
    <w:rsid w:val="005F1D2D"/>
    <w:rsid w:val="005F2491"/>
    <w:rsid w:val="00601E8C"/>
    <w:rsid w:val="0060407C"/>
    <w:rsid w:val="0061069E"/>
    <w:rsid w:val="00613DAB"/>
    <w:rsid w:val="00615F06"/>
    <w:rsid w:val="0061638B"/>
    <w:rsid w:val="00616601"/>
    <w:rsid w:val="00625594"/>
    <w:rsid w:val="006270F1"/>
    <w:rsid w:val="00632E0B"/>
    <w:rsid w:val="006460AA"/>
    <w:rsid w:val="00647B83"/>
    <w:rsid w:val="00653A28"/>
    <w:rsid w:val="0065409C"/>
    <w:rsid w:val="00654C3E"/>
    <w:rsid w:val="00660023"/>
    <w:rsid w:val="0066048F"/>
    <w:rsid w:val="00661C85"/>
    <w:rsid w:val="00663AFA"/>
    <w:rsid w:val="00671588"/>
    <w:rsid w:val="006735E6"/>
    <w:rsid w:val="00680252"/>
    <w:rsid w:val="0068672D"/>
    <w:rsid w:val="00690A72"/>
    <w:rsid w:val="00692DD0"/>
    <w:rsid w:val="006A26DA"/>
    <w:rsid w:val="006A48F1"/>
    <w:rsid w:val="006A5E51"/>
    <w:rsid w:val="006B08E8"/>
    <w:rsid w:val="006B155C"/>
    <w:rsid w:val="006B4196"/>
    <w:rsid w:val="006B649E"/>
    <w:rsid w:val="006B78B7"/>
    <w:rsid w:val="006C2EB4"/>
    <w:rsid w:val="006D7B51"/>
    <w:rsid w:val="006E1A56"/>
    <w:rsid w:val="006E1EAE"/>
    <w:rsid w:val="006E2824"/>
    <w:rsid w:val="006E3329"/>
    <w:rsid w:val="006E3523"/>
    <w:rsid w:val="006E7899"/>
    <w:rsid w:val="006F0382"/>
    <w:rsid w:val="006F24C9"/>
    <w:rsid w:val="006F4A07"/>
    <w:rsid w:val="006F560F"/>
    <w:rsid w:val="006F57F9"/>
    <w:rsid w:val="00700F53"/>
    <w:rsid w:val="007012EB"/>
    <w:rsid w:val="00702B22"/>
    <w:rsid w:val="00704A99"/>
    <w:rsid w:val="0070553A"/>
    <w:rsid w:val="00710703"/>
    <w:rsid w:val="007116D3"/>
    <w:rsid w:val="00711970"/>
    <w:rsid w:val="00711DCD"/>
    <w:rsid w:val="00723C77"/>
    <w:rsid w:val="0072514B"/>
    <w:rsid w:val="00733816"/>
    <w:rsid w:val="00733A0F"/>
    <w:rsid w:val="00733EEA"/>
    <w:rsid w:val="00734528"/>
    <w:rsid w:val="007379C2"/>
    <w:rsid w:val="00741EF9"/>
    <w:rsid w:val="00743D6D"/>
    <w:rsid w:val="00746632"/>
    <w:rsid w:val="00762EF5"/>
    <w:rsid w:val="00766AD1"/>
    <w:rsid w:val="00766E34"/>
    <w:rsid w:val="0077087E"/>
    <w:rsid w:val="00776CAD"/>
    <w:rsid w:val="007913F0"/>
    <w:rsid w:val="00796DB9"/>
    <w:rsid w:val="00797E78"/>
    <w:rsid w:val="007A4301"/>
    <w:rsid w:val="007A6BE4"/>
    <w:rsid w:val="007B06F3"/>
    <w:rsid w:val="007B0CE9"/>
    <w:rsid w:val="007B27D3"/>
    <w:rsid w:val="007B6A8B"/>
    <w:rsid w:val="007D0167"/>
    <w:rsid w:val="007D31C7"/>
    <w:rsid w:val="007D6B40"/>
    <w:rsid w:val="007E0711"/>
    <w:rsid w:val="007E5861"/>
    <w:rsid w:val="007E7EEC"/>
    <w:rsid w:val="007F1010"/>
    <w:rsid w:val="007F2B74"/>
    <w:rsid w:val="007F5273"/>
    <w:rsid w:val="00801F93"/>
    <w:rsid w:val="008047B1"/>
    <w:rsid w:val="00814732"/>
    <w:rsid w:val="008147DA"/>
    <w:rsid w:val="00820371"/>
    <w:rsid w:val="0082178B"/>
    <w:rsid w:val="00824D23"/>
    <w:rsid w:val="00824D65"/>
    <w:rsid w:val="00854A09"/>
    <w:rsid w:val="00860417"/>
    <w:rsid w:val="00870A5D"/>
    <w:rsid w:val="00870C28"/>
    <w:rsid w:val="00871B29"/>
    <w:rsid w:val="00872047"/>
    <w:rsid w:val="00875E3F"/>
    <w:rsid w:val="00880D9A"/>
    <w:rsid w:val="008839BC"/>
    <w:rsid w:val="008848AA"/>
    <w:rsid w:val="00886A8A"/>
    <w:rsid w:val="00887836"/>
    <w:rsid w:val="0089345A"/>
    <w:rsid w:val="00897B54"/>
    <w:rsid w:val="008A4AAB"/>
    <w:rsid w:val="008A5526"/>
    <w:rsid w:val="008A593A"/>
    <w:rsid w:val="008A675D"/>
    <w:rsid w:val="008A753D"/>
    <w:rsid w:val="008A76AA"/>
    <w:rsid w:val="008B4FF9"/>
    <w:rsid w:val="008B62E9"/>
    <w:rsid w:val="008B7762"/>
    <w:rsid w:val="008C41A0"/>
    <w:rsid w:val="008C4873"/>
    <w:rsid w:val="008C6D43"/>
    <w:rsid w:val="008C7E04"/>
    <w:rsid w:val="008D3476"/>
    <w:rsid w:val="008D4E8B"/>
    <w:rsid w:val="008E06A3"/>
    <w:rsid w:val="008F1834"/>
    <w:rsid w:val="008F2C15"/>
    <w:rsid w:val="008F425C"/>
    <w:rsid w:val="008F5765"/>
    <w:rsid w:val="00902D24"/>
    <w:rsid w:val="00903606"/>
    <w:rsid w:val="00912D90"/>
    <w:rsid w:val="009133B2"/>
    <w:rsid w:val="00914EDF"/>
    <w:rsid w:val="00915C2D"/>
    <w:rsid w:val="0092134B"/>
    <w:rsid w:val="009213E8"/>
    <w:rsid w:val="00921A9D"/>
    <w:rsid w:val="0092509E"/>
    <w:rsid w:val="009316BD"/>
    <w:rsid w:val="009332D9"/>
    <w:rsid w:val="0093535C"/>
    <w:rsid w:val="00936457"/>
    <w:rsid w:val="009404DF"/>
    <w:rsid w:val="00951DF5"/>
    <w:rsid w:val="00955496"/>
    <w:rsid w:val="00957C89"/>
    <w:rsid w:val="00964C19"/>
    <w:rsid w:val="009659BE"/>
    <w:rsid w:val="00966171"/>
    <w:rsid w:val="00971233"/>
    <w:rsid w:val="00971C87"/>
    <w:rsid w:val="00974E9E"/>
    <w:rsid w:val="00991436"/>
    <w:rsid w:val="00997EE5"/>
    <w:rsid w:val="009B25C5"/>
    <w:rsid w:val="009B5E46"/>
    <w:rsid w:val="009C0D68"/>
    <w:rsid w:val="009C60C0"/>
    <w:rsid w:val="009C7061"/>
    <w:rsid w:val="009D07D3"/>
    <w:rsid w:val="009D0D81"/>
    <w:rsid w:val="009D1EAE"/>
    <w:rsid w:val="009D3722"/>
    <w:rsid w:val="009D4446"/>
    <w:rsid w:val="009D4AAD"/>
    <w:rsid w:val="009D4E32"/>
    <w:rsid w:val="009D5413"/>
    <w:rsid w:val="009F4513"/>
    <w:rsid w:val="00A03540"/>
    <w:rsid w:val="00A15A6B"/>
    <w:rsid w:val="00A25DDF"/>
    <w:rsid w:val="00A34D76"/>
    <w:rsid w:val="00A3648F"/>
    <w:rsid w:val="00A36FB2"/>
    <w:rsid w:val="00A37DE0"/>
    <w:rsid w:val="00A42E31"/>
    <w:rsid w:val="00A44D06"/>
    <w:rsid w:val="00A5027F"/>
    <w:rsid w:val="00A52F61"/>
    <w:rsid w:val="00A57FF6"/>
    <w:rsid w:val="00A61FB6"/>
    <w:rsid w:val="00A62391"/>
    <w:rsid w:val="00A66624"/>
    <w:rsid w:val="00A67E0A"/>
    <w:rsid w:val="00A70550"/>
    <w:rsid w:val="00A71AAE"/>
    <w:rsid w:val="00A728FE"/>
    <w:rsid w:val="00A77295"/>
    <w:rsid w:val="00A80006"/>
    <w:rsid w:val="00A8175D"/>
    <w:rsid w:val="00A86B84"/>
    <w:rsid w:val="00A87893"/>
    <w:rsid w:val="00A914E2"/>
    <w:rsid w:val="00A9187E"/>
    <w:rsid w:val="00A923D5"/>
    <w:rsid w:val="00A92499"/>
    <w:rsid w:val="00A94DAA"/>
    <w:rsid w:val="00A9631B"/>
    <w:rsid w:val="00AA1CFE"/>
    <w:rsid w:val="00AA3929"/>
    <w:rsid w:val="00AB400E"/>
    <w:rsid w:val="00AB758A"/>
    <w:rsid w:val="00AC3F5E"/>
    <w:rsid w:val="00AC7772"/>
    <w:rsid w:val="00AD19B7"/>
    <w:rsid w:val="00AD26FD"/>
    <w:rsid w:val="00AD3857"/>
    <w:rsid w:val="00AD5A15"/>
    <w:rsid w:val="00AD6B2C"/>
    <w:rsid w:val="00AE1569"/>
    <w:rsid w:val="00AE3780"/>
    <w:rsid w:val="00AE4421"/>
    <w:rsid w:val="00AF2ED0"/>
    <w:rsid w:val="00AF448B"/>
    <w:rsid w:val="00AF4AD1"/>
    <w:rsid w:val="00AF6479"/>
    <w:rsid w:val="00AF6A36"/>
    <w:rsid w:val="00B159A8"/>
    <w:rsid w:val="00B17179"/>
    <w:rsid w:val="00B20CFC"/>
    <w:rsid w:val="00B21900"/>
    <w:rsid w:val="00B22B08"/>
    <w:rsid w:val="00B23212"/>
    <w:rsid w:val="00B30596"/>
    <w:rsid w:val="00B311A6"/>
    <w:rsid w:val="00B32211"/>
    <w:rsid w:val="00B41471"/>
    <w:rsid w:val="00B42716"/>
    <w:rsid w:val="00B43300"/>
    <w:rsid w:val="00B459A3"/>
    <w:rsid w:val="00B46AE5"/>
    <w:rsid w:val="00B53C88"/>
    <w:rsid w:val="00B60DFD"/>
    <w:rsid w:val="00B6428A"/>
    <w:rsid w:val="00B64871"/>
    <w:rsid w:val="00B71322"/>
    <w:rsid w:val="00B72A94"/>
    <w:rsid w:val="00B77C1B"/>
    <w:rsid w:val="00B82373"/>
    <w:rsid w:val="00B83B00"/>
    <w:rsid w:val="00B84A8C"/>
    <w:rsid w:val="00B84E4F"/>
    <w:rsid w:val="00BA096F"/>
    <w:rsid w:val="00BA0D8E"/>
    <w:rsid w:val="00BA0F90"/>
    <w:rsid w:val="00BA2450"/>
    <w:rsid w:val="00BA27C2"/>
    <w:rsid w:val="00BA32E0"/>
    <w:rsid w:val="00BA7B3E"/>
    <w:rsid w:val="00BB13B8"/>
    <w:rsid w:val="00BB31D9"/>
    <w:rsid w:val="00BC4736"/>
    <w:rsid w:val="00BD0680"/>
    <w:rsid w:val="00BE0213"/>
    <w:rsid w:val="00BF4123"/>
    <w:rsid w:val="00BF49DC"/>
    <w:rsid w:val="00BF6655"/>
    <w:rsid w:val="00C0331F"/>
    <w:rsid w:val="00C07AA1"/>
    <w:rsid w:val="00C10B99"/>
    <w:rsid w:val="00C11189"/>
    <w:rsid w:val="00C119A0"/>
    <w:rsid w:val="00C13AE7"/>
    <w:rsid w:val="00C15C24"/>
    <w:rsid w:val="00C20096"/>
    <w:rsid w:val="00C241A3"/>
    <w:rsid w:val="00C266D8"/>
    <w:rsid w:val="00C274ED"/>
    <w:rsid w:val="00C318C2"/>
    <w:rsid w:val="00C35A9F"/>
    <w:rsid w:val="00C43269"/>
    <w:rsid w:val="00C43851"/>
    <w:rsid w:val="00C45A09"/>
    <w:rsid w:val="00C55107"/>
    <w:rsid w:val="00C567D0"/>
    <w:rsid w:val="00C57F8D"/>
    <w:rsid w:val="00C6099D"/>
    <w:rsid w:val="00C66258"/>
    <w:rsid w:val="00C67D0D"/>
    <w:rsid w:val="00C72836"/>
    <w:rsid w:val="00C72F19"/>
    <w:rsid w:val="00C7485B"/>
    <w:rsid w:val="00C80B6F"/>
    <w:rsid w:val="00C82658"/>
    <w:rsid w:val="00C83FBA"/>
    <w:rsid w:val="00C872EE"/>
    <w:rsid w:val="00C903B3"/>
    <w:rsid w:val="00C9788F"/>
    <w:rsid w:val="00CA0C31"/>
    <w:rsid w:val="00CB005F"/>
    <w:rsid w:val="00CB6A36"/>
    <w:rsid w:val="00CC1984"/>
    <w:rsid w:val="00CC2249"/>
    <w:rsid w:val="00CC61E5"/>
    <w:rsid w:val="00CC77B8"/>
    <w:rsid w:val="00CD2F97"/>
    <w:rsid w:val="00CD6AD0"/>
    <w:rsid w:val="00CE0AC2"/>
    <w:rsid w:val="00CE451B"/>
    <w:rsid w:val="00CE5D77"/>
    <w:rsid w:val="00CF37A0"/>
    <w:rsid w:val="00CF381E"/>
    <w:rsid w:val="00D03D4E"/>
    <w:rsid w:val="00D054D8"/>
    <w:rsid w:val="00D07EF9"/>
    <w:rsid w:val="00D10904"/>
    <w:rsid w:val="00D10F3C"/>
    <w:rsid w:val="00D23346"/>
    <w:rsid w:val="00D25E30"/>
    <w:rsid w:val="00D333B2"/>
    <w:rsid w:val="00D33B86"/>
    <w:rsid w:val="00D34CC0"/>
    <w:rsid w:val="00D37CAD"/>
    <w:rsid w:val="00D42C72"/>
    <w:rsid w:val="00D42E8C"/>
    <w:rsid w:val="00D438A3"/>
    <w:rsid w:val="00D458B7"/>
    <w:rsid w:val="00D45E1B"/>
    <w:rsid w:val="00D550F7"/>
    <w:rsid w:val="00D55C4E"/>
    <w:rsid w:val="00D56F88"/>
    <w:rsid w:val="00D6121E"/>
    <w:rsid w:val="00D63822"/>
    <w:rsid w:val="00D77A1E"/>
    <w:rsid w:val="00D8146A"/>
    <w:rsid w:val="00D8565D"/>
    <w:rsid w:val="00D92DC1"/>
    <w:rsid w:val="00D9523C"/>
    <w:rsid w:val="00D979E5"/>
    <w:rsid w:val="00DA192C"/>
    <w:rsid w:val="00DA1AE3"/>
    <w:rsid w:val="00DA2B02"/>
    <w:rsid w:val="00DA437A"/>
    <w:rsid w:val="00DA43CA"/>
    <w:rsid w:val="00DA497E"/>
    <w:rsid w:val="00DA6E8E"/>
    <w:rsid w:val="00DB0157"/>
    <w:rsid w:val="00DB0E16"/>
    <w:rsid w:val="00DB300C"/>
    <w:rsid w:val="00DB5251"/>
    <w:rsid w:val="00DB5C9E"/>
    <w:rsid w:val="00DC1151"/>
    <w:rsid w:val="00DC17A1"/>
    <w:rsid w:val="00DC28DD"/>
    <w:rsid w:val="00DC372D"/>
    <w:rsid w:val="00DC3A55"/>
    <w:rsid w:val="00DC414F"/>
    <w:rsid w:val="00DC4837"/>
    <w:rsid w:val="00DC4B75"/>
    <w:rsid w:val="00DC4C98"/>
    <w:rsid w:val="00DC4EF1"/>
    <w:rsid w:val="00DC66D1"/>
    <w:rsid w:val="00DC7C01"/>
    <w:rsid w:val="00DD0B20"/>
    <w:rsid w:val="00DD1DD3"/>
    <w:rsid w:val="00DD26E1"/>
    <w:rsid w:val="00DD278E"/>
    <w:rsid w:val="00DD59FC"/>
    <w:rsid w:val="00DE1390"/>
    <w:rsid w:val="00DE5901"/>
    <w:rsid w:val="00DE5BF9"/>
    <w:rsid w:val="00DF1126"/>
    <w:rsid w:val="00DF33DB"/>
    <w:rsid w:val="00DF6454"/>
    <w:rsid w:val="00E02CCB"/>
    <w:rsid w:val="00E04073"/>
    <w:rsid w:val="00E06C2D"/>
    <w:rsid w:val="00E1007F"/>
    <w:rsid w:val="00E14190"/>
    <w:rsid w:val="00E169E4"/>
    <w:rsid w:val="00E20C34"/>
    <w:rsid w:val="00E24048"/>
    <w:rsid w:val="00E24A65"/>
    <w:rsid w:val="00E309D5"/>
    <w:rsid w:val="00E35EC3"/>
    <w:rsid w:val="00E43DA7"/>
    <w:rsid w:val="00E44562"/>
    <w:rsid w:val="00E459C1"/>
    <w:rsid w:val="00E5130B"/>
    <w:rsid w:val="00E57D5E"/>
    <w:rsid w:val="00E60236"/>
    <w:rsid w:val="00E60C58"/>
    <w:rsid w:val="00E62A14"/>
    <w:rsid w:val="00E6431F"/>
    <w:rsid w:val="00E67229"/>
    <w:rsid w:val="00E6790D"/>
    <w:rsid w:val="00E73C1F"/>
    <w:rsid w:val="00E75BFC"/>
    <w:rsid w:val="00E77771"/>
    <w:rsid w:val="00E802E1"/>
    <w:rsid w:val="00E81C33"/>
    <w:rsid w:val="00E85CB4"/>
    <w:rsid w:val="00EA6EB5"/>
    <w:rsid w:val="00EB4C9E"/>
    <w:rsid w:val="00EB6256"/>
    <w:rsid w:val="00EB77CA"/>
    <w:rsid w:val="00EC0AA2"/>
    <w:rsid w:val="00EC5668"/>
    <w:rsid w:val="00EC5D4B"/>
    <w:rsid w:val="00EC607D"/>
    <w:rsid w:val="00ED1C06"/>
    <w:rsid w:val="00ED2DE6"/>
    <w:rsid w:val="00ED2F52"/>
    <w:rsid w:val="00ED6880"/>
    <w:rsid w:val="00ED7AB3"/>
    <w:rsid w:val="00EE48D9"/>
    <w:rsid w:val="00EE7A7A"/>
    <w:rsid w:val="00EF0056"/>
    <w:rsid w:val="00EF3666"/>
    <w:rsid w:val="00EF4C2B"/>
    <w:rsid w:val="00EF5AF4"/>
    <w:rsid w:val="00EF6151"/>
    <w:rsid w:val="00EF6258"/>
    <w:rsid w:val="00F016B0"/>
    <w:rsid w:val="00F01819"/>
    <w:rsid w:val="00F02113"/>
    <w:rsid w:val="00F055B0"/>
    <w:rsid w:val="00F0631D"/>
    <w:rsid w:val="00F119FC"/>
    <w:rsid w:val="00F14477"/>
    <w:rsid w:val="00F16DDD"/>
    <w:rsid w:val="00F22759"/>
    <w:rsid w:val="00F23E80"/>
    <w:rsid w:val="00F31B8E"/>
    <w:rsid w:val="00F373C5"/>
    <w:rsid w:val="00F37FB1"/>
    <w:rsid w:val="00F4176D"/>
    <w:rsid w:val="00F42D5A"/>
    <w:rsid w:val="00F50FF1"/>
    <w:rsid w:val="00F6166D"/>
    <w:rsid w:val="00F64DA9"/>
    <w:rsid w:val="00F65380"/>
    <w:rsid w:val="00F72A7D"/>
    <w:rsid w:val="00F73D8B"/>
    <w:rsid w:val="00F74CE0"/>
    <w:rsid w:val="00F74DBD"/>
    <w:rsid w:val="00F759A9"/>
    <w:rsid w:val="00F77FA2"/>
    <w:rsid w:val="00F82348"/>
    <w:rsid w:val="00F83E56"/>
    <w:rsid w:val="00F85474"/>
    <w:rsid w:val="00F87ACA"/>
    <w:rsid w:val="00F87F2B"/>
    <w:rsid w:val="00F90350"/>
    <w:rsid w:val="00F90844"/>
    <w:rsid w:val="00F91AD3"/>
    <w:rsid w:val="00F92C27"/>
    <w:rsid w:val="00F92DB2"/>
    <w:rsid w:val="00F97343"/>
    <w:rsid w:val="00F9767B"/>
    <w:rsid w:val="00FA151F"/>
    <w:rsid w:val="00FA4DCB"/>
    <w:rsid w:val="00FA610F"/>
    <w:rsid w:val="00FB09B9"/>
    <w:rsid w:val="00FB4938"/>
    <w:rsid w:val="00FB4992"/>
    <w:rsid w:val="00FB4FC9"/>
    <w:rsid w:val="00FB5096"/>
    <w:rsid w:val="00FB61C6"/>
    <w:rsid w:val="00FB7694"/>
    <w:rsid w:val="00FC2A1B"/>
    <w:rsid w:val="00FD2BFF"/>
    <w:rsid w:val="00FD6C5B"/>
    <w:rsid w:val="00FD6FE3"/>
    <w:rsid w:val="00FE1E43"/>
    <w:rsid w:val="00FE2EF7"/>
    <w:rsid w:val="00FE2FD0"/>
    <w:rsid w:val="00FF06B3"/>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1"/>
    </o:shapelayout>
  </w:shapeDefaults>
  <w:decimalSymbol w:val="."/>
  <w:listSeparator w:val=","/>
  <w14:docId w14:val="53376E4A"/>
  <w15:docId w15:val="{F72AD9D8-9539-4DCF-880A-BA67050EC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3E8"/>
    <w:pPr>
      <w:spacing w:before="60" w:after="120" w:line="264" w:lineRule="auto"/>
    </w:pPr>
    <w:rPr>
      <w:rFonts w:ascii="Arial" w:hAnsi="Arial"/>
      <w:szCs w:val="24"/>
    </w:rPr>
  </w:style>
  <w:style w:type="paragraph" w:styleId="Heading1">
    <w:name w:val="heading 1"/>
    <w:aliases w:val="ch,MIGHeading 1,ch1"/>
    <w:basedOn w:val="Normal"/>
    <w:next w:val="Normal"/>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uiPriority w:val="99"/>
    <w:qFormat/>
    <w:locked/>
    <w:rsid w:val="00081F93"/>
    <w:pPr>
      <w:keepNext/>
      <w:spacing w:before="160" w:line="260" w:lineRule="atLeast"/>
      <w:outlineLvl w:val="2"/>
    </w:pPr>
    <w:rPr>
      <w:b/>
      <w:i/>
      <w:color w:val="333333"/>
      <w:sz w:val="22"/>
      <w:szCs w:val="26"/>
    </w:rPr>
  </w:style>
  <w:style w:type="paragraph" w:styleId="Heading4">
    <w:name w:val="heading 4"/>
    <w:basedOn w:val="Normal"/>
    <w:next w:val="Normal"/>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271E6F"/>
    <w:pPr>
      <w:numPr>
        <w:numId w:val="1"/>
      </w:numPr>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38"/>
      </w:numPr>
      <w:spacing w:before="20" w:after="20"/>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31"/>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AD26FD"/>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AD26FD"/>
    <w:rPr>
      <w:rFonts w:ascii="Lucida Grande" w:hAnsi="Lucida Grande" w:cs="Lucida Grande"/>
      <w:sz w:val="24"/>
      <w:szCs w:val="24"/>
    </w:rPr>
  </w:style>
  <w:style w:type="paragraph" w:customStyle="1" w:styleId="table111">
    <w:name w:val="table 1.1.1"/>
    <w:basedOn w:val="Normal"/>
    <w:rsid w:val="00F50FF1"/>
    <w:pPr>
      <w:spacing w:after="80"/>
      <w:ind w:left="144"/>
    </w:pPr>
    <w:rPr>
      <w:rFonts w:eastAsia="MS Mincho"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50377">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83985644">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852645144">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0004700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286041238">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73672303">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cisecuritystandards.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3.jp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31E5E-D8BA-4A97-A2D8-463C8D6B8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9606</Words>
  <Characters>5475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3</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I SSC</dc:creator>
  <cp:lastModifiedBy>Lisa Tracey</cp:lastModifiedBy>
  <cp:revision>7</cp:revision>
  <cp:lastPrinted>2017-01-27T21:48:00Z</cp:lastPrinted>
  <dcterms:created xsi:type="dcterms:W3CDTF">2017-01-26T22:49:00Z</dcterms:created>
  <dcterms:modified xsi:type="dcterms:W3CDTF">2017-01-30T17:37:00Z</dcterms:modified>
</cp:coreProperties>
</file>